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FEAAD" w14:textId="4A1C1B77" w:rsidR="002A4FF5" w:rsidRPr="00405ACF" w:rsidRDefault="008F2BF6" w:rsidP="00E25877">
      <w:pPr>
        <w:spacing w:afterLines="100" w:after="312" w:line="276" w:lineRule="auto"/>
        <w:jc w:val="center"/>
        <w:rPr>
          <w:sz w:val="32"/>
          <w:szCs w:val="32"/>
          <w:lang w:val="en-CA"/>
        </w:rPr>
      </w:pPr>
      <w:r w:rsidRPr="00E57EE8">
        <w:rPr>
          <w:b/>
          <w:bCs/>
          <w:sz w:val="32"/>
          <w:szCs w:val="32"/>
          <w:lang w:val="en-CA"/>
        </w:rPr>
        <w:t>A</w:t>
      </w:r>
      <w:r w:rsidR="00B66F68">
        <w:rPr>
          <w:b/>
          <w:bCs/>
          <w:sz w:val="32"/>
          <w:szCs w:val="32"/>
          <w:lang w:val="en-CA"/>
        </w:rPr>
        <w:t xml:space="preserve"> </w:t>
      </w:r>
      <w:r w:rsidR="00887025" w:rsidRPr="00E57EE8">
        <w:rPr>
          <w:b/>
          <w:bCs/>
          <w:sz w:val="32"/>
          <w:szCs w:val="32"/>
          <w:lang w:val="en-CA"/>
        </w:rPr>
        <w:t xml:space="preserve">Chinese </w:t>
      </w:r>
      <w:bookmarkStart w:id="0" w:name="_Hlk35483159"/>
      <w:r w:rsidR="001E2449">
        <w:rPr>
          <w:b/>
          <w:bCs/>
          <w:sz w:val="32"/>
          <w:szCs w:val="32"/>
          <w:lang w:val="en-CA"/>
        </w:rPr>
        <w:t>C</w:t>
      </w:r>
      <w:r w:rsidR="00887025" w:rsidRPr="00E57EE8">
        <w:rPr>
          <w:b/>
          <w:bCs/>
          <w:sz w:val="32"/>
          <w:szCs w:val="32"/>
          <w:lang w:val="en-CA"/>
        </w:rPr>
        <w:t xml:space="preserve">ouplet </w:t>
      </w:r>
      <w:r w:rsidR="001E2449">
        <w:rPr>
          <w:b/>
          <w:bCs/>
          <w:sz w:val="32"/>
          <w:szCs w:val="32"/>
          <w:lang w:val="en-CA"/>
        </w:rPr>
        <w:t>C</w:t>
      </w:r>
      <w:r w:rsidR="00E82C5C" w:rsidRPr="00E57EE8">
        <w:rPr>
          <w:b/>
          <w:bCs/>
          <w:sz w:val="32"/>
          <w:szCs w:val="32"/>
          <w:lang w:val="en-CA"/>
        </w:rPr>
        <w:t>ompleter</w:t>
      </w:r>
      <w:bookmarkEnd w:id="0"/>
      <w:r w:rsidR="00405ACF">
        <w:rPr>
          <w:b/>
          <w:bCs/>
          <w:sz w:val="32"/>
          <w:szCs w:val="32"/>
          <w:lang w:val="en-CA"/>
        </w:rPr>
        <w:t xml:space="preserve"> with </w:t>
      </w:r>
      <w:r w:rsidR="00EB6445">
        <w:rPr>
          <w:b/>
          <w:bCs/>
          <w:sz w:val="32"/>
          <w:szCs w:val="32"/>
          <w:lang w:val="en-CA"/>
        </w:rPr>
        <w:t>C</w:t>
      </w:r>
      <w:r w:rsidR="0074362F">
        <w:rPr>
          <w:b/>
          <w:bCs/>
          <w:sz w:val="32"/>
          <w:szCs w:val="32"/>
          <w:lang w:val="en-CA"/>
        </w:rPr>
        <w:t xml:space="preserve">ontrolled </w:t>
      </w:r>
      <w:r w:rsidR="00EB6445">
        <w:rPr>
          <w:b/>
          <w:bCs/>
          <w:sz w:val="32"/>
          <w:szCs w:val="32"/>
          <w:lang w:val="en-CA"/>
        </w:rPr>
        <w:t>T</w:t>
      </w:r>
      <w:r w:rsidR="00971177">
        <w:rPr>
          <w:b/>
          <w:bCs/>
          <w:sz w:val="32"/>
          <w:szCs w:val="32"/>
          <w:lang w:val="en-CA"/>
        </w:rPr>
        <w:t>ext</w:t>
      </w:r>
      <w:r w:rsidR="00E759BB">
        <w:rPr>
          <w:b/>
          <w:bCs/>
          <w:sz w:val="32"/>
          <w:szCs w:val="32"/>
          <w:lang w:val="en-CA"/>
        </w:rPr>
        <w:t xml:space="preserve"> </w:t>
      </w:r>
      <w:r w:rsidR="00EB6445">
        <w:rPr>
          <w:b/>
          <w:bCs/>
          <w:sz w:val="32"/>
          <w:szCs w:val="32"/>
          <w:lang w:val="en-CA"/>
        </w:rPr>
        <w:t>G</w:t>
      </w:r>
      <w:r w:rsidR="00E759BB">
        <w:rPr>
          <w:b/>
          <w:bCs/>
          <w:sz w:val="32"/>
          <w:szCs w:val="32"/>
          <w:lang w:val="en-CA"/>
        </w:rPr>
        <w:t>eneration</w:t>
      </w:r>
    </w:p>
    <w:p w14:paraId="66FE4787" w14:textId="37A99E55" w:rsidR="00066FEB" w:rsidRDefault="00E57EE8" w:rsidP="00E57EE8">
      <w:pPr>
        <w:spacing w:line="276" w:lineRule="auto"/>
        <w:jc w:val="center"/>
        <w:rPr>
          <w:b/>
          <w:bCs/>
          <w:sz w:val="22"/>
          <w:lang w:val="en-CA"/>
        </w:rPr>
      </w:pPr>
      <w:r>
        <w:rPr>
          <w:b/>
          <w:bCs/>
          <w:sz w:val="22"/>
          <w:lang w:val="en-CA"/>
        </w:rPr>
        <w:t xml:space="preserve">Shiqi </w:t>
      </w:r>
      <w:r w:rsidR="00B24752">
        <w:rPr>
          <w:rFonts w:hint="eastAsia"/>
          <w:b/>
          <w:bCs/>
          <w:sz w:val="22"/>
          <w:lang w:val="en-CA"/>
        </w:rPr>
        <w:t>X</w:t>
      </w:r>
      <w:r>
        <w:rPr>
          <w:b/>
          <w:bCs/>
          <w:sz w:val="22"/>
          <w:lang w:val="en-CA"/>
        </w:rPr>
        <w:t>iao</w:t>
      </w:r>
    </w:p>
    <w:p w14:paraId="6F3B72B4" w14:textId="21B0DE0A" w:rsidR="00E57EE8" w:rsidRDefault="005B1C82" w:rsidP="00E25877">
      <w:pPr>
        <w:spacing w:afterLines="100" w:after="312" w:line="276" w:lineRule="auto"/>
        <w:jc w:val="center"/>
        <w:rPr>
          <w:b/>
          <w:bCs/>
          <w:sz w:val="22"/>
          <w:lang w:val="en-CA"/>
        </w:rPr>
      </w:pPr>
      <w:hyperlink r:id="rId7" w:history="1">
        <w:r w:rsidR="005F36B1" w:rsidRPr="003962D7">
          <w:rPr>
            <w:rStyle w:val="a4"/>
            <w:b/>
            <w:bCs/>
            <w:sz w:val="22"/>
            <w:lang w:val="en-CA"/>
          </w:rPr>
          <w:t>s43xiao@uwaterloo.ca</w:t>
        </w:r>
      </w:hyperlink>
    </w:p>
    <w:p w14:paraId="2A39E0CC" w14:textId="2865327B" w:rsidR="00E57EE8" w:rsidRPr="00170E7C" w:rsidRDefault="005F36B1" w:rsidP="00170E7C">
      <w:pPr>
        <w:spacing w:afterLines="100" w:after="312" w:line="300" w:lineRule="auto"/>
        <w:jc w:val="center"/>
        <w:rPr>
          <w:b/>
          <w:bCs/>
          <w:sz w:val="22"/>
          <w:lang w:val="en-CA"/>
        </w:rPr>
      </w:pPr>
      <w:r w:rsidRPr="00170E7C">
        <w:rPr>
          <w:b/>
          <w:bCs/>
          <w:sz w:val="22"/>
          <w:lang w:val="en-CA"/>
        </w:rPr>
        <w:t>A</w:t>
      </w:r>
      <w:r w:rsidR="00E57EE8" w:rsidRPr="00170E7C">
        <w:rPr>
          <w:b/>
          <w:bCs/>
          <w:sz w:val="22"/>
          <w:lang w:val="en-CA"/>
        </w:rPr>
        <w:t>bstract</w:t>
      </w:r>
    </w:p>
    <w:p w14:paraId="077EB8B2" w14:textId="2E1BA6B2" w:rsidR="005F36B1" w:rsidRPr="00084CB7" w:rsidRDefault="006579BF" w:rsidP="00B80500">
      <w:pPr>
        <w:spacing w:afterLines="100" w:after="312" w:line="300" w:lineRule="auto"/>
        <w:jc w:val="left"/>
        <w:rPr>
          <w:sz w:val="22"/>
          <w:lang w:val="en-CA"/>
        </w:rPr>
      </w:pPr>
      <w:r>
        <w:rPr>
          <w:sz w:val="22"/>
          <w:lang w:val="en-CA"/>
        </w:rPr>
        <w:t xml:space="preserve">This </w:t>
      </w:r>
      <w:r w:rsidR="005F1531">
        <w:rPr>
          <w:sz w:val="22"/>
          <w:lang w:val="en-CA"/>
        </w:rPr>
        <w:t xml:space="preserve">application </w:t>
      </w:r>
      <w:r>
        <w:rPr>
          <w:sz w:val="22"/>
          <w:lang w:val="en-CA"/>
        </w:rPr>
        <w:t xml:space="preserve">project </w:t>
      </w:r>
      <w:r w:rsidR="00A122C7">
        <w:rPr>
          <w:sz w:val="22"/>
          <w:lang w:val="en-CA"/>
        </w:rPr>
        <w:t xml:space="preserve">proposed </w:t>
      </w:r>
      <w:r w:rsidR="00405ACF">
        <w:rPr>
          <w:sz w:val="22"/>
          <w:lang w:val="en-CA"/>
        </w:rPr>
        <w:t xml:space="preserve">a </w:t>
      </w:r>
      <w:r w:rsidR="005F1531">
        <w:rPr>
          <w:sz w:val="22"/>
          <w:lang w:val="en-CA"/>
        </w:rPr>
        <w:t>transformer-based</w:t>
      </w:r>
      <w:r w:rsidR="003E14D8">
        <w:rPr>
          <w:sz w:val="22"/>
          <w:lang w:val="en-CA"/>
        </w:rPr>
        <w:t xml:space="preserve"> </w:t>
      </w:r>
      <w:r w:rsidR="0042428B">
        <w:rPr>
          <w:sz w:val="22"/>
          <w:lang w:val="en-CA"/>
        </w:rPr>
        <w:t xml:space="preserve">generation </w:t>
      </w:r>
      <w:r w:rsidR="00413FC3">
        <w:rPr>
          <w:sz w:val="22"/>
          <w:lang w:val="en-CA"/>
        </w:rPr>
        <w:t>model that</w:t>
      </w:r>
      <w:r w:rsidR="008D75A0">
        <w:rPr>
          <w:sz w:val="22"/>
          <w:lang w:val="en-CA"/>
        </w:rPr>
        <w:t xml:space="preserve"> is</w:t>
      </w:r>
      <w:r w:rsidR="00611567">
        <w:rPr>
          <w:sz w:val="22"/>
          <w:lang w:val="en-CA"/>
        </w:rPr>
        <w:t xml:space="preserve"> </w:t>
      </w:r>
      <w:r w:rsidR="003A2E0C">
        <w:rPr>
          <w:sz w:val="22"/>
          <w:lang w:val="en-CA"/>
        </w:rPr>
        <w:t>focus</w:t>
      </w:r>
      <w:r w:rsidR="00E45A03">
        <w:rPr>
          <w:sz w:val="22"/>
          <w:lang w:val="en-CA"/>
        </w:rPr>
        <w:t>ing</w:t>
      </w:r>
      <w:r w:rsidR="00611567">
        <w:rPr>
          <w:sz w:val="22"/>
          <w:lang w:val="en-CA"/>
        </w:rPr>
        <w:t xml:space="preserve"> on</w:t>
      </w:r>
      <w:r w:rsidR="00A05EAC">
        <w:rPr>
          <w:sz w:val="22"/>
          <w:lang w:val="en-CA"/>
        </w:rPr>
        <w:t xml:space="preserve"> com</w:t>
      </w:r>
      <w:r w:rsidR="000D1F0B">
        <w:rPr>
          <w:sz w:val="22"/>
          <w:lang w:val="en-CA"/>
        </w:rPr>
        <w:t>plet</w:t>
      </w:r>
      <w:r w:rsidR="005B5135">
        <w:rPr>
          <w:sz w:val="22"/>
          <w:lang w:val="en-CA"/>
        </w:rPr>
        <w:t>ing</w:t>
      </w:r>
      <w:r w:rsidR="000D1F0B">
        <w:rPr>
          <w:sz w:val="22"/>
          <w:lang w:val="en-CA"/>
        </w:rPr>
        <w:t xml:space="preserve"> </w:t>
      </w:r>
      <w:r w:rsidR="00B24A10">
        <w:rPr>
          <w:sz w:val="22"/>
          <w:lang w:val="en-CA"/>
        </w:rPr>
        <w:t>Chinese couplet</w:t>
      </w:r>
      <w:r w:rsidR="005B5135">
        <w:rPr>
          <w:sz w:val="22"/>
          <w:lang w:val="en-CA"/>
        </w:rPr>
        <w:t>s</w:t>
      </w:r>
      <w:r w:rsidR="00B24A10">
        <w:rPr>
          <w:sz w:val="22"/>
          <w:lang w:val="en-CA"/>
        </w:rPr>
        <w:t>.</w:t>
      </w:r>
      <w:r w:rsidR="00376F08">
        <w:rPr>
          <w:sz w:val="22"/>
          <w:lang w:val="en-CA"/>
        </w:rPr>
        <w:t xml:space="preserve"> Th</w:t>
      </w:r>
      <w:r w:rsidR="00E45A03">
        <w:rPr>
          <w:sz w:val="22"/>
          <w:lang w:val="en-CA"/>
        </w:rPr>
        <w:t>is</w:t>
      </w:r>
      <w:r w:rsidR="00376F08">
        <w:rPr>
          <w:sz w:val="22"/>
          <w:lang w:val="en-CA"/>
        </w:rPr>
        <w:t xml:space="preserve"> model</w:t>
      </w:r>
      <w:r w:rsidR="00E45A03">
        <w:rPr>
          <w:sz w:val="22"/>
          <w:lang w:val="en-CA"/>
        </w:rPr>
        <w:t xml:space="preserve"> has</w:t>
      </w:r>
      <w:r w:rsidR="00376F08">
        <w:rPr>
          <w:sz w:val="22"/>
          <w:lang w:val="en-CA"/>
        </w:rPr>
        <w:t xml:space="preserve"> integrated</w:t>
      </w:r>
      <w:r w:rsidR="00C6695C">
        <w:rPr>
          <w:sz w:val="22"/>
          <w:lang w:val="en-CA"/>
        </w:rPr>
        <w:t xml:space="preserve"> </w:t>
      </w:r>
      <w:r w:rsidR="007F5811">
        <w:rPr>
          <w:sz w:val="22"/>
          <w:lang w:val="en-CA"/>
        </w:rPr>
        <w:t xml:space="preserve">controlled </w:t>
      </w:r>
      <w:r w:rsidR="007C789D">
        <w:rPr>
          <w:sz w:val="22"/>
          <w:lang w:val="en-CA"/>
        </w:rPr>
        <w:t xml:space="preserve">text </w:t>
      </w:r>
      <w:r w:rsidR="007F5811">
        <w:rPr>
          <w:sz w:val="22"/>
          <w:lang w:val="en-CA"/>
        </w:rPr>
        <w:t>generation</w:t>
      </w:r>
      <w:r w:rsidR="00C6695C">
        <w:rPr>
          <w:sz w:val="22"/>
          <w:lang w:val="en-CA"/>
        </w:rPr>
        <w:t xml:space="preserve"> with</w:t>
      </w:r>
      <w:r w:rsidR="00376F08">
        <w:rPr>
          <w:sz w:val="22"/>
          <w:lang w:val="en-CA"/>
        </w:rPr>
        <w:t xml:space="preserve"> </w:t>
      </w:r>
      <w:r w:rsidR="00BF0425">
        <w:rPr>
          <w:sz w:val="22"/>
          <w:lang w:val="en-CA"/>
        </w:rPr>
        <w:t>plug</w:t>
      </w:r>
      <w:r w:rsidR="001B163D">
        <w:rPr>
          <w:sz w:val="22"/>
          <w:lang w:val="en-CA"/>
        </w:rPr>
        <w:t xml:space="preserve"> and play language model</w:t>
      </w:r>
      <w:r w:rsidR="00961156">
        <w:rPr>
          <w:sz w:val="22"/>
          <w:lang w:val="en-CA"/>
        </w:rPr>
        <w:t xml:space="preserve"> by Uber’s research team</w:t>
      </w:r>
      <w:r w:rsidR="00C6695C">
        <w:rPr>
          <w:sz w:val="22"/>
          <w:lang w:val="en-CA"/>
        </w:rPr>
        <w:t>.</w:t>
      </w:r>
      <w:r w:rsidR="00D2735B">
        <w:rPr>
          <w:sz w:val="22"/>
          <w:lang w:val="en-CA"/>
        </w:rPr>
        <w:t xml:space="preserve"> </w:t>
      </w:r>
    </w:p>
    <w:p w14:paraId="0DCD2C95" w14:textId="36A766C6" w:rsidR="0081192B" w:rsidRPr="00617852" w:rsidRDefault="0081192B" w:rsidP="00617852">
      <w:pPr>
        <w:spacing w:afterLines="100" w:after="312" w:line="300" w:lineRule="auto"/>
        <w:jc w:val="center"/>
        <w:rPr>
          <w:b/>
          <w:bCs/>
          <w:sz w:val="22"/>
          <w:lang w:val="en-CA"/>
        </w:rPr>
      </w:pPr>
      <w:r w:rsidRPr="00617852">
        <w:rPr>
          <w:b/>
          <w:bCs/>
          <w:sz w:val="22"/>
          <w:lang w:val="en-CA"/>
        </w:rPr>
        <w:t>Introduction</w:t>
      </w:r>
    </w:p>
    <w:p w14:paraId="5CF9FCE1" w14:textId="7B51B3DB" w:rsidR="000A7595" w:rsidRPr="004A4940" w:rsidRDefault="00FB50A5" w:rsidP="0081192B">
      <w:pPr>
        <w:spacing w:afterLines="100" w:after="312" w:line="300" w:lineRule="auto"/>
        <w:rPr>
          <w:sz w:val="22"/>
          <w:lang w:val="en-CA"/>
        </w:rPr>
      </w:pPr>
      <w:r w:rsidRPr="0081192B">
        <w:rPr>
          <w:sz w:val="22"/>
          <w:lang w:val="en-CA"/>
        </w:rPr>
        <w:t xml:space="preserve">Chinese </w:t>
      </w:r>
      <w:r w:rsidR="00E209DE" w:rsidRPr="0081192B">
        <w:rPr>
          <w:sz w:val="22"/>
          <w:lang w:val="en-CA"/>
        </w:rPr>
        <w:t>cou</w:t>
      </w:r>
      <w:r w:rsidR="00E209DE" w:rsidRPr="004A4940">
        <w:rPr>
          <w:sz w:val="22"/>
          <w:lang w:val="en-CA"/>
        </w:rPr>
        <w:t>plet</w:t>
      </w:r>
      <w:r w:rsidR="00A15F23">
        <w:rPr>
          <w:sz w:val="22"/>
          <w:lang w:val="en-CA"/>
        </w:rPr>
        <w:t>,</w:t>
      </w:r>
      <w:r w:rsidR="00E209DE" w:rsidRPr="004A4940">
        <w:rPr>
          <w:sz w:val="22"/>
          <w:lang w:val="en-CA"/>
        </w:rPr>
        <w:t xml:space="preserve"> </w:t>
      </w:r>
      <w:r w:rsidR="00987AD1">
        <w:rPr>
          <w:sz w:val="22"/>
          <w:lang w:val="en-CA"/>
        </w:rPr>
        <w:t>also referenced as</w:t>
      </w:r>
      <w:r w:rsidR="00B67011" w:rsidRPr="004A4940">
        <w:rPr>
          <w:sz w:val="22"/>
          <w:lang w:val="en-CA"/>
        </w:rPr>
        <w:t xml:space="preserve"> </w:t>
      </w:r>
      <w:r w:rsidR="00F435D7">
        <w:rPr>
          <w:sz w:val="22"/>
          <w:lang w:val="en-CA"/>
        </w:rPr>
        <w:t xml:space="preserve">the </w:t>
      </w:r>
      <w:r w:rsidR="00E209DE" w:rsidRPr="004A4940">
        <w:rPr>
          <w:sz w:val="22"/>
          <w:lang w:val="en-CA"/>
        </w:rPr>
        <w:t>antithetical couplet</w:t>
      </w:r>
      <w:r w:rsidR="009F34F7">
        <w:rPr>
          <w:sz w:val="22"/>
          <w:lang w:val="en-CA"/>
        </w:rPr>
        <w:t>,</w:t>
      </w:r>
      <w:r w:rsidR="00B67011" w:rsidRPr="004A4940">
        <w:rPr>
          <w:sz w:val="22"/>
          <w:lang w:val="en-CA"/>
        </w:rPr>
        <w:t xml:space="preserve"> is a </w:t>
      </w:r>
      <w:r w:rsidR="00C02691" w:rsidRPr="004A4940">
        <w:rPr>
          <w:sz w:val="22"/>
          <w:lang w:val="en-CA"/>
        </w:rPr>
        <w:t>cultural</w:t>
      </w:r>
      <w:r w:rsidR="0090632B" w:rsidRPr="004A4940">
        <w:rPr>
          <w:sz w:val="22"/>
          <w:lang w:val="en-CA"/>
        </w:rPr>
        <w:t xml:space="preserve"> form of expression</w:t>
      </w:r>
      <w:r w:rsidR="000B08E2" w:rsidRPr="004A4940">
        <w:rPr>
          <w:sz w:val="22"/>
          <w:lang w:val="en-CA"/>
        </w:rPr>
        <w:t xml:space="preserve"> </w:t>
      </w:r>
      <w:r w:rsidR="000F672A" w:rsidRPr="004A4940">
        <w:rPr>
          <w:sz w:val="22"/>
          <w:lang w:val="en-CA"/>
        </w:rPr>
        <w:t xml:space="preserve">passed in Chinese society </w:t>
      </w:r>
      <w:r w:rsidR="00363BAD" w:rsidRPr="004A4940">
        <w:rPr>
          <w:sz w:val="22"/>
          <w:lang w:val="en-CA"/>
        </w:rPr>
        <w:t>as well as</w:t>
      </w:r>
      <w:r w:rsidR="00C9197C" w:rsidRPr="004A4940">
        <w:rPr>
          <w:sz w:val="22"/>
          <w:lang w:val="en-CA"/>
        </w:rPr>
        <w:t xml:space="preserve"> </w:t>
      </w:r>
      <w:r w:rsidR="00363BAD" w:rsidRPr="004A4940">
        <w:rPr>
          <w:sz w:val="22"/>
          <w:lang w:val="en-CA"/>
        </w:rPr>
        <w:t xml:space="preserve">other </w:t>
      </w:r>
      <w:r w:rsidR="007D3A94" w:rsidRPr="004A4940">
        <w:rPr>
          <w:sz w:val="22"/>
          <w:lang w:val="en-CA"/>
        </w:rPr>
        <w:t xml:space="preserve">east </w:t>
      </w:r>
      <w:r w:rsidR="006747A3" w:rsidRPr="004A4940">
        <w:rPr>
          <w:sz w:val="22"/>
          <w:lang w:val="en-CA"/>
        </w:rPr>
        <w:t>and southeast Asian</w:t>
      </w:r>
      <w:r w:rsidR="007D3A94" w:rsidRPr="004A4940">
        <w:rPr>
          <w:sz w:val="22"/>
          <w:lang w:val="en-CA"/>
        </w:rPr>
        <w:t xml:space="preserve"> </w:t>
      </w:r>
      <w:r w:rsidR="00363BAD" w:rsidRPr="004A4940">
        <w:rPr>
          <w:sz w:val="22"/>
          <w:lang w:val="en-CA"/>
        </w:rPr>
        <w:t>countries</w:t>
      </w:r>
      <w:r w:rsidR="00347843" w:rsidRPr="004A4940">
        <w:rPr>
          <w:sz w:val="22"/>
          <w:lang w:val="en-CA"/>
        </w:rPr>
        <w:t>,</w:t>
      </w:r>
      <w:r w:rsidR="00363BAD" w:rsidRPr="004A4940">
        <w:rPr>
          <w:sz w:val="22"/>
          <w:lang w:val="en-CA"/>
        </w:rPr>
        <w:t xml:space="preserve"> </w:t>
      </w:r>
      <w:r w:rsidR="00973F21" w:rsidRPr="004A4940">
        <w:rPr>
          <w:sz w:val="22"/>
          <w:lang w:val="en-CA"/>
        </w:rPr>
        <w:t>including</w:t>
      </w:r>
      <w:r w:rsidR="00793663" w:rsidRPr="004A4940">
        <w:rPr>
          <w:sz w:val="22"/>
          <w:lang w:val="en-CA"/>
        </w:rPr>
        <w:t xml:space="preserve"> </w:t>
      </w:r>
      <w:r w:rsidR="002966EF" w:rsidRPr="004A4940">
        <w:rPr>
          <w:sz w:val="22"/>
          <w:lang w:val="en-CA"/>
        </w:rPr>
        <w:t>Vietnam</w:t>
      </w:r>
      <w:r w:rsidR="003852AF" w:rsidRPr="004A4940">
        <w:rPr>
          <w:sz w:val="22"/>
          <w:lang w:val="en-CA"/>
        </w:rPr>
        <w:t>, Korea and</w:t>
      </w:r>
      <w:r w:rsidR="00875C4F" w:rsidRPr="004A4940">
        <w:rPr>
          <w:sz w:val="22"/>
          <w:lang w:val="en-CA"/>
        </w:rPr>
        <w:t xml:space="preserve"> </w:t>
      </w:r>
      <w:proofErr w:type="spellStart"/>
      <w:r w:rsidR="00787B5D" w:rsidRPr="004A4940">
        <w:rPr>
          <w:sz w:val="22"/>
          <w:lang w:val="en-CA"/>
        </w:rPr>
        <w:t>Luchu</w:t>
      </w:r>
      <w:proofErr w:type="spellEnd"/>
      <w:r w:rsidR="006747A3" w:rsidRPr="004A4940">
        <w:rPr>
          <w:sz w:val="22"/>
          <w:lang w:val="en-CA"/>
        </w:rPr>
        <w:t>.</w:t>
      </w:r>
      <w:r w:rsidR="009059AE" w:rsidRPr="004A4940">
        <w:rPr>
          <w:sz w:val="22"/>
          <w:lang w:val="en-CA"/>
        </w:rPr>
        <w:t xml:space="preserve"> </w:t>
      </w:r>
      <w:r w:rsidR="00920C11" w:rsidRPr="0081192B">
        <w:rPr>
          <w:sz w:val="22"/>
          <w:lang w:val="en-CA"/>
        </w:rPr>
        <w:t>Chinese cou</w:t>
      </w:r>
      <w:r w:rsidR="00920C11" w:rsidRPr="004A4940">
        <w:rPr>
          <w:sz w:val="22"/>
          <w:lang w:val="en-CA"/>
        </w:rPr>
        <w:t>plet</w:t>
      </w:r>
      <w:r w:rsidR="00920C11">
        <w:rPr>
          <w:sz w:val="22"/>
          <w:lang w:val="en-CA"/>
        </w:rPr>
        <w:t>s</w:t>
      </w:r>
      <w:r w:rsidR="001B0174">
        <w:rPr>
          <w:sz w:val="22"/>
          <w:lang w:val="en-CA"/>
        </w:rPr>
        <w:t xml:space="preserve"> can be used </w:t>
      </w:r>
      <w:r w:rsidR="00961156">
        <w:rPr>
          <w:sz w:val="22"/>
          <w:lang w:val="en-CA"/>
        </w:rPr>
        <w:t>o</w:t>
      </w:r>
      <w:r w:rsidR="00911041">
        <w:rPr>
          <w:sz w:val="22"/>
          <w:lang w:val="en-CA"/>
        </w:rPr>
        <w:t xml:space="preserve">n </w:t>
      </w:r>
      <w:r w:rsidR="00AE1829" w:rsidRPr="00AE1829">
        <w:rPr>
          <w:sz w:val="22"/>
          <w:lang w:val="en-CA"/>
        </w:rPr>
        <w:t xml:space="preserve">various </w:t>
      </w:r>
      <w:r w:rsidR="004B6330" w:rsidRPr="004B6330">
        <w:rPr>
          <w:sz w:val="22"/>
          <w:lang w:val="en-CA"/>
        </w:rPr>
        <w:t>occasions</w:t>
      </w:r>
      <w:r w:rsidR="00AE1829">
        <w:rPr>
          <w:sz w:val="22"/>
          <w:lang w:val="en-CA"/>
        </w:rPr>
        <w:t xml:space="preserve"> such as </w:t>
      </w:r>
      <w:r w:rsidR="00DE23A5">
        <w:rPr>
          <w:sz w:val="22"/>
          <w:lang w:val="en-CA"/>
        </w:rPr>
        <w:t>new year celebration</w:t>
      </w:r>
      <w:r w:rsidR="00961156">
        <w:rPr>
          <w:sz w:val="22"/>
          <w:lang w:val="en-CA"/>
        </w:rPr>
        <w:t>s</w:t>
      </w:r>
      <w:r w:rsidR="00AD1088">
        <w:rPr>
          <w:sz w:val="22"/>
          <w:lang w:val="en-CA"/>
        </w:rPr>
        <w:t xml:space="preserve">, </w:t>
      </w:r>
      <w:r w:rsidR="00150D9A">
        <w:rPr>
          <w:sz w:val="22"/>
          <w:lang w:val="en-CA"/>
        </w:rPr>
        <w:t>wedding ceremon</w:t>
      </w:r>
      <w:r w:rsidR="00961156">
        <w:rPr>
          <w:sz w:val="22"/>
          <w:lang w:val="en-CA"/>
        </w:rPr>
        <w:t>ies</w:t>
      </w:r>
      <w:r w:rsidR="00150D9A">
        <w:rPr>
          <w:sz w:val="22"/>
          <w:lang w:val="en-CA"/>
        </w:rPr>
        <w:t xml:space="preserve"> and </w:t>
      </w:r>
      <w:r w:rsidR="008E6BBD">
        <w:rPr>
          <w:sz w:val="22"/>
          <w:lang w:val="en-CA"/>
        </w:rPr>
        <w:t>funeral</w:t>
      </w:r>
      <w:r w:rsidR="00961156">
        <w:rPr>
          <w:sz w:val="22"/>
          <w:lang w:val="en-CA"/>
        </w:rPr>
        <w:t>s</w:t>
      </w:r>
      <w:r w:rsidR="008E6BBD">
        <w:rPr>
          <w:sz w:val="22"/>
          <w:lang w:val="en-CA"/>
        </w:rPr>
        <w:t>.</w:t>
      </w:r>
    </w:p>
    <w:p w14:paraId="79311990" w14:textId="0B383B59" w:rsidR="000A7595" w:rsidRPr="004A4940" w:rsidRDefault="000A7595" w:rsidP="0081192B">
      <w:pPr>
        <w:spacing w:afterLines="100" w:after="312" w:line="300" w:lineRule="auto"/>
        <w:rPr>
          <w:sz w:val="22"/>
          <w:lang w:val="en-CA"/>
        </w:rPr>
      </w:pPr>
      <w:r w:rsidRPr="004A4940">
        <w:rPr>
          <w:noProof/>
          <w:sz w:val="22"/>
          <w:lang w:val="en-C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478A58B" wp14:editId="0C291C33">
                <wp:simplePos x="0" y="0"/>
                <wp:positionH relativeFrom="margin">
                  <wp:align>center</wp:align>
                </wp:positionH>
                <wp:positionV relativeFrom="paragraph">
                  <wp:posOffset>36830</wp:posOffset>
                </wp:positionV>
                <wp:extent cx="3562350" cy="3479800"/>
                <wp:effectExtent l="0" t="0" r="19050" b="254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2350" cy="347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282C7" w14:textId="74523816" w:rsidR="000A7595" w:rsidRPr="004A4940" w:rsidRDefault="007A5708" w:rsidP="000A7595">
                            <w:pPr>
                              <w:rPr>
                                <w:sz w:val="22"/>
                              </w:rPr>
                            </w:pPr>
                            <w:r w:rsidRPr="004A4940">
                              <w:rPr>
                                <w:noProof/>
                                <w:sz w:val="22"/>
                              </w:rPr>
                              <w:drawing>
                                <wp:inline distT="0" distB="0" distL="0" distR="0" wp14:anchorId="1BE2BEE1" wp14:editId="215BC2A7">
                                  <wp:extent cx="3355200" cy="3060000"/>
                                  <wp:effectExtent l="0" t="0" r="0" b="7620"/>
                                  <wp:docPr id="4" name="Picture 2" descr="“Chinese  couplet with translation”的图片搜索结果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0D88BAA9-6658-4D15-AAD2-AB0C20C3ED8A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Grp="1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2" descr="“Chinese  couplet with translation”的图片搜索结果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0D88BAA9-6658-4D15-AAD2-AB0C20C3ED8A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Grp="1"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55200" cy="306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13E8F4B" w14:textId="4D69C1C0" w:rsidR="007A5708" w:rsidRPr="004A4940" w:rsidRDefault="000D16F5" w:rsidP="004A4940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A4940">
                              <w:rPr>
                                <w:sz w:val="22"/>
                              </w:rPr>
                              <w:t>Some e</w:t>
                            </w:r>
                            <w:r w:rsidR="007A5708" w:rsidRPr="004A4940">
                              <w:rPr>
                                <w:sz w:val="22"/>
                              </w:rPr>
                              <w:t>xamples of Chinese couple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78A58B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2.9pt;width:280.5pt;height:274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">
                <v:textbox>
                  <w:txbxContent>
                    <w:p w14:paraId="046282C7" w14:textId="74523816" w:rsidR="000A7595" w:rsidRPr="004A4940" w:rsidRDefault="007A5708" w:rsidP="000A7595">
                      <w:pPr>
                        <w:rPr>
                          <w:sz w:val="22"/>
                        </w:rPr>
                      </w:pPr>
                      <w:r w:rsidRPr="004A4940">
                        <w:rPr>
                          <w:noProof/>
                          <w:sz w:val="22"/>
                        </w:rPr>
                        <w:drawing>
                          <wp:inline distT="0" distB="0" distL="0" distR="0" wp14:anchorId="1BE2BEE1" wp14:editId="215BC2A7">
                            <wp:extent cx="3355200" cy="3060000"/>
                            <wp:effectExtent l="0" t="0" r="0" b="7620"/>
                            <wp:docPr id="4" name="Picture 2" descr="“Chinese  couplet with translation”的图片搜索结果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0D88BAA9-6658-4D15-AAD2-AB0C20C3ED8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Grp="1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 descr="“Chinese  couplet with translation”的图片搜索结果">
                                      <a:extLst>
                                        <a:ext uri="{FF2B5EF4-FFF2-40B4-BE49-F238E27FC236}">
                                          <a16:creationId xmlns:a16="http://schemas.microsoft.com/office/drawing/2014/main" id="{0D88BAA9-6658-4D15-AAD2-AB0C20C3ED8A}"/>
                                        </a:ext>
                                      </a:extLst>
                                    </pic:cNvPr>
                                    <pic:cNvPicPr>
                                      <a:picLocks noGrp="1"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55200" cy="3060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13E8F4B" w14:textId="4D69C1C0" w:rsidR="007A5708" w:rsidRPr="004A4940" w:rsidRDefault="000D16F5" w:rsidP="004A4940">
                      <w:pPr>
                        <w:jc w:val="center"/>
                        <w:rPr>
                          <w:sz w:val="22"/>
                        </w:rPr>
                      </w:pPr>
                      <w:r w:rsidRPr="004A4940">
                        <w:rPr>
                          <w:sz w:val="22"/>
                        </w:rPr>
                        <w:t>Some e</w:t>
                      </w:r>
                      <w:r w:rsidR="007A5708" w:rsidRPr="004A4940">
                        <w:rPr>
                          <w:sz w:val="22"/>
                        </w:rPr>
                        <w:t>xamples of Chinese couple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1790B63" w14:textId="77777777" w:rsidR="000A7595" w:rsidRPr="004A4940" w:rsidRDefault="000A7595" w:rsidP="0081192B">
      <w:pPr>
        <w:spacing w:afterLines="100" w:after="312" w:line="300" w:lineRule="auto"/>
        <w:rPr>
          <w:sz w:val="22"/>
          <w:lang w:val="en-CA"/>
        </w:rPr>
      </w:pPr>
    </w:p>
    <w:p w14:paraId="16DAB892" w14:textId="77777777" w:rsidR="007A5708" w:rsidRPr="004A4940" w:rsidRDefault="007A5708" w:rsidP="0081192B">
      <w:pPr>
        <w:spacing w:afterLines="100" w:after="312" w:line="300" w:lineRule="auto"/>
        <w:rPr>
          <w:sz w:val="22"/>
          <w:lang w:val="en-CA"/>
        </w:rPr>
      </w:pPr>
    </w:p>
    <w:p w14:paraId="4F4B9252" w14:textId="77777777" w:rsidR="007A5708" w:rsidRPr="004A4940" w:rsidRDefault="007A5708" w:rsidP="0081192B">
      <w:pPr>
        <w:spacing w:afterLines="100" w:after="312" w:line="300" w:lineRule="auto"/>
        <w:rPr>
          <w:sz w:val="22"/>
          <w:lang w:val="en-CA"/>
        </w:rPr>
      </w:pPr>
    </w:p>
    <w:p w14:paraId="27A70189" w14:textId="77777777" w:rsidR="007A5708" w:rsidRPr="004A4940" w:rsidRDefault="007A5708" w:rsidP="0081192B">
      <w:pPr>
        <w:spacing w:afterLines="100" w:after="312" w:line="300" w:lineRule="auto"/>
        <w:rPr>
          <w:sz w:val="22"/>
          <w:lang w:val="en-CA"/>
        </w:rPr>
      </w:pPr>
    </w:p>
    <w:p w14:paraId="1511B4AB" w14:textId="77777777" w:rsidR="007A5708" w:rsidRPr="004A4940" w:rsidRDefault="007A5708" w:rsidP="0081192B">
      <w:pPr>
        <w:spacing w:afterLines="100" w:after="312" w:line="300" w:lineRule="auto"/>
        <w:rPr>
          <w:sz w:val="22"/>
          <w:lang w:val="en-CA"/>
        </w:rPr>
      </w:pPr>
    </w:p>
    <w:p w14:paraId="1420383F" w14:textId="77777777" w:rsidR="007A5708" w:rsidRPr="004A4940" w:rsidRDefault="007A5708" w:rsidP="0081192B">
      <w:pPr>
        <w:spacing w:afterLines="100" w:after="312" w:line="300" w:lineRule="auto"/>
        <w:rPr>
          <w:sz w:val="22"/>
          <w:lang w:val="en-CA"/>
        </w:rPr>
      </w:pPr>
    </w:p>
    <w:p w14:paraId="189DBEEB" w14:textId="77777777" w:rsidR="007A5708" w:rsidRPr="004A4940" w:rsidRDefault="007A5708" w:rsidP="0081192B">
      <w:pPr>
        <w:spacing w:afterLines="100" w:after="312" w:line="300" w:lineRule="auto"/>
        <w:rPr>
          <w:sz w:val="22"/>
          <w:lang w:val="en-CA"/>
        </w:rPr>
      </w:pPr>
    </w:p>
    <w:p w14:paraId="314D9564" w14:textId="246C8C85" w:rsidR="00144268" w:rsidRPr="004A4940" w:rsidRDefault="007505A5" w:rsidP="0081192B">
      <w:pPr>
        <w:spacing w:afterLines="100" w:after="312" w:line="300" w:lineRule="auto"/>
        <w:rPr>
          <w:sz w:val="22"/>
          <w:lang w:val="en-CA"/>
        </w:rPr>
      </w:pPr>
      <w:r w:rsidRPr="004A4940">
        <w:rPr>
          <w:sz w:val="22"/>
          <w:lang w:val="en-CA"/>
        </w:rPr>
        <w:t xml:space="preserve">A proper </w:t>
      </w:r>
      <w:r w:rsidR="00C0283B" w:rsidRPr="004A4940">
        <w:rPr>
          <w:sz w:val="22"/>
          <w:lang w:val="en-CA"/>
        </w:rPr>
        <w:t xml:space="preserve">couplet </w:t>
      </w:r>
      <w:r w:rsidR="00AF6101" w:rsidRPr="004A4940">
        <w:rPr>
          <w:sz w:val="22"/>
          <w:lang w:val="en-CA"/>
        </w:rPr>
        <w:t xml:space="preserve">takes </w:t>
      </w:r>
      <w:r w:rsidRPr="004A4940">
        <w:rPr>
          <w:sz w:val="22"/>
          <w:lang w:val="en-CA"/>
        </w:rPr>
        <w:t xml:space="preserve">the form of </w:t>
      </w:r>
      <w:r w:rsidR="00AF6101" w:rsidRPr="004A4940">
        <w:rPr>
          <w:sz w:val="22"/>
          <w:lang w:val="en-CA"/>
        </w:rPr>
        <w:t xml:space="preserve">a pair of </w:t>
      </w:r>
      <w:r w:rsidR="00773450" w:rsidRPr="004A4940">
        <w:rPr>
          <w:sz w:val="22"/>
          <w:lang w:val="en-CA"/>
        </w:rPr>
        <w:t>poetic</w:t>
      </w:r>
      <w:r w:rsidR="002924F1" w:rsidRPr="004A4940">
        <w:rPr>
          <w:sz w:val="22"/>
          <w:lang w:val="en-CA"/>
        </w:rPr>
        <w:t xml:space="preserve"> </w:t>
      </w:r>
      <w:r w:rsidR="00206718" w:rsidRPr="004A4940">
        <w:rPr>
          <w:sz w:val="22"/>
          <w:lang w:val="en-CA"/>
        </w:rPr>
        <w:t>lines</w:t>
      </w:r>
      <w:r w:rsidR="002924F1" w:rsidRPr="004A4940">
        <w:rPr>
          <w:sz w:val="22"/>
          <w:lang w:val="en-CA"/>
        </w:rPr>
        <w:t xml:space="preserve"> </w:t>
      </w:r>
      <w:r w:rsidR="007B5CDD" w:rsidRPr="004A4940">
        <w:rPr>
          <w:sz w:val="22"/>
          <w:lang w:val="en-CA"/>
        </w:rPr>
        <w:t>that</w:t>
      </w:r>
      <w:r w:rsidR="00FD6213" w:rsidRPr="004A4940">
        <w:rPr>
          <w:sz w:val="22"/>
          <w:lang w:val="en-CA"/>
        </w:rPr>
        <w:t xml:space="preserve"> comply </w:t>
      </w:r>
      <w:r w:rsidR="00F435D7">
        <w:rPr>
          <w:sz w:val="22"/>
          <w:lang w:val="en-CA"/>
        </w:rPr>
        <w:t>with</w:t>
      </w:r>
      <w:r w:rsidR="00FD6213" w:rsidRPr="004A4940">
        <w:rPr>
          <w:sz w:val="22"/>
          <w:lang w:val="en-CA"/>
        </w:rPr>
        <w:t xml:space="preserve"> </w:t>
      </w:r>
      <w:r w:rsidR="00F435D7">
        <w:rPr>
          <w:sz w:val="22"/>
          <w:lang w:val="en-CA"/>
        </w:rPr>
        <w:t>specific</w:t>
      </w:r>
      <w:r w:rsidR="00FD6213" w:rsidRPr="004A4940">
        <w:rPr>
          <w:sz w:val="22"/>
          <w:lang w:val="en-CA"/>
        </w:rPr>
        <w:t xml:space="preserve"> rules</w:t>
      </w:r>
      <w:r w:rsidR="005F6ACF" w:rsidRPr="004A4940">
        <w:rPr>
          <w:sz w:val="22"/>
          <w:lang w:val="en-CA"/>
        </w:rPr>
        <w:t>. In this project</w:t>
      </w:r>
      <w:r w:rsidR="00F435D7">
        <w:rPr>
          <w:sz w:val="22"/>
          <w:lang w:val="en-CA"/>
        </w:rPr>
        <w:t>,</w:t>
      </w:r>
      <w:r w:rsidR="005F6ACF" w:rsidRPr="004A4940">
        <w:rPr>
          <w:sz w:val="22"/>
          <w:lang w:val="en-CA"/>
        </w:rPr>
        <w:t xml:space="preserve"> we only focus</w:t>
      </w:r>
      <w:r w:rsidR="00B24206" w:rsidRPr="004A4940">
        <w:rPr>
          <w:sz w:val="22"/>
          <w:lang w:val="en-CA"/>
        </w:rPr>
        <w:t xml:space="preserve"> on</w:t>
      </w:r>
      <w:r w:rsidR="005F6ACF" w:rsidRPr="004A4940">
        <w:rPr>
          <w:sz w:val="22"/>
          <w:lang w:val="en-CA"/>
        </w:rPr>
        <w:t xml:space="preserve"> the </w:t>
      </w:r>
      <w:r w:rsidR="003F582F" w:rsidRPr="004A4940">
        <w:rPr>
          <w:sz w:val="22"/>
          <w:lang w:val="en-CA"/>
        </w:rPr>
        <w:t xml:space="preserve">literal </w:t>
      </w:r>
      <w:r w:rsidR="00454419" w:rsidRPr="004A4940">
        <w:rPr>
          <w:sz w:val="22"/>
          <w:lang w:val="en-CA"/>
        </w:rPr>
        <w:t>information of couplets.</w:t>
      </w:r>
      <w:r w:rsidR="0065172E" w:rsidRPr="004A4940">
        <w:rPr>
          <w:sz w:val="22"/>
          <w:lang w:val="en-CA"/>
        </w:rPr>
        <w:t xml:space="preserve"> </w:t>
      </w:r>
    </w:p>
    <w:p w14:paraId="287C4394" w14:textId="1A0C87AD" w:rsidR="00315321" w:rsidRPr="004A4940" w:rsidRDefault="00315321" w:rsidP="00315321">
      <w:pPr>
        <w:spacing w:afterLines="100" w:after="312" w:line="300" w:lineRule="auto"/>
        <w:rPr>
          <w:sz w:val="22"/>
          <w:lang w:val="en-CA"/>
        </w:rPr>
      </w:pPr>
      <w:r w:rsidRPr="004A4940">
        <w:rPr>
          <w:sz w:val="22"/>
          <w:lang w:val="en-CA"/>
        </w:rPr>
        <w:lastRenderedPageBreak/>
        <w:t xml:space="preserve">Our couplet completer takes an incomplete couplet as the input sequence. Then it </w:t>
      </w:r>
      <w:r w:rsidR="00A41DFF" w:rsidRPr="004A4940">
        <w:rPr>
          <w:sz w:val="22"/>
          <w:lang w:val="en-CA"/>
        </w:rPr>
        <w:t>out</w:t>
      </w:r>
      <w:r w:rsidR="001C6623" w:rsidRPr="004A4940">
        <w:rPr>
          <w:sz w:val="22"/>
          <w:lang w:val="en-CA"/>
        </w:rPr>
        <w:t>put</w:t>
      </w:r>
      <w:r w:rsidR="00F435D7">
        <w:rPr>
          <w:sz w:val="22"/>
          <w:lang w:val="en-CA"/>
        </w:rPr>
        <w:t>s</w:t>
      </w:r>
      <w:r w:rsidR="001C6623" w:rsidRPr="004A4940">
        <w:rPr>
          <w:sz w:val="22"/>
          <w:lang w:val="en-CA"/>
        </w:rPr>
        <w:t xml:space="preserve"> the sequence representing the complete couplet</w:t>
      </w:r>
      <w:r w:rsidRPr="004A4940">
        <w:rPr>
          <w:sz w:val="22"/>
          <w:lang w:val="en-CA"/>
        </w:rPr>
        <w:t>.</w:t>
      </w:r>
      <w:r w:rsidRPr="004A4940">
        <w:rPr>
          <w:rFonts w:hint="eastAsia"/>
          <w:sz w:val="22"/>
          <w:lang w:val="en-CA"/>
        </w:rPr>
        <w:t xml:space="preserve"> </w:t>
      </w:r>
      <w:r w:rsidRPr="004A4940">
        <w:rPr>
          <w:sz w:val="22"/>
          <w:lang w:val="en-CA"/>
        </w:rPr>
        <w:t xml:space="preserve">An incomplete couplet could mean: </w:t>
      </w:r>
    </w:p>
    <w:p w14:paraId="42394B0C" w14:textId="77777777" w:rsidR="00315321" w:rsidRPr="004A4940" w:rsidRDefault="00315321" w:rsidP="002E328B">
      <w:pPr>
        <w:pStyle w:val="a3"/>
        <w:numPr>
          <w:ilvl w:val="0"/>
          <w:numId w:val="4"/>
        </w:numPr>
        <w:spacing w:line="300" w:lineRule="auto"/>
        <w:ind w:firstLineChars="0"/>
        <w:rPr>
          <w:sz w:val="22"/>
          <w:lang w:val="en-CA"/>
        </w:rPr>
      </w:pPr>
      <w:r w:rsidRPr="004A4940">
        <w:rPr>
          <w:sz w:val="22"/>
          <w:lang w:val="en-CA"/>
        </w:rPr>
        <w:t>an incomplete first line</w:t>
      </w:r>
    </w:p>
    <w:p w14:paraId="2B00F3BC" w14:textId="77777777" w:rsidR="00315321" w:rsidRPr="004A4940" w:rsidRDefault="00315321" w:rsidP="002E328B">
      <w:pPr>
        <w:pStyle w:val="a3"/>
        <w:numPr>
          <w:ilvl w:val="0"/>
          <w:numId w:val="4"/>
        </w:numPr>
        <w:spacing w:line="300" w:lineRule="auto"/>
        <w:ind w:firstLineChars="0"/>
        <w:rPr>
          <w:sz w:val="22"/>
          <w:lang w:val="en-CA"/>
        </w:rPr>
      </w:pPr>
      <w:r w:rsidRPr="004A4940">
        <w:rPr>
          <w:sz w:val="22"/>
          <w:lang w:val="en-CA"/>
        </w:rPr>
        <w:t>a completed first line with no second line</w:t>
      </w:r>
    </w:p>
    <w:p w14:paraId="6FE883A3" w14:textId="7F709752" w:rsidR="002E328B" w:rsidRPr="002E328B" w:rsidRDefault="00315321" w:rsidP="002E328B">
      <w:pPr>
        <w:pStyle w:val="a3"/>
        <w:numPr>
          <w:ilvl w:val="0"/>
          <w:numId w:val="4"/>
        </w:numPr>
        <w:spacing w:afterLines="100" w:after="312" w:line="300" w:lineRule="auto"/>
        <w:ind w:firstLineChars="0"/>
        <w:rPr>
          <w:sz w:val="22"/>
          <w:lang w:val="en-CA"/>
        </w:rPr>
      </w:pPr>
      <w:r w:rsidRPr="004A4940">
        <w:rPr>
          <w:sz w:val="22"/>
          <w:lang w:val="en-CA"/>
        </w:rPr>
        <w:t>a completed first line with an incomplete second line</w:t>
      </w:r>
    </w:p>
    <w:p w14:paraId="542867B4" w14:textId="6329BD39" w:rsidR="00315321" w:rsidRPr="004A4940" w:rsidRDefault="00315321" w:rsidP="00315321">
      <w:pPr>
        <w:spacing w:afterLines="100" w:after="312" w:line="300" w:lineRule="auto"/>
        <w:rPr>
          <w:sz w:val="22"/>
          <w:lang w:val="en-CA"/>
        </w:rPr>
      </w:pPr>
      <w:r w:rsidRPr="004A4940">
        <w:rPr>
          <w:sz w:val="22"/>
          <w:lang w:val="en-CA"/>
        </w:rPr>
        <w:t>If the first line is incomplete, the model will generate a couplet of variable length. Otherwise, the second line will have the same length as the first line.</w:t>
      </w:r>
    </w:p>
    <w:p w14:paraId="1896334A" w14:textId="6B1131A4" w:rsidR="00662BF4" w:rsidRPr="004A4940" w:rsidRDefault="00F26D40" w:rsidP="003B191D">
      <w:pPr>
        <w:spacing w:afterLines="100" w:after="312" w:line="300" w:lineRule="auto"/>
        <w:rPr>
          <w:sz w:val="22"/>
          <w:lang w:val="en-CA"/>
        </w:rPr>
      </w:pPr>
      <w:r w:rsidRPr="004A4940">
        <w:rPr>
          <w:sz w:val="22"/>
          <w:lang w:val="en-CA"/>
        </w:rPr>
        <w:t xml:space="preserve">The generated </w:t>
      </w:r>
      <w:r w:rsidR="00E443A1">
        <w:rPr>
          <w:sz w:val="22"/>
          <w:lang w:val="en-CA"/>
        </w:rPr>
        <w:t>line</w:t>
      </w:r>
      <w:r w:rsidRPr="004A4940">
        <w:rPr>
          <w:sz w:val="22"/>
          <w:lang w:val="en-CA"/>
        </w:rPr>
        <w:t xml:space="preserve"> can be </w:t>
      </w:r>
      <w:r w:rsidR="00E255B0" w:rsidRPr="004A4940">
        <w:rPr>
          <w:sz w:val="22"/>
          <w:lang w:val="en-CA"/>
        </w:rPr>
        <w:t xml:space="preserve">commanded to </w:t>
      </w:r>
      <w:r w:rsidR="006E74AF" w:rsidRPr="004A4940">
        <w:rPr>
          <w:sz w:val="22"/>
          <w:lang w:val="en-CA"/>
        </w:rPr>
        <w:t xml:space="preserve">talk about </w:t>
      </w:r>
      <w:r w:rsidR="00740A15">
        <w:rPr>
          <w:sz w:val="22"/>
          <w:lang w:val="en-CA"/>
        </w:rPr>
        <w:t xml:space="preserve">a </w:t>
      </w:r>
      <w:proofErr w:type="gramStart"/>
      <w:r w:rsidR="00C95D8E" w:rsidRPr="004A4940">
        <w:rPr>
          <w:sz w:val="22"/>
          <w:lang w:val="en-CA"/>
        </w:rPr>
        <w:t xml:space="preserve">particular </w:t>
      </w:r>
      <w:r w:rsidR="006E74AF" w:rsidRPr="004A4940">
        <w:rPr>
          <w:sz w:val="22"/>
          <w:lang w:val="en-CA"/>
        </w:rPr>
        <w:t>topic</w:t>
      </w:r>
      <w:proofErr w:type="gramEnd"/>
      <w:r w:rsidR="00662BF4" w:rsidRPr="004A4940">
        <w:rPr>
          <w:sz w:val="22"/>
          <w:lang w:val="en-CA"/>
        </w:rPr>
        <w:t xml:space="preserve"> </w:t>
      </w:r>
      <w:r w:rsidR="002E4924">
        <w:rPr>
          <w:sz w:val="22"/>
          <w:lang w:val="en-CA"/>
        </w:rPr>
        <w:t xml:space="preserve">or </w:t>
      </w:r>
      <w:r w:rsidR="009F0347">
        <w:rPr>
          <w:sz w:val="22"/>
          <w:lang w:val="en-CA"/>
        </w:rPr>
        <w:t xml:space="preserve">have </w:t>
      </w:r>
      <w:r w:rsidR="00740A15">
        <w:rPr>
          <w:sz w:val="22"/>
          <w:lang w:val="en-CA"/>
        </w:rPr>
        <w:t xml:space="preserve">a </w:t>
      </w:r>
      <w:r w:rsidR="0096241D" w:rsidRPr="0096241D">
        <w:rPr>
          <w:sz w:val="22"/>
          <w:lang w:val="en-CA"/>
        </w:rPr>
        <w:t>specified</w:t>
      </w:r>
      <w:r w:rsidR="0096241D">
        <w:rPr>
          <w:sz w:val="22"/>
          <w:lang w:val="en-CA"/>
        </w:rPr>
        <w:t xml:space="preserve"> attribute </w:t>
      </w:r>
      <w:r w:rsidR="00662BF4" w:rsidRPr="004A4940">
        <w:rPr>
          <w:sz w:val="22"/>
          <w:lang w:val="en-CA"/>
        </w:rPr>
        <w:t>by</w:t>
      </w:r>
      <w:r w:rsidR="008D7846" w:rsidRPr="004A4940">
        <w:rPr>
          <w:sz w:val="22"/>
          <w:lang w:val="en-CA"/>
        </w:rPr>
        <w:t xml:space="preserve"> </w:t>
      </w:r>
      <w:r w:rsidR="003B191D" w:rsidRPr="004A4940">
        <w:rPr>
          <w:sz w:val="22"/>
          <w:lang w:val="en-CA"/>
        </w:rPr>
        <w:t xml:space="preserve">using </w:t>
      </w:r>
      <w:r w:rsidR="008D7846" w:rsidRPr="004A4940">
        <w:rPr>
          <w:sz w:val="22"/>
          <w:lang w:val="en-CA"/>
        </w:rPr>
        <w:t>plug and play language model</w:t>
      </w:r>
      <w:r w:rsidR="00F667ED" w:rsidRPr="004A4940">
        <w:rPr>
          <w:sz w:val="22"/>
          <w:lang w:val="en-CA"/>
        </w:rPr>
        <w:t xml:space="preserve"> method</w:t>
      </w:r>
      <w:r w:rsidR="008D7846" w:rsidRPr="004A4940">
        <w:rPr>
          <w:sz w:val="22"/>
          <w:lang w:val="en-CA"/>
        </w:rPr>
        <w:t>.</w:t>
      </w:r>
      <w:r w:rsidR="00916980" w:rsidRPr="004A4940">
        <w:rPr>
          <w:sz w:val="22"/>
          <w:lang w:val="en-CA"/>
        </w:rPr>
        <w:t xml:space="preserve"> </w:t>
      </w:r>
    </w:p>
    <w:p w14:paraId="1FA44521" w14:textId="58234EB8" w:rsidR="00287716" w:rsidRPr="004A4940" w:rsidRDefault="00DD2860" w:rsidP="00DD2860">
      <w:pPr>
        <w:spacing w:afterLines="100" w:after="312" w:line="300" w:lineRule="auto"/>
        <w:jc w:val="center"/>
        <w:rPr>
          <w:b/>
          <w:bCs/>
          <w:sz w:val="22"/>
          <w:lang w:val="en-CA"/>
        </w:rPr>
      </w:pPr>
      <w:r w:rsidRPr="004A4940">
        <w:rPr>
          <w:b/>
          <w:bCs/>
          <w:sz w:val="22"/>
          <w:lang w:val="en-CA"/>
        </w:rPr>
        <w:t>Architecture</w:t>
      </w:r>
    </w:p>
    <w:p w14:paraId="5B141F73" w14:textId="45746FF2" w:rsidR="00CE6A25" w:rsidRDefault="00356E53" w:rsidP="00D34E01">
      <w:pPr>
        <w:spacing w:afterLines="100" w:after="312" w:line="300" w:lineRule="auto"/>
        <w:rPr>
          <w:sz w:val="22"/>
          <w:lang w:val="en-CA"/>
        </w:rPr>
      </w:pPr>
      <w:r w:rsidRPr="004A4940">
        <w:rPr>
          <w:sz w:val="22"/>
          <w:lang w:val="en-CA"/>
        </w:rPr>
        <w:t>Our</w:t>
      </w:r>
      <w:r w:rsidR="00023255" w:rsidRPr="004A4940">
        <w:rPr>
          <w:sz w:val="22"/>
          <w:lang w:val="en-CA"/>
        </w:rPr>
        <w:t xml:space="preserve"> couplet completer is </w:t>
      </w:r>
      <w:r w:rsidR="00ED2E40" w:rsidRPr="004A4940">
        <w:rPr>
          <w:sz w:val="22"/>
          <w:lang w:val="en-CA"/>
        </w:rPr>
        <w:t xml:space="preserve">a </w:t>
      </w:r>
      <w:r w:rsidR="00023255" w:rsidRPr="004A4940">
        <w:rPr>
          <w:sz w:val="22"/>
          <w:lang w:val="en-CA"/>
        </w:rPr>
        <w:t>GPT</w:t>
      </w:r>
      <w:r w:rsidR="00732186" w:rsidRPr="004A4940">
        <w:rPr>
          <w:sz w:val="22"/>
          <w:lang w:val="en-CA"/>
        </w:rPr>
        <w:t>2</w:t>
      </w:r>
      <w:r w:rsidR="001A54D3" w:rsidRPr="004A4940">
        <w:rPr>
          <w:sz w:val="22"/>
          <w:lang w:val="en-CA"/>
        </w:rPr>
        <w:t xml:space="preserve"> </w:t>
      </w:r>
      <w:r w:rsidR="001A54D3" w:rsidRPr="004A4940">
        <w:rPr>
          <w:sz w:val="22"/>
          <w:vertAlign w:val="superscript"/>
          <w:lang w:val="en-CA"/>
        </w:rPr>
        <w:t>[1]</w:t>
      </w:r>
      <w:r w:rsidR="00AC09F4" w:rsidRPr="004A4940">
        <w:rPr>
          <w:sz w:val="22"/>
          <w:lang w:val="en-CA"/>
        </w:rPr>
        <w:t xml:space="preserve"> </w:t>
      </w:r>
      <w:r w:rsidR="00B16D41" w:rsidRPr="004A4940">
        <w:rPr>
          <w:sz w:val="22"/>
          <w:lang w:val="en-CA"/>
        </w:rPr>
        <w:t>pre</w:t>
      </w:r>
      <w:r w:rsidR="009C7232" w:rsidRPr="004A4940">
        <w:rPr>
          <w:sz w:val="22"/>
          <w:lang w:val="en-CA"/>
        </w:rPr>
        <w:t>-</w:t>
      </w:r>
      <w:r w:rsidR="00B16D41" w:rsidRPr="004A4940">
        <w:rPr>
          <w:sz w:val="22"/>
          <w:lang w:val="en-CA"/>
        </w:rPr>
        <w:t xml:space="preserve">trained </w:t>
      </w:r>
      <w:r w:rsidR="00AC09F4" w:rsidRPr="004A4940">
        <w:rPr>
          <w:sz w:val="22"/>
          <w:lang w:val="en-CA"/>
        </w:rPr>
        <w:t>model</w:t>
      </w:r>
      <w:r w:rsidR="00732186" w:rsidRPr="004A4940">
        <w:rPr>
          <w:sz w:val="22"/>
          <w:lang w:val="en-CA"/>
        </w:rPr>
        <w:t xml:space="preserve"> </w:t>
      </w:r>
      <w:r w:rsidR="00147BEE" w:rsidRPr="004A4940">
        <w:rPr>
          <w:sz w:val="22"/>
          <w:lang w:val="en-CA"/>
        </w:rPr>
        <w:t xml:space="preserve">with </w:t>
      </w:r>
      <w:r w:rsidR="002717CE" w:rsidRPr="004A4940">
        <w:rPr>
          <w:sz w:val="22"/>
          <w:lang w:val="en-CA"/>
        </w:rPr>
        <w:t>bag-of-words</w:t>
      </w:r>
      <w:r w:rsidR="004C5DB3" w:rsidRPr="004A4940">
        <w:rPr>
          <w:sz w:val="22"/>
          <w:lang w:val="en-CA"/>
        </w:rPr>
        <w:t xml:space="preserve"> </w:t>
      </w:r>
      <w:r w:rsidRPr="004A4940">
        <w:rPr>
          <w:sz w:val="22"/>
          <w:lang w:val="en-CA"/>
        </w:rPr>
        <w:t xml:space="preserve">controlled generation </w:t>
      </w:r>
      <w:r w:rsidR="00F91969" w:rsidRPr="004A4940">
        <w:rPr>
          <w:sz w:val="22"/>
          <w:lang w:val="en-CA"/>
        </w:rPr>
        <w:t>(</w:t>
      </w:r>
      <w:r w:rsidR="0061155C" w:rsidRPr="004A4940">
        <w:rPr>
          <w:sz w:val="22"/>
          <w:lang w:val="en-CA"/>
        </w:rPr>
        <w:t>PPLM-</w:t>
      </w:r>
      <w:proofErr w:type="spellStart"/>
      <w:r w:rsidR="0061155C" w:rsidRPr="004A4940">
        <w:rPr>
          <w:sz w:val="22"/>
          <w:lang w:val="en-CA"/>
        </w:rPr>
        <w:t>BoW</w:t>
      </w:r>
      <w:proofErr w:type="spellEnd"/>
      <w:r w:rsidR="0061155C" w:rsidRPr="004A4940">
        <w:rPr>
          <w:sz w:val="22"/>
          <w:lang w:val="en-CA"/>
        </w:rPr>
        <w:t>)</w:t>
      </w:r>
      <w:r w:rsidR="00852714" w:rsidRPr="004A4940">
        <w:rPr>
          <w:sz w:val="22"/>
          <w:lang w:val="en-CA"/>
        </w:rPr>
        <w:t xml:space="preserve"> feature</w:t>
      </w:r>
      <w:r w:rsidR="007A6B66" w:rsidRPr="004A4940">
        <w:rPr>
          <w:sz w:val="22"/>
          <w:lang w:val="en-CA"/>
        </w:rPr>
        <w:t>.</w:t>
      </w:r>
      <w:r w:rsidR="00CE7B38" w:rsidRPr="004A4940">
        <w:rPr>
          <w:sz w:val="22"/>
          <w:lang w:val="en-CA"/>
        </w:rPr>
        <w:t xml:space="preserve"> </w:t>
      </w:r>
      <w:r w:rsidR="00C51A74" w:rsidRPr="004A4940">
        <w:rPr>
          <w:sz w:val="22"/>
          <w:lang w:val="en-CA"/>
        </w:rPr>
        <w:t xml:space="preserve">The GPT2 framework is extended from an open-source project called GPT2-Chinese </w:t>
      </w:r>
      <w:r w:rsidR="00C51A74" w:rsidRPr="004A4940">
        <w:rPr>
          <w:sz w:val="22"/>
          <w:vertAlign w:val="superscript"/>
          <w:lang w:val="en-CA"/>
        </w:rPr>
        <w:t>[2]</w:t>
      </w:r>
      <w:r w:rsidR="00D051F0" w:rsidRPr="004A4940">
        <w:rPr>
          <w:sz w:val="22"/>
          <w:lang w:val="en-CA"/>
        </w:rPr>
        <w:t>.</w:t>
      </w:r>
      <w:r w:rsidR="00A74139" w:rsidRPr="004A4940">
        <w:rPr>
          <w:sz w:val="22"/>
          <w:lang w:val="en-CA"/>
        </w:rPr>
        <w:t xml:space="preserve"> </w:t>
      </w:r>
      <w:r w:rsidR="000820D5" w:rsidRPr="004A4940">
        <w:rPr>
          <w:sz w:val="22"/>
          <w:lang w:val="en-CA"/>
        </w:rPr>
        <w:t xml:space="preserve">GPT2 is </w:t>
      </w:r>
      <w:r w:rsidR="00AC09F4" w:rsidRPr="004A4940">
        <w:rPr>
          <w:sz w:val="22"/>
          <w:lang w:val="en-CA"/>
        </w:rPr>
        <w:t>a transformer</w:t>
      </w:r>
      <w:r w:rsidR="009C7232" w:rsidRPr="004A4940">
        <w:rPr>
          <w:sz w:val="22"/>
          <w:lang w:val="en-CA"/>
        </w:rPr>
        <w:t>-</w:t>
      </w:r>
      <w:r w:rsidR="00AC09F4" w:rsidRPr="004A4940">
        <w:rPr>
          <w:sz w:val="22"/>
          <w:lang w:val="en-CA"/>
        </w:rPr>
        <w:t>based autoregression language model</w:t>
      </w:r>
      <w:r w:rsidR="00C807F9" w:rsidRPr="004A4940">
        <w:rPr>
          <w:sz w:val="22"/>
          <w:lang w:val="en-CA"/>
        </w:rPr>
        <w:t>.</w:t>
      </w:r>
      <w:r w:rsidR="000421C4" w:rsidRPr="004A4940">
        <w:rPr>
          <w:sz w:val="22"/>
          <w:lang w:val="en-CA"/>
        </w:rPr>
        <w:t xml:space="preserve"> </w:t>
      </w:r>
      <w:r w:rsidR="00947EEA" w:rsidRPr="004A4940">
        <w:rPr>
          <w:sz w:val="22"/>
          <w:lang w:val="en-CA"/>
        </w:rPr>
        <w:t>I</w:t>
      </w:r>
      <w:r w:rsidR="000421C4" w:rsidRPr="004A4940">
        <w:rPr>
          <w:sz w:val="22"/>
          <w:lang w:val="en-CA"/>
        </w:rPr>
        <w:t>t</w:t>
      </w:r>
      <w:r w:rsidR="00947EEA" w:rsidRPr="004A4940">
        <w:rPr>
          <w:sz w:val="22"/>
          <w:lang w:val="en-CA"/>
        </w:rPr>
        <w:t xml:space="preserve"> </w:t>
      </w:r>
      <w:r w:rsidR="007A4C0B" w:rsidRPr="004A4940">
        <w:rPr>
          <w:sz w:val="22"/>
          <w:lang w:val="en-CA"/>
        </w:rPr>
        <w:t>is</w:t>
      </w:r>
      <w:r w:rsidR="005B1F4E" w:rsidRPr="004A4940">
        <w:rPr>
          <w:sz w:val="22"/>
          <w:lang w:val="en-CA"/>
        </w:rPr>
        <w:t xml:space="preserve"> designed to</w:t>
      </w:r>
      <w:r w:rsidR="007A4C0B" w:rsidRPr="004A4940">
        <w:rPr>
          <w:sz w:val="22"/>
          <w:lang w:val="en-CA"/>
        </w:rPr>
        <w:t xml:space="preserve"> </w:t>
      </w:r>
      <w:r w:rsidR="005B1F4E" w:rsidRPr="004A4940">
        <w:rPr>
          <w:sz w:val="22"/>
          <w:lang w:val="en-CA"/>
        </w:rPr>
        <w:t>pre-</w:t>
      </w:r>
      <w:r w:rsidR="001C7FB1" w:rsidRPr="004A4940">
        <w:rPr>
          <w:sz w:val="22"/>
          <w:lang w:val="en-CA"/>
        </w:rPr>
        <w:t>trained</w:t>
      </w:r>
      <w:r w:rsidR="00552AE1" w:rsidRPr="004A4940">
        <w:rPr>
          <w:sz w:val="22"/>
          <w:lang w:val="en-CA"/>
        </w:rPr>
        <w:t xml:space="preserve"> on unsupervised data</w:t>
      </w:r>
      <w:r w:rsidR="00AC6CFD" w:rsidRPr="004A4940">
        <w:rPr>
          <w:sz w:val="22"/>
          <w:lang w:val="en-CA"/>
        </w:rPr>
        <w:t xml:space="preserve"> hence </w:t>
      </w:r>
      <w:r w:rsidR="00A2024B" w:rsidRPr="004A4940">
        <w:rPr>
          <w:sz w:val="22"/>
          <w:lang w:val="en-CA"/>
        </w:rPr>
        <w:t>precise</w:t>
      </w:r>
      <w:r w:rsidR="005745C3" w:rsidRPr="004A4940">
        <w:rPr>
          <w:sz w:val="22"/>
          <w:lang w:val="en-CA"/>
        </w:rPr>
        <w:t xml:space="preserve">ly what </w:t>
      </w:r>
      <w:r w:rsidR="00B572DD" w:rsidRPr="004A4940">
        <w:rPr>
          <w:sz w:val="22"/>
          <w:lang w:val="en-CA"/>
        </w:rPr>
        <w:t>this task</w:t>
      </w:r>
      <w:r w:rsidR="005745C3" w:rsidRPr="004A4940">
        <w:rPr>
          <w:sz w:val="22"/>
          <w:lang w:val="en-CA"/>
        </w:rPr>
        <w:t xml:space="preserve"> need.</w:t>
      </w:r>
      <w:r w:rsidR="00C507DC" w:rsidRPr="004A4940">
        <w:rPr>
          <w:sz w:val="22"/>
          <w:lang w:val="en-CA"/>
        </w:rPr>
        <w:t xml:space="preserve"> </w:t>
      </w:r>
      <w:r w:rsidR="00DD11D6" w:rsidRPr="004A4940">
        <w:rPr>
          <w:sz w:val="22"/>
          <w:lang w:val="en-CA"/>
        </w:rPr>
        <w:t xml:space="preserve">This project has adopted some recommendations from an internet blog </w:t>
      </w:r>
      <w:r w:rsidR="00DD11D6" w:rsidRPr="004A4940">
        <w:rPr>
          <w:sz w:val="22"/>
          <w:vertAlign w:val="superscript"/>
          <w:lang w:val="en-CA"/>
        </w:rPr>
        <w:t>[6]</w:t>
      </w:r>
      <w:r w:rsidR="00DD11D6" w:rsidRPr="004A4940">
        <w:rPr>
          <w:sz w:val="22"/>
          <w:lang w:val="en-CA"/>
        </w:rPr>
        <w:t>. No source code is quoted from this blog since the author didn’t publish it.</w:t>
      </w:r>
      <w:r w:rsidR="00DD11D6" w:rsidRPr="004A4940">
        <w:rPr>
          <w:rFonts w:hint="eastAsia"/>
          <w:sz w:val="22"/>
          <w:lang w:val="en-CA"/>
        </w:rPr>
        <w:t xml:space="preserve"> </w:t>
      </w:r>
    </w:p>
    <w:p w14:paraId="6840C081" w14:textId="5F833C76" w:rsidR="006B0B0F" w:rsidRDefault="001E49E1" w:rsidP="00D34E01">
      <w:pPr>
        <w:spacing w:afterLines="100" w:after="312" w:line="300" w:lineRule="auto"/>
        <w:rPr>
          <w:sz w:val="22"/>
          <w:lang w:val="en-CA"/>
        </w:rPr>
      </w:pPr>
      <w:r w:rsidRPr="000A7595">
        <w:rPr>
          <w:noProof/>
          <w:sz w:val="22"/>
          <w:lang w:val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DB7725" wp14:editId="50BD67FC">
                <wp:simplePos x="0" y="0"/>
                <wp:positionH relativeFrom="margin">
                  <wp:align>center</wp:align>
                </wp:positionH>
                <wp:positionV relativeFrom="paragraph">
                  <wp:posOffset>40640</wp:posOffset>
                </wp:positionV>
                <wp:extent cx="4311650" cy="2286000"/>
                <wp:effectExtent l="0" t="0" r="12700" b="19050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165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D3BEF" w14:textId="2766696B" w:rsidR="006B0B0F" w:rsidRPr="004A4940" w:rsidRDefault="006B0B0F" w:rsidP="006B0B0F">
                            <w:pPr>
                              <w:rPr>
                                <w:sz w:val="22"/>
                              </w:rPr>
                            </w:pPr>
                            <w:r w:rsidRPr="004A4940">
                              <w:rPr>
                                <w:noProof/>
                                <w:sz w:val="22"/>
                              </w:rPr>
                              <w:drawing>
                                <wp:inline distT="0" distB="0" distL="0" distR="0" wp14:anchorId="1EE6F37B" wp14:editId="2F6C1BF5">
                                  <wp:extent cx="4118400" cy="1951200"/>
                                  <wp:effectExtent l="0" t="0" r="0" b="0"/>
                                  <wp:docPr id="5" name="Picture 2" descr="“gpt 2 size”的图片搜索结果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90B914ED-D65D-4DB0-BF00-2E6404B2199E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 noGrp="1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2" descr="“gpt 2 size”的图片搜索结果">
                                            <a:extLst>
                                              <a:ext uri="{FF2B5EF4-FFF2-40B4-BE49-F238E27FC236}">
                                                <a16:creationId xmlns:a16="http://schemas.microsoft.com/office/drawing/2014/main" id="{90B914ED-D65D-4DB0-BF00-2E6404B2199E}"/>
                                              </a:ext>
                                            </a:extLst>
                                          </pic:cNvPr>
                                          <pic:cNvPicPr>
                                            <a:picLocks noGrp="1"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118400" cy="1951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B6137C9" w14:textId="05915344" w:rsidR="006B0B0F" w:rsidRPr="004A4940" w:rsidRDefault="006B0B0F" w:rsidP="001E49E1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A4940">
                              <w:rPr>
                                <w:sz w:val="22"/>
                              </w:rPr>
                              <w:t xml:space="preserve">GPT2 </w:t>
                            </w:r>
                            <w:r w:rsidR="001E49E1" w:rsidRPr="004A4940">
                              <w:rPr>
                                <w:sz w:val="22"/>
                              </w:rPr>
                              <w:t>illustration</w:t>
                            </w:r>
                            <w:r w:rsidR="00845DC7">
                              <w:rPr>
                                <w:sz w:val="22"/>
                              </w:rPr>
                              <w:t xml:space="preserve"> </w:t>
                            </w:r>
                            <w:r w:rsidR="00845DC7" w:rsidRPr="00845DC7">
                              <w:rPr>
                                <w:sz w:val="22"/>
                                <w:vertAlign w:val="superscript"/>
                              </w:rPr>
                              <w:t>[1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B7725" id="_x0000_s1027" type="#_x0000_t202" style="position:absolute;left:0;text-align:left;margin-left:0;margin-top:3.2pt;width:339.5pt;height:180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">
                <v:textbox>
                  <w:txbxContent>
                    <w:p w14:paraId="7D2D3BEF" w14:textId="2766696B" w:rsidR="006B0B0F" w:rsidRPr="004A4940" w:rsidRDefault="006B0B0F" w:rsidP="006B0B0F">
                      <w:pPr>
                        <w:rPr>
                          <w:sz w:val="22"/>
                        </w:rPr>
                      </w:pPr>
                      <w:r w:rsidRPr="004A4940">
                        <w:rPr>
                          <w:noProof/>
                          <w:sz w:val="22"/>
                        </w:rPr>
                        <w:drawing>
                          <wp:inline distT="0" distB="0" distL="0" distR="0" wp14:anchorId="1EE6F37B" wp14:editId="2F6C1BF5">
                            <wp:extent cx="4118400" cy="1951200"/>
                            <wp:effectExtent l="0" t="0" r="0" b="0"/>
                            <wp:docPr id="5" name="Picture 2" descr="“gpt 2 size”的图片搜索结果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90B914ED-D65D-4DB0-BF00-2E6404B2199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 noGrp="1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2" descr="“gpt 2 size”的图片搜索结果">
                                      <a:extLst>
                                        <a:ext uri="{FF2B5EF4-FFF2-40B4-BE49-F238E27FC236}">
                                          <a16:creationId xmlns:a16="http://schemas.microsoft.com/office/drawing/2014/main" id="{90B914ED-D65D-4DB0-BF00-2E6404B2199E}"/>
                                        </a:ext>
                                      </a:extLst>
                                    </pic:cNvPr>
                                    <pic:cNvPicPr>
                                      <a:picLocks noGrp="1"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118400" cy="1951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B6137C9" w14:textId="05915344" w:rsidR="006B0B0F" w:rsidRPr="004A4940" w:rsidRDefault="006B0B0F" w:rsidP="001E49E1">
                      <w:pPr>
                        <w:jc w:val="center"/>
                        <w:rPr>
                          <w:sz w:val="22"/>
                        </w:rPr>
                      </w:pPr>
                      <w:r w:rsidRPr="004A4940">
                        <w:rPr>
                          <w:sz w:val="22"/>
                        </w:rPr>
                        <w:t xml:space="preserve">GPT2 </w:t>
                      </w:r>
                      <w:r w:rsidR="001E49E1" w:rsidRPr="004A4940">
                        <w:rPr>
                          <w:sz w:val="22"/>
                        </w:rPr>
                        <w:t>illustration</w:t>
                      </w:r>
                      <w:r w:rsidR="00845DC7">
                        <w:rPr>
                          <w:sz w:val="22"/>
                        </w:rPr>
                        <w:t xml:space="preserve"> </w:t>
                      </w:r>
                      <w:r w:rsidR="00845DC7" w:rsidRPr="00845DC7">
                        <w:rPr>
                          <w:sz w:val="22"/>
                          <w:vertAlign w:val="superscript"/>
                        </w:rPr>
                        <w:t>[1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A79050F" w14:textId="77777777" w:rsidR="006B0B0F" w:rsidRDefault="006B0B0F" w:rsidP="00D34E01">
      <w:pPr>
        <w:spacing w:afterLines="100" w:after="312" w:line="300" w:lineRule="auto"/>
        <w:rPr>
          <w:sz w:val="22"/>
          <w:lang w:val="en-CA"/>
        </w:rPr>
      </w:pPr>
    </w:p>
    <w:p w14:paraId="1514E334" w14:textId="4B988F47" w:rsidR="006B0B0F" w:rsidRDefault="006B0B0F" w:rsidP="00D34E01">
      <w:pPr>
        <w:spacing w:afterLines="100" w:after="312" w:line="300" w:lineRule="auto"/>
        <w:rPr>
          <w:sz w:val="22"/>
          <w:lang w:val="en-CA"/>
        </w:rPr>
      </w:pPr>
    </w:p>
    <w:p w14:paraId="6F4245D1" w14:textId="4FE78503" w:rsidR="006B0B0F" w:rsidRDefault="006B0B0F" w:rsidP="006B0B0F">
      <w:pPr>
        <w:spacing w:afterLines="100" w:after="312" w:line="300" w:lineRule="auto"/>
        <w:rPr>
          <w:b/>
          <w:bCs/>
          <w:sz w:val="22"/>
          <w:lang w:val="en-CA"/>
        </w:rPr>
      </w:pPr>
    </w:p>
    <w:p w14:paraId="50B861AA" w14:textId="0B4456F1" w:rsidR="006B0B0F" w:rsidRDefault="006B0B0F" w:rsidP="006B0B0F">
      <w:pPr>
        <w:spacing w:afterLines="100" w:after="312" w:line="300" w:lineRule="auto"/>
        <w:rPr>
          <w:b/>
          <w:bCs/>
          <w:sz w:val="22"/>
          <w:lang w:val="en-CA"/>
        </w:rPr>
      </w:pPr>
    </w:p>
    <w:p w14:paraId="68579403" w14:textId="77777777" w:rsidR="008C58A9" w:rsidRDefault="008C58A9" w:rsidP="008C58A9">
      <w:pPr>
        <w:spacing w:afterLines="100" w:after="312" w:line="300" w:lineRule="auto"/>
        <w:rPr>
          <w:sz w:val="22"/>
          <w:lang w:val="en-CA"/>
        </w:rPr>
      </w:pPr>
    </w:p>
    <w:p w14:paraId="4C34C923" w14:textId="277EC0F4" w:rsidR="008C58A9" w:rsidRPr="00CE6A25" w:rsidRDefault="008C58A9" w:rsidP="008C58A9">
      <w:pPr>
        <w:spacing w:afterLines="100" w:after="312" w:line="300" w:lineRule="auto"/>
        <w:rPr>
          <w:sz w:val="22"/>
          <w:lang w:val="en-CA"/>
        </w:rPr>
      </w:pPr>
      <w:r w:rsidRPr="0062303E">
        <w:rPr>
          <w:sz w:val="22"/>
          <w:lang w:val="en-CA"/>
        </w:rPr>
        <w:t xml:space="preserve">A </w:t>
      </w:r>
      <w:r w:rsidR="00D1576F">
        <w:rPr>
          <w:sz w:val="22"/>
          <w:lang w:val="en-CA"/>
        </w:rPr>
        <w:t xml:space="preserve">pre-trained </w:t>
      </w:r>
      <w:r w:rsidRPr="0062303E">
        <w:rPr>
          <w:sz w:val="22"/>
          <w:lang w:val="en-CA"/>
        </w:rPr>
        <w:t>demo is attached to the source code.</w:t>
      </w:r>
      <w:r>
        <w:rPr>
          <w:sz w:val="22"/>
          <w:lang w:val="en-CA"/>
        </w:rPr>
        <w:t xml:space="preserve"> </w:t>
      </w:r>
      <w:r w:rsidRPr="004A4940">
        <w:rPr>
          <w:sz w:val="22"/>
          <w:lang w:val="en-CA"/>
        </w:rPr>
        <w:t xml:space="preserve">The demo takes the shape of GPT2-small; it includes 12 layers of multi-head left-to-right decoders with a hidden size of 768. There is about a total of </w:t>
      </w:r>
      <w:r>
        <w:rPr>
          <w:sz w:val="22"/>
          <w:lang w:val="en-CA"/>
        </w:rPr>
        <w:t>92</w:t>
      </w:r>
      <w:r w:rsidRPr="004A4940">
        <w:rPr>
          <w:sz w:val="22"/>
          <w:lang w:val="en-CA"/>
        </w:rPr>
        <w:t xml:space="preserve">M parameters. </w:t>
      </w:r>
    </w:p>
    <w:p w14:paraId="700300C3" w14:textId="4DB76E14" w:rsidR="005B64B9" w:rsidRDefault="005B64B9" w:rsidP="006B0B0F">
      <w:pPr>
        <w:spacing w:afterLines="100" w:after="312" w:line="300" w:lineRule="auto"/>
        <w:rPr>
          <w:sz w:val="22"/>
          <w:lang w:val="en-CA"/>
        </w:rPr>
      </w:pPr>
      <w:r>
        <w:rPr>
          <w:sz w:val="22"/>
          <w:lang w:val="en-CA"/>
        </w:rPr>
        <w:lastRenderedPageBreak/>
        <w:t xml:space="preserve">The </w:t>
      </w:r>
      <w:r w:rsidR="000435F2">
        <w:rPr>
          <w:sz w:val="22"/>
          <w:lang w:val="en-CA"/>
        </w:rPr>
        <w:t xml:space="preserve">PPLM method </w:t>
      </w:r>
      <w:r w:rsidR="00B04825">
        <w:rPr>
          <w:sz w:val="22"/>
          <w:lang w:val="en-CA"/>
        </w:rPr>
        <w:t xml:space="preserve">is integrated </w:t>
      </w:r>
      <w:r w:rsidR="00982EFF">
        <w:rPr>
          <w:sz w:val="22"/>
          <w:lang w:val="en-CA"/>
        </w:rPr>
        <w:t>in</w:t>
      </w:r>
      <w:r w:rsidR="006F045F">
        <w:rPr>
          <w:sz w:val="22"/>
          <w:lang w:val="en-CA"/>
        </w:rPr>
        <w:t xml:space="preserve">to the generation </w:t>
      </w:r>
      <w:r w:rsidR="006B2AF0" w:rsidRPr="006B2AF0">
        <w:rPr>
          <w:sz w:val="22"/>
          <w:lang w:val="en-CA"/>
        </w:rPr>
        <w:t>procedure</w:t>
      </w:r>
      <w:r w:rsidR="001F6C43">
        <w:rPr>
          <w:sz w:val="22"/>
          <w:lang w:val="en-CA"/>
        </w:rPr>
        <w:t xml:space="preserve">, </w:t>
      </w:r>
      <w:r w:rsidR="0075144C">
        <w:rPr>
          <w:sz w:val="22"/>
          <w:lang w:val="en-CA"/>
        </w:rPr>
        <w:t>which</w:t>
      </w:r>
      <w:r w:rsidR="00E3191E">
        <w:rPr>
          <w:sz w:val="22"/>
          <w:lang w:val="en-CA"/>
        </w:rPr>
        <w:t xml:space="preserve"> will be mentioned in the following sections.</w:t>
      </w:r>
    </w:p>
    <w:p w14:paraId="1A6F8C63" w14:textId="46E7D50C" w:rsidR="00B421B0" w:rsidRPr="00B7435D" w:rsidRDefault="006F4161" w:rsidP="002D402F">
      <w:pPr>
        <w:spacing w:afterLines="100" w:after="312" w:line="300" w:lineRule="auto"/>
        <w:jc w:val="center"/>
        <w:rPr>
          <w:b/>
          <w:bCs/>
          <w:sz w:val="22"/>
          <w:lang w:val="en-CA"/>
        </w:rPr>
      </w:pPr>
      <w:r w:rsidRPr="006F4161">
        <w:rPr>
          <w:rFonts w:hint="eastAsia"/>
          <w:b/>
          <w:bCs/>
          <w:sz w:val="22"/>
          <w:lang w:val="en-CA"/>
        </w:rPr>
        <w:t>Preprocess and</w:t>
      </w:r>
      <w:r w:rsidRPr="006F4161">
        <w:rPr>
          <w:b/>
          <w:bCs/>
          <w:sz w:val="22"/>
          <w:lang w:val="en-CA"/>
        </w:rPr>
        <w:t xml:space="preserve"> </w:t>
      </w:r>
      <w:r w:rsidR="00B7435D" w:rsidRPr="00B7435D">
        <w:rPr>
          <w:b/>
          <w:bCs/>
          <w:sz w:val="22"/>
          <w:lang w:val="en-CA"/>
        </w:rPr>
        <w:t>Training</w:t>
      </w:r>
    </w:p>
    <w:p w14:paraId="2A06B261" w14:textId="3C0827AB" w:rsidR="002E6305" w:rsidRPr="004A4940" w:rsidRDefault="00002982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 xml:space="preserve">The </w:t>
      </w:r>
      <w:r w:rsidR="005802F9" w:rsidRPr="00CC2ECF">
        <w:rPr>
          <w:sz w:val="22"/>
          <w:lang w:val="en-CA"/>
        </w:rPr>
        <w:t>corpus</w:t>
      </w:r>
      <w:r w:rsidR="00057077" w:rsidRPr="00CC2ECF">
        <w:rPr>
          <w:sz w:val="22"/>
          <w:lang w:val="en-CA"/>
        </w:rPr>
        <w:t xml:space="preserve"> </w:t>
      </w:r>
      <w:r w:rsidR="00AE2466">
        <w:rPr>
          <w:sz w:val="22"/>
          <w:lang w:val="en-CA"/>
        </w:rPr>
        <w:t xml:space="preserve">we </w:t>
      </w:r>
      <w:r w:rsidR="003421F7" w:rsidRPr="00CC2ECF">
        <w:rPr>
          <w:sz w:val="22"/>
          <w:lang w:val="en-CA"/>
        </w:rPr>
        <w:t xml:space="preserve">used to train the model </w:t>
      </w:r>
      <w:r w:rsidR="005802F9" w:rsidRPr="00CC2ECF">
        <w:rPr>
          <w:sz w:val="22"/>
          <w:lang w:val="en-CA"/>
        </w:rPr>
        <w:t xml:space="preserve">is </w:t>
      </w:r>
      <w:r w:rsidR="004D70B4" w:rsidRPr="00CC2ECF">
        <w:rPr>
          <w:sz w:val="22"/>
          <w:lang w:val="en-CA"/>
        </w:rPr>
        <w:t xml:space="preserve">the </w:t>
      </w:r>
      <w:r w:rsidR="00B421B0" w:rsidRPr="00CC2ECF">
        <w:rPr>
          <w:sz w:val="22"/>
          <w:lang w:val="en-CA"/>
        </w:rPr>
        <w:t>unsupervised data</w:t>
      </w:r>
      <w:r w:rsidR="004D70B4" w:rsidRPr="00CC2ECF">
        <w:rPr>
          <w:sz w:val="22"/>
          <w:lang w:val="en-CA"/>
        </w:rPr>
        <w:t xml:space="preserve">set of Chinese couplets </w:t>
      </w:r>
      <w:r w:rsidR="004A00EA" w:rsidRPr="00CC2ECF">
        <w:rPr>
          <w:sz w:val="22"/>
          <w:lang w:val="en-CA"/>
        </w:rPr>
        <w:t>organize</w:t>
      </w:r>
      <w:r w:rsidR="009A0A1D">
        <w:rPr>
          <w:sz w:val="22"/>
          <w:lang w:val="en-CA"/>
        </w:rPr>
        <w:t>d</w:t>
      </w:r>
      <w:r w:rsidR="004A00EA" w:rsidRPr="00CC2ECF">
        <w:rPr>
          <w:sz w:val="22"/>
          <w:lang w:val="en-CA"/>
        </w:rPr>
        <w:t xml:space="preserve"> by Bin Wang </w:t>
      </w:r>
      <w:r w:rsidR="004A00EA" w:rsidRPr="00CC2ECF">
        <w:rPr>
          <w:sz w:val="22"/>
          <w:vertAlign w:val="superscript"/>
          <w:lang w:val="en-CA"/>
        </w:rPr>
        <w:t>[4]</w:t>
      </w:r>
      <w:r w:rsidR="004A00EA" w:rsidRPr="00CC2ECF">
        <w:rPr>
          <w:sz w:val="22"/>
          <w:lang w:val="en-CA"/>
        </w:rPr>
        <w:t>.</w:t>
      </w:r>
      <w:r w:rsidR="00CF0867" w:rsidRPr="00CC2ECF">
        <w:rPr>
          <w:sz w:val="22"/>
          <w:lang w:val="en-CA"/>
        </w:rPr>
        <w:t xml:space="preserve"> </w:t>
      </w:r>
      <w:r w:rsidR="00AF178B" w:rsidRPr="00CC2ECF">
        <w:rPr>
          <w:sz w:val="22"/>
          <w:lang w:val="en-CA"/>
        </w:rPr>
        <w:t>This</w:t>
      </w:r>
      <w:r w:rsidR="00587BF8" w:rsidRPr="00CC2ECF">
        <w:rPr>
          <w:sz w:val="22"/>
          <w:lang w:val="en-CA"/>
        </w:rPr>
        <w:t xml:space="preserve"> dataset includes</w:t>
      </w:r>
      <w:r w:rsidR="00771BAC" w:rsidRPr="00CC2ECF">
        <w:rPr>
          <w:sz w:val="22"/>
          <w:lang w:val="en-CA"/>
        </w:rPr>
        <w:t xml:space="preserve"> about 7</w:t>
      </w:r>
      <w:r w:rsidR="00B1026C" w:rsidRPr="00CC2ECF">
        <w:rPr>
          <w:sz w:val="22"/>
          <w:lang w:val="en-CA"/>
        </w:rPr>
        <w:t>70 thousand</w:t>
      </w:r>
      <w:r w:rsidR="0028603E" w:rsidRPr="00CC2ECF">
        <w:rPr>
          <w:sz w:val="22"/>
          <w:lang w:val="en-CA"/>
        </w:rPr>
        <w:t xml:space="preserve"> couplets </w:t>
      </w:r>
      <w:r w:rsidR="00AF178B" w:rsidRPr="00CC2ECF">
        <w:rPr>
          <w:sz w:val="22"/>
          <w:lang w:val="en-CA"/>
        </w:rPr>
        <w:t>is the largest couplet</w:t>
      </w:r>
      <w:r w:rsidR="00DC1C97" w:rsidRPr="00CC2ECF">
        <w:rPr>
          <w:sz w:val="22"/>
          <w:lang w:val="en-CA"/>
        </w:rPr>
        <w:t xml:space="preserve"> dataset we can find </w:t>
      </w:r>
      <w:r w:rsidR="009E3B44" w:rsidRPr="00CC2ECF">
        <w:rPr>
          <w:sz w:val="22"/>
          <w:lang w:val="en-CA"/>
        </w:rPr>
        <w:t>online.</w:t>
      </w:r>
      <w:r w:rsidR="003849B1" w:rsidRPr="00CC2ECF">
        <w:rPr>
          <w:sz w:val="22"/>
          <w:lang w:val="en-CA"/>
        </w:rPr>
        <w:t xml:space="preserve"> </w:t>
      </w:r>
      <w:r w:rsidR="00724A58" w:rsidRPr="00CC2ECF">
        <w:rPr>
          <w:sz w:val="22"/>
          <w:lang w:val="en-CA"/>
        </w:rPr>
        <w:t>T</w:t>
      </w:r>
      <w:r w:rsidR="007F32AF" w:rsidRPr="00CC2ECF">
        <w:rPr>
          <w:sz w:val="22"/>
          <w:lang w:val="en-CA"/>
        </w:rPr>
        <w:t>he context length</w:t>
      </w:r>
      <w:r w:rsidR="00724A58" w:rsidRPr="00CC2ECF">
        <w:rPr>
          <w:sz w:val="22"/>
          <w:lang w:val="en-CA"/>
        </w:rPr>
        <w:t xml:space="preserve"> is set</w:t>
      </w:r>
      <w:r w:rsidR="007F32AF" w:rsidRPr="00CC2ECF">
        <w:rPr>
          <w:sz w:val="22"/>
          <w:lang w:val="en-CA"/>
        </w:rPr>
        <w:t xml:space="preserve"> to 72 since </w:t>
      </w:r>
      <w:r w:rsidR="00605D6B" w:rsidRPr="00CC2ECF">
        <w:rPr>
          <w:sz w:val="22"/>
          <w:lang w:val="en-CA"/>
        </w:rPr>
        <w:t>all</w:t>
      </w:r>
      <w:r w:rsidR="007F32AF" w:rsidRPr="00CC2ECF">
        <w:rPr>
          <w:sz w:val="22"/>
          <w:lang w:val="en-CA"/>
        </w:rPr>
        <w:t xml:space="preserve"> couplet</w:t>
      </w:r>
      <w:r w:rsidR="00CF0DEE" w:rsidRPr="00CC2ECF">
        <w:rPr>
          <w:sz w:val="22"/>
          <w:lang w:val="en-CA"/>
        </w:rPr>
        <w:t>s</w:t>
      </w:r>
      <w:r w:rsidR="007F32AF" w:rsidRPr="00CC2ECF">
        <w:rPr>
          <w:sz w:val="22"/>
          <w:lang w:val="en-CA"/>
        </w:rPr>
        <w:t xml:space="preserve"> in the dataset </w:t>
      </w:r>
      <w:r w:rsidR="00A2024B" w:rsidRPr="00CC2ECF">
        <w:rPr>
          <w:sz w:val="22"/>
          <w:lang w:val="en-CA"/>
        </w:rPr>
        <w:t>are</w:t>
      </w:r>
      <w:r w:rsidR="007F32AF" w:rsidRPr="00CC2ECF">
        <w:rPr>
          <w:sz w:val="22"/>
          <w:lang w:val="en-CA"/>
        </w:rPr>
        <w:t xml:space="preserve"> no more than 70 characters</w:t>
      </w:r>
      <w:r w:rsidR="00CF0DEE" w:rsidRPr="00CC2ECF">
        <w:rPr>
          <w:sz w:val="22"/>
          <w:lang w:val="en-CA"/>
        </w:rPr>
        <w:t xml:space="preserve"> long</w:t>
      </w:r>
      <w:r w:rsidR="007F32AF" w:rsidRPr="00CC2ECF">
        <w:rPr>
          <w:sz w:val="22"/>
          <w:lang w:val="en-CA"/>
        </w:rPr>
        <w:t>.</w:t>
      </w:r>
      <w:r w:rsidR="0086055C" w:rsidRPr="00CC2ECF">
        <w:rPr>
          <w:rFonts w:hint="eastAsia"/>
          <w:sz w:val="22"/>
          <w:lang w:val="en-CA"/>
        </w:rPr>
        <w:t xml:space="preserve"> </w:t>
      </w:r>
      <w:r w:rsidR="002B2D56" w:rsidRPr="00CC2ECF">
        <w:rPr>
          <w:sz w:val="22"/>
          <w:lang w:val="en-CA"/>
        </w:rPr>
        <w:t>T</w:t>
      </w:r>
      <w:r w:rsidR="00614983" w:rsidRPr="00CC2ECF">
        <w:rPr>
          <w:sz w:val="22"/>
          <w:lang w:val="en-CA"/>
        </w:rPr>
        <w:t>he</w:t>
      </w:r>
      <w:r w:rsidR="00BC1A1B" w:rsidRPr="00CC2ECF">
        <w:rPr>
          <w:sz w:val="22"/>
          <w:lang w:val="en-CA"/>
        </w:rPr>
        <w:t xml:space="preserve"> tokenization </w:t>
      </w:r>
      <w:r w:rsidR="00387F07" w:rsidRPr="00CC2ECF">
        <w:rPr>
          <w:sz w:val="22"/>
          <w:lang w:val="en-CA"/>
        </w:rPr>
        <w:t xml:space="preserve">procedure is </w:t>
      </w:r>
      <w:r w:rsidR="002B2D56" w:rsidRPr="00CC2ECF">
        <w:rPr>
          <w:sz w:val="22"/>
          <w:lang w:val="en-CA"/>
        </w:rPr>
        <w:t>adjuste</w:t>
      </w:r>
      <w:r w:rsidR="0086055C" w:rsidRPr="00CC2ECF">
        <w:rPr>
          <w:sz w:val="22"/>
          <w:lang w:val="en-CA"/>
        </w:rPr>
        <w:t>d.</w:t>
      </w:r>
      <w:r w:rsidR="00BF208D" w:rsidRPr="00CC2ECF">
        <w:rPr>
          <w:sz w:val="22"/>
          <w:lang w:val="en-CA"/>
        </w:rPr>
        <w:t xml:space="preserve"> </w:t>
      </w:r>
      <w:r w:rsidR="0086055C" w:rsidRPr="00CC2ECF">
        <w:rPr>
          <w:sz w:val="22"/>
          <w:lang w:val="en-CA"/>
        </w:rPr>
        <w:t>I</w:t>
      </w:r>
      <w:r w:rsidR="00BF208D" w:rsidRPr="00CC2ECF">
        <w:rPr>
          <w:sz w:val="22"/>
          <w:lang w:val="en-CA"/>
        </w:rPr>
        <w:t xml:space="preserve">t </w:t>
      </w:r>
      <w:r w:rsidR="00CB7A0F" w:rsidRPr="00CC2ECF">
        <w:rPr>
          <w:sz w:val="22"/>
          <w:lang w:val="en-CA"/>
        </w:rPr>
        <w:t>will</w:t>
      </w:r>
      <w:r w:rsidR="00BF208D" w:rsidRPr="00CC2ECF">
        <w:rPr>
          <w:sz w:val="22"/>
          <w:lang w:val="en-CA"/>
        </w:rPr>
        <w:t xml:space="preserve"> </w:t>
      </w:r>
      <w:r w:rsidR="00BC1053" w:rsidRPr="00CC2ECF">
        <w:rPr>
          <w:sz w:val="22"/>
          <w:lang w:val="en-CA"/>
        </w:rPr>
        <w:t>put padding tokens at the end of each couplet</w:t>
      </w:r>
      <w:r w:rsidR="00666164" w:rsidRPr="00CC2ECF">
        <w:rPr>
          <w:sz w:val="22"/>
          <w:lang w:val="en-CA"/>
        </w:rPr>
        <w:t xml:space="preserve"> </w:t>
      </w:r>
      <w:r w:rsidR="00AF5AA3" w:rsidRPr="00CC2ECF">
        <w:rPr>
          <w:sz w:val="22"/>
          <w:lang w:val="en-CA"/>
        </w:rPr>
        <w:t>for</w:t>
      </w:r>
      <w:r w:rsidR="00666164" w:rsidRPr="00CC2ECF">
        <w:rPr>
          <w:sz w:val="22"/>
          <w:lang w:val="en-CA"/>
        </w:rPr>
        <w:t xml:space="preserve"> </w:t>
      </w:r>
      <w:r w:rsidR="00E12665" w:rsidRPr="00CC2ECF">
        <w:rPr>
          <w:sz w:val="22"/>
          <w:lang w:val="en-CA"/>
        </w:rPr>
        <w:t>consistent sequence leng</w:t>
      </w:r>
      <w:r w:rsidR="00E12665" w:rsidRPr="004A4940">
        <w:rPr>
          <w:sz w:val="22"/>
          <w:lang w:val="en-CA"/>
        </w:rPr>
        <w:t xml:space="preserve">th. </w:t>
      </w:r>
      <w:r w:rsidR="004F258F" w:rsidRPr="004A4940">
        <w:rPr>
          <w:sz w:val="22"/>
          <w:lang w:val="en-CA"/>
        </w:rPr>
        <w:t>The step size of stride</w:t>
      </w:r>
      <w:r w:rsidR="00A03D73" w:rsidRPr="004A4940">
        <w:rPr>
          <w:sz w:val="22"/>
          <w:lang w:val="en-CA"/>
        </w:rPr>
        <w:t xml:space="preserve"> is </w:t>
      </w:r>
      <w:r w:rsidR="007F136E" w:rsidRPr="004A4940">
        <w:rPr>
          <w:sz w:val="22"/>
          <w:lang w:val="en-CA"/>
        </w:rPr>
        <w:t xml:space="preserve">set to </w:t>
      </w:r>
      <w:r w:rsidR="00CF1600" w:rsidRPr="004A4940">
        <w:rPr>
          <w:sz w:val="22"/>
          <w:lang w:val="en-CA"/>
        </w:rPr>
        <w:t xml:space="preserve">be </w:t>
      </w:r>
      <w:proofErr w:type="gramStart"/>
      <w:r w:rsidR="00A03D73" w:rsidRPr="004A4940">
        <w:rPr>
          <w:sz w:val="22"/>
          <w:lang w:val="en-CA"/>
        </w:rPr>
        <w:t xml:space="preserve">as </w:t>
      </w:r>
      <w:r w:rsidR="00CF1600" w:rsidRPr="004A4940">
        <w:rPr>
          <w:sz w:val="22"/>
          <w:lang w:val="en-CA"/>
        </w:rPr>
        <w:t>long as</w:t>
      </w:r>
      <w:proofErr w:type="gramEnd"/>
      <w:r w:rsidR="00CF1600" w:rsidRPr="004A4940">
        <w:rPr>
          <w:sz w:val="22"/>
          <w:lang w:val="en-CA"/>
        </w:rPr>
        <w:t xml:space="preserve"> </w:t>
      </w:r>
      <w:r w:rsidR="00A03D73" w:rsidRPr="004A4940">
        <w:rPr>
          <w:sz w:val="22"/>
          <w:lang w:val="en-CA"/>
        </w:rPr>
        <w:t>the s</w:t>
      </w:r>
      <w:r w:rsidR="00CB6E17" w:rsidRPr="004A4940">
        <w:rPr>
          <w:sz w:val="22"/>
          <w:lang w:val="en-CA"/>
        </w:rPr>
        <w:t>equence</w:t>
      </w:r>
      <w:r w:rsidR="00CF1600" w:rsidRPr="004A4940">
        <w:rPr>
          <w:sz w:val="22"/>
          <w:lang w:val="en-CA"/>
        </w:rPr>
        <w:t xml:space="preserve"> length</w:t>
      </w:r>
      <w:r w:rsidR="00A2024B" w:rsidRPr="004A4940">
        <w:rPr>
          <w:sz w:val="22"/>
          <w:lang w:val="en-CA"/>
        </w:rPr>
        <w:t>;</w:t>
      </w:r>
      <w:r w:rsidR="00CF1600" w:rsidRPr="004A4940">
        <w:rPr>
          <w:sz w:val="22"/>
          <w:lang w:val="en-CA"/>
        </w:rPr>
        <w:t xml:space="preserve"> t</w:t>
      </w:r>
      <w:r w:rsidR="00692B1C" w:rsidRPr="004A4940">
        <w:rPr>
          <w:sz w:val="22"/>
          <w:lang w:val="en-CA"/>
        </w:rPr>
        <w:t>herefore</w:t>
      </w:r>
      <w:r w:rsidR="00A2024B" w:rsidRPr="004A4940">
        <w:rPr>
          <w:sz w:val="22"/>
          <w:lang w:val="en-CA"/>
        </w:rPr>
        <w:t>,</w:t>
      </w:r>
      <w:r w:rsidR="00692B1C" w:rsidRPr="004A4940">
        <w:rPr>
          <w:sz w:val="22"/>
          <w:lang w:val="en-CA"/>
        </w:rPr>
        <w:t xml:space="preserve"> </w:t>
      </w:r>
      <w:r w:rsidR="002E6305" w:rsidRPr="004A4940">
        <w:rPr>
          <w:sz w:val="22"/>
          <w:lang w:val="en-CA"/>
        </w:rPr>
        <w:t xml:space="preserve">two separate couplets will </w:t>
      </w:r>
      <w:r w:rsidR="00AF5AA3" w:rsidRPr="004A4940">
        <w:rPr>
          <w:sz w:val="22"/>
          <w:lang w:val="en-CA"/>
        </w:rPr>
        <w:t xml:space="preserve">ensure </w:t>
      </w:r>
      <w:r w:rsidR="002E6305" w:rsidRPr="004A4940">
        <w:rPr>
          <w:sz w:val="22"/>
          <w:lang w:val="en-CA"/>
        </w:rPr>
        <w:t xml:space="preserve">not </w:t>
      </w:r>
      <w:r w:rsidR="00AF5AA3" w:rsidRPr="004A4940">
        <w:rPr>
          <w:sz w:val="22"/>
          <w:lang w:val="en-CA"/>
        </w:rPr>
        <w:t xml:space="preserve">to </w:t>
      </w:r>
      <w:r w:rsidR="002E6305" w:rsidRPr="004A4940">
        <w:rPr>
          <w:sz w:val="22"/>
          <w:lang w:val="en-CA"/>
        </w:rPr>
        <w:t xml:space="preserve">be scoped into the same </w:t>
      </w:r>
      <w:r w:rsidR="00D54FFC" w:rsidRPr="004A4940">
        <w:rPr>
          <w:sz w:val="22"/>
          <w:lang w:val="en-CA"/>
        </w:rPr>
        <w:t>stride</w:t>
      </w:r>
      <w:r w:rsidR="00405061" w:rsidRPr="004A4940">
        <w:rPr>
          <w:sz w:val="22"/>
          <w:lang w:val="en-CA"/>
        </w:rPr>
        <w:t>.</w:t>
      </w:r>
      <w:r w:rsidR="006D5D34" w:rsidRPr="004A4940">
        <w:rPr>
          <w:sz w:val="22"/>
          <w:lang w:val="en-CA"/>
        </w:rPr>
        <w:t xml:space="preserve"> </w:t>
      </w:r>
      <w:r w:rsidR="00405061" w:rsidRPr="004A4940">
        <w:rPr>
          <w:sz w:val="22"/>
          <w:lang w:val="en-CA"/>
        </w:rPr>
        <w:t xml:space="preserve">In each training step, the model is trained to maximize the likelihood of </w:t>
      </w:r>
      <w:r w:rsidR="005D6A82" w:rsidRPr="004A4940">
        <w:rPr>
          <w:sz w:val="22"/>
          <w:lang w:val="en-CA"/>
        </w:rPr>
        <w:t>each</w:t>
      </w:r>
      <w:r w:rsidR="00405061" w:rsidRPr="004A4940">
        <w:rPr>
          <w:sz w:val="22"/>
          <w:lang w:val="en-CA"/>
        </w:rPr>
        <w:t xml:space="preserve"> token conditioned on </w:t>
      </w:r>
      <w:r w:rsidR="005D6A82" w:rsidRPr="004A4940">
        <w:rPr>
          <w:sz w:val="22"/>
          <w:lang w:val="en-CA"/>
        </w:rPr>
        <w:t xml:space="preserve">all </w:t>
      </w:r>
      <w:r w:rsidR="00405061" w:rsidRPr="004A4940">
        <w:rPr>
          <w:sz w:val="22"/>
          <w:lang w:val="en-CA"/>
        </w:rPr>
        <w:t xml:space="preserve">previous tokens in the current stride. </w:t>
      </w:r>
    </w:p>
    <w:p w14:paraId="2CA2BD42" w14:textId="74909085" w:rsidR="007F32AF" w:rsidRPr="004A4940" w:rsidRDefault="00080D04" w:rsidP="00D34E01">
      <w:pPr>
        <w:spacing w:afterLines="100" w:after="312" w:line="300" w:lineRule="auto"/>
        <w:rPr>
          <w:sz w:val="22"/>
          <w:lang w:val="en-CA"/>
        </w:rPr>
      </w:pPr>
      <w:r w:rsidRPr="004A4940">
        <w:rPr>
          <w:sz w:val="22"/>
          <w:lang w:val="en-CA"/>
        </w:rPr>
        <w:t xml:space="preserve">A </w:t>
      </w:r>
      <w:r w:rsidR="00B2384D" w:rsidRPr="004A4940">
        <w:rPr>
          <w:sz w:val="22"/>
          <w:lang w:val="en-CA"/>
        </w:rPr>
        <w:t xml:space="preserve">unique </w:t>
      </w:r>
      <w:r w:rsidR="0050755C" w:rsidRPr="004A4940">
        <w:rPr>
          <w:sz w:val="22"/>
          <w:lang w:val="en-CA"/>
        </w:rPr>
        <w:t xml:space="preserve">separator </w:t>
      </w:r>
      <w:r w:rsidR="004E7AB8" w:rsidRPr="004A4940">
        <w:rPr>
          <w:sz w:val="22"/>
          <w:lang w:val="en-CA"/>
        </w:rPr>
        <w:t>symbol</w:t>
      </w:r>
      <w:r w:rsidR="0050755C" w:rsidRPr="004A4940">
        <w:rPr>
          <w:sz w:val="22"/>
          <w:lang w:val="en-CA"/>
        </w:rPr>
        <w:t xml:space="preserve"> is inserted after </w:t>
      </w:r>
      <w:r w:rsidR="00605E53" w:rsidRPr="004A4940">
        <w:rPr>
          <w:sz w:val="22"/>
          <w:lang w:val="en-CA"/>
        </w:rPr>
        <w:t xml:space="preserve">the first </w:t>
      </w:r>
      <w:r w:rsidR="00E12228">
        <w:rPr>
          <w:sz w:val="22"/>
          <w:lang w:val="en-CA"/>
        </w:rPr>
        <w:t>line</w:t>
      </w:r>
      <w:r w:rsidR="00605E53" w:rsidRPr="004A4940">
        <w:rPr>
          <w:sz w:val="22"/>
          <w:lang w:val="en-CA"/>
        </w:rPr>
        <w:t xml:space="preserve"> of each couplet.</w:t>
      </w:r>
      <w:r w:rsidR="00A46762" w:rsidRPr="004A4940">
        <w:rPr>
          <w:sz w:val="22"/>
          <w:lang w:val="en-CA"/>
        </w:rPr>
        <w:t xml:space="preserve"> Other </w:t>
      </w:r>
      <w:r w:rsidR="000D64CF" w:rsidRPr="004A4940">
        <w:rPr>
          <w:sz w:val="22"/>
          <w:lang w:val="en-CA"/>
        </w:rPr>
        <w:t>unique</w:t>
      </w:r>
      <w:r w:rsidR="00A46762" w:rsidRPr="004A4940">
        <w:rPr>
          <w:sz w:val="22"/>
          <w:lang w:val="en-CA"/>
        </w:rPr>
        <w:t xml:space="preserve"> </w:t>
      </w:r>
      <w:r w:rsidR="000D64CF" w:rsidRPr="004A4940">
        <w:rPr>
          <w:sz w:val="22"/>
          <w:lang w:val="en-CA"/>
        </w:rPr>
        <w:t>token</w:t>
      </w:r>
      <w:r w:rsidR="00A46762" w:rsidRPr="004A4940">
        <w:rPr>
          <w:sz w:val="22"/>
          <w:lang w:val="en-CA"/>
        </w:rPr>
        <w:t>s</w:t>
      </w:r>
      <w:r w:rsidR="002F100E" w:rsidRPr="004A4940">
        <w:rPr>
          <w:sz w:val="22"/>
          <w:lang w:val="en-CA"/>
        </w:rPr>
        <w:t xml:space="preserve"> are </w:t>
      </w:r>
      <w:r w:rsidR="004E7AB8" w:rsidRPr="004A4940">
        <w:rPr>
          <w:sz w:val="22"/>
          <w:lang w:val="en-CA"/>
        </w:rPr>
        <w:t xml:space="preserve">concatenated at </w:t>
      </w:r>
      <w:r w:rsidR="004564A7" w:rsidRPr="004A4940">
        <w:rPr>
          <w:sz w:val="22"/>
          <w:lang w:val="en-CA"/>
        </w:rPr>
        <w:t xml:space="preserve">the </w:t>
      </w:r>
      <w:r w:rsidR="007F32AF" w:rsidRPr="004A4940">
        <w:rPr>
          <w:sz w:val="22"/>
          <w:lang w:val="en-CA"/>
        </w:rPr>
        <w:t xml:space="preserve">beginning </w:t>
      </w:r>
      <w:r w:rsidR="004564A7" w:rsidRPr="004A4940">
        <w:rPr>
          <w:sz w:val="22"/>
          <w:lang w:val="en-CA"/>
        </w:rPr>
        <w:t xml:space="preserve">and </w:t>
      </w:r>
      <w:r w:rsidR="007F32AF" w:rsidRPr="004A4940">
        <w:rPr>
          <w:sz w:val="22"/>
          <w:lang w:val="en-CA"/>
        </w:rPr>
        <w:t>end of each couplet</w:t>
      </w:r>
      <w:r w:rsidR="00DF7639" w:rsidRPr="004A4940">
        <w:rPr>
          <w:sz w:val="22"/>
          <w:lang w:val="en-CA"/>
        </w:rPr>
        <w:t xml:space="preserve"> as well</w:t>
      </w:r>
      <w:r w:rsidR="007F32AF" w:rsidRPr="004A4940">
        <w:rPr>
          <w:sz w:val="22"/>
          <w:lang w:val="en-CA"/>
        </w:rPr>
        <w:t xml:space="preserve">. </w:t>
      </w:r>
      <w:r w:rsidR="003114F8" w:rsidRPr="004A4940">
        <w:rPr>
          <w:sz w:val="22"/>
          <w:lang w:val="en-CA"/>
        </w:rPr>
        <w:t xml:space="preserve">Note that the unique token at the end of </w:t>
      </w:r>
      <w:r w:rsidR="0068052D" w:rsidRPr="004A4940">
        <w:rPr>
          <w:sz w:val="22"/>
          <w:lang w:val="en-CA"/>
        </w:rPr>
        <w:t>each</w:t>
      </w:r>
      <w:r w:rsidR="003114F8" w:rsidRPr="004A4940">
        <w:rPr>
          <w:sz w:val="22"/>
          <w:lang w:val="en-CA"/>
        </w:rPr>
        <w:t xml:space="preserve"> sequence is no</w:t>
      </w:r>
      <w:r w:rsidR="00360A22" w:rsidRPr="004A4940">
        <w:rPr>
          <w:sz w:val="22"/>
          <w:lang w:val="en-CA"/>
        </w:rPr>
        <w:t xml:space="preserve">n-essential since our model is </w:t>
      </w:r>
      <w:r w:rsidR="00A702A4" w:rsidRPr="004A4940">
        <w:rPr>
          <w:sz w:val="22"/>
          <w:lang w:val="en-CA"/>
        </w:rPr>
        <w:t>unidirectional</w:t>
      </w:r>
      <w:r w:rsidR="00071376" w:rsidRPr="004A4940">
        <w:rPr>
          <w:sz w:val="22"/>
          <w:lang w:val="en-CA"/>
        </w:rPr>
        <w:t>.</w:t>
      </w:r>
      <w:r w:rsidR="00B9372B" w:rsidRPr="004A4940">
        <w:rPr>
          <w:rFonts w:hint="eastAsia"/>
          <w:sz w:val="22"/>
          <w:lang w:val="en-CA"/>
        </w:rPr>
        <w:t xml:space="preserve"> </w:t>
      </w:r>
      <w:r w:rsidR="007F32AF" w:rsidRPr="004A4940">
        <w:rPr>
          <w:sz w:val="22"/>
          <w:lang w:val="en-CA"/>
        </w:rPr>
        <w:t xml:space="preserve">Those </w:t>
      </w:r>
      <w:r w:rsidR="004E7AB8" w:rsidRPr="004A4940">
        <w:rPr>
          <w:sz w:val="22"/>
          <w:lang w:val="en-CA"/>
        </w:rPr>
        <w:t xml:space="preserve">symbols </w:t>
      </w:r>
      <w:r w:rsidR="007F32AF" w:rsidRPr="004A4940">
        <w:rPr>
          <w:sz w:val="22"/>
          <w:lang w:val="en-CA"/>
        </w:rPr>
        <w:t>can help us control some specific properties</w:t>
      </w:r>
      <w:r w:rsidR="008778E2" w:rsidRPr="004A4940">
        <w:rPr>
          <w:sz w:val="22"/>
          <w:lang w:val="en-CA"/>
        </w:rPr>
        <w:t xml:space="preserve"> such as </w:t>
      </w:r>
      <w:r w:rsidR="000D64CF" w:rsidRPr="004A4940">
        <w:rPr>
          <w:sz w:val="22"/>
          <w:lang w:val="en-CA"/>
        </w:rPr>
        <w:t xml:space="preserve">the </w:t>
      </w:r>
      <w:r w:rsidR="00DF0ED0" w:rsidRPr="004A4940">
        <w:rPr>
          <w:sz w:val="22"/>
          <w:lang w:val="en-CA"/>
        </w:rPr>
        <w:t>beginning</w:t>
      </w:r>
      <w:r w:rsidR="00462FCB" w:rsidRPr="004A4940">
        <w:rPr>
          <w:sz w:val="22"/>
          <w:lang w:val="en-CA"/>
        </w:rPr>
        <w:t xml:space="preserve"> of the second </w:t>
      </w:r>
      <w:r w:rsidR="00E12228">
        <w:rPr>
          <w:sz w:val="22"/>
          <w:lang w:val="en-CA"/>
        </w:rPr>
        <w:t>line</w:t>
      </w:r>
      <w:r w:rsidR="00136CDE" w:rsidRPr="004A4940">
        <w:rPr>
          <w:sz w:val="22"/>
          <w:lang w:val="en-CA"/>
        </w:rPr>
        <w:t xml:space="preserve"> and </w:t>
      </w:r>
      <w:r w:rsidR="00B628E1" w:rsidRPr="004A4940">
        <w:rPr>
          <w:sz w:val="22"/>
          <w:lang w:val="en-CA"/>
        </w:rPr>
        <w:t>termination</w:t>
      </w:r>
      <w:r w:rsidR="00E90696" w:rsidRPr="004A4940">
        <w:rPr>
          <w:rFonts w:hint="eastAsia"/>
          <w:sz w:val="22"/>
          <w:lang w:val="en-CA"/>
        </w:rPr>
        <w:t xml:space="preserve"> </w:t>
      </w:r>
      <w:r w:rsidR="00225258" w:rsidRPr="004A4940">
        <w:rPr>
          <w:sz w:val="22"/>
          <w:lang w:val="en-CA"/>
        </w:rPr>
        <w:t xml:space="preserve">of </w:t>
      </w:r>
      <w:r w:rsidR="00D609C6" w:rsidRPr="004A4940">
        <w:rPr>
          <w:sz w:val="22"/>
          <w:lang w:val="en-CA"/>
        </w:rPr>
        <w:t xml:space="preserve">the </w:t>
      </w:r>
      <w:r w:rsidR="00225258" w:rsidRPr="004A4940">
        <w:rPr>
          <w:sz w:val="22"/>
          <w:lang w:val="en-CA"/>
        </w:rPr>
        <w:t xml:space="preserve">generation </w:t>
      </w:r>
      <w:r w:rsidR="006156AD" w:rsidRPr="004A4940">
        <w:rPr>
          <w:sz w:val="22"/>
          <w:lang w:val="en-CA"/>
        </w:rPr>
        <w:t xml:space="preserve">process </w:t>
      </w:r>
      <w:r w:rsidR="007F32AF" w:rsidRPr="004A4940">
        <w:rPr>
          <w:sz w:val="22"/>
          <w:lang w:val="en-CA"/>
        </w:rPr>
        <w:t>without causing the mismatch problem.</w:t>
      </w:r>
    </w:p>
    <w:p w14:paraId="3B59B708" w14:textId="184A393D" w:rsidR="00D76F0E" w:rsidRPr="004A4940" w:rsidRDefault="004A4940" w:rsidP="00D34E01">
      <w:pPr>
        <w:spacing w:afterLines="100" w:after="312" w:line="300" w:lineRule="auto"/>
        <w:rPr>
          <w:sz w:val="22"/>
          <w:lang w:val="en-CA"/>
        </w:rPr>
      </w:pPr>
      <w:r w:rsidRPr="004A4940">
        <w:rPr>
          <w:noProof/>
          <w:sz w:val="22"/>
          <w:lang w:val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C7955A" wp14:editId="6A4C70EC">
                <wp:simplePos x="0" y="0"/>
                <wp:positionH relativeFrom="margin">
                  <wp:align>center</wp:align>
                </wp:positionH>
                <wp:positionV relativeFrom="paragraph">
                  <wp:posOffset>38735</wp:posOffset>
                </wp:positionV>
                <wp:extent cx="4311650" cy="584200"/>
                <wp:effectExtent l="0" t="0" r="12700" b="25400"/>
                <wp:wrapSquare wrapText="bothSides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1650" cy="584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2319E" w14:textId="18063C1C" w:rsidR="00F50535" w:rsidRDefault="00F50535" w:rsidP="000D2AC2">
                            <w:pPr>
                              <w:spacing w:line="300" w:lineRule="auto"/>
                              <w:jc w:val="center"/>
                              <w:rPr>
                                <w:sz w:val="22"/>
                              </w:rPr>
                            </w:pPr>
                            <w:r w:rsidRPr="00F50535">
                              <w:rPr>
                                <w:rFonts w:hint="eastAsia"/>
                                <w:sz w:val="22"/>
                              </w:rPr>
                              <w:t>[MASK]爆竹声声辞旧岁|锣鼓阵阵迎新春</w:t>
                            </w:r>
                            <w:r w:rsidRPr="00F50535">
                              <w:rPr>
                                <w:rFonts w:hint="eastAsia"/>
                                <w:sz w:val="22"/>
                                <w:lang w:val="en-CA"/>
                              </w:rPr>
                              <w:t>[PAD]…[PAD]</w:t>
                            </w:r>
                            <w:r w:rsidRPr="00F50535">
                              <w:rPr>
                                <w:rFonts w:hint="eastAsia"/>
                                <w:sz w:val="22"/>
                              </w:rPr>
                              <w:t>[CLS]</w:t>
                            </w:r>
                          </w:p>
                          <w:p w14:paraId="2F1BFCF9" w14:textId="40D3FEF2" w:rsidR="00222B6C" w:rsidRPr="004A4940" w:rsidRDefault="00222B6C" w:rsidP="000D2AC2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4A4940">
                              <w:rPr>
                                <w:sz w:val="22"/>
                              </w:rPr>
                              <w:t xml:space="preserve">Example of </w:t>
                            </w:r>
                            <w:r w:rsidR="004A4940" w:rsidRPr="004A4940">
                              <w:rPr>
                                <w:sz w:val="22"/>
                              </w:rPr>
                              <w:t xml:space="preserve">a couplet after </w:t>
                            </w:r>
                            <w:r w:rsidR="006A3C86" w:rsidRPr="004A4940">
                              <w:rPr>
                                <w:sz w:val="22"/>
                              </w:rPr>
                              <w:t>preproc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7955A" id="_x0000_s1028" type="#_x0000_t202" style="position:absolute;left:0;text-align:left;margin-left:0;margin-top:3.05pt;width:339.5pt;height:46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">
                <v:textbox>
                  <w:txbxContent>
                    <w:p w14:paraId="06A2319E" w14:textId="18063C1C" w:rsidR="00F50535" w:rsidRDefault="00F50535" w:rsidP="000D2AC2">
                      <w:pPr>
                        <w:spacing w:line="300" w:lineRule="auto"/>
                        <w:jc w:val="center"/>
                        <w:rPr>
                          <w:sz w:val="22"/>
                        </w:rPr>
                      </w:pPr>
                      <w:r w:rsidRPr="00F50535">
                        <w:rPr>
                          <w:rFonts w:hint="eastAsia"/>
                          <w:sz w:val="22"/>
                        </w:rPr>
                        <w:t>[MASK]爆竹声声辞旧岁|锣鼓阵阵迎新春</w:t>
                      </w:r>
                      <w:r w:rsidRPr="00F50535">
                        <w:rPr>
                          <w:rFonts w:hint="eastAsia"/>
                          <w:sz w:val="22"/>
                          <w:lang w:val="en-CA"/>
                        </w:rPr>
                        <w:t>[PAD]…[PAD]</w:t>
                      </w:r>
                      <w:r w:rsidRPr="00F50535">
                        <w:rPr>
                          <w:rFonts w:hint="eastAsia"/>
                          <w:sz w:val="22"/>
                        </w:rPr>
                        <w:t>[CLS]</w:t>
                      </w:r>
                    </w:p>
                    <w:p w14:paraId="2F1BFCF9" w14:textId="40D3FEF2" w:rsidR="00222B6C" w:rsidRPr="004A4940" w:rsidRDefault="00222B6C" w:rsidP="000D2AC2">
                      <w:pPr>
                        <w:jc w:val="center"/>
                        <w:rPr>
                          <w:sz w:val="22"/>
                        </w:rPr>
                      </w:pPr>
                      <w:r w:rsidRPr="004A4940">
                        <w:rPr>
                          <w:sz w:val="22"/>
                        </w:rPr>
                        <w:t xml:space="preserve">Example of </w:t>
                      </w:r>
                      <w:r w:rsidR="004A4940" w:rsidRPr="004A4940">
                        <w:rPr>
                          <w:sz w:val="22"/>
                        </w:rPr>
                        <w:t xml:space="preserve">a couplet after </w:t>
                      </w:r>
                      <w:r w:rsidR="006A3C86" w:rsidRPr="004A4940">
                        <w:rPr>
                          <w:sz w:val="22"/>
                        </w:rPr>
                        <w:t>preproces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8EC2613" w14:textId="77777777" w:rsidR="000D2AC2" w:rsidRDefault="000D2AC2" w:rsidP="00D34E01">
      <w:pPr>
        <w:spacing w:afterLines="100" w:after="312" w:line="300" w:lineRule="auto"/>
        <w:rPr>
          <w:sz w:val="22"/>
          <w:lang w:val="en-CA"/>
        </w:rPr>
      </w:pPr>
    </w:p>
    <w:p w14:paraId="50AFFEC1" w14:textId="378B3037" w:rsidR="002E5FA8" w:rsidRDefault="004B0182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 xml:space="preserve">There are </w:t>
      </w:r>
      <w:r w:rsidR="00F05B86" w:rsidRPr="00CC2ECF">
        <w:rPr>
          <w:sz w:val="22"/>
          <w:lang w:val="en-CA"/>
        </w:rPr>
        <w:t xml:space="preserve">more than 80 thousand Chinese </w:t>
      </w:r>
      <w:r w:rsidR="007F4C04" w:rsidRPr="00CC2ECF">
        <w:rPr>
          <w:sz w:val="22"/>
          <w:lang w:val="en-CA"/>
        </w:rPr>
        <w:t>characters</w:t>
      </w:r>
      <w:r w:rsidR="00FE7B4C" w:rsidRPr="00CC2ECF">
        <w:rPr>
          <w:sz w:val="22"/>
          <w:lang w:val="en-CA"/>
        </w:rPr>
        <w:t>;</w:t>
      </w:r>
      <w:r w:rsidR="007F4C04" w:rsidRPr="00CC2ECF">
        <w:rPr>
          <w:sz w:val="22"/>
          <w:lang w:val="en-CA"/>
        </w:rPr>
        <w:t xml:space="preserve"> many</w:t>
      </w:r>
      <w:r w:rsidR="00EF69C5" w:rsidRPr="00CC2ECF">
        <w:rPr>
          <w:sz w:val="22"/>
          <w:lang w:val="en-CA"/>
        </w:rPr>
        <w:t xml:space="preserve"> of them are </w:t>
      </w:r>
      <w:r w:rsidR="00571518" w:rsidRPr="00CC2ECF">
        <w:rPr>
          <w:sz w:val="22"/>
          <w:lang w:val="en-CA"/>
        </w:rPr>
        <w:t>uncommon to use.</w:t>
      </w:r>
      <w:r w:rsidR="007F4C04" w:rsidRPr="00CC2ECF">
        <w:rPr>
          <w:sz w:val="22"/>
          <w:lang w:val="en-CA"/>
        </w:rPr>
        <w:t xml:space="preserve"> </w:t>
      </w:r>
      <w:r w:rsidR="00C0568B" w:rsidRPr="00CC2ECF">
        <w:rPr>
          <w:sz w:val="22"/>
          <w:lang w:val="en-CA"/>
        </w:rPr>
        <w:t>A</w:t>
      </w:r>
      <w:r w:rsidR="004C0702" w:rsidRPr="00CC2ECF">
        <w:rPr>
          <w:sz w:val="22"/>
          <w:lang w:val="en-CA"/>
        </w:rPr>
        <w:t xml:space="preserve">bout </w:t>
      </w:r>
      <w:r w:rsidR="00C72521">
        <w:rPr>
          <w:sz w:val="22"/>
          <w:lang w:val="en-CA"/>
        </w:rPr>
        <w:t>1</w:t>
      </w:r>
      <w:r w:rsidR="006675C3" w:rsidRPr="00CC2ECF">
        <w:rPr>
          <w:sz w:val="22"/>
          <w:lang w:val="en-CA"/>
        </w:rPr>
        <w:t>0 thousand</w:t>
      </w:r>
      <w:r w:rsidR="006675C3" w:rsidRPr="00CC2ECF">
        <w:rPr>
          <w:rFonts w:hint="eastAsia"/>
          <w:sz w:val="22"/>
          <w:lang w:val="en-CA"/>
        </w:rPr>
        <w:t xml:space="preserve"> </w:t>
      </w:r>
      <w:r w:rsidR="003854D5" w:rsidRPr="00CC2ECF">
        <w:rPr>
          <w:sz w:val="22"/>
          <w:lang w:val="en-CA"/>
        </w:rPr>
        <w:t>Chinese characters</w:t>
      </w:r>
      <w:r w:rsidR="003F4309" w:rsidRPr="00CC2ECF">
        <w:rPr>
          <w:sz w:val="22"/>
          <w:lang w:val="en-CA"/>
        </w:rPr>
        <w:t xml:space="preserve"> and </w:t>
      </w:r>
      <w:r w:rsidR="009B748C" w:rsidRPr="00CC2ECF">
        <w:rPr>
          <w:sz w:val="22"/>
          <w:lang w:val="en-CA"/>
        </w:rPr>
        <w:t>several</w:t>
      </w:r>
      <w:r w:rsidR="00EF7D72" w:rsidRPr="00CC2ECF">
        <w:rPr>
          <w:sz w:val="22"/>
          <w:lang w:val="en-CA"/>
        </w:rPr>
        <w:t xml:space="preserve"> </w:t>
      </w:r>
      <w:r w:rsidR="00C30156" w:rsidRPr="00CC2ECF">
        <w:rPr>
          <w:sz w:val="22"/>
          <w:lang w:val="en-CA"/>
        </w:rPr>
        <w:t>punctuation marks</w:t>
      </w:r>
      <w:r w:rsidR="00C0568B" w:rsidRPr="00CC2ECF">
        <w:rPr>
          <w:sz w:val="22"/>
          <w:lang w:val="en-CA"/>
        </w:rPr>
        <w:t xml:space="preserve"> are chosen</w:t>
      </w:r>
      <w:r w:rsidR="008A2EDA" w:rsidRPr="00CC2ECF">
        <w:rPr>
          <w:sz w:val="22"/>
          <w:lang w:val="en-CA"/>
        </w:rPr>
        <w:t xml:space="preserve"> to</w:t>
      </w:r>
      <w:r w:rsidR="00574D02" w:rsidRPr="00CC2ECF">
        <w:rPr>
          <w:sz w:val="22"/>
          <w:lang w:val="en-CA"/>
        </w:rPr>
        <w:t xml:space="preserve"> </w:t>
      </w:r>
      <w:r w:rsidR="006549A0" w:rsidRPr="00CC2ECF">
        <w:rPr>
          <w:sz w:val="22"/>
          <w:lang w:val="en-CA"/>
        </w:rPr>
        <w:t>construct</w:t>
      </w:r>
      <w:r w:rsidR="00147324" w:rsidRPr="00CC2ECF">
        <w:rPr>
          <w:sz w:val="22"/>
          <w:lang w:val="en-CA"/>
        </w:rPr>
        <w:t xml:space="preserve"> </w:t>
      </w:r>
      <w:r w:rsidR="00574D02" w:rsidRPr="00CC2ECF">
        <w:rPr>
          <w:sz w:val="22"/>
          <w:lang w:val="en-CA"/>
        </w:rPr>
        <w:t>the vocabulary dictionary</w:t>
      </w:r>
      <w:r w:rsidR="00BD58CB" w:rsidRPr="00CC2ECF">
        <w:rPr>
          <w:sz w:val="22"/>
          <w:lang w:val="en-CA"/>
        </w:rPr>
        <w:t xml:space="preserve">. </w:t>
      </w:r>
    </w:p>
    <w:p w14:paraId="256C1979" w14:textId="07C7B196" w:rsidR="00D44ACA" w:rsidRPr="00CC2ECF" w:rsidRDefault="002E5FA8" w:rsidP="00D34E01">
      <w:pPr>
        <w:spacing w:afterLines="100" w:after="312" w:line="300" w:lineRule="auto"/>
        <w:rPr>
          <w:sz w:val="22"/>
          <w:lang w:val="en-CA"/>
        </w:rPr>
      </w:pPr>
      <w:r>
        <w:rPr>
          <w:sz w:val="22"/>
          <w:lang w:val="en-CA"/>
        </w:rPr>
        <w:t xml:space="preserve">The </w:t>
      </w:r>
      <w:r w:rsidR="00B852C2">
        <w:rPr>
          <w:sz w:val="22"/>
          <w:lang w:val="en-CA"/>
        </w:rPr>
        <w:t xml:space="preserve">samples </w:t>
      </w:r>
      <w:r w:rsidR="00343BB9">
        <w:rPr>
          <w:sz w:val="22"/>
          <w:lang w:val="en-CA"/>
        </w:rPr>
        <w:t xml:space="preserve">are tokenized as </w:t>
      </w:r>
      <w:r w:rsidR="009C4925">
        <w:rPr>
          <w:sz w:val="22"/>
          <w:lang w:val="en-CA"/>
        </w:rPr>
        <w:t xml:space="preserve">a </w:t>
      </w:r>
      <w:r w:rsidR="007347AA">
        <w:rPr>
          <w:sz w:val="22"/>
          <w:lang w:val="en-CA"/>
        </w:rPr>
        <w:t>one-hot representation</w:t>
      </w:r>
      <w:r w:rsidR="00511840">
        <w:rPr>
          <w:sz w:val="22"/>
          <w:lang w:val="en-CA"/>
        </w:rPr>
        <w:t>,</w:t>
      </w:r>
      <w:r w:rsidR="009C4925">
        <w:rPr>
          <w:sz w:val="22"/>
          <w:lang w:val="en-CA"/>
        </w:rPr>
        <w:t xml:space="preserve"> </w:t>
      </w:r>
      <w:r w:rsidR="00511840">
        <w:rPr>
          <w:sz w:val="22"/>
          <w:lang w:val="en-CA"/>
        </w:rPr>
        <w:t xml:space="preserve">the </w:t>
      </w:r>
      <w:r w:rsidR="00AF32DF">
        <w:rPr>
          <w:sz w:val="22"/>
          <w:lang w:val="en-CA"/>
        </w:rPr>
        <w:t>same as BERT.</w:t>
      </w:r>
      <w:r w:rsidR="007A1B5F">
        <w:rPr>
          <w:rFonts w:hint="eastAsia"/>
          <w:sz w:val="22"/>
          <w:lang w:val="en-CA"/>
        </w:rPr>
        <w:t xml:space="preserve"> </w:t>
      </w:r>
      <w:r w:rsidR="00F45EEA" w:rsidRPr="00CC2ECF">
        <w:rPr>
          <w:sz w:val="22"/>
          <w:lang w:val="en-CA"/>
        </w:rPr>
        <w:t>This model performed tokenization in character-level instead of word-level</w:t>
      </w:r>
      <w:r w:rsidR="00635E82" w:rsidRPr="00CC2ECF">
        <w:rPr>
          <w:sz w:val="22"/>
          <w:lang w:val="en-CA"/>
        </w:rPr>
        <w:t xml:space="preserve"> to</w:t>
      </w:r>
      <w:r w:rsidR="00D44ACA" w:rsidRPr="00CC2ECF">
        <w:rPr>
          <w:sz w:val="22"/>
        </w:rPr>
        <w:t xml:space="preserve"> </w:t>
      </w:r>
      <w:r w:rsidR="00D44ACA" w:rsidRPr="00CC2ECF">
        <w:rPr>
          <w:sz w:val="22"/>
          <w:lang w:val="en-CA"/>
        </w:rPr>
        <w:t>accomplish the task</w:t>
      </w:r>
      <w:r w:rsidR="00841092" w:rsidRPr="00CC2ECF">
        <w:rPr>
          <w:sz w:val="22"/>
          <w:lang w:val="en-CA"/>
        </w:rPr>
        <w:t xml:space="preserve"> b</w:t>
      </w:r>
      <w:r w:rsidR="00D44ACA" w:rsidRPr="00CC2ECF">
        <w:rPr>
          <w:sz w:val="22"/>
          <w:lang w:val="en-CA"/>
        </w:rPr>
        <w:t xml:space="preserve">ecause the strict segmental pattern that </w:t>
      </w:r>
      <w:r w:rsidR="006F4205" w:rsidRPr="00CC2ECF">
        <w:rPr>
          <w:sz w:val="22"/>
          <w:lang w:val="en-CA"/>
        </w:rPr>
        <w:t xml:space="preserve">Chinese </w:t>
      </w:r>
      <w:r w:rsidR="00D44ACA" w:rsidRPr="00CC2ECF">
        <w:rPr>
          <w:sz w:val="22"/>
          <w:lang w:val="en-CA"/>
        </w:rPr>
        <w:t xml:space="preserve">couplets required </w:t>
      </w:r>
      <w:r w:rsidR="002653AD" w:rsidRPr="00CC2ECF">
        <w:rPr>
          <w:sz w:val="22"/>
          <w:lang w:val="en-CA"/>
        </w:rPr>
        <w:t>will</w:t>
      </w:r>
      <w:r w:rsidR="008D7E84" w:rsidRPr="00CC2ECF">
        <w:rPr>
          <w:sz w:val="22"/>
          <w:lang w:val="en-CA"/>
        </w:rPr>
        <w:t xml:space="preserve"> be </w:t>
      </w:r>
      <w:r w:rsidR="000669C9" w:rsidRPr="00CC2ECF">
        <w:rPr>
          <w:sz w:val="22"/>
          <w:lang w:val="en-CA"/>
        </w:rPr>
        <w:t xml:space="preserve">disorganized </w:t>
      </w:r>
      <w:r w:rsidR="008D7E84" w:rsidRPr="00CC2ECF">
        <w:rPr>
          <w:sz w:val="22"/>
          <w:lang w:val="en-CA"/>
        </w:rPr>
        <w:t xml:space="preserve">by the </w:t>
      </w:r>
      <w:r w:rsidR="002653AD" w:rsidRPr="00CC2ECF">
        <w:rPr>
          <w:sz w:val="22"/>
          <w:lang w:val="en-CA"/>
        </w:rPr>
        <w:t xml:space="preserve">word </w:t>
      </w:r>
      <w:r w:rsidR="00841092" w:rsidRPr="00CC2ECF">
        <w:rPr>
          <w:sz w:val="22"/>
          <w:lang w:val="en-CA"/>
        </w:rPr>
        <w:t>segment</w:t>
      </w:r>
      <w:r w:rsidR="00FC6A01" w:rsidRPr="00CC2ECF">
        <w:rPr>
          <w:sz w:val="22"/>
          <w:lang w:val="en-CA"/>
        </w:rPr>
        <w:t>ing</w:t>
      </w:r>
      <w:r w:rsidR="00841092" w:rsidRPr="00CC2ECF">
        <w:rPr>
          <w:sz w:val="22"/>
          <w:lang w:val="en-CA"/>
        </w:rPr>
        <w:t>.</w:t>
      </w:r>
      <w:r w:rsidR="002B138E">
        <w:rPr>
          <w:sz w:val="22"/>
          <w:lang w:val="en-CA"/>
        </w:rPr>
        <w:t xml:space="preserve"> </w:t>
      </w:r>
    </w:p>
    <w:p w14:paraId="018A53F2" w14:textId="296D9F2D" w:rsidR="00D81444" w:rsidRPr="00CC2ECF" w:rsidRDefault="00493F37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>The</w:t>
      </w:r>
      <w:r w:rsidR="00D81444" w:rsidRPr="00CC2ECF">
        <w:rPr>
          <w:sz w:val="22"/>
          <w:lang w:val="en-CA"/>
        </w:rPr>
        <w:t xml:space="preserve"> demo </w:t>
      </w:r>
      <w:r w:rsidR="00706DAE" w:rsidRPr="00CC2ECF">
        <w:rPr>
          <w:sz w:val="22"/>
          <w:lang w:val="en-CA"/>
        </w:rPr>
        <w:t>uses</w:t>
      </w:r>
      <w:r w:rsidR="00C74958" w:rsidRPr="00CC2ECF">
        <w:rPr>
          <w:sz w:val="22"/>
          <w:lang w:val="en-CA"/>
        </w:rPr>
        <w:t xml:space="preserve"> a batch size of </w:t>
      </w:r>
      <w:r w:rsidR="00A875AC" w:rsidRPr="00CC2ECF">
        <w:rPr>
          <w:sz w:val="22"/>
          <w:lang w:val="en-CA"/>
        </w:rPr>
        <w:t>16 and</w:t>
      </w:r>
      <w:r w:rsidR="00C74958" w:rsidRPr="00CC2ECF">
        <w:rPr>
          <w:sz w:val="22"/>
          <w:lang w:val="en-CA"/>
        </w:rPr>
        <w:t xml:space="preserve"> </w:t>
      </w:r>
      <w:r w:rsidR="00D81444" w:rsidRPr="00CC2ECF">
        <w:rPr>
          <w:sz w:val="22"/>
          <w:lang w:val="en-CA"/>
        </w:rPr>
        <w:t xml:space="preserve">trained </w:t>
      </w:r>
      <w:r w:rsidR="000E0571" w:rsidRPr="00CC2ECF">
        <w:rPr>
          <w:sz w:val="22"/>
          <w:lang w:val="en-CA"/>
        </w:rPr>
        <w:t xml:space="preserve">for </w:t>
      </w:r>
      <w:r w:rsidR="00EB3564" w:rsidRPr="00CC2ECF">
        <w:rPr>
          <w:sz w:val="22"/>
          <w:lang w:val="en-CA"/>
        </w:rPr>
        <w:t xml:space="preserve">approximately </w:t>
      </w:r>
      <w:r w:rsidR="00130A1B">
        <w:rPr>
          <w:sz w:val="22"/>
          <w:lang w:val="en-CA"/>
        </w:rPr>
        <w:t>1.</w:t>
      </w:r>
      <w:r w:rsidR="00413606">
        <w:rPr>
          <w:sz w:val="22"/>
          <w:lang w:val="en-CA"/>
        </w:rPr>
        <w:t>2</w:t>
      </w:r>
      <w:r w:rsidR="00130A1B">
        <w:rPr>
          <w:sz w:val="22"/>
          <w:lang w:val="en-CA"/>
        </w:rPr>
        <w:t xml:space="preserve"> mi</w:t>
      </w:r>
      <w:r w:rsidR="00F112C8">
        <w:rPr>
          <w:sz w:val="22"/>
          <w:lang w:val="en-CA"/>
        </w:rPr>
        <w:t>llion</w:t>
      </w:r>
      <w:r w:rsidR="00964E1F" w:rsidRPr="00CC2ECF">
        <w:rPr>
          <w:sz w:val="22"/>
          <w:lang w:val="en-CA"/>
        </w:rPr>
        <w:t xml:space="preserve"> steps</w:t>
      </w:r>
      <w:r w:rsidR="00CD116D" w:rsidRPr="00CC2ECF">
        <w:rPr>
          <w:sz w:val="22"/>
          <w:lang w:val="en-CA"/>
        </w:rPr>
        <w:t>.</w:t>
      </w:r>
      <w:r w:rsidR="00C2126F" w:rsidRPr="00CC2ECF">
        <w:rPr>
          <w:sz w:val="22"/>
          <w:lang w:val="en-CA"/>
        </w:rPr>
        <w:t xml:space="preserve"> </w:t>
      </w:r>
      <w:r w:rsidR="00177ABA" w:rsidRPr="00CC2ECF">
        <w:rPr>
          <w:sz w:val="22"/>
          <w:lang w:val="en-CA"/>
        </w:rPr>
        <w:t>The hyper</w:t>
      </w:r>
      <w:r w:rsidR="00F44A11" w:rsidRPr="00CC2ECF">
        <w:rPr>
          <w:sz w:val="22"/>
          <w:lang w:val="en-CA"/>
        </w:rPr>
        <w:t xml:space="preserve">parameters </w:t>
      </w:r>
      <w:r w:rsidR="00177ABA" w:rsidRPr="00CC2ECF">
        <w:rPr>
          <w:sz w:val="22"/>
          <w:lang w:val="en-CA"/>
        </w:rPr>
        <w:t xml:space="preserve">of training </w:t>
      </w:r>
      <w:r w:rsidR="00464822" w:rsidRPr="00CC2ECF">
        <w:rPr>
          <w:sz w:val="22"/>
          <w:lang w:val="en-CA"/>
        </w:rPr>
        <w:t>have</w:t>
      </w:r>
      <w:r w:rsidR="00177ABA" w:rsidRPr="00CC2ECF">
        <w:rPr>
          <w:sz w:val="22"/>
          <w:lang w:val="en-CA"/>
        </w:rPr>
        <w:t xml:space="preserve"> </w:t>
      </w:r>
      <w:r w:rsidR="004A4C38" w:rsidRPr="00CC2ECF">
        <w:rPr>
          <w:sz w:val="22"/>
          <w:lang w:val="en-CA"/>
        </w:rPr>
        <w:t xml:space="preserve">consulted this paper </w:t>
      </w:r>
      <w:r w:rsidR="004A4C38" w:rsidRPr="00CC2ECF">
        <w:rPr>
          <w:sz w:val="22"/>
          <w:vertAlign w:val="superscript"/>
          <w:lang w:val="en-CA"/>
        </w:rPr>
        <w:t>[5]</w:t>
      </w:r>
      <w:r w:rsidR="004A4C38" w:rsidRPr="00CC2ECF">
        <w:rPr>
          <w:sz w:val="22"/>
          <w:lang w:val="en-CA"/>
        </w:rPr>
        <w:t>.</w:t>
      </w:r>
    </w:p>
    <w:p w14:paraId="02D08FBD" w14:textId="7F052CED" w:rsidR="00D81444" w:rsidRPr="009A67F1" w:rsidRDefault="009A67F1" w:rsidP="009A67F1">
      <w:pPr>
        <w:spacing w:afterLines="100" w:after="312" w:line="300" w:lineRule="auto"/>
        <w:jc w:val="center"/>
        <w:rPr>
          <w:b/>
          <w:bCs/>
          <w:sz w:val="22"/>
          <w:lang w:val="en-CA"/>
        </w:rPr>
      </w:pPr>
      <w:r w:rsidRPr="009A67F1">
        <w:rPr>
          <w:b/>
          <w:bCs/>
          <w:sz w:val="22"/>
          <w:lang w:val="en-CA"/>
        </w:rPr>
        <w:lastRenderedPageBreak/>
        <w:t>C</w:t>
      </w:r>
      <w:r w:rsidR="00066448" w:rsidRPr="009A67F1">
        <w:rPr>
          <w:b/>
          <w:bCs/>
          <w:sz w:val="22"/>
          <w:lang w:val="en-CA"/>
        </w:rPr>
        <w:t xml:space="preserve">ontrolled </w:t>
      </w:r>
      <w:r w:rsidRPr="009A67F1">
        <w:rPr>
          <w:b/>
          <w:bCs/>
          <w:sz w:val="22"/>
          <w:lang w:val="en-CA"/>
        </w:rPr>
        <w:t>Generating</w:t>
      </w:r>
    </w:p>
    <w:p w14:paraId="3C6B462E" w14:textId="20E29CD4" w:rsidR="001E4C92" w:rsidRPr="00CC2ECF" w:rsidRDefault="0005542C" w:rsidP="001E4C92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>T</w:t>
      </w:r>
      <w:r w:rsidR="004016FF" w:rsidRPr="00CC2ECF">
        <w:rPr>
          <w:sz w:val="22"/>
          <w:lang w:val="en-CA"/>
        </w:rPr>
        <w:t xml:space="preserve">he </w:t>
      </w:r>
      <w:r w:rsidR="00110F84" w:rsidRPr="00CC2ECF">
        <w:rPr>
          <w:sz w:val="22"/>
          <w:lang w:val="en-CA"/>
        </w:rPr>
        <w:t xml:space="preserve">plug and play </w:t>
      </w:r>
      <w:r w:rsidR="00D83EA9" w:rsidRPr="00CC2ECF">
        <w:rPr>
          <w:sz w:val="22"/>
          <w:lang w:val="en-CA"/>
        </w:rPr>
        <w:t>language model</w:t>
      </w:r>
      <w:r w:rsidR="00E12228">
        <w:rPr>
          <w:sz w:val="22"/>
          <w:lang w:val="en-CA"/>
        </w:rPr>
        <w:t xml:space="preserve"> (PPLM)</w:t>
      </w:r>
      <w:r w:rsidRPr="00CC2ECF">
        <w:rPr>
          <w:sz w:val="22"/>
          <w:lang w:val="en-CA"/>
        </w:rPr>
        <w:t xml:space="preserve"> </w:t>
      </w:r>
      <w:proofErr w:type="gramStart"/>
      <w:r w:rsidR="00920F0E" w:rsidRPr="00CC2ECF">
        <w:rPr>
          <w:sz w:val="22"/>
          <w:lang w:val="en-CA"/>
        </w:rPr>
        <w:t>ha</w:t>
      </w:r>
      <w:r w:rsidR="009C555F" w:rsidRPr="00CC2ECF">
        <w:rPr>
          <w:sz w:val="22"/>
          <w:lang w:val="en-CA"/>
        </w:rPr>
        <w:t>s</w:t>
      </w:r>
      <w:proofErr w:type="gramEnd"/>
      <w:r w:rsidR="00920F0E" w:rsidRPr="00CC2ECF">
        <w:rPr>
          <w:sz w:val="22"/>
          <w:lang w:val="en-CA"/>
        </w:rPr>
        <w:t xml:space="preserve"> been</w:t>
      </w:r>
      <w:r w:rsidRPr="00CC2ECF">
        <w:rPr>
          <w:sz w:val="22"/>
          <w:lang w:val="en-CA"/>
        </w:rPr>
        <w:t xml:space="preserve"> integrated</w:t>
      </w:r>
      <w:r w:rsidR="00D83EA9" w:rsidRPr="00CC2ECF">
        <w:rPr>
          <w:sz w:val="22"/>
          <w:lang w:val="en-CA"/>
        </w:rPr>
        <w:t xml:space="preserve"> into </w:t>
      </w:r>
      <w:r w:rsidR="00040BF1" w:rsidRPr="00CC2ECF">
        <w:rPr>
          <w:sz w:val="22"/>
          <w:lang w:val="en-CA"/>
        </w:rPr>
        <w:t>the</w:t>
      </w:r>
      <w:r w:rsidR="00D83EA9" w:rsidRPr="00CC2ECF">
        <w:rPr>
          <w:sz w:val="22"/>
          <w:lang w:val="en-CA"/>
        </w:rPr>
        <w:t xml:space="preserve"> </w:t>
      </w:r>
      <w:r w:rsidR="00A5748C" w:rsidRPr="00272170">
        <w:rPr>
          <w:sz w:val="22"/>
          <w:lang w:val="en-CA"/>
        </w:rPr>
        <w:t>ordinary</w:t>
      </w:r>
      <w:r w:rsidR="00A5748C">
        <w:rPr>
          <w:sz w:val="22"/>
          <w:lang w:val="en-CA"/>
        </w:rPr>
        <w:t xml:space="preserve"> autoregressive</w:t>
      </w:r>
      <w:r w:rsidR="00A5748C" w:rsidRPr="004A4940">
        <w:rPr>
          <w:sz w:val="22"/>
          <w:lang w:val="en-CA"/>
        </w:rPr>
        <w:t xml:space="preserve"> </w:t>
      </w:r>
      <w:r w:rsidR="00CE73CB" w:rsidRPr="00CC2ECF">
        <w:rPr>
          <w:sz w:val="22"/>
          <w:lang w:val="en-CA"/>
        </w:rPr>
        <w:t>generation procedure</w:t>
      </w:r>
      <w:r w:rsidR="00CE48CD">
        <w:rPr>
          <w:sz w:val="22"/>
          <w:lang w:val="en-CA"/>
        </w:rPr>
        <w:t>,</w:t>
      </w:r>
      <w:r w:rsidR="00CE73CB" w:rsidRPr="00CC2ECF">
        <w:rPr>
          <w:sz w:val="22"/>
          <w:lang w:val="en-CA"/>
        </w:rPr>
        <w:t xml:space="preserve"> </w:t>
      </w:r>
      <w:r w:rsidR="00304B8A" w:rsidRPr="00CC2ECF">
        <w:rPr>
          <w:sz w:val="22"/>
          <w:lang w:val="en-CA"/>
        </w:rPr>
        <w:t>according</w:t>
      </w:r>
      <w:r w:rsidR="00A73544" w:rsidRPr="00CC2ECF">
        <w:rPr>
          <w:sz w:val="22"/>
          <w:lang w:val="en-CA"/>
        </w:rPr>
        <w:t xml:space="preserve"> to</w:t>
      </w:r>
      <w:r w:rsidR="00803522" w:rsidRPr="00CC2ECF">
        <w:rPr>
          <w:sz w:val="22"/>
          <w:lang w:val="en-CA"/>
        </w:rPr>
        <w:t xml:space="preserve"> </w:t>
      </w:r>
      <w:r w:rsidR="00E23ACB" w:rsidRPr="00CC2ECF">
        <w:rPr>
          <w:sz w:val="22"/>
          <w:lang w:val="en-CA"/>
        </w:rPr>
        <w:t xml:space="preserve">Uber’s paper </w:t>
      </w:r>
      <w:r w:rsidR="00E23ACB" w:rsidRPr="00CC2ECF">
        <w:rPr>
          <w:sz w:val="22"/>
          <w:vertAlign w:val="superscript"/>
          <w:lang w:val="en-CA"/>
        </w:rPr>
        <w:t>[3]</w:t>
      </w:r>
      <w:r w:rsidR="00E23ACB" w:rsidRPr="00CC2ECF">
        <w:rPr>
          <w:sz w:val="22"/>
          <w:lang w:val="en-CA"/>
        </w:rPr>
        <w:t xml:space="preserve"> and </w:t>
      </w:r>
      <w:r w:rsidR="002A599B">
        <w:rPr>
          <w:sz w:val="22"/>
          <w:lang w:val="en-CA"/>
        </w:rPr>
        <w:t>its</w:t>
      </w:r>
      <w:r w:rsidR="00D354DF">
        <w:rPr>
          <w:sz w:val="22"/>
          <w:lang w:val="en-CA"/>
        </w:rPr>
        <w:t xml:space="preserve"> </w:t>
      </w:r>
      <w:r w:rsidR="00E23ACB" w:rsidRPr="00CC2ECF">
        <w:rPr>
          <w:sz w:val="22"/>
          <w:lang w:val="en-CA"/>
        </w:rPr>
        <w:t>source code.</w:t>
      </w:r>
      <w:r w:rsidR="00F957CC" w:rsidRPr="00CC2ECF">
        <w:rPr>
          <w:sz w:val="22"/>
          <w:lang w:val="en-CA"/>
        </w:rPr>
        <w:t xml:space="preserve"> </w:t>
      </w:r>
      <w:r w:rsidR="007A1684" w:rsidRPr="00CC2ECF">
        <w:rPr>
          <w:sz w:val="22"/>
          <w:lang w:val="en-CA"/>
        </w:rPr>
        <w:t xml:space="preserve">The </w:t>
      </w:r>
      <w:r w:rsidR="00E12228" w:rsidRPr="00CC2ECF">
        <w:rPr>
          <w:sz w:val="22"/>
          <w:lang w:val="en-CA"/>
        </w:rPr>
        <w:t xml:space="preserve">plug and play language model </w:t>
      </w:r>
      <w:proofErr w:type="gramStart"/>
      <w:r w:rsidR="00A136F1" w:rsidRPr="00CC2ECF">
        <w:rPr>
          <w:sz w:val="22"/>
          <w:lang w:val="en-CA"/>
        </w:rPr>
        <w:t>takes</w:t>
      </w:r>
      <w:proofErr w:type="gramEnd"/>
      <w:r w:rsidR="00A136F1" w:rsidRPr="00CC2ECF">
        <w:rPr>
          <w:sz w:val="22"/>
          <w:lang w:val="en-CA"/>
        </w:rPr>
        <w:t xml:space="preserve"> a </w:t>
      </w:r>
      <w:r w:rsidR="00583B34" w:rsidRPr="00CC2ECF">
        <w:rPr>
          <w:sz w:val="22"/>
          <w:lang w:val="en-CA"/>
        </w:rPr>
        <w:t>pre</w:t>
      </w:r>
      <w:r w:rsidR="009C555F" w:rsidRPr="00CC2ECF">
        <w:rPr>
          <w:sz w:val="22"/>
          <w:lang w:val="en-CA"/>
        </w:rPr>
        <w:t>-</w:t>
      </w:r>
      <w:r w:rsidR="00583B34" w:rsidRPr="00CC2ECF">
        <w:rPr>
          <w:sz w:val="22"/>
          <w:lang w:val="en-CA"/>
        </w:rPr>
        <w:t xml:space="preserve">trained </w:t>
      </w:r>
      <w:r w:rsidR="00CA036E" w:rsidRPr="00CC2ECF">
        <w:rPr>
          <w:sz w:val="22"/>
          <w:lang w:val="en-CA"/>
        </w:rPr>
        <w:t xml:space="preserve">language </w:t>
      </w:r>
      <w:r w:rsidR="00583B34" w:rsidRPr="00CC2ECF">
        <w:rPr>
          <w:sz w:val="22"/>
          <w:lang w:val="en-CA"/>
        </w:rPr>
        <w:t xml:space="preserve">model </w:t>
      </w:r>
      <w:r w:rsidR="00CA036E" w:rsidRPr="00CC2ECF">
        <w:rPr>
          <w:sz w:val="22"/>
          <w:lang w:val="en-CA"/>
        </w:rPr>
        <w:t xml:space="preserve">p(x) </w:t>
      </w:r>
      <w:r w:rsidR="00746A16">
        <w:rPr>
          <w:sz w:val="22"/>
          <w:lang w:val="en-CA"/>
        </w:rPr>
        <w:t>(</w:t>
      </w:r>
      <w:r w:rsidR="00164D48">
        <w:rPr>
          <w:sz w:val="22"/>
          <w:lang w:val="en-CA"/>
        </w:rPr>
        <w:t>in our case</w:t>
      </w:r>
      <w:r w:rsidR="00746A16">
        <w:rPr>
          <w:sz w:val="22"/>
          <w:lang w:val="en-CA"/>
        </w:rPr>
        <w:t>,</w:t>
      </w:r>
      <w:r w:rsidR="00164D48">
        <w:rPr>
          <w:sz w:val="22"/>
          <w:lang w:val="en-CA"/>
        </w:rPr>
        <w:t xml:space="preserve"> it’s the GPT2</w:t>
      </w:r>
      <w:r w:rsidR="0076134F">
        <w:rPr>
          <w:sz w:val="22"/>
          <w:lang w:val="en-CA"/>
        </w:rPr>
        <w:t xml:space="preserve"> based </w:t>
      </w:r>
      <w:r w:rsidR="0076134F" w:rsidRPr="0081192B">
        <w:rPr>
          <w:sz w:val="22"/>
          <w:lang w:val="en-CA"/>
        </w:rPr>
        <w:t>cou</w:t>
      </w:r>
      <w:r w:rsidR="0076134F" w:rsidRPr="004A4940">
        <w:rPr>
          <w:sz w:val="22"/>
          <w:lang w:val="en-CA"/>
        </w:rPr>
        <w:t>plet</w:t>
      </w:r>
      <w:r w:rsidR="0076134F">
        <w:rPr>
          <w:sz w:val="22"/>
          <w:lang w:val="en-CA"/>
        </w:rPr>
        <w:t xml:space="preserve"> completer</w:t>
      </w:r>
      <w:r w:rsidR="00746A16">
        <w:rPr>
          <w:sz w:val="22"/>
          <w:lang w:val="en-CA"/>
        </w:rPr>
        <w:t>)</w:t>
      </w:r>
      <w:r w:rsidR="0076134F">
        <w:rPr>
          <w:sz w:val="22"/>
          <w:lang w:val="en-CA"/>
        </w:rPr>
        <w:t xml:space="preserve"> </w:t>
      </w:r>
      <w:r w:rsidR="00CA036E" w:rsidRPr="00CC2ECF">
        <w:rPr>
          <w:sz w:val="22"/>
          <w:lang w:val="en-CA"/>
        </w:rPr>
        <w:t>and a</w:t>
      </w:r>
      <w:r w:rsidR="00F3138D" w:rsidRPr="00CC2ECF">
        <w:rPr>
          <w:sz w:val="22"/>
          <w:lang w:val="en-CA"/>
        </w:rPr>
        <w:t>n attribute model p(</w:t>
      </w:r>
      <w:proofErr w:type="spellStart"/>
      <w:r w:rsidR="00F3138D" w:rsidRPr="00CC2ECF">
        <w:rPr>
          <w:sz w:val="22"/>
          <w:lang w:val="en-CA"/>
        </w:rPr>
        <w:t>a|x</w:t>
      </w:r>
      <w:proofErr w:type="spellEnd"/>
      <w:r w:rsidR="00F3138D" w:rsidRPr="00CC2ECF">
        <w:rPr>
          <w:sz w:val="22"/>
          <w:lang w:val="en-CA"/>
        </w:rPr>
        <w:t>)</w:t>
      </w:r>
      <w:r w:rsidR="00E31F17" w:rsidRPr="00CC2ECF">
        <w:rPr>
          <w:sz w:val="22"/>
          <w:lang w:val="en-CA"/>
        </w:rPr>
        <w:t>.</w:t>
      </w:r>
      <w:r w:rsidR="005940F1">
        <w:rPr>
          <w:sz w:val="22"/>
          <w:lang w:val="en-CA"/>
        </w:rPr>
        <w:t xml:space="preserve"> </w:t>
      </w:r>
      <w:r w:rsidR="001E4C92">
        <w:rPr>
          <w:sz w:val="22"/>
          <w:lang w:val="en-CA"/>
        </w:rPr>
        <w:t>The attribute model</w:t>
      </w:r>
      <w:r w:rsidR="001E4C92" w:rsidRPr="00CC2ECF">
        <w:rPr>
          <w:sz w:val="22"/>
          <w:lang w:val="en-CA"/>
        </w:rPr>
        <w:t xml:space="preserve"> can help the </w:t>
      </w:r>
      <w:r w:rsidR="001E4C92">
        <w:rPr>
          <w:sz w:val="22"/>
          <w:lang w:val="en-CA"/>
        </w:rPr>
        <w:t xml:space="preserve">language </w:t>
      </w:r>
      <w:r w:rsidR="001E4C92" w:rsidRPr="00CC2ECF">
        <w:rPr>
          <w:sz w:val="22"/>
          <w:lang w:val="en-CA"/>
        </w:rPr>
        <w:t xml:space="preserve">model emphasized the </w:t>
      </w:r>
      <w:r w:rsidR="005940F1">
        <w:rPr>
          <w:sz w:val="22"/>
          <w:lang w:val="en-CA"/>
        </w:rPr>
        <w:t>topic</w:t>
      </w:r>
      <w:r w:rsidR="005940F1" w:rsidRPr="00CC2ECF">
        <w:rPr>
          <w:sz w:val="22"/>
          <w:lang w:val="en-CA"/>
        </w:rPr>
        <w:t xml:space="preserve"> </w:t>
      </w:r>
      <w:r w:rsidR="001E4C92" w:rsidRPr="00CC2ECF">
        <w:rPr>
          <w:sz w:val="22"/>
          <w:lang w:val="en-CA"/>
        </w:rPr>
        <w:t xml:space="preserve">of the </w:t>
      </w:r>
      <w:r w:rsidR="001E4C92" w:rsidRPr="00CC2ECF">
        <w:rPr>
          <w:rFonts w:hint="eastAsia"/>
          <w:sz w:val="22"/>
          <w:lang w:val="en-CA"/>
        </w:rPr>
        <w:t>generated</w:t>
      </w:r>
      <w:r w:rsidR="001E4C92" w:rsidRPr="00CC2ECF">
        <w:rPr>
          <w:sz w:val="22"/>
          <w:lang w:val="en-CA"/>
        </w:rPr>
        <w:t xml:space="preserve"> </w:t>
      </w:r>
      <w:r w:rsidR="00E12228">
        <w:rPr>
          <w:sz w:val="22"/>
          <w:lang w:val="en-CA"/>
        </w:rPr>
        <w:t>line</w:t>
      </w:r>
      <w:r w:rsidR="001E4C92" w:rsidRPr="00CC2ECF">
        <w:rPr>
          <w:sz w:val="22"/>
          <w:lang w:val="en-CA"/>
        </w:rPr>
        <w:t xml:space="preserve"> or even force it </w:t>
      </w:r>
      <w:r w:rsidR="00F435D7">
        <w:rPr>
          <w:sz w:val="22"/>
          <w:lang w:val="en-CA"/>
        </w:rPr>
        <w:t xml:space="preserve">to </w:t>
      </w:r>
      <w:r w:rsidR="005940F1">
        <w:rPr>
          <w:sz w:val="22"/>
          <w:lang w:val="en-CA"/>
        </w:rPr>
        <w:t>change to another topic</w:t>
      </w:r>
      <w:r w:rsidR="001E4C92" w:rsidRPr="00CC2ECF">
        <w:rPr>
          <w:sz w:val="22"/>
          <w:lang w:val="en-CA"/>
        </w:rPr>
        <w:t>.</w:t>
      </w:r>
    </w:p>
    <w:p w14:paraId="1A0C7F1A" w14:textId="5CE35649" w:rsidR="00BE0AC0" w:rsidRPr="00CC2ECF" w:rsidRDefault="003279C2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 xml:space="preserve">In each </w:t>
      </w:r>
      <w:r w:rsidR="00A763FD">
        <w:rPr>
          <w:sz w:val="22"/>
          <w:lang w:val="en-CA"/>
        </w:rPr>
        <w:t>generating</w:t>
      </w:r>
      <w:r w:rsidRPr="00CC2ECF">
        <w:rPr>
          <w:sz w:val="22"/>
          <w:lang w:val="en-CA"/>
        </w:rPr>
        <w:t xml:space="preserve"> step, t</w:t>
      </w:r>
      <w:r w:rsidR="003A537A" w:rsidRPr="00CC2ECF">
        <w:rPr>
          <w:sz w:val="22"/>
          <w:lang w:val="en-CA"/>
        </w:rPr>
        <w:t xml:space="preserve">he model </w:t>
      </w:r>
      <w:r w:rsidR="00673986" w:rsidRPr="00CC2ECF">
        <w:rPr>
          <w:sz w:val="22"/>
          <w:lang w:val="en-CA"/>
        </w:rPr>
        <w:t xml:space="preserve">first </w:t>
      </w:r>
      <w:r w:rsidR="00294DB9" w:rsidRPr="00CC2ECF">
        <w:rPr>
          <w:sz w:val="22"/>
          <w:lang w:val="en-CA"/>
        </w:rPr>
        <w:t>r</w:t>
      </w:r>
      <w:r w:rsidR="003619AE" w:rsidRPr="00CC2ECF">
        <w:rPr>
          <w:sz w:val="22"/>
          <w:lang w:val="en-CA"/>
        </w:rPr>
        <w:t>an</w:t>
      </w:r>
      <w:r w:rsidR="00294DB9" w:rsidRPr="00CC2ECF">
        <w:rPr>
          <w:sz w:val="22"/>
          <w:lang w:val="en-CA"/>
        </w:rPr>
        <w:t xml:space="preserve"> a forward pass </w:t>
      </w:r>
      <w:r w:rsidR="005D7F2B">
        <w:rPr>
          <w:sz w:val="22"/>
          <w:lang w:val="en-CA"/>
        </w:rPr>
        <w:t xml:space="preserve">on the language model </w:t>
      </w:r>
      <w:r w:rsidR="00160D87" w:rsidRPr="00CC2ECF">
        <w:rPr>
          <w:sz w:val="22"/>
          <w:lang w:val="en-CA"/>
        </w:rPr>
        <w:t xml:space="preserve">and retrieved </w:t>
      </w:r>
      <w:r w:rsidR="009C555F" w:rsidRPr="00CC2ECF">
        <w:rPr>
          <w:sz w:val="22"/>
          <w:lang w:val="en-CA"/>
        </w:rPr>
        <w:t xml:space="preserve">the </w:t>
      </w:r>
      <w:r w:rsidR="00AD6707" w:rsidRPr="00CC2ECF">
        <w:rPr>
          <w:sz w:val="22"/>
          <w:lang w:val="en-CA"/>
        </w:rPr>
        <w:t>unperturbed</w:t>
      </w:r>
      <w:r w:rsidR="00826539" w:rsidRPr="00CC2ECF">
        <w:rPr>
          <w:sz w:val="22"/>
          <w:lang w:val="en-CA"/>
        </w:rPr>
        <w:t xml:space="preserve"> distributio</w:t>
      </w:r>
      <w:r w:rsidR="005D7F2B">
        <w:rPr>
          <w:sz w:val="22"/>
          <w:lang w:val="en-CA"/>
        </w:rPr>
        <w:t>n</w:t>
      </w:r>
      <w:r w:rsidR="00D3319C" w:rsidRPr="00CC2ECF">
        <w:rPr>
          <w:sz w:val="22"/>
          <w:lang w:val="en-CA"/>
        </w:rPr>
        <w:t>.</w:t>
      </w:r>
      <w:r w:rsidR="00826539" w:rsidRPr="00CC2ECF">
        <w:rPr>
          <w:sz w:val="22"/>
          <w:lang w:val="en-CA"/>
        </w:rPr>
        <w:t xml:space="preserve"> </w:t>
      </w:r>
      <w:r w:rsidR="00E26BE3" w:rsidRPr="00CC2ECF">
        <w:rPr>
          <w:sz w:val="22"/>
          <w:lang w:val="en-CA"/>
        </w:rPr>
        <w:t>Then</w:t>
      </w:r>
      <w:r w:rsidR="00070844" w:rsidRPr="00CC2ECF">
        <w:rPr>
          <w:sz w:val="22"/>
          <w:lang w:val="en-CA"/>
        </w:rPr>
        <w:t xml:space="preserve"> repeat </w:t>
      </w:r>
      <w:r w:rsidR="003619AE" w:rsidRPr="00CC2ECF">
        <w:rPr>
          <w:sz w:val="22"/>
          <w:lang w:val="en-CA"/>
        </w:rPr>
        <w:t xml:space="preserve">the </w:t>
      </w:r>
      <w:r w:rsidR="00070844" w:rsidRPr="00CC2ECF">
        <w:rPr>
          <w:sz w:val="22"/>
          <w:lang w:val="en-CA"/>
        </w:rPr>
        <w:t xml:space="preserve">following </w:t>
      </w:r>
      <w:r w:rsidR="00BA55CF" w:rsidRPr="00CC2ECF">
        <w:rPr>
          <w:sz w:val="22"/>
          <w:lang w:val="en-CA"/>
        </w:rPr>
        <w:t xml:space="preserve">procedure </w:t>
      </w:r>
      <w:r w:rsidR="000A6C9D">
        <w:rPr>
          <w:sz w:val="22"/>
          <w:lang w:val="en-CA"/>
        </w:rPr>
        <w:t>3 to 10</w:t>
      </w:r>
      <w:r w:rsidR="002E1D62" w:rsidRPr="00CC2ECF">
        <w:rPr>
          <w:sz w:val="22"/>
          <w:lang w:val="en-CA"/>
        </w:rPr>
        <w:t xml:space="preserve"> </w:t>
      </w:r>
      <w:r w:rsidR="00BA55CF" w:rsidRPr="00CC2ECF">
        <w:rPr>
          <w:sz w:val="22"/>
          <w:lang w:val="en-CA"/>
        </w:rPr>
        <w:t>times</w:t>
      </w:r>
      <w:r w:rsidR="00E26BE3" w:rsidRPr="00CC2ECF">
        <w:rPr>
          <w:sz w:val="22"/>
          <w:lang w:val="en-CA"/>
        </w:rPr>
        <w:t>:</w:t>
      </w:r>
    </w:p>
    <w:p w14:paraId="24B75506" w14:textId="7B72DA24" w:rsidR="00BE0AC0" w:rsidRPr="00CC2ECF" w:rsidRDefault="00E26BE3" w:rsidP="00217ED7">
      <w:pPr>
        <w:pStyle w:val="a3"/>
        <w:numPr>
          <w:ilvl w:val="0"/>
          <w:numId w:val="3"/>
        </w:numPr>
        <w:spacing w:line="300" w:lineRule="auto"/>
        <w:ind w:firstLineChars="0"/>
        <w:rPr>
          <w:sz w:val="22"/>
          <w:lang w:val="en-CA"/>
        </w:rPr>
      </w:pPr>
      <w:r w:rsidRPr="00CC2ECF">
        <w:rPr>
          <w:sz w:val="22"/>
          <w:lang w:val="en-CA"/>
        </w:rPr>
        <w:t>T</w:t>
      </w:r>
      <w:r w:rsidR="00DC2FFE" w:rsidRPr="00CC2ECF">
        <w:rPr>
          <w:sz w:val="22"/>
          <w:lang w:val="en-CA"/>
        </w:rPr>
        <w:t xml:space="preserve">he </w:t>
      </w:r>
      <w:r w:rsidR="00633BE1" w:rsidRPr="00CC2ECF">
        <w:rPr>
          <w:sz w:val="22"/>
          <w:lang w:val="en-CA"/>
        </w:rPr>
        <w:t>distribution</w:t>
      </w:r>
      <w:r w:rsidR="00D9098B" w:rsidRPr="00CC2ECF">
        <w:rPr>
          <w:sz w:val="22"/>
          <w:lang w:val="en-CA"/>
        </w:rPr>
        <w:t xml:space="preserve"> </w:t>
      </w:r>
      <w:r w:rsidR="00E54664">
        <w:rPr>
          <w:sz w:val="22"/>
          <w:lang w:val="en-CA"/>
        </w:rPr>
        <w:t>vector</w:t>
      </w:r>
      <w:r w:rsidR="001F4507" w:rsidRPr="00CC2ECF">
        <w:rPr>
          <w:sz w:val="22"/>
          <w:lang w:val="en-CA"/>
        </w:rPr>
        <w:t xml:space="preserve"> is</w:t>
      </w:r>
      <w:r w:rsidR="00786AA0" w:rsidRPr="00CC2ECF">
        <w:rPr>
          <w:sz w:val="22"/>
          <w:lang w:val="en-CA"/>
        </w:rPr>
        <w:t xml:space="preserve"> </w:t>
      </w:r>
      <w:r w:rsidR="00C35CF3" w:rsidRPr="00CC2ECF">
        <w:rPr>
          <w:sz w:val="22"/>
          <w:lang w:val="en-CA"/>
        </w:rPr>
        <w:t>ascend</w:t>
      </w:r>
      <w:r w:rsidR="00063652" w:rsidRPr="00CC2ECF">
        <w:rPr>
          <w:sz w:val="22"/>
          <w:lang w:val="en-CA"/>
        </w:rPr>
        <w:t>ing</w:t>
      </w:r>
      <w:r w:rsidR="00C35CF3" w:rsidRPr="00CC2ECF">
        <w:rPr>
          <w:sz w:val="22"/>
          <w:lang w:val="en-CA"/>
        </w:rPr>
        <w:t xml:space="preserve"> </w:t>
      </w:r>
      <w:r w:rsidR="00F945EA" w:rsidRPr="00CC2ECF">
        <w:rPr>
          <w:sz w:val="22"/>
          <w:lang w:val="en-CA"/>
        </w:rPr>
        <w:t>according</w:t>
      </w:r>
      <w:r w:rsidR="00F435D7">
        <w:rPr>
          <w:sz w:val="22"/>
          <w:lang w:val="en-CA"/>
        </w:rPr>
        <w:t xml:space="preserve"> to</w:t>
      </w:r>
      <w:r w:rsidR="00AC3B38">
        <w:rPr>
          <w:sz w:val="22"/>
          <w:lang w:val="en-CA"/>
        </w:rPr>
        <w:t xml:space="preserve"> </w:t>
      </w:r>
      <w:r w:rsidR="0023281A" w:rsidRPr="00CC2ECF">
        <w:rPr>
          <w:sz w:val="22"/>
          <w:lang w:val="en-CA"/>
        </w:rPr>
        <w:t xml:space="preserve">the </w:t>
      </w:r>
      <w:r w:rsidR="00960731" w:rsidRPr="00CC2ECF">
        <w:rPr>
          <w:sz w:val="22"/>
          <w:lang w:val="en-CA"/>
        </w:rPr>
        <w:t>gradient</w:t>
      </w:r>
      <w:r w:rsidR="0023281A" w:rsidRPr="00CC2ECF">
        <w:rPr>
          <w:sz w:val="22"/>
          <w:lang w:val="en-CA"/>
        </w:rPr>
        <w:t xml:space="preserve"> of </w:t>
      </w:r>
      <w:r w:rsidR="00A13107">
        <w:rPr>
          <w:sz w:val="22"/>
          <w:lang w:val="en-CA"/>
        </w:rPr>
        <w:t xml:space="preserve">the </w:t>
      </w:r>
      <w:r w:rsidR="0023281A" w:rsidRPr="00CC2ECF">
        <w:rPr>
          <w:sz w:val="22"/>
          <w:lang w:val="en-CA"/>
        </w:rPr>
        <w:t>attribute model</w:t>
      </w:r>
      <w:r w:rsidR="00CC7E18" w:rsidRPr="00CC2ECF">
        <w:rPr>
          <w:sz w:val="22"/>
          <w:lang w:val="en-CA"/>
        </w:rPr>
        <w:t>,</w:t>
      </w:r>
      <w:r w:rsidR="008C3CFA">
        <w:rPr>
          <w:sz w:val="22"/>
          <w:lang w:val="en-CA"/>
        </w:rPr>
        <w:t xml:space="preserve"> i</w:t>
      </w:r>
      <w:r w:rsidR="008C3CFA" w:rsidRPr="008C3CFA">
        <w:rPr>
          <w:sz w:val="22"/>
          <w:lang w:val="en-CA"/>
        </w:rPr>
        <w:t>ncreas</w:t>
      </w:r>
      <w:r w:rsidR="008C3CFA">
        <w:rPr>
          <w:sz w:val="22"/>
          <w:lang w:val="en-CA"/>
        </w:rPr>
        <w:t>ing</w:t>
      </w:r>
      <w:r w:rsidR="00D41D17" w:rsidRPr="008C3CFA">
        <w:rPr>
          <w:sz w:val="22"/>
          <w:lang w:val="en-CA"/>
        </w:rPr>
        <w:t xml:space="preserve"> the</w:t>
      </w:r>
      <w:r w:rsidR="008C3CFA">
        <w:rPr>
          <w:sz w:val="22"/>
          <w:lang w:val="en-CA"/>
        </w:rPr>
        <w:t xml:space="preserve"> likelihood of the </w:t>
      </w:r>
      <w:r w:rsidR="007D0383" w:rsidRPr="00CC2ECF">
        <w:rPr>
          <w:sz w:val="22"/>
          <w:lang w:val="en-CA"/>
        </w:rPr>
        <w:t xml:space="preserve">desired </w:t>
      </w:r>
      <w:r w:rsidR="00A2646E">
        <w:rPr>
          <w:sz w:val="22"/>
          <w:lang w:val="en-CA"/>
        </w:rPr>
        <w:t>attribute</w:t>
      </w:r>
      <w:r w:rsidR="007E2651" w:rsidRPr="00CC2ECF">
        <w:rPr>
          <w:sz w:val="22"/>
          <w:lang w:val="en-CA"/>
        </w:rPr>
        <w:t>.</w:t>
      </w:r>
    </w:p>
    <w:p w14:paraId="0231DD3B" w14:textId="408ACC0C" w:rsidR="008F049C" w:rsidRDefault="00E26BE3" w:rsidP="00D34E01">
      <w:pPr>
        <w:pStyle w:val="a3"/>
        <w:numPr>
          <w:ilvl w:val="0"/>
          <w:numId w:val="3"/>
        </w:numPr>
        <w:spacing w:afterLines="100" w:after="312" w:line="300" w:lineRule="auto"/>
        <w:ind w:firstLineChars="0"/>
        <w:rPr>
          <w:sz w:val="22"/>
          <w:lang w:val="en-CA"/>
        </w:rPr>
      </w:pPr>
      <w:r w:rsidRPr="00CC2ECF">
        <w:rPr>
          <w:sz w:val="22"/>
          <w:lang w:val="en-CA"/>
        </w:rPr>
        <w:t>T</w:t>
      </w:r>
      <w:r w:rsidR="00972D0F" w:rsidRPr="00CC2ECF">
        <w:rPr>
          <w:sz w:val="22"/>
          <w:lang w:val="en-CA"/>
        </w:rPr>
        <w:t xml:space="preserve">he distribution </w:t>
      </w:r>
      <w:r w:rsidR="001262CD">
        <w:rPr>
          <w:sz w:val="22"/>
          <w:lang w:val="en-CA"/>
        </w:rPr>
        <w:t>vector</w:t>
      </w:r>
      <w:r w:rsidR="001262CD" w:rsidRPr="00CC2ECF">
        <w:rPr>
          <w:sz w:val="22"/>
          <w:lang w:val="en-CA"/>
        </w:rPr>
        <w:t xml:space="preserve"> </w:t>
      </w:r>
      <w:r w:rsidR="001F4507" w:rsidRPr="00CC2ECF">
        <w:rPr>
          <w:sz w:val="22"/>
          <w:lang w:val="en-CA"/>
        </w:rPr>
        <w:t>is</w:t>
      </w:r>
      <w:r w:rsidR="00786AA0" w:rsidRPr="00CC2ECF">
        <w:rPr>
          <w:sz w:val="22"/>
          <w:lang w:val="en-CA"/>
        </w:rPr>
        <w:t xml:space="preserve"> </w:t>
      </w:r>
      <w:r w:rsidR="00972D0F" w:rsidRPr="00CC2ECF">
        <w:rPr>
          <w:sz w:val="22"/>
          <w:lang w:val="en-CA"/>
        </w:rPr>
        <w:t>ascending according</w:t>
      </w:r>
      <w:r w:rsidR="00F435D7">
        <w:rPr>
          <w:sz w:val="22"/>
          <w:lang w:val="en-CA"/>
        </w:rPr>
        <w:t xml:space="preserve"> to</w:t>
      </w:r>
      <w:r w:rsidR="009209A3">
        <w:rPr>
          <w:sz w:val="22"/>
          <w:lang w:val="en-CA"/>
        </w:rPr>
        <w:t xml:space="preserve"> </w:t>
      </w:r>
      <w:r w:rsidR="001262CD">
        <w:rPr>
          <w:sz w:val="22"/>
          <w:lang w:val="en-CA"/>
        </w:rPr>
        <w:t xml:space="preserve">the </w:t>
      </w:r>
      <w:r w:rsidR="00972D0F" w:rsidRPr="00CC2ECF">
        <w:rPr>
          <w:sz w:val="22"/>
          <w:lang w:val="en-CA"/>
        </w:rPr>
        <w:t>gradient of</w:t>
      </w:r>
      <w:r w:rsidR="004C3ABA" w:rsidRPr="00CC2ECF">
        <w:rPr>
          <w:sz w:val="22"/>
          <w:lang w:val="en-CA"/>
        </w:rPr>
        <w:t xml:space="preserve"> </w:t>
      </w:r>
      <w:r w:rsidR="007C0DE9">
        <w:rPr>
          <w:sz w:val="22"/>
          <w:lang w:val="en-CA"/>
        </w:rPr>
        <w:t xml:space="preserve">the </w:t>
      </w:r>
      <w:r w:rsidR="007C0DE9" w:rsidRPr="007C0DE9">
        <w:rPr>
          <w:sz w:val="22"/>
          <w:lang w:val="en-CA"/>
        </w:rPr>
        <w:t xml:space="preserve">original </w:t>
      </w:r>
      <w:r w:rsidR="004C3ABA" w:rsidRPr="00CC2ECF">
        <w:rPr>
          <w:sz w:val="22"/>
          <w:lang w:val="en-CA"/>
        </w:rPr>
        <w:t xml:space="preserve">language model, </w:t>
      </w:r>
      <w:r w:rsidR="009465A5" w:rsidRPr="00CC2ECF">
        <w:rPr>
          <w:sz w:val="22"/>
          <w:lang w:val="en-CA"/>
        </w:rPr>
        <w:t xml:space="preserve">preserving </w:t>
      </w:r>
      <w:r w:rsidR="000B3D84" w:rsidRPr="00CC2ECF">
        <w:rPr>
          <w:sz w:val="22"/>
          <w:lang w:val="en-CA"/>
        </w:rPr>
        <w:t xml:space="preserve">the </w:t>
      </w:r>
      <w:r w:rsidR="000C540B" w:rsidRPr="00CC2ECF">
        <w:rPr>
          <w:sz w:val="22"/>
          <w:lang w:val="en-CA"/>
        </w:rPr>
        <w:t xml:space="preserve">fluency of generated </w:t>
      </w:r>
      <w:r w:rsidR="00282306">
        <w:rPr>
          <w:sz w:val="22"/>
          <w:lang w:val="en-CA"/>
        </w:rPr>
        <w:t>text</w:t>
      </w:r>
      <w:r w:rsidR="005560B2">
        <w:rPr>
          <w:sz w:val="22"/>
          <w:lang w:val="en-CA"/>
        </w:rPr>
        <w:t>s</w:t>
      </w:r>
      <w:r w:rsidR="000C540B" w:rsidRPr="00CC2ECF">
        <w:rPr>
          <w:sz w:val="22"/>
          <w:lang w:val="en-CA"/>
        </w:rPr>
        <w:t>.</w:t>
      </w:r>
    </w:p>
    <w:p w14:paraId="6C4B46AD" w14:textId="1A9E629E" w:rsidR="002A0A5D" w:rsidRPr="00C16DB6" w:rsidRDefault="002A0A5D" w:rsidP="00C16DB6">
      <w:pPr>
        <w:spacing w:afterLines="100" w:after="312" w:line="300" w:lineRule="auto"/>
        <w:rPr>
          <w:sz w:val="22"/>
          <w:lang w:val="en-CA"/>
        </w:rPr>
      </w:pPr>
      <w:r w:rsidRPr="000A7595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4200D6" wp14:editId="530890BA">
                <wp:simplePos x="0" y="0"/>
                <wp:positionH relativeFrom="margin">
                  <wp:align>center</wp:align>
                </wp:positionH>
                <wp:positionV relativeFrom="paragraph">
                  <wp:posOffset>39370</wp:posOffset>
                </wp:positionV>
                <wp:extent cx="4019550" cy="2705100"/>
                <wp:effectExtent l="0" t="0" r="19050" b="19050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9550" cy="270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EB520" w14:textId="7A81A374" w:rsidR="002A0A5D" w:rsidRPr="004A4940" w:rsidRDefault="00C16DB6" w:rsidP="002A0A5D">
                            <w:pPr>
                              <w:rPr>
                                <w:sz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248BA2" wp14:editId="5A6885DC">
                                  <wp:extent cx="3819600" cy="2300400"/>
                                  <wp:effectExtent l="0" t="0" r="0" b="5080"/>
                                  <wp:docPr id="7" name="图片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19600" cy="2300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6786AE" w14:textId="1CFA674C" w:rsidR="002A0A5D" w:rsidRPr="004A4940" w:rsidRDefault="00F87815" w:rsidP="002A0A5D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PPLM </w:t>
                            </w:r>
                            <w:r w:rsidRPr="00CC2ECF">
                              <w:rPr>
                                <w:sz w:val="22"/>
                                <w:lang w:val="en-CA"/>
                              </w:rPr>
                              <w:t xml:space="preserve">ascending </w:t>
                            </w:r>
                            <w:r w:rsidR="0069175E">
                              <w:rPr>
                                <w:sz w:val="22"/>
                                <w:lang w:val="en-CA"/>
                              </w:rPr>
                              <w:t xml:space="preserve">steps </w:t>
                            </w:r>
                            <w:r w:rsidR="002A0A5D" w:rsidRPr="004A4940">
                              <w:rPr>
                                <w:sz w:val="22"/>
                              </w:rPr>
                              <w:t>illustration</w:t>
                            </w:r>
                            <w:r w:rsidR="00845DC7">
                              <w:rPr>
                                <w:sz w:val="22"/>
                              </w:rPr>
                              <w:t xml:space="preserve"> </w:t>
                            </w:r>
                            <w:r w:rsidR="00845DC7" w:rsidRPr="00845DC7">
                              <w:rPr>
                                <w:sz w:val="22"/>
                                <w:vertAlign w:val="superscript"/>
                              </w:rPr>
                              <w:t>[</w:t>
                            </w:r>
                            <w:r w:rsidR="00845DC7">
                              <w:rPr>
                                <w:sz w:val="22"/>
                                <w:vertAlign w:val="superscript"/>
                              </w:rPr>
                              <w:t>3</w:t>
                            </w:r>
                            <w:r w:rsidR="00845DC7" w:rsidRPr="00845DC7">
                              <w:rPr>
                                <w:sz w:val="22"/>
                                <w:vertAlign w:val="superscript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4200D6" id="_x0000_s1029" type="#_x0000_t202" style="position:absolute;left:0;text-align:left;margin-left:0;margin-top:3.1pt;width:316.5pt;height:213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">
                <v:textbox>
                  <w:txbxContent>
                    <w:p w14:paraId="65AEB520" w14:textId="7A81A374" w:rsidR="002A0A5D" w:rsidRPr="004A4940" w:rsidRDefault="00C16DB6" w:rsidP="002A0A5D">
                      <w:pPr>
                        <w:rPr>
                          <w:sz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9248BA2" wp14:editId="5A6885DC">
                            <wp:extent cx="3819600" cy="2300400"/>
                            <wp:effectExtent l="0" t="0" r="0" b="5080"/>
                            <wp:docPr id="7" name="图片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819600" cy="2300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6786AE" w14:textId="1CFA674C" w:rsidR="002A0A5D" w:rsidRPr="004A4940" w:rsidRDefault="00F87815" w:rsidP="002A0A5D">
                      <w:pPr>
                        <w:jc w:val="center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PPLM </w:t>
                      </w:r>
                      <w:r w:rsidRPr="00CC2ECF">
                        <w:rPr>
                          <w:sz w:val="22"/>
                          <w:lang w:val="en-CA"/>
                        </w:rPr>
                        <w:t xml:space="preserve">ascending </w:t>
                      </w:r>
                      <w:r w:rsidR="0069175E">
                        <w:rPr>
                          <w:sz w:val="22"/>
                          <w:lang w:val="en-CA"/>
                        </w:rPr>
                        <w:t xml:space="preserve">steps </w:t>
                      </w:r>
                      <w:r w:rsidR="002A0A5D" w:rsidRPr="004A4940">
                        <w:rPr>
                          <w:sz w:val="22"/>
                        </w:rPr>
                        <w:t>illustration</w:t>
                      </w:r>
                      <w:r w:rsidR="00845DC7">
                        <w:rPr>
                          <w:sz w:val="22"/>
                        </w:rPr>
                        <w:t xml:space="preserve"> </w:t>
                      </w:r>
                      <w:r w:rsidR="00845DC7" w:rsidRPr="00845DC7">
                        <w:rPr>
                          <w:sz w:val="22"/>
                          <w:vertAlign w:val="superscript"/>
                        </w:rPr>
                        <w:t>[</w:t>
                      </w:r>
                      <w:r w:rsidR="00845DC7">
                        <w:rPr>
                          <w:sz w:val="22"/>
                          <w:vertAlign w:val="superscript"/>
                        </w:rPr>
                        <w:t>3</w:t>
                      </w:r>
                      <w:r w:rsidR="00845DC7" w:rsidRPr="00845DC7">
                        <w:rPr>
                          <w:sz w:val="22"/>
                          <w:vertAlign w:val="superscript"/>
                        </w:rPr>
                        <w:t>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2FAD58B" w14:textId="77777777" w:rsidR="002A0A5D" w:rsidRDefault="002A0A5D" w:rsidP="00D34E01">
      <w:pPr>
        <w:spacing w:afterLines="100" w:after="312" w:line="300" w:lineRule="auto"/>
        <w:rPr>
          <w:sz w:val="22"/>
          <w:lang w:val="en-CA"/>
        </w:rPr>
      </w:pPr>
    </w:p>
    <w:p w14:paraId="70F8917F" w14:textId="77777777" w:rsidR="002A0A5D" w:rsidRDefault="002A0A5D" w:rsidP="00D34E01">
      <w:pPr>
        <w:spacing w:afterLines="100" w:after="312" w:line="300" w:lineRule="auto"/>
        <w:rPr>
          <w:sz w:val="22"/>
          <w:lang w:val="en-CA"/>
        </w:rPr>
      </w:pPr>
    </w:p>
    <w:p w14:paraId="1CC774E9" w14:textId="77777777" w:rsidR="002A0A5D" w:rsidRDefault="002A0A5D" w:rsidP="00D34E01">
      <w:pPr>
        <w:spacing w:afterLines="100" w:after="312" w:line="300" w:lineRule="auto"/>
        <w:rPr>
          <w:sz w:val="22"/>
          <w:lang w:val="en-CA"/>
        </w:rPr>
      </w:pPr>
    </w:p>
    <w:p w14:paraId="714999DB" w14:textId="77777777" w:rsidR="002A0A5D" w:rsidRDefault="002A0A5D" w:rsidP="00D34E01">
      <w:pPr>
        <w:spacing w:afterLines="100" w:after="312" w:line="300" w:lineRule="auto"/>
        <w:rPr>
          <w:sz w:val="22"/>
          <w:lang w:val="en-CA"/>
        </w:rPr>
      </w:pPr>
    </w:p>
    <w:p w14:paraId="3420A037" w14:textId="0AA50332" w:rsidR="002A0A5D" w:rsidRDefault="002A0A5D" w:rsidP="00D34E01">
      <w:pPr>
        <w:spacing w:afterLines="100" w:after="312" w:line="300" w:lineRule="auto"/>
        <w:rPr>
          <w:sz w:val="22"/>
          <w:lang w:val="en-CA"/>
        </w:rPr>
      </w:pPr>
    </w:p>
    <w:p w14:paraId="77783D8C" w14:textId="273331D8" w:rsidR="00A8053C" w:rsidRDefault="00A8053C" w:rsidP="00D34E01">
      <w:pPr>
        <w:spacing w:afterLines="100" w:after="312" w:line="300" w:lineRule="auto"/>
        <w:rPr>
          <w:sz w:val="22"/>
          <w:lang w:val="en-CA"/>
        </w:rPr>
      </w:pPr>
    </w:p>
    <w:p w14:paraId="720BF1D3" w14:textId="085CAC74" w:rsidR="002B28CE" w:rsidRDefault="00ED78F8" w:rsidP="00D34E01">
      <w:pPr>
        <w:spacing w:afterLines="100" w:after="312" w:line="300" w:lineRule="auto"/>
        <w:rPr>
          <w:sz w:val="22"/>
          <w:lang w:val="en-CA"/>
        </w:rPr>
      </w:pPr>
      <w:r>
        <w:rPr>
          <w:sz w:val="22"/>
          <w:lang w:val="en-CA"/>
        </w:rPr>
        <w:t>I</w:t>
      </w:r>
      <w:r w:rsidR="002B28CE">
        <w:rPr>
          <w:sz w:val="22"/>
          <w:lang w:val="en-CA"/>
        </w:rPr>
        <w:t xml:space="preserve">n our case, </w:t>
      </w:r>
      <w:r w:rsidRPr="00CC2ECF">
        <w:rPr>
          <w:sz w:val="22"/>
          <w:lang w:val="en-CA"/>
        </w:rPr>
        <w:t xml:space="preserve">ascending </w:t>
      </w:r>
      <w:r w:rsidR="009C4D24">
        <w:rPr>
          <w:sz w:val="22"/>
          <w:lang w:val="en-CA"/>
        </w:rPr>
        <w:t>alon</w:t>
      </w:r>
      <w:r w:rsidR="009C4925">
        <w:rPr>
          <w:sz w:val="22"/>
          <w:lang w:val="en-CA"/>
        </w:rPr>
        <w:t>g</w:t>
      </w:r>
      <w:r w:rsidR="009C4D24">
        <w:rPr>
          <w:sz w:val="22"/>
          <w:lang w:val="en-CA"/>
        </w:rPr>
        <w:t xml:space="preserve"> the </w:t>
      </w:r>
      <w:r w:rsidR="009C4D24" w:rsidRPr="00CC2ECF">
        <w:rPr>
          <w:sz w:val="22"/>
          <w:lang w:val="en-CA"/>
        </w:rPr>
        <w:t xml:space="preserve">gradient </w:t>
      </w:r>
      <w:r w:rsidR="009C4D24">
        <w:rPr>
          <w:sz w:val="22"/>
          <w:lang w:val="en-CA"/>
        </w:rPr>
        <w:t>of the</w:t>
      </w:r>
      <w:r w:rsidR="002B28CE">
        <w:rPr>
          <w:sz w:val="22"/>
          <w:lang w:val="en-CA"/>
        </w:rPr>
        <w:t xml:space="preserve"> language model </w:t>
      </w:r>
      <w:r w:rsidR="005D185A">
        <w:rPr>
          <w:sz w:val="22"/>
          <w:lang w:val="en-CA"/>
        </w:rPr>
        <w:t xml:space="preserve">also </w:t>
      </w:r>
      <w:r w:rsidR="00DC0494">
        <w:rPr>
          <w:sz w:val="22"/>
          <w:lang w:val="en-CA"/>
        </w:rPr>
        <w:t>p</w:t>
      </w:r>
      <w:r w:rsidR="005D185A">
        <w:rPr>
          <w:sz w:val="22"/>
          <w:lang w:val="en-CA"/>
        </w:rPr>
        <w:t>reserved rhyming</w:t>
      </w:r>
      <w:r w:rsidR="00DC0494">
        <w:rPr>
          <w:sz w:val="22"/>
          <w:lang w:val="en-CA"/>
        </w:rPr>
        <w:t xml:space="preserve"> since we trained the language model with c</w:t>
      </w:r>
      <w:r w:rsidR="00CF5B55">
        <w:rPr>
          <w:sz w:val="22"/>
          <w:lang w:val="en-CA"/>
        </w:rPr>
        <w:t>ouplets</w:t>
      </w:r>
      <w:r w:rsidR="0052331D">
        <w:rPr>
          <w:sz w:val="22"/>
          <w:lang w:val="en-CA"/>
        </w:rPr>
        <w:t>.</w:t>
      </w:r>
    </w:p>
    <w:p w14:paraId="69F43A20" w14:textId="3E2671AC" w:rsidR="00C21DAE" w:rsidRDefault="00353082" w:rsidP="00D34E01">
      <w:pPr>
        <w:spacing w:afterLines="100" w:after="312" w:line="300" w:lineRule="auto"/>
        <w:rPr>
          <w:sz w:val="22"/>
          <w:lang w:val="en-CA"/>
        </w:rPr>
      </w:pPr>
      <w:r>
        <w:rPr>
          <w:sz w:val="22"/>
          <w:lang w:val="en-CA"/>
        </w:rPr>
        <w:t xml:space="preserve">The </w:t>
      </w:r>
      <w:r w:rsidRPr="00CC2ECF">
        <w:rPr>
          <w:sz w:val="22"/>
          <w:lang w:val="en-CA"/>
        </w:rPr>
        <w:t>attribute</w:t>
      </w:r>
      <w:r>
        <w:rPr>
          <w:sz w:val="22"/>
          <w:lang w:val="en-CA"/>
        </w:rPr>
        <w:t xml:space="preserve"> </w:t>
      </w:r>
      <w:r w:rsidRPr="00CC2ECF">
        <w:rPr>
          <w:sz w:val="22"/>
          <w:lang w:val="en-CA"/>
        </w:rPr>
        <w:t>model</w:t>
      </w:r>
      <w:r>
        <w:rPr>
          <w:sz w:val="22"/>
          <w:lang w:val="en-CA"/>
        </w:rPr>
        <w:t xml:space="preserve"> can be </w:t>
      </w:r>
      <w:r w:rsidR="00BD6391">
        <w:rPr>
          <w:sz w:val="22"/>
          <w:lang w:val="en-CA"/>
        </w:rPr>
        <w:t xml:space="preserve">any </w:t>
      </w:r>
      <w:r w:rsidR="00BD6391" w:rsidRPr="00BD6391">
        <w:rPr>
          <w:sz w:val="22"/>
          <w:lang w:val="en-CA"/>
        </w:rPr>
        <w:t>model</w:t>
      </w:r>
      <w:r w:rsidR="007476E1">
        <w:rPr>
          <w:sz w:val="22"/>
          <w:lang w:val="en-CA"/>
        </w:rPr>
        <w:t xml:space="preserve"> </w:t>
      </w:r>
      <w:proofErr w:type="gramStart"/>
      <w:r w:rsidR="00CE4E9E">
        <w:rPr>
          <w:sz w:val="22"/>
          <w:lang w:val="en-CA"/>
        </w:rPr>
        <w:t>as long as</w:t>
      </w:r>
      <w:proofErr w:type="gramEnd"/>
      <w:r w:rsidR="00CE4E9E">
        <w:rPr>
          <w:sz w:val="22"/>
          <w:lang w:val="en-CA"/>
        </w:rPr>
        <w:t xml:space="preserve"> it</w:t>
      </w:r>
      <w:r w:rsidR="007476E1">
        <w:rPr>
          <w:sz w:val="22"/>
          <w:lang w:val="en-CA"/>
        </w:rPr>
        <w:t xml:space="preserve"> </w:t>
      </w:r>
      <w:r w:rsidR="00B97E53" w:rsidRPr="00B97E53">
        <w:rPr>
          <w:sz w:val="22"/>
          <w:lang w:val="en-CA"/>
        </w:rPr>
        <w:t>backpropagate</w:t>
      </w:r>
      <w:r w:rsidR="009C4925">
        <w:rPr>
          <w:sz w:val="22"/>
          <w:lang w:val="en-CA"/>
        </w:rPr>
        <w:t>s</w:t>
      </w:r>
      <w:r w:rsidR="00B97E53">
        <w:rPr>
          <w:sz w:val="22"/>
          <w:lang w:val="en-CA"/>
        </w:rPr>
        <w:t xml:space="preserve"> the </w:t>
      </w:r>
      <w:r w:rsidR="00B97E53" w:rsidRPr="00B97E53">
        <w:rPr>
          <w:sz w:val="22"/>
          <w:lang w:val="en-CA"/>
        </w:rPr>
        <w:t>gradient</w:t>
      </w:r>
      <w:r w:rsidR="00B97E53">
        <w:rPr>
          <w:sz w:val="22"/>
          <w:lang w:val="en-CA"/>
        </w:rPr>
        <w:t>.</w:t>
      </w:r>
      <w:r w:rsidR="00986D61">
        <w:rPr>
          <w:sz w:val="22"/>
          <w:lang w:val="en-CA"/>
        </w:rPr>
        <w:t xml:space="preserve"> We </w:t>
      </w:r>
      <w:r w:rsidR="001A6790">
        <w:rPr>
          <w:sz w:val="22"/>
          <w:lang w:val="en-CA"/>
        </w:rPr>
        <w:t>choos</w:t>
      </w:r>
      <w:r w:rsidR="00FF6786">
        <w:rPr>
          <w:sz w:val="22"/>
          <w:lang w:val="en-CA"/>
        </w:rPr>
        <w:t xml:space="preserve">e the bag-of-words </w:t>
      </w:r>
      <w:r w:rsidR="00DA7083">
        <w:rPr>
          <w:sz w:val="22"/>
          <w:lang w:val="en-CA"/>
        </w:rPr>
        <w:t>attribute model</w:t>
      </w:r>
      <w:r w:rsidR="00120986">
        <w:rPr>
          <w:sz w:val="22"/>
          <w:lang w:val="en-CA"/>
        </w:rPr>
        <w:t xml:space="preserve"> </w:t>
      </w:r>
      <w:r w:rsidR="00AF73C4">
        <w:rPr>
          <w:sz w:val="22"/>
          <w:lang w:val="en-CA"/>
        </w:rPr>
        <w:t>(PPLM-BOW)</w:t>
      </w:r>
      <w:r w:rsidR="007409A9">
        <w:rPr>
          <w:sz w:val="22"/>
          <w:lang w:val="en-CA"/>
        </w:rPr>
        <w:t>,</w:t>
      </w:r>
      <w:r w:rsidR="00AF73C4">
        <w:rPr>
          <w:sz w:val="22"/>
          <w:lang w:val="en-CA"/>
        </w:rPr>
        <w:t xml:space="preserve"> </w:t>
      </w:r>
      <w:r w:rsidR="00120986">
        <w:rPr>
          <w:sz w:val="22"/>
          <w:lang w:val="en-CA"/>
        </w:rPr>
        <w:t>which is the simplest</w:t>
      </w:r>
      <w:r w:rsidR="000C2C90">
        <w:rPr>
          <w:sz w:val="22"/>
          <w:lang w:val="en-CA"/>
        </w:rPr>
        <w:t xml:space="preserve"> attribute model</w:t>
      </w:r>
      <w:r w:rsidR="00C21DAE">
        <w:rPr>
          <w:sz w:val="22"/>
          <w:lang w:val="en-CA"/>
        </w:rPr>
        <w:t>.</w:t>
      </w:r>
      <w:r w:rsidR="00D05738">
        <w:rPr>
          <w:sz w:val="22"/>
          <w:lang w:val="en-CA"/>
        </w:rPr>
        <w:t xml:space="preserve"> </w:t>
      </w:r>
      <w:r w:rsidR="009D4F26">
        <w:rPr>
          <w:sz w:val="22"/>
          <w:lang w:val="en-CA"/>
        </w:rPr>
        <w:t xml:space="preserve">A bag-of-words </w:t>
      </w:r>
      <w:r w:rsidR="00922B8F">
        <w:rPr>
          <w:sz w:val="22"/>
          <w:lang w:val="en-CA"/>
        </w:rPr>
        <w:t>is a set of tokenizable words</w:t>
      </w:r>
      <w:r w:rsidR="007F3C6D">
        <w:rPr>
          <w:sz w:val="22"/>
          <w:lang w:val="en-CA"/>
        </w:rPr>
        <w:t>.</w:t>
      </w:r>
      <w:r w:rsidR="00AC6821">
        <w:rPr>
          <w:sz w:val="22"/>
          <w:lang w:val="en-CA"/>
        </w:rPr>
        <w:t xml:space="preserve"> </w:t>
      </w:r>
      <w:r w:rsidR="007F3C6D">
        <w:rPr>
          <w:sz w:val="22"/>
          <w:lang w:val="en-CA"/>
        </w:rPr>
        <w:t>I</w:t>
      </w:r>
      <w:r w:rsidR="00AC6821">
        <w:rPr>
          <w:sz w:val="22"/>
          <w:lang w:val="en-CA"/>
        </w:rPr>
        <w:t>n our case</w:t>
      </w:r>
      <w:r w:rsidR="007409A9">
        <w:rPr>
          <w:sz w:val="22"/>
          <w:lang w:val="en-CA"/>
        </w:rPr>
        <w:t>,</w:t>
      </w:r>
      <w:r w:rsidR="00AC6821">
        <w:rPr>
          <w:sz w:val="22"/>
          <w:lang w:val="en-CA"/>
        </w:rPr>
        <w:t xml:space="preserve"> </w:t>
      </w:r>
      <w:r w:rsidR="009C0E70">
        <w:rPr>
          <w:sz w:val="22"/>
          <w:lang w:val="en-CA"/>
        </w:rPr>
        <w:t xml:space="preserve">it’s </w:t>
      </w:r>
      <w:r w:rsidR="00AC6821">
        <w:rPr>
          <w:sz w:val="22"/>
          <w:lang w:val="en-CA"/>
        </w:rPr>
        <w:t xml:space="preserve">a </w:t>
      </w:r>
      <w:r w:rsidR="00562D1D">
        <w:rPr>
          <w:sz w:val="22"/>
          <w:lang w:val="en-CA"/>
        </w:rPr>
        <w:t>set</w:t>
      </w:r>
      <w:r w:rsidR="00AC6821">
        <w:rPr>
          <w:sz w:val="22"/>
          <w:lang w:val="en-CA"/>
        </w:rPr>
        <w:t xml:space="preserve"> of Chinese characters.</w:t>
      </w:r>
      <w:r w:rsidR="004D182C">
        <w:rPr>
          <w:sz w:val="22"/>
          <w:lang w:val="en-CA"/>
        </w:rPr>
        <w:t xml:space="preserve"> The likelihood of the </w:t>
      </w:r>
      <w:r w:rsidR="00EC50CC">
        <w:rPr>
          <w:sz w:val="22"/>
          <w:lang w:val="en-CA"/>
        </w:rPr>
        <w:t>model</w:t>
      </w:r>
      <w:r w:rsidR="00562D1D">
        <w:rPr>
          <w:sz w:val="22"/>
          <w:lang w:val="en-CA"/>
        </w:rPr>
        <w:t xml:space="preserve"> is the sum of </w:t>
      </w:r>
      <w:r w:rsidR="007409A9">
        <w:rPr>
          <w:sz w:val="22"/>
          <w:lang w:val="en-CA"/>
        </w:rPr>
        <w:t xml:space="preserve">the </w:t>
      </w:r>
      <w:r w:rsidR="00562D1D">
        <w:rPr>
          <w:sz w:val="22"/>
          <w:lang w:val="en-CA"/>
        </w:rPr>
        <w:t>likelihood</w:t>
      </w:r>
      <w:r w:rsidR="009160A8">
        <w:rPr>
          <w:sz w:val="22"/>
          <w:lang w:val="en-CA"/>
        </w:rPr>
        <w:t>s</w:t>
      </w:r>
      <w:r w:rsidR="00562D1D">
        <w:rPr>
          <w:sz w:val="22"/>
          <w:lang w:val="en-CA"/>
        </w:rPr>
        <w:t xml:space="preserve"> of each character in </w:t>
      </w:r>
      <w:r w:rsidR="00562D1D">
        <w:rPr>
          <w:sz w:val="22"/>
          <w:lang w:val="en-CA"/>
        </w:rPr>
        <w:lastRenderedPageBreak/>
        <w:t>the set.</w:t>
      </w:r>
    </w:p>
    <w:p w14:paraId="667AEDA4" w14:textId="3E6B5FB3" w:rsidR="00D51A4B" w:rsidRPr="00CC2ECF" w:rsidRDefault="00C42175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>Several bags</w:t>
      </w:r>
      <w:r w:rsidR="00F933D5" w:rsidRPr="00CC2ECF">
        <w:rPr>
          <w:sz w:val="22"/>
          <w:lang w:val="en-CA"/>
        </w:rPr>
        <w:t xml:space="preserve"> of </w:t>
      </w:r>
      <w:r w:rsidR="00607BBA" w:rsidRPr="00CC2ECF">
        <w:rPr>
          <w:sz w:val="22"/>
          <w:lang w:val="en-CA"/>
        </w:rPr>
        <w:t>characters</w:t>
      </w:r>
      <w:r w:rsidR="007C03F3">
        <w:rPr>
          <w:sz w:val="22"/>
          <w:lang w:val="en-CA"/>
        </w:rPr>
        <w:t xml:space="preserve"> </w:t>
      </w:r>
      <w:r w:rsidR="00263404" w:rsidRPr="00CC2ECF">
        <w:rPr>
          <w:sz w:val="22"/>
          <w:lang w:val="en-CA"/>
        </w:rPr>
        <w:t>that</w:t>
      </w:r>
      <w:r w:rsidR="007409A9">
        <w:rPr>
          <w:sz w:val="22"/>
          <w:lang w:val="en-CA"/>
        </w:rPr>
        <w:t xml:space="preserve"> are</w:t>
      </w:r>
      <w:r w:rsidR="00263404" w:rsidRPr="00CC2ECF">
        <w:rPr>
          <w:sz w:val="22"/>
          <w:lang w:val="en-CA"/>
        </w:rPr>
        <w:t xml:space="preserve"> focusing</w:t>
      </w:r>
      <w:r w:rsidR="007409A9">
        <w:rPr>
          <w:sz w:val="22"/>
          <w:lang w:val="en-CA"/>
        </w:rPr>
        <w:t xml:space="preserve"> on</w:t>
      </w:r>
      <w:r w:rsidR="00607BBA" w:rsidRPr="00CC2ECF">
        <w:rPr>
          <w:sz w:val="22"/>
          <w:lang w:val="en-CA"/>
        </w:rPr>
        <w:t xml:space="preserve"> </w:t>
      </w:r>
      <w:r w:rsidR="00263404" w:rsidRPr="00CC2ECF">
        <w:rPr>
          <w:sz w:val="22"/>
          <w:lang w:val="en-CA"/>
        </w:rPr>
        <w:t xml:space="preserve">each </w:t>
      </w:r>
      <w:r w:rsidRPr="00CC2ECF">
        <w:rPr>
          <w:sz w:val="22"/>
          <w:lang w:val="en-CA"/>
        </w:rPr>
        <w:t>specific</w:t>
      </w:r>
      <w:r w:rsidR="00FB4449" w:rsidRPr="00CC2ECF">
        <w:rPr>
          <w:sz w:val="22"/>
          <w:lang w:val="en-CA"/>
        </w:rPr>
        <w:t xml:space="preserve"> </w:t>
      </w:r>
      <w:r w:rsidR="00B37FE1">
        <w:rPr>
          <w:sz w:val="22"/>
          <w:lang w:val="en-CA"/>
        </w:rPr>
        <w:t>topic</w:t>
      </w:r>
      <w:r w:rsidRPr="00CC2ECF">
        <w:rPr>
          <w:sz w:val="22"/>
          <w:lang w:val="en-CA"/>
        </w:rPr>
        <w:t xml:space="preserve"> are sort out</w:t>
      </w:r>
      <w:r w:rsidR="00C00399" w:rsidRPr="00CC2ECF">
        <w:rPr>
          <w:sz w:val="22"/>
          <w:lang w:val="en-CA"/>
        </w:rPr>
        <w:t xml:space="preserve"> </w:t>
      </w:r>
      <w:r w:rsidRPr="00CC2ECF">
        <w:rPr>
          <w:sz w:val="22"/>
          <w:lang w:val="en-CA"/>
        </w:rPr>
        <w:t>for</w:t>
      </w:r>
      <w:r w:rsidR="00C00399" w:rsidRPr="00CC2ECF">
        <w:rPr>
          <w:sz w:val="22"/>
          <w:lang w:val="en-CA"/>
        </w:rPr>
        <w:t xml:space="preserve"> </w:t>
      </w:r>
      <w:r w:rsidR="001030DA" w:rsidRPr="00CC2ECF">
        <w:rPr>
          <w:sz w:val="22"/>
          <w:lang w:val="en-CA"/>
        </w:rPr>
        <w:t>demonstrat</w:t>
      </w:r>
      <w:r w:rsidRPr="00CC2ECF">
        <w:rPr>
          <w:sz w:val="22"/>
          <w:lang w:val="en-CA"/>
        </w:rPr>
        <w:t>i</w:t>
      </w:r>
      <w:r w:rsidR="0088502E">
        <w:rPr>
          <w:sz w:val="22"/>
          <w:lang w:val="en-CA"/>
        </w:rPr>
        <w:t>ng</w:t>
      </w:r>
      <w:r w:rsidR="00D16FB4" w:rsidRPr="00CC2ECF">
        <w:rPr>
          <w:sz w:val="22"/>
          <w:lang w:val="en-CA"/>
        </w:rPr>
        <w:t>.</w:t>
      </w:r>
      <w:r w:rsidR="00553792" w:rsidRPr="00CC2ECF">
        <w:rPr>
          <w:rFonts w:hint="eastAsia"/>
          <w:sz w:val="22"/>
          <w:lang w:val="en-CA"/>
        </w:rPr>
        <w:t xml:space="preserve"> </w:t>
      </w:r>
      <w:r w:rsidR="00197650" w:rsidRPr="00CC2ECF">
        <w:rPr>
          <w:sz w:val="22"/>
          <w:lang w:val="en-CA"/>
        </w:rPr>
        <w:t>E</w:t>
      </w:r>
      <w:r w:rsidR="00197650" w:rsidRPr="00CC2ECF">
        <w:rPr>
          <w:rFonts w:hint="eastAsia"/>
          <w:sz w:val="22"/>
          <w:lang w:val="en-CA"/>
        </w:rPr>
        <w:t>ach</w:t>
      </w:r>
      <w:r w:rsidR="00197650" w:rsidRPr="00CC2ECF">
        <w:rPr>
          <w:sz w:val="22"/>
          <w:lang w:val="en-CA"/>
        </w:rPr>
        <w:t xml:space="preserve"> bag of words contains </w:t>
      </w:r>
      <w:r w:rsidR="00D63323" w:rsidRPr="00CC2ECF">
        <w:rPr>
          <w:sz w:val="22"/>
          <w:lang w:val="en-CA"/>
        </w:rPr>
        <w:t xml:space="preserve">approximately a </w:t>
      </w:r>
      <w:r w:rsidR="00E87044" w:rsidRPr="00CC2ECF">
        <w:rPr>
          <w:sz w:val="22"/>
          <w:lang w:val="en-CA"/>
        </w:rPr>
        <w:t xml:space="preserve">hundred </w:t>
      </w:r>
      <w:r w:rsidR="00C402D1" w:rsidRPr="00CC2ECF">
        <w:rPr>
          <w:sz w:val="22"/>
          <w:lang w:val="en-CA"/>
        </w:rPr>
        <w:t>characters</w:t>
      </w:r>
      <w:r w:rsidR="006C7A5E" w:rsidRPr="00CC2ECF">
        <w:rPr>
          <w:sz w:val="22"/>
          <w:lang w:val="en-CA"/>
        </w:rPr>
        <w:t>.</w:t>
      </w:r>
      <w:r w:rsidR="00D63323" w:rsidRPr="00CC2ECF">
        <w:rPr>
          <w:sz w:val="22"/>
          <w:lang w:val="en-CA"/>
        </w:rPr>
        <w:t xml:space="preserve"> </w:t>
      </w:r>
      <w:r w:rsidR="00CA2906" w:rsidRPr="00CC2ECF">
        <w:rPr>
          <w:sz w:val="22"/>
          <w:lang w:val="en-CA"/>
        </w:rPr>
        <w:t xml:space="preserve">Those </w:t>
      </w:r>
      <w:r w:rsidR="00C402D1" w:rsidRPr="00CC2ECF">
        <w:rPr>
          <w:sz w:val="22"/>
          <w:lang w:val="en-CA"/>
        </w:rPr>
        <w:t xml:space="preserve">characters </w:t>
      </w:r>
      <w:r w:rsidR="00203DBB" w:rsidRPr="00CC2ECF">
        <w:rPr>
          <w:sz w:val="22"/>
          <w:lang w:val="en-CA"/>
        </w:rPr>
        <w:t xml:space="preserve">are chosen from </w:t>
      </w:r>
      <w:r w:rsidR="006B03E5" w:rsidRPr="00CC2ECF">
        <w:rPr>
          <w:sz w:val="22"/>
          <w:lang w:val="en-CA"/>
        </w:rPr>
        <w:t>the couplets and poems</w:t>
      </w:r>
      <w:r w:rsidR="006C7A5E" w:rsidRPr="00CC2ECF">
        <w:rPr>
          <w:sz w:val="22"/>
          <w:lang w:val="en-CA"/>
        </w:rPr>
        <w:t xml:space="preserve"> that strongly related to the </w:t>
      </w:r>
      <w:r w:rsidR="00D46FD7">
        <w:rPr>
          <w:sz w:val="22"/>
          <w:lang w:val="en-CA"/>
        </w:rPr>
        <w:t>topic</w:t>
      </w:r>
      <w:r w:rsidR="006C7A5E" w:rsidRPr="00CC2ECF">
        <w:rPr>
          <w:sz w:val="22"/>
          <w:lang w:val="en-CA"/>
        </w:rPr>
        <w:t>.</w:t>
      </w:r>
      <w:r w:rsidR="008178B8" w:rsidRPr="00CC2ECF">
        <w:rPr>
          <w:sz w:val="22"/>
          <w:lang w:val="en-CA"/>
        </w:rPr>
        <w:t xml:space="preserve"> </w:t>
      </w:r>
    </w:p>
    <w:p w14:paraId="30EBCC2C" w14:textId="0824EDA4" w:rsidR="007779ED" w:rsidRPr="004058BF" w:rsidRDefault="004058BF" w:rsidP="004058BF">
      <w:pPr>
        <w:spacing w:afterLines="100" w:after="312" w:line="300" w:lineRule="auto"/>
        <w:jc w:val="center"/>
        <w:rPr>
          <w:b/>
          <w:bCs/>
          <w:sz w:val="22"/>
          <w:lang w:val="en-CA"/>
        </w:rPr>
      </w:pPr>
      <w:r w:rsidRPr="004058BF">
        <w:rPr>
          <w:b/>
          <w:bCs/>
          <w:sz w:val="22"/>
          <w:lang w:val="en-CA"/>
        </w:rPr>
        <w:t>Examples and Analysis</w:t>
      </w:r>
    </w:p>
    <w:p w14:paraId="3CB50178" w14:textId="2594CE7F" w:rsidR="00C473B5" w:rsidRDefault="009228EF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>Let</w:t>
      </w:r>
      <w:r w:rsidR="003C5CDE">
        <w:rPr>
          <w:sz w:val="22"/>
          <w:lang w:val="en-CA"/>
        </w:rPr>
        <w:t xml:space="preserve"> u</w:t>
      </w:r>
      <w:r w:rsidR="002B03CD">
        <w:rPr>
          <w:sz w:val="22"/>
          <w:lang w:val="en-CA"/>
        </w:rPr>
        <w:t>s</w:t>
      </w:r>
      <w:r w:rsidRPr="00CC2ECF">
        <w:rPr>
          <w:sz w:val="22"/>
          <w:lang w:val="en-CA"/>
        </w:rPr>
        <w:t xml:space="preserve"> </w:t>
      </w:r>
      <w:r w:rsidR="003C5CDE" w:rsidRPr="003C5CDE">
        <w:rPr>
          <w:sz w:val="22"/>
          <w:lang w:val="en-CA"/>
        </w:rPr>
        <w:t xml:space="preserve">evaluate </w:t>
      </w:r>
      <w:r w:rsidRPr="00CC2ECF">
        <w:rPr>
          <w:sz w:val="22"/>
          <w:lang w:val="en-CA"/>
        </w:rPr>
        <w:t>some</w:t>
      </w:r>
      <w:r w:rsidR="0092783E" w:rsidRPr="00CC2ECF">
        <w:rPr>
          <w:sz w:val="22"/>
          <w:lang w:val="en-CA"/>
        </w:rPr>
        <w:t xml:space="preserve"> example</w:t>
      </w:r>
      <w:r w:rsidRPr="00CC2ECF">
        <w:rPr>
          <w:sz w:val="22"/>
          <w:lang w:val="en-CA"/>
        </w:rPr>
        <w:t>s.</w:t>
      </w:r>
      <w:r w:rsidR="0092783E" w:rsidRPr="00CC2ECF">
        <w:rPr>
          <w:sz w:val="22"/>
          <w:lang w:val="en-CA"/>
        </w:rPr>
        <w:t xml:space="preserve"> </w:t>
      </w:r>
      <w:r w:rsidRPr="00CC2ECF">
        <w:rPr>
          <w:sz w:val="22"/>
          <w:lang w:val="en-CA"/>
        </w:rPr>
        <w:t>G</w:t>
      </w:r>
      <w:r w:rsidR="0092783E" w:rsidRPr="00CC2ECF">
        <w:rPr>
          <w:sz w:val="22"/>
          <w:lang w:val="en-CA"/>
        </w:rPr>
        <w:t xml:space="preserve">iving </w:t>
      </w:r>
      <w:r w:rsidR="007E08A8" w:rsidRPr="00CC2ECF">
        <w:rPr>
          <w:sz w:val="22"/>
          <w:lang w:val="en-CA"/>
        </w:rPr>
        <w:t xml:space="preserve">the first </w:t>
      </w:r>
      <w:r w:rsidR="00E12228">
        <w:rPr>
          <w:sz w:val="22"/>
          <w:lang w:val="en-CA"/>
        </w:rPr>
        <w:t>line</w:t>
      </w:r>
      <w:r w:rsidR="007E08A8" w:rsidRPr="00CC2ECF">
        <w:rPr>
          <w:sz w:val="22"/>
          <w:lang w:val="en-CA"/>
        </w:rPr>
        <w:t xml:space="preserve">: </w:t>
      </w:r>
      <w:r w:rsidR="00CE2FC4" w:rsidRPr="00CC2ECF">
        <w:rPr>
          <w:rFonts w:hint="eastAsia"/>
          <w:sz w:val="22"/>
          <w:lang w:val="en-CA"/>
        </w:rPr>
        <w:t>不见新年</w:t>
      </w:r>
      <w:proofErr w:type="gramStart"/>
      <w:r w:rsidR="00CE2FC4" w:rsidRPr="00CC2ECF">
        <w:rPr>
          <w:rFonts w:hint="eastAsia"/>
          <w:sz w:val="22"/>
          <w:lang w:val="en-CA"/>
        </w:rPr>
        <w:t>馨</w:t>
      </w:r>
      <w:proofErr w:type="gramEnd"/>
      <w:r w:rsidR="00CE2FC4" w:rsidRPr="00CC2ECF">
        <w:rPr>
          <w:rFonts w:hint="eastAsia"/>
          <w:sz w:val="22"/>
          <w:lang w:val="en-CA"/>
        </w:rPr>
        <w:t>似酒</w:t>
      </w:r>
      <w:r w:rsidR="00C168B3">
        <w:rPr>
          <w:sz w:val="22"/>
          <w:lang w:val="en-CA"/>
        </w:rPr>
        <w:t>. This line</w:t>
      </w:r>
      <w:r w:rsidR="0077499D" w:rsidRPr="00CC2ECF">
        <w:rPr>
          <w:rFonts w:hint="eastAsia"/>
          <w:sz w:val="22"/>
          <w:lang w:val="en-CA"/>
        </w:rPr>
        <w:t xml:space="preserve"> </w:t>
      </w:r>
      <w:r w:rsidR="0077499D" w:rsidRPr="00CC2ECF">
        <w:rPr>
          <w:sz w:val="22"/>
          <w:lang w:val="en-CA"/>
        </w:rPr>
        <w:t xml:space="preserve">has mentioned the </w:t>
      </w:r>
      <w:r w:rsidR="00F86DD8" w:rsidRPr="00CC2ECF">
        <w:rPr>
          <w:sz w:val="22"/>
          <w:lang w:val="en-CA"/>
        </w:rPr>
        <w:t>new year</w:t>
      </w:r>
      <w:r w:rsidR="00A91B7D">
        <w:rPr>
          <w:sz w:val="22"/>
          <w:lang w:val="en-CA"/>
        </w:rPr>
        <w:t xml:space="preserve"> </w:t>
      </w:r>
      <w:r w:rsidR="00A91B7D">
        <w:rPr>
          <w:rFonts w:hint="eastAsia"/>
          <w:sz w:val="22"/>
          <w:lang w:val="en-CA"/>
        </w:rPr>
        <w:t>as</w:t>
      </w:r>
      <w:r w:rsidR="00A91B7D">
        <w:rPr>
          <w:sz w:val="22"/>
          <w:lang w:val="en-CA"/>
        </w:rPr>
        <w:t xml:space="preserve"> well as </w:t>
      </w:r>
      <w:r w:rsidR="00F86DD8">
        <w:rPr>
          <w:sz w:val="22"/>
          <w:lang w:val="en-CA"/>
        </w:rPr>
        <w:t>alcohol</w:t>
      </w:r>
      <w:r w:rsidR="002536AE" w:rsidRPr="00CC2ECF">
        <w:rPr>
          <w:sz w:val="22"/>
          <w:lang w:val="en-CA"/>
        </w:rPr>
        <w:t>. The pre</w:t>
      </w:r>
      <w:r w:rsidR="001F4507" w:rsidRPr="00CC2ECF">
        <w:rPr>
          <w:sz w:val="22"/>
          <w:lang w:val="en-CA"/>
        </w:rPr>
        <w:t>-</w:t>
      </w:r>
      <w:r w:rsidR="002536AE" w:rsidRPr="00CC2ECF">
        <w:rPr>
          <w:sz w:val="22"/>
          <w:lang w:val="en-CA"/>
        </w:rPr>
        <w:t xml:space="preserve">trained language model </w:t>
      </w:r>
      <w:r w:rsidR="003A3D84" w:rsidRPr="00CC2ECF">
        <w:rPr>
          <w:sz w:val="22"/>
          <w:lang w:val="en-CA"/>
        </w:rPr>
        <w:t>generated</w:t>
      </w:r>
      <w:r w:rsidR="002536AE" w:rsidRPr="00CC2ECF">
        <w:rPr>
          <w:sz w:val="22"/>
          <w:lang w:val="en-CA"/>
        </w:rPr>
        <w:t xml:space="preserve"> </w:t>
      </w:r>
      <w:r w:rsidR="001F4507" w:rsidRPr="00CC2ECF">
        <w:rPr>
          <w:sz w:val="22"/>
          <w:lang w:val="en-CA"/>
        </w:rPr>
        <w:t xml:space="preserve">the </w:t>
      </w:r>
      <w:r w:rsidR="002536AE" w:rsidRPr="00CC2ECF">
        <w:rPr>
          <w:sz w:val="22"/>
          <w:lang w:val="en-CA"/>
        </w:rPr>
        <w:t xml:space="preserve">following </w:t>
      </w:r>
      <w:r w:rsidR="003A3D84" w:rsidRPr="00CC2ECF">
        <w:rPr>
          <w:sz w:val="22"/>
          <w:lang w:val="en-CA"/>
        </w:rPr>
        <w:t xml:space="preserve">outputs </w:t>
      </w:r>
      <w:r w:rsidR="00A24EB7">
        <w:rPr>
          <w:sz w:val="22"/>
          <w:lang w:val="en-CA"/>
        </w:rPr>
        <w:t>with</w:t>
      </w:r>
      <w:r w:rsidR="003A3D84" w:rsidRPr="00CC2ECF">
        <w:rPr>
          <w:sz w:val="22"/>
          <w:lang w:val="en-CA"/>
        </w:rPr>
        <w:t xml:space="preserve"> top-k sampling</w:t>
      </w:r>
      <w:r w:rsidR="00AD1B36">
        <w:rPr>
          <w:sz w:val="22"/>
          <w:lang w:val="en-CA"/>
        </w:rPr>
        <w:t xml:space="preserve"> (each line is a</w:t>
      </w:r>
      <w:r w:rsidR="008F0998">
        <w:rPr>
          <w:sz w:val="22"/>
          <w:lang w:val="en-CA"/>
        </w:rPr>
        <w:t>n</w:t>
      </w:r>
      <w:r w:rsidR="00AD1B36">
        <w:rPr>
          <w:sz w:val="22"/>
          <w:lang w:val="en-CA"/>
        </w:rPr>
        <w:t xml:space="preserve"> </w:t>
      </w:r>
      <w:r w:rsidR="008F0998" w:rsidRPr="008F0998">
        <w:rPr>
          <w:sz w:val="22"/>
          <w:lang w:val="en-CA"/>
        </w:rPr>
        <w:t>independent</w:t>
      </w:r>
      <w:r w:rsidR="008F0998">
        <w:rPr>
          <w:sz w:val="22"/>
          <w:lang w:val="en-CA"/>
        </w:rPr>
        <w:t xml:space="preserve"> </w:t>
      </w:r>
      <w:r w:rsidR="00AD1B36">
        <w:rPr>
          <w:sz w:val="22"/>
          <w:lang w:val="en-CA"/>
        </w:rPr>
        <w:t>output sequence</w:t>
      </w:r>
      <w:r w:rsidR="00D07FEB">
        <w:rPr>
          <w:sz w:val="22"/>
          <w:lang w:val="en-CA"/>
        </w:rPr>
        <w:t>, d</w:t>
      </w:r>
      <w:r w:rsidR="00D07FEB" w:rsidRPr="00D07FEB">
        <w:rPr>
          <w:sz w:val="22"/>
          <w:lang w:val="en-CA"/>
        </w:rPr>
        <w:t xml:space="preserve">uplicate or </w:t>
      </w:r>
      <w:r w:rsidR="009B2BB6" w:rsidRPr="009B2BB6">
        <w:rPr>
          <w:sz w:val="22"/>
          <w:lang w:val="en-CA"/>
        </w:rPr>
        <w:t>proximate</w:t>
      </w:r>
      <w:r w:rsidR="009B2BB6">
        <w:rPr>
          <w:sz w:val="22"/>
          <w:lang w:val="en-CA"/>
        </w:rPr>
        <w:t xml:space="preserve"> </w:t>
      </w:r>
      <w:r w:rsidR="00B84C21">
        <w:rPr>
          <w:sz w:val="22"/>
          <w:lang w:val="en-CA"/>
        </w:rPr>
        <w:t>lines</w:t>
      </w:r>
      <w:r w:rsidR="00D07FEB" w:rsidRPr="00D07FEB">
        <w:rPr>
          <w:sz w:val="22"/>
          <w:lang w:val="en-CA"/>
        </w:rPr>
        <w:t xml:space="preserve"> </w:t>
      </w:r>
      <w:r w:rsidR="009B2BB6">
        <w:rPr>
          <w:sz w:val="22"/>
          <w:lang w:val="en-CA"/>
        </w:rPr>
        <w:t>are</w:t>
      </w:r>
      <w:r w:rsidR="00D07FEB" w:rsidRPr="00D07FEB">
        <w:rPr>
          <w:sz w:val="22"/>
          <w:lang w:val="en-CA"/>
        </w:rPr>
        <w:t xml:space="preserve"> screened out</w:t>
      </w:r>
      <w:r w:rsidR="00AD1B36">
        <w:rPr>
          <w:sz w:val="22"/>
          <w:lang w:val="en-CA"/>
        </w:rPr>
        <w:t>)</w:t>
      </w:r>
      <w:r w:rsidR="003A3D84" w:rsidRPr="00CC2ECF">
        <w:rPr>
          <w:sz w:val="22"/>
          <w:lang w:val="en-CA"/>
        </w:rPr>
        <w:t>:</w:t>
      </w:r>
    </w:p>
    <w:p w14:paraId="643F53CB" w14:textId="0E828916" w:rsidR="00087E17" w:rsidRDefault="00087E17" w:rsidP="009F2585">
      <w:pPr>
        <w:spacing w:line="300" w:lineRule="auto"/>
        <w:jc w:val="center"/>
        <w:rPr>
          <w:sz w:val="22"/>
          <w:lang w:val="en-CA"/>
        </w:rPr>
      </w:pPr>
      <w:r w:rsidRPr="00087E17">
        <w:rPr>
          <w:rFonts w:hint="eastAsia"/>
          <w:sz w:val="22"/>
          <w:lang w:val="en-CA"/>
        </w:rPr>
        <w:t>只缘今日醉如泥</w:t>
      </w:r>
    </w:p>
    <w:p w14:paraId="6D3B2E07" w14:textId="4B3CD7D3" w:rsidR="00836233" w:rsidRPr="00CC2ECF" w:rsidRDefault="00836233" w:rsidP="009F2585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又逢春雨贵如油</w:t>
      </w:r>
    </w:p>
    <w:p w14:paraId="3045E396" w14:textId="7830991C" w:rsidR="00836233" w:rsidRDefault="008219AA" w:rsidP="009F2585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喜迎</w:t>
      </w:r>
      <w:proofErr w:type="gramStart"/>
      <w:r w:rsidRPr="00CC2ECF">
        <w:rPr>
          <w:rFonts w:hint="eastAsia"/>
          <w:sz w:val="22"/>
          <w:lang w:val="en-CA"/>
        </w:rPr>
        <w:t>元旦客</w:t>
      </w:r>
      <w:proofErr w:type="gramEnd"/>
      <w:r w:rsidRPr="00CC2ECF">
        <w:rPr>
          <w:rFonts w:hint="eastAsia"/>
          <w:sz w:val="22"/>
          <w:lang w:val="en-CA"/>
        </w:rPr>
        <w:t>如流</w:t>
      </w:r>
    </w:p>
    <w:p w14:paraId="765F9438" w14:textId="7B6EB0BE" w:rsidR="00A63D72" w:rsidRDefault="00A63D72" w:rsidP="009F2585">
      <w:pPr>
        <w:spacing w:line="300" w:lineRule="auto"/>
        <w:jc w:val="center"/>
        <w:rPr>
          <w:sz w:val="22"/>
          <w:lang w:val="en-CA"/>
        </w:rPr>
      </w:pPr>
      <w:r w:rsidRPr="00A63D72">
        <w:rPr>
          <w:rFonts w:hint="eastAsia"/>
          <w:sz w:val="22"/>
          <w:lang w:val="en-CA"/>
        </w:rPr>
        <w:t>每逢佳节倍思亲</w:t>
      </w:r>
    </w:p>
    <w:p w14:paraId="7D6E16BC" w14:textId="607F66AD" w:rsidR="00380E5A" w:rsidRDefault="00380E5A" w:rsidP="009F2585">
      <w:pPr>
        <w:spacing w:line="300" w:lineRule="auto"/>
        <w:jc w:val="center"/>
        <w:rPr>
          <w:sz w:val="22"/>
          <w:lang w:val="en-CA"/>
        </w:rPr>
      </w:pPr>
      <w:r w:rsidRPr="00380E5A">
        <w:rPr>
          <w:rFonts w:hint="eastAsia"/>
          <w:sz w:val="22"/>
          <w:lang w:val="en-CA"/>
        </w:rPr>
        <w:t>难言往事乱如麻</w:t>
      </w:r>
    </w:p>
    <w:p w14:paraId="0FB034BB" w14:textId="33D15CBB" w:rsidR="0070265C" w:rsidRDefault="0070265C" w:rsidP="009F2585">
      <w:pPr>
        <w:spacing w:line="300" w:lineRule="auto"/>
        <w:jc w:val="center"/>
        <w:rPr>
          <w:sz w:val="22"/>
          <w:lang w:val="en-CA"/>
        </w:rPr>
      </w:pPr>
      <w:r w:rsidRPr="0070265C">
        <w:rPr>
          <w:rFonts w:hint="eastAsia"/>
          <w:sz w:val="22"/>
          <w:lang w:val="en-CA"/>
        </w:rPr>
        <w:t>又闻</w:t>
      </w:r>
      <w:proofErr w:type="gramStart"/>
      <w:r w:rsidRPr="0070265C">
        <w:rPr>
          <w:rFonts w:hint="eastAsia"/>
          <w:sz w:val="22"/>
          <w:lang w:val="en-CA"/>
        </w:rPr>
        <w:t>故友话</w:t>
      </w:r>
      <w:proofErr w:type="gramEnd"/>
      <w:r w:rsidRPr="0070265C">
        <w:rPr>
          <w:rFonts w:hint="eastAsia"/>
          <w:sz w:val="22"/>
          <w:lang w:val="en-CA"/>
        </w:rPr>
        <w:t>如诗</w:t>
      </w:r>
    </w:p>
    <w:p w14:paraId="4F502AEE" w14:textId="01DF42B6" w:rsidR="00C53800" w:rsidRDefault="00C53800" w:rsidP="009F2585">
      <w:pPr>
        <w:spacing w:line="300" w:lineRule="auto"/>
        <w:jc w:val="center"/>
        <w:rPr>
          <w:sz w:val="22"/>
          <w:lang w:val="en-CA"/>
        </w:rPr>
      </w:pPr>
      <w:r w:rsidRPr="00C53800">
        <w:rPr>
          <w:rFonts w:hint="eastAsia"/>
          <w:sz w:val="22"/>
          <w:lang w:val="en-CA"/>
        </w:rPr>
        <w:t>但求每日暖如春</w:t>
      </w:r>
    </w:p>
    <w:p w14:paraId="1AC9FDED" w14:textId="6202F865" w:rsidR="00C12936" w:rsidRDefault="00190F31" w:rsidP="00624714">
      <w:pPr>
        <w:spacing w:afterLines="100" w:after="312" w:line="300" w:lineRule="auto"/>
        <w:jc w:val="center"/>
        <w:rPr>
          <w:sz w:val="22"/>
          <w:lang w:val="en-CA"/>
        </w:rPr>
      </w:pPr>
      <w:r w:rsidRPr="00190F31">
        <w:rPr>
          <w:rFonts w:hint="eastAsia"/>
          <w:sz w:val="22"/>
          <w:lang w:val="en-CA"/>
        </w:rPr>
        <w:t>又观大地绿如茵</w:t>
      </w:r>
    </w:p>
    <w:p w14:paraId="78ACDC26" w14:textId="3F483BC3" w:rsidR="00B50326" w:rsidRPr="00CC2ECF" w:rsidRDefault="00FD4B00" w:rsidP="00D34E01">
      <w:pPr>
        <w:spacing w:afterLines="100" w:after="312" w:line="300" w:lineRule="auto"/>
        <w:rPr>
          <w:sz w:val="22"/>
          <w:lang w:val="en-CA"/>
        </w:rPr>
      </w:pPr>
      <w:r>
        <w:rPr>
          <w:sz w:val="22"/>
          <w:lang w:val="en-CA"/>
        </w:rPr>
        <w:t xml:space="preserve">Even taking account of the spring as </w:t>
      </w:r>
      <w:r w:rsidR="006F4479">
        <w:rPr>
          <w:sz w:val="22"/>
          <w:lang w:val="en-CA"/>
        </w:rPr>
        <w:t xml:space="preserve">it’s </w:t>
      </w:r>
      <w:r w:rsidR="00E85DC6" w:rsidRPr="00E85DC6">
        <w:rPr>
          <w:sz w:val="22"/>
          <w:lang w:val="en-CA"/>
        </w:rPr>
        <w:t>directly</w:t>
      </w:r>
      <w:r w:rsidR="00E85DC6">
        <w:rPr>
          <w:sz w:val="22"/>
          <w:lang w:val="en-CA"/>
        </w:rPr>
        <w:t xml:space="preserve"> </w:t>
      </w:r>
      <w:r w:rsidR="006F4479">
        <w:rPr>
          <w:sz w:val="22"/>
          <w:lang w:val="en-CA"/>
        </w:rPr>
        <w:t>correlated to the new year</w:t>
      </w:r>
      <w:r w:rsidR="0093313A">
        <w:rPr>
          <w:sz w:val="22"/>
          <w:lang w:val="en-CA"/>
        </w:rPr>
        <w:t>, w</w:t>
      </w:r>
      <w:r w:rsidR="00A3378C" w:rsidRPr="00CC2ECF">
        <w:rPr>
          <w:sz w:val="22"/>
          <w:lang w:val="en-CA"/>
        </w:rPr>
        <w:t xml:space="preserve">e </w:t>
      </w:r>
      <w:r w:rsidR="00667652" w:rsidRPr="00667652">
        <w:rPr>
          <w:sz w:val="22"/>
          <w:lang w:val="en-CA"/>
        </w:rPr>
        <w:t>discover</w:t>
      </w:r>
      <w:r w:rsidR="00667652">
        <w:rPr>
          <w:sz w:val="22"/>
          <w:lang w:val="en-CA"/>
        </w:rPr>
        <w:t xml:space="preserve"> </w:t>
      </w:r>
      <w:r w:rsidR="00DA63AE" w:rsidRPr="00CC2ECF">
        <w:rPr>
          <w:sz w:val="22"/>
          <w:lang w:val="en-CA"/>
        </w:rPr>
        <w:t>that</w:t>
      </w:r>
      <w:r w:rsidR="00983335" w:rsidRPr="00CC2ECF">
        <w:rPr>
          <w:sz w:val="22"/>
          <w:lang w:val="en-CA"/>
        </w:rPr>
        <w:t xml:space="preserve"> generated</w:t>
      </w:r>
      <w:r w:rsidR="00A3378C" w:rsidRPr="00CC2ECF">
        <w:rPr>
          <w:sz w:val="22"/>
          <w:lang w:val="en-CA"/>
        </w:rPr>
        <w:t xml:space="preserve"> </w:t>
      </w:r>
      <w:r w:rsidR="00E12228">
        <w:rPr>
          <w:sz w:val="22"/>
          <w:lang w:val="en-CA"/>
        </w:rPr>
        <w:t>lines</w:t>
      </w:r>
      <w:r w:rsidR="00A3378C" w:rsidRPr="00CC2ECF">
        <w:rPr>
          <w:sz w:val="22"/>
          <w:lang w:val="en-CA"/>
        </w:rPr>
        <w:t xml:space="preserve"> are only partially related to the </w:t>
      </w:r>
      <w:r w:rsidR="00F86DD8" w:rsidRPr="00CC2ECF">
        <w:rPr>
          <w:sz w:val="22"/>
          <w:lang w:val="en-CA"/>
        </w:rPr>
        <w:t>new</w:t>
      </w:r>
      <w:r w:rsidR="00F86DD8">
        <w:rPr>
          <w:sz w:val="22"/>
          <w:lang w:val="en-CA"/>
        </w:rPr>
        <w:t xml:space="preserve"> year</w:t>
      </w:r>
      <w:r w:rsidR="003B1D7E">
        <w:rPr>
          <w:sz w:val="22"/>
          <w:lang w:val="en-CA"/>
        </w:rPr>
        <w:t xml:space="preserve"> and the </w:t>
      </w:r>
      <w:r w:rsidR="003B1D7E" w:rsidRPr="00854776">
        <w:rPr>
          <w:sz w:val="22"/>
          <w:lang w:val="en-CA"/>
        </w:rPr>
        <w:t xml:space="preserve">ambience </w:t>
      </w:r>
      <w:r w:rsidR="003B1D7E">
        <w:rPr>
          <w:sz w:val="22"/>
          <w:lang w:val="en-CA"/>
        </w:rPr>
        <w:t>of spring</w:t>
      </w:r>
      <w:r w:rsidR="0093313A">
        <w:rPr>
          <w:sz w:val="22"/>
          <w:lang w:val="en-CA"/>
        </w:rPr>
        <w:t>.</w:t>
      </w:r>
      <w:r w:rsidR="00667652">
        <w:rPr>
          <w:rFonts w:hint="eastAsia"/>
          <w:sz w:val="22"/>
          <w:lang w:val="en-CA"/>
        </w:rPr>
        <w:t xml:space="preserve"> </w:t>
      </w:r>
      <w:r w:rsidR="00150813">
        <w:rPr>
          <w:sz w:val="22"/>
          <w:lang w:val="en-CA"/>
        </w:rPr>
        <w:t xml:space="preserve">Some lines are </w:t>
      </w:r>
      <w:r w:rsidR="00285138">
        <w:rPr>
          <w:sz w:val="22"/>
          <w:lang w:val="en-CA"/>
        </w:rPr>
        <w:t xml:space="preserve">talking about </w:t>
      </w:r>
      <w:r w:rsidR="007B58F5">
        <w:rPr>
          <w:sz w:val="22"/>
          <w:lang w:val="en-CA"/>
        </w:rPr>
        <w:t xml:space="preserve">drinking and partying </w:t>
      </w:r>
      <w:r w:rsidR="00285138">
        <w:rPr>
          <w:sz w:val="22"/>
          <w:lang w:val="en-CA"/>
        </w:rPr>
        <w:t>referencing to the alcohols attribute in the given line.</w:t>
      </w:r>
      <w:r w:rsidR="00222DBA">
        <w:rPr>
          <w:sz w:val="22"/>
          <w:lang w:val="en-CA"/>
        </w:rPr>
        <w:t xml:space="preserve"> </w:t>
      </w:r>
      <w:r w:rsidR="008C1666">
        <w:rPr>
          <w:sz w:val="22"/>
          <w:lang w:val="en-CA"/>
        </w:rPr>
        <w:t>Plug and play language model</w:t>
      </w:r>
      <w:r w:rsidR="000C1B04" w:rsidRPr="00CC2ECF">
        <w:rPr>
          <w:sz w:val="22"/>
          <w:lang w:val="en-CA"/>
        </w:rPr>
        <w:t xml:space="preserve"> can emphasize the </w:t>
      </w:r>
      <w:r w:rsidR="000045B9" w:rsidRPr="00CC2ECF">
        <w:rPr>
          <w:sz w:val="22"/>
          <w:lang w:val="en-CA"/>
        </w:rPr>
        <w:t>new</w:t>
      </w:r>
      <w:r w:rsidR="00B41338">
        <w:rPr>
          <w:sz w:val="22"/>
          <w:lang w:val="en-CA"/>
        </w:rPr>
        <w:t xml:space="preserve"> </w:t>
      </w:r>
      <w:r w:rsidR="000045B9" w:rsidRPr="00CC2ECF">
        <w:rPr>
          <w:sz w:val="22"/>
          <w:lang w:val="en-CA"/>
        </w:rPr>
        <w:t>year</w:t>
      </w:r>
      <w:r w:rsidR="000C1B04" w:rsidRPr="00CC2ECF">
        <w:rPr>
          <w:sz w:val="22"/>
          <w:lang w:val="en-CA"/>
        </w:rPr>
        <w:t xml:space="preserve"> </w:t>
      </w:r>
      <w:r w:rsidR="000045B9" w:rsidRPr="00CC2ECF">
        <w:rPr>
          <w:sz w:val="22"/>
          <w:lang w:val="en-CA"/>
        </w:rPr>
        <w:t xml:space="preserve">characteristic by </w:t>
      </w:r>
      <w:r w:rsidR="0026545D" w:rsidRPr="00CC2ECF">
        <w:rPr>
          <w:sz w:val="22"/>
          <w:lang w:val="en-CA"/>
        </w:rPr>
        <w:t>considering the characters in</w:t>
      </w:r>
      <w:r w:rsidR="00984404" w:rsidRPr="00CC2ECF">
        <w:rPr>
          <w:sz w:val="22"/>
          <w:lang w:val="en-CA"/>
        </w:rPr>
        <w:t xml:space="preserve"> bow_newyear.txt</w:t>
      </w:r>
      <w:r w:rsidR="00284EE3" w:rsidRPr="00CC2ECF">
        <w:rPr>
          <w:sz w:val="22"/>
          <w:lang w:val="en-CA"/>
        </w:rPr>
        <w:t xml:space="preserve">. It </w:t>
      </w:r>
      <w:r w:rsidR="00841092" w:rsidRPr="00CC2ECF">
        <w:rPr>
          <w:sz w:val="22"/>
          <w:lang w:val="en-CA"/>
        </w:rPr>
        <w:t>produc</w:t>
      </w:r>
      <w:r w:rsidR="00284EE3" w:rsidRPr="00CC2ECF">
        <w:rPr>
          <w:sz w:val="22"/>
          <w:lang w:val="en-CA"/>
        </w:rPr>
        <w:t xml:space="preserve">es </w:t>
      </w:r>
      <w:r w:rsidR="00841092" w:rsidRPr="00CC2ECF">
        <w:rPr>
          <w:sz w:val="22"/>
          <w:lang w:val="en-CA"/>
        </w:rPr>
        <w:t xml:space="preserve">the </w:t>
      </w:r>
      <w:r w:rsidR="00EC31B1" w:rsidRPr="00CC2ECF">
        <w:rPr>
          <w:sz w:val="22"/>
          <w:lang w:val="en-CA"/>
        </w:rPr>
        <w:t xml:space="preserve">following </w:t>
      </w:r>
      <w:r w:rsidR="00E12228">
        <w:rPr>
          <w:sz w:val="22"/>
          <w:lang w:val="en-CA"/>
        </w:rPr>
        <w:t>lines</w:t>
      </w:r>
      <w:r w:rsidR="00EC31B1" w:rsidRPr="00CC2ECF">
        <w:rPr>
          <w:sz w:val="22"/>
          <w:lang w:val="en-CA"/>
        </w:rPr>
        <w:t>:</w:t>
      </w:r>
    </w:p>
    <w:p w14:paraId="685FDF68" w14:textId="77777777" w:rsidR="002548E7" w:rsidRPr="00CC2ECF" w:rsidRDefault="002548E7" w:rsidP="00FA1C68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恭迎佳节喜添财</w:t>
      </w:r>
    </w:p>
    <w:p w14:paraId="7A926070" w14:textId="77777777" w:rsidR="008F5ECB" w:rsidRDefault="008F5ECB" w:rsidP="00FA1C68">
      <w:pPr>
        <w:spacing w:line="300" w:lineRule="auto"/>
        <w:jc w:val="center"/>
        <w:rPr>
          <w:sz w:val="22"/>
          <w:lang w:val="en-CA"/>
        </w:rPr>
      </w:pPr>
      <w:r w:rsidRPr="008F5ECB">
        <w:rPr>
          <w:rFonts w:hint="eastAsia"/>
          <w:sz w:val="22"/>
          <w:lang w:val="en-CA"/>
        </w:rPr>
        <w:t>更添福气喜盈门</w:t>
      </w:r>
    </w:p>
    <w:p w14:paraId="247F2277" w14:textId="6FF08E5C" w:rsidR="00C33934" w:rsidRPr="00CC2ECF" w:rsidRDefault="00C33934" w:rsidP="00FA1C68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喜迎元旦乐如春</w:t>
      </w:r>
    </w:p>
    <w:p w14:paraId="1AED8CC6" w14:textId="6656A184" w:rsidR="00576FE5" w:rsidRPr="00CC2ECF" w:rsidRDefault="00576FE5" w:rsidP="00FA1C68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正临春日暖如家</w:t>
      </w:r>
    </w:p>
    <w:p w14:paraId="10DD3434" w14:textId="0C86CC51" w:rsidR="007C099A" w:rsidRPr="00CC2ECF" w:rsidRDefault="0055515B" w:rsidP="00FA1C68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欣迎元旦乐如春</w:t>
      </w:r>
    </w:p>
    <w:p w14:paraId="144496B4" w14:textId="4B5F5D36" w:rsidR="00AA4AF8" w:rsidRDefault="00AA4AF8" w:rsidP="00FA1C68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又迎春节喜迎</w:t>
      </w:r>
      <w:proofErr w:type="gramStart"/>
      <w:r w:rsidRPr="00CC2ECF">
        <w:rPr>
          <w:rFonts w:hint="eastAsia"/>
          <w:sz w:val="22"/>
          <w:lang w:val="en-CA"/>
        </w:rPr>
        <w:t>祥</w:t>
      </w:r>
      <w:proofErr w:type="gramEnd"/>
    </w:p>
    <w:p w14:paraId="2487CDCA" w14:textId="1B5D6728" w:rsidR="009F2585" w:rsidRDefault="00C86A6A" w:rsidP="00FA1C68">
      <w:pPr>
        <w:spacing w:line="300" w:lineRule="auto"/>
        <w:jc w:val="center"/>
        <w:rPr>
          <w:sz w:val="22"/>
          <w:lang w:val="en-CA"/>
        </w:rPr>
      </w:pPr>
      <w:r w:rsidRPr="00C86A6A">
        <w:rPr>
          <w:rFonts w:hint="eastAsia"/>
          <w:sz w:val="22"/>
          <w:lang w:val="en-CA"/>
        </w:rPr>
        <w:t>又</w:t>
      </w:r>
      <w:proofErr w:type="gramStart"/>
      <w:r w:rsidRPr="00C86A6A">
        <w:rPr>
          <w:rFonts w:hint="eastAsia"/>
          <w:sz w:val="22"/>
          <w:lang w:val="en-CA"/>
        </w:rPr>
        <w:t>迎来岁福盈门</w:t>
      </w:r>
      <w:proofErr w:type="gramEnd"/>
    </w:p>
    <w:p w14:paraId="694B2373" w14:textId="314E31C5" w:rsidR="00C86A6A" w:rsidRDefault="004C0328" w:rsidP="00624714">
      <w:pPr>
        <w:spacing w:afterLines="100" w:after="312" w:line="300" w:lineRule="auto"/>
        <w:jc w:val="center"/>
        <w:rPr>
          <w:sz w:val="22"/>
          <w:lang w:val="en-CA"/>
        </w:rPr>
      </w:pPr>
      <w:r w:rsidRPr="004C0328">
        <w:rPr>
          <w:rFonts w:hint="eastAsia"/>
          <w:sz w:val="22"/>
          <w:lang w:val="en-CA"/>
        </w:rPr>
        <w:t>更添春色好迎新</w:t>
      </w:r>
    </w:p>
    <w:p w14:paraId="21C04839" w14:textId="11C979E2" w:rsidR="00AE291F" w:rsidRPr="00CC2ECF" w:rsidRDefault="00F6100E" w:rsidP="00D34E01">
      <w:pPr>
        <w:spacing w:afterLines="100" w:after="312" w:line="300" w:lineRule="auto"/>
        <w:rPr>
          <w:sz w:val="22"/>
          <w:lang w:val="en-CA"/>
        </w:rPr>
      </w:pPr>
      <w:r>
        <w:rPr>
          <w:sz w:val="22"/>
          <w:lang w:val="en-CA"/>
        </w:rPr>
        <w:lastRenderedPageBreak/>
        <w:t>The l</w:t>
      </w:r>
      <w:r w:rsidR="00BD0CA5">
        <w:rPr>
          <w:sz w:val="22"/>
          <w:lang w:val="en-CA"/>
        </w:rPr>
        <w:t xml:space="preserve">ines above </w:t>
      </w:r>
      <w:r w:rsidR="00022413">
        <w:rPr>
          <w:sz w:val="22"/>
          <w:lang w:val="en-CA"/>
        </w:rPr>
        <w:t xml:space="preserve">are </w:t>
      </w:r>
      <w:r w:rsidR="00022413" w:rsidRPr="00022413">
        <w:rPr>
          <w:sz w:val="22"/>
          <w:lang w:val="en-CA"/>
        </w:rPr>
        <w:t xml:space="preserve">obviously </w:t>
      </w:r>
      <w:r w:rsidR="00022413">
        <w:rPr>
          <w:sz w:val="22"/>
          <w:lang w:val="en-CA"/>
        </w:rPr>
        <w:t xml:space="preserve">more </w:t>
      </w:r>
      <w:r w:rsidR="000D0CB3" w:rsidRPr="000D0CB3">
        <w:rPr>
          <w:sz w:val="22"/>
          <w:lang w:val="en-CA"/>
        </w:rPr>
        <w:t>relevant</w:t>
      </w:r>
      <w:r w:rsidR="000D0CB3">
        <w:rPr>
          <w:sz w:val="22"/>
          <w:lang w:val="en-CA"/>
        </w:rPr>
        <w:t xml:space="preserve"> </w:t>
      </w:r>
      <w:r w:rsidR="006A01C1">
        <w:rPr>
          <w:sz w:val="22"/>
          <w:lang w:val="en-CA"/>
        </w:rPr>
        <w:t xml:space="preserve">to the </w:t>
      </w:r>
      <w:r w:rsidR="00423BD3">
        <w:rPr>
          <w:sz w:val="22"/>
          <w:lang w:val="en-CA"/>
        </w:rPr>
        <w:t xml:space="preserve">desired </w:t>
      </w:r>
      <w:r w:rsidR="006A01C1">
        <w:rPr>
          <w:sz w:val="22"/>
          <w:lang w:val="en-CA"/>
        </w:rPr>
        <w:t>topic than before.</w:t>
      </w:r>
      <w:r w:rsidR="000D0CB3">
        <w:rPr>
          <w:sz w:val="22"/>
          <w:lang w:val="en-CA"/>
        </w:rPr>
        <w:t xml:space="preserve"> </w:t>
      </w:r>
      <w:r w:rsidR="00AE291F" w:rsidRPr="00CC2ECF">
        <w:rPr>
          <w:sz w:val="22"/>
          <w:lang w:val="en-CA"/>
        </w:rPr>
        <w:t xml:space="preserve">We can even </w:t>
      </w:r>
      <w:r w:rsidR="008E79B5" w:rsidRPr="00CC2ECF">
        <w:rPr>
          <w:sz w:val="22"/>
          <w:lang w:val="en-CA"/>
        </w:rPr>
        <w:t>forc</w:t>
      </w:r>
      <w:r w:rsidR="00AE291F" w:rsidRPr="00CC2ECF">
        <w:rPr>
          <w:sz w:val="22"/>
          <w:lang w:val="en-CA"/>
        </w:rPr>
        <w:t>e</w:t>
      </w:r>
      <w:r w:rsidR="008E79B5" w:rsidRPr="00CC2ECF">
        <w:rPr>
          <w:sz w:val="22"/>
          <w:lang w:val="en-CA"/>
        </w:rPr>
        <w:t xml:space="preserve"> the </w:t>
      </w:r>
      <w:r w:rsidR="00E75363" w:rsidRPr="00CC2ECF">
        <w:rPr>
          <w:sz w:val="22"/>
          <w:lang w:val="en-CA"/>
        </w:rPr>
        <w:t>second</w:t>
      </w:r>
      <w:r w:rsidR="00704AAA" w:rsidRPr="00CC2ECF">
        <w:rPr>
          <w:sz w:val="22"/>
          <w:lang w:val="en-CA"/>
        </w:rPr>
        <w:t xml:space="preserve"> phrase to </w:t>
      </w:r>
      <w:r w:rsidR="00E977D2" w:rsidRPr="00CC2ECF">
        <w:rPr>
          <w:sz w:val="22"/>
          <w:lang w:val="en-CA"/>
        </w:rPr>
        <w:t xml:space="preserve">embrace </w:t>
      </w:r>
      <w:r w:rsidR="00704AAA" w:rsidRPr="00CC2ECF">
        <w:rPr>
          <w:sz w:val="22"/>
          <w:lang w:val="en-CA"/>
        </w:rPr>
        <w:t xml:space="preserve">completely unrelated </w:t>
      </w:r>
      <w:r w:rsidR="00727305">
        <w:rPr>
          <w:sz w:val="22"/>
          <w:lang w:val="en-CA"/>
        </w:rPr>
        <w:t>topics</w:t>
      </w:r>
      <w:r w:rsidR="00E977D2" w:rsidRPr="00CC2ECF">
        <w:rPr>
          <w:sz w:val="22"/>
          <w:lang w:val="en-CA"/>
        </w:rPr>
        <w:t xml:space="preserve"> such as heroic</w:t>
      </w:r>
      <w:r w:rsidR="00503377" w:rsidRPr="00CC2ECF">
        <w:rPr>
          <w:sz w:val="22"/>
          <w:lang w:val="en-CA"/>
        </w:rPr>
        <w:t xml:space="preserve"> using </w:t>
      </w:r>
      <w:r w:rsidR="00C53A31" w:rsidRPr="00CC2ECF">
        <w:rPr>
          <w:sz w:val="22"/>
          <w:lang w:val="en-CA"/>
        </w:rPr>
        <w:t>bow_heroic.txt</w:t>
      </w:r>
      <w:r w:rsidR="00AE291F" w:rsidRPr="00CC2ECF">
        <w:rPr>
          <w:sz w:val="22"/>
          <w:lang w:val="en-CA"/>
        </w:rPr>
        <w:t>. By adjusting the step</w:t>
      </w:r>
      <w:r w:rsidR="00D83D8E">
        <w:rPr>
          <w:sz w:val="22"/>
          <w:lang w:val="en-CA"/>
        </w:rPr>
        <w:t>-</w:t>
      </w:r>
      <w:r w:rsidR="00AE291F" w:rsidRPr="00CC2ECF">
        <w:rPr>
          <w:sz w:val="22"/>
          <w:lang w:val="en-CA"/>
        </w:rPr>
        <w:t xml:space="preserve">size, we can choose how much influence the </w:t>
      </w:r>
      <w:r w:rsidR="00174BD7">
        <w:rPr>
          <w:sz w:val="22"/>
          <w:lang w:val="en-CA"/>
        </w:rPr>
        <w:t>plug and play language model</w:t>
      </w:r>
      <w:r w:rsidR="00174BD7" w:rsidRPr="00CC2ECF">
        <w:rPr>
          <w:sz w:val="22"/>
          <w:lang w:val="en-CA"/>
        </w:rPr>
        <w:t xml:space="preserve"> </w:t>
      </w:r>
      <w:r w:rsidR="00AE291F" w:rsidRPr="00CC2ECF">
        <w:rPr>
          <w:sz w:val="22"/>
          <w:lang w:val="en-CA"/>
        </w:rPr>
        <w:t xml:space="preserve">gives to the </w:t>
      </w:r>
      <w:r w:rsidR="00EC4BA6" w:rsidRPr="00CC2ECF">
        <w:rPr>
          <w:sz w:val="22"/>
          <w:lang w:val="en-CA"/>
        </w:rPr>
        <w:t xml:space="preserve">unperturbed </w:t>
      </w:r>
      <w:r w:rsidR="00AE291F" w:rsidRPr="00CC2ECF">
        <w:rPr>
          <w:sz w:val="22"/>
          <w:lang w:val="en-CA"/>
        </w:rPr>
        <w:t>model.</w:t>
      </w:r>
      <w:r w:rsidR="005C60E9" w:rsidRPr="00CC2ECF">
        <w:rPr>
          <w:sz w:val="22"/>
          <w:lang w:val="en-CA"/>
        </w:rPr>
        <w:t xml:space="preserve"> </w:t>
      </w:r>
    </w:p>
    <w:p w14:paraId="029CA253" w14:textId="77777777" w:rsidR="008106B1" w:rsidRPr="00CC2ECF" w:rsidRDefault="008106B1" w:rsidP="00FC6B35">
      <w:pPr>
        <w:spacing w:line="300" w:lineRule="auto"/>
        <w:jc w:val="center"/>
        <w:rPr>
          <w:sz w:val="22"/>
          <w:lang w:val="en-CA"/>
        </w:rPr>
      </w:pPr>
      <w:r w:rsidRPr="00CC2ECF">
        <w:rPr>
          <w:sz w:val="22"/>
          <w:lang w:val="en-CA"/>
        </w:rPr>
        <w:t>正逢</w:t>
      </w:r>
      <w:r w:rsidRPr="00CC2ECF">
        <w:rPr>
          <w:rFonts w:hint="eastAsia"/>
          <w:sz w:val="22"/>
          <w:lang w:val="en-CA"/>
        </w:rPr>
        <w:t>华诞颂忠魂</w:t>
      </w:r>
    </w:p>
    <w:p w14:paraId="499DB398" w14:textId="1F72F7B3" w:rsidR="006C791B" w:rsidRPr="00CC2ECF" w:rsidRDefault="006C791B" w:rsidP="00FC6B35">
      <w:pPr>
        <w:spacing w:line="300" w:lineRule="auto"/>
        <w:jc w:val="center"/>
        <w:rPr>
          <w:sz w:val="22"/>
          <w:lang w:val="en-CA"/>
        </w:rPr>
      </w:pPr>
      <w:r w:rsidRPr="00CC2ECF">
        <w:rPr>
          <w:sz w:val="22"/>
          <w:lang w:val="en-CA"/>
        </w:rPr>
        <w:t>敢将热血铸成仁</w:t>
      </w:r>
    </w:p>
    <w:p w14:paraId="06BFA60F" w14:textId="1686A7E6" w:rsidR="006C791B" w:rsidRPr="00CC2ECF" w:rsidRDefault="006C791B" w:rsidP="00FC6B35">
      <w:pPr>
        <w:spacing w:line="300" w:lineRule="auto"/>
        <w:jc w:val="center"/>
        <w:rPr>
          <w:sz w:val="22"/>
          <w:lang w:val="en-CA"/>
        </w:rPr>
      </w:pPr>
      <w:r w:rsidRPr="00CC2ECF">
        <w:rPr>
          <w:sz w:val="22"/>
          <w:lang w:val="en-CA"/>
        </w:rPr>
        <w:t>难</w:t>
      </w:r>
      <w:r w:rsidR="00E178D2" w:rsidRPr="00CC2ECF">
        <w:rPr>
          <w:rFonts w:hint="eastAsia"/>
          <w:sz w:val="22"/>
          <w:lang w:val="en-CA"/>
        </w:rPr>
        <w:t>平</w:t>
      </w:r>
      <w:proofErr w:type="gramStart"/>
      <w:r w:rsidRPr="00CC2ECF">
        <w:rPr>
          <w:sz w:val="22"/>
          <w:lang w:val="en-CA"/>
        </w:rPr>
        <w:t>往恨</w:t>
      </w:r>
      <w:r w:rsidR="001D153A" w:rsidRPr="001D153A">
        <w:rPr>
          <w:rFonts w:hint="eastAsia"/>
          <w:sz w:val="22"/>
          <w:lang w:val="en-CA"/>
        </w:rPr>
        <w:t>悔</w:t>
      </w:r>
      <w:proofErr w:type="gramEnd"/>
      <w:r w:rsidR="001D153A" w:rsidRPr="001D153A">
        <w:rPr>
          <w:rFonts w:hint="eastAsia"/>
          <w:sz w:val="22"/>
          <w:lang w:val="en-CA"/>
        </w:rPr>
        <w:t>浮生</w:t>
      </w:r>
    </w:p>
    <w:p w14:paraId="013F1CFD" w14:textId="7AE42241" w:rsidR="00E6325B" w:rsidRPr="00F07DDC" w:rsidRDefault="00F07DDC" w:rsidP="00F07DDC">
      <w:pPr>
        <w:spacing w:line="300" w:lineRule="auto"/>
        <w:jc w:val="center"/>
        <w:rPr>
          <w:sz w:val="22"/>
          <w:lang w:val="en-CA"/>
        </w:rPr>
      </w:pPr>
      <w:r w:rsidRPr="00CE4397">
        <w:rPr>
          <w:rFonts w:hint="eastAsia"/>
          <w:sz w:val="22"/>
          <w:lang w:val="en-CA"/>
        </w:rPr>
        <w:t>将生胆气壮中华</w:t>
      </w:r>
    </w:p>
    <w:p w14:paraId="4459BB81" w14:textId="77777777" w:rsidR="00DE3F9E" w:rsidRPr="00CC2ECF" w:rsidRDefault="00DE3F9E" w:rsidP="00FC6B35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正逢盛世气冲霄</w:t>
      </w:r>
    </w:p>
    <w:p w14:paraId="721B6C6E" w14:textId="6A8CC20E" w:rsidR="002B43E3" w:rsidRPr="00CC2ECF" w:rsidRDefault="002B43E3" w:rsidP="00FC6B35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难寻青春</w:t>
      </w:r>
      <w:proofErr w:type="gramStart"/>
      <w:r w:rsidRPr="00CC2ECF">
        <w:rPr>
          <w:rFonts w:hint="eastAsia"/>
          <w:sz w:val="22"/>
          <w:lang w:val="en-CA"/>
        </w:rPr>
        <w:t>悔</w:t>
      </w:r>
      <w:proofErr w:type="gramEnd"/>
      <w:r w:rsidRPr="00CC2ECF">
        <w:rPr>
          <w:rFonts w:hint="eastAsia"/>
          <w:sz w:val="22"/>
          <w:lang w:val="en-CA"/>
        </w:rPr>
        <w:t>还家</w:t>
      </w:r>
    </w:p>
    <w:p w14:paraId="69BA816E" w14:textId="06BD33D3" w:rsidR="00044D2B" w:rsidRPr="00CC2ECF" w:rsidRDefault="009C28EF" w:rsidP="00FC6B35">
      <w:pPr>
        <w:spacing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正当壮志</w:t>
      </w:r>
      <w:r w:rsidR="008F0296" w:rsidRPr="008F0296">
        <w:rPr>
          <w:rFonts w:hint="eastAsia"/>
          <w:sz w:val="22"/>
          <w:lang w:val="en-CA"/>
        </w:rPr>
        <w:t>壮国威</w:t>
      </w:r>
    </w:p>
    <w:p w14:paraId="1CBCC323" w14:textId="2ABCFB48" w:rsidR="00FC6B35" w:rsidRDefault="00090DFE" w:rsidP="00624714">
      <w:pPr>
        <w:spacing w:afterLines="100" w:after="312" w:line="300" w:lineRule="auto"/>
        <w:jc w:val="center"/>
        <w:rPr>
          <w:sz w:val="22"/>
          <w:lang w:val="en-CA"/>
        </w:rPr>
      </w:pPr>
      <w:r w:rsidRPr="00CC2ECF">
        <w:rPr>
          <w:rFonts w:hint="eastAsia"/>
          <w:sz w:val="22"/>
          <w:lang w:val="en-CA"/>
        </w:rPr>
        <w:t>难将往日孝铭心</w:t>
      </w:r>
    </w:p>
    <w:p w14:paraId="15349E64" w14:textId="090F6EFD" w:rsidR="005D1B01" w:rsidRDefault="00C11D6F" w:rsidP="005D1B01">
      <w:pPr>
        <w:spacing w:afterLines="100" w:after="312" w:line="300" w:lineRule="auto"/>
        <w:jc w:val="left"/>
        <w:rPr>
          <w:sz w:val="22"/>
          <w:lang w:val="en-CA"/>
        </w:rPr>
      </w:pPr>
      <w:r>
        <w:rPr>
          <w:sz w:val="22"/>
          <w:lang w:val="en-CA"/>
        </w:rPr>
        <w:t xml:space="preserve">Although </w:t>
      </w:r>
      <w:r w:rsidR="00E729D9">
        <w:rPr>
          <w:sz w:val="22"/>
          <w:lang w:val="en-CA"/>
        </w:rPr>
        <w:t>lines</w:t>
      </w:r>
      <w:r w:rsidR="00262FBC">
        <w:rPr>
          <w:sz w:val="22"/>
          <w:lang w:val="en-CA"/>
        </w:rPr>
        <w:t xml:space="preserve"> that</w:t>
      </w:r>
      <w:r w:rsidR="00E729D9">
        <w:rPr>
          <w:sz w:val="22"/>
          <w:lang w:val="en-CA"/>
        </w:rPr>
        <w:t xml:space="preserve"> </w:t>
      </w:r>
      <w:r w:rsidR="00996F7D" w:rsidRPr="00996F7D">
        <w:rPr>
          <w:sz w:val="22"/>
          <w:lang w:val="en-CA"/>
        </w:rPr>
        <w:t>depart</w:t>
      </w:r>
      <w:r w:rsidR="00996F7D">
        <w:rPr>
          <w:sz w:val="22"/>
          <w:lang w:val="en-CA"/>
        </w:rPr>
        <w:t xml:space="preserve"> </w:t>
      </w:r>
      <w:r w:rsidR="00F071D5">
        <w:rPr>
          <w:sz w:val="22"/>
          <w:lang w:val="en-CA"/>
        </w:rPr>
        <w:t xml:space="preserve">from </w:t>
      </w:r>
      <w:r w:rsidR="00BA42F8">
        <w:rPr>
          <w:sz w:val="22"/>
          <w:lang w:val="en-CA"/>
        </w:rPr>
        <w:t xml:space="preserve">the original </w:t>
      </w:r>
      <w:r w:rsidR="003C05DB">
        <w:rPr>
          <w:sz w:val="22"/>
          <w:lang w:val="en-CA"/>
        </w:rPr>
        <w:t>topics are generally not considered as</w:t>
      </w:r>
      <w:r w:rsidR="008B7928">
        <w:rPr>
          <w:sz w:val="22"/>
          <w:lang w:val="en-CA"/>
        </w:rPr>
        <w:t xml:space="preserve"> </w:t>
      </w:r>
      <w:r w:rsidR="003C05DB">
        <w:rPr>
          <w:sz w:val="22"/>
          <w:lang w:val="en-CA"/>
        </w:rPr>
        <w:t xml:space="preserve">good </w:t>
      </w:r>
      <w:r w:rsidR="008B7928">
        <w:rPr>
          <w:sz w:val="22"/>
          <w:lang w:val="en-CA"/>
        </w:rPr>
        <w:t>pairs</w:t>
      </w:r>
      <w:r w:rsidR="00D20EE4">
        <w:rPr>
          <w:sz w:val="22"/>
          <w:lang w:val="en-CA"/>
        </w:rPr>
        <w:t>, we can still</w:t>
      </w:r>
      <w:r w:rsidR="000E6E52">
        <w:rPr>
          <w:sz w:val="22"/>
          <w:lang w:val="en-CA"/>
        </w:rPr>
        <w:t xml:space="preserve"> see the above </w:t>
      </w:r>
      <w:r w:rsidR="00B57D07" w:rsidRPr="00CC2ECF">
        <w:rPr>
          <w:sz w:val="22"/>
          <w:lang w:val="en-CA"/>
        </w:rPr>
        <w:t xml:space="preserve">perturbed </w:t>
      </w:r>
      <w:r w:rsidR="000E6E52">
        <w:rPr>
          <w:sz w:val="22"/>
          <w:lang w:val="en-CA"/>
        </w:rPr>
        <w:t xml:space="preserve">lines are </w:t>
      </w:r>
      <w:r w:rsidR="0034401C">
        <w:rPr>
          <w:sz w:val="22"/>
          <w:lang w:val="en-CA"/>
        </w:rPr>
        <w:t>completely ben</w:t>
      </w:r>
      <w:r w:rsidR="00154F75">
        <w:rPr>
          <w:sz w:val="22"/>
          <w:lang w:val="en-CA"/>
        </w:rPr>
        <w:t>t</w:t>
      </w:r>
      <w:r w:rsidR="0034401C">
        <w:rPr>
          <w:sz w:val="22"/>
          <w:lang w:val="en-CA"/>
        </w:rPr>
        <w:t xml:space="preserve"> to </w:t>
      </w:r>
      <w:r w:rsidR="006943B9">
        <w:rPr>
          <w:sz w:val="22"/>
          <w:lang w:val="en-CA"/>
        </w:rPr>
        <w:t xml:space="preserve">heroic </w:t>
      </w:r>
      <w:r w:rsidR="00FC34DC">
        <w:rPr>
          <w:sz w:val="22"/>
          <w:lang w:val="en-CA"/>
        </w:rPr>
        <w:t xml:space="preserve">speeches </w:t>
      </w:r>
      <w:r w:rsidR="00996F7D">
        <w:rPr>
          <w:sz w:val="22"/>
          <w:lang w:val="en-CA"/>
        </w:rPr>
        <w:t xml:space="preserve">instead of </w:t>
      </w:r>
      <w:r w:rsidR="00B25B41">
        <w:rPr>
          <w:sz w:val="22"/>
          <w:lang w:val="en-CA"/>
        </w:rPr>
        <w:t>the new year and alcohol</w:t>
      </w:r>
      <w:r w:rsidR="00B311A9">
        <w:rPr>
          <w:sz w:val="22"/>
          <w:lang w:val="en-CA"/>
        </w:rPr>
        <w:t xml:space="preserve"> </w:t>
      </w:r>
      <w:r w:rsidR="00200220">
        <w:rPr>
          <w:sz w:val="22"/>
          <w:lang w:val="en-CA"/>
        </w:rPr>
        <w:t>attributes of</w:t>
      </w:r>
      <w:r w:rsidR="00B311A9">
        <w:rPr>
          <w:sz w:val="22"/>
          <w:lang w:val="en-CA"/>
        </w:rPr>
        <w:t xml:space="preserve"> the </w:t>
      </w:r>
      <w:r w:rsidR="00524412">
        <w:rPr>
          <w:sz w:val="22"/>
          <w:lang w:val="en-CA"/>
        </w:rPr>
        <w:t>given</w:t>
      </w:r>
      <w:r w:rsidR="00B311A9">
        <w:rPr>
          <w:sz w:val="22"/>
          <w:lang w:val="en-CA"/>
        </w:rPr>
        <w:t xml:space="preserve"> line</w:t>
      </w:r>
      <w:r w:rsidR="008C1F44">
        <w:rPr>
          <w:sz w:val="22"/>
          <w:lang w:val="en-CA"/>
        </w:rPr>
        <w:t>.</w:t>
      </w:r>
      <w:r w:rsidR="00947BF5">
        <w:rPr>
          <w:sz w:val="22"/>
          <w:lang w:val="en-CA"/>
        </w:rPr>
        <w:t xml:space="preserve"> Th</w:t>
      </w:r>
      <w:r w:rsidR="00ED7F14">
        <w:rPr>
          <w:sz w:val="22"/>
          <w:lang w:val="en-CA"/>
        </w:rPr>
        <w:t>ese examples</w:t>
      </w:r>
      <w:r w:rsidR="00947BF5">
        <w:rPr>
          <w:sz w:val="22"/>
          <w:lang w:val="en-CA"/>
        </w:rPr>
        <w:t xml:space="preserve"> ha</w:t>
      </w:r>
      <w:r w:rsidR="00ED7F14">
        <w:rPr>
          <w:sz w:val="22"/>
          <w:lang w:val="en-CA"/>
        </w:rPr>
        <w:t>ve</w:t>
      </w:r>
      <w:r w:rsidR="00947BF5">
        <w:rPr>
          <w:sz w:val="22"/>
          <w:lang w:val="en-CA"/>
        </w:rPr>
        <w:t xml:space="preserve"> </w:t>
      </w:r>
      <w:r w:rsidR="009378DD" w:rsidRPr="009378DD">
        <w:rPr>
          <w:sz w:val="22"/>
          <w:lang w:val="en-CA"/>
        </w:rPr>
        <w:t>demonstrate</w:t>
      </w:r>
      <w:r w:rsidR="009378DD">
        <w:rPr>
          <w:sz w:val="22"/>
          <w:lang w:val="en-CA"/>
        </w:rPr>
        <w:t xml:space="preserve">d the </w:t>
      </w:r>
      <w:r w:rsidR="004F4A88" w:rsidRPr="00F56A6A">
        <w:rPr>
          <w:sz w:val="22"/>
          <w:lang w:val="en-CA"/>
        </w:rPr>
        <w:t>capability</w:t>
      </w:r>
      <w:r w:rsidR="004F4A88">
        <w:rPr>
          <w:sz w:val="22"/>
          <w:lang w:val="en-CA"/>
        </w:rPr>
        <w:t xml:space="preserve"> </w:t>
      </w:r>
      <w:r w:rsidR="00F56A6A">
        <w:rPr>
          <w:sz w:val="22"/>
          <w:lang w:val="en-CA"/>
        </w:rPr>
        <w:t xml:space="preserve">of </w:t>
      </w:r>
      <w:r w:rsidR="009D71CF" w:rsidRPr="009D71CF">
        <w:rPr>
          <w:sz w:val="22"/>
          <w:lang w:val="en-CA"/>
        </w:rPr>
        <w:t>restriction</w:t>
      </w:r>
      <w:r w:rsidR="009D71CF">
        <w:rPr>
          <w:sz w:val="22"/>
          <w:lang w:val="en-CA"/>
        </w:rPr>
        <w:t xml:space="preserve"> </w:t>
      </w:r>
      <w:r w:rsidR="00C35ABA">
        <w:rPr>
          <w:sz w:val="22"/>
          <w:lang w:val="en-CA"/>
        </w:rPr>
        <w:t xml:space="preserve">by </w:t>
      </w:r>
      <w:r w:rsidR="00F70FB1">
        <w:rPr>
          <w:sz w:val="22"/>
          <w:lang w:val="en-CA"/>
        </w:rPr>
        <w:t xml:space="preserve">our </w:t>
      </w:r>
      <w:r w:rsidR="007517FF">
        <w:rPr>
          <w:sz w:val="22"/>
          <w:lang w:val="en-CA"/>
        </w:rPr>
        <w:t>controlled generation</w:t>
      </w:r>
      <w:r w:rsidR="00C35ABA">
        <w:rPr>
          <w:sz w:val="22"/>
          <w:lang w:val="en-CA"/>
        </w:rPr>
        <w:t xml:space="preserve"> model</w:t>
      </w:r>
      <w:r w:rsidR="00952580">
        <w:rPr>
          <w:sz w:val="22"/>
          <w:lang w:val="en-CA"/>
        </w:rPr>
        <w:t>.</w:t>
      </w:r>
    </w:p>
    <w:p w14:paraId="2B1B076D" w14:textId="104E0A75" w:rsidR="00D26BC9" w:rsidRDefault="005D1B01" w:rsidP="005D1B01">
      <w:pPr>
        <w:spacing w:afterLines="100" w:after="312" w:line="300" w:lineRule="auto"/>
        <w:jc w:val="left"/>
        <w:rPr>
          <w:sz w:val="22"/>
          <w:lang w:val="en-CA"/>
        </w:rPr>
      </w:pPr>
      <w:r>
        <w:rPr>
          <w:sz w:val="22"/>
          <w:lang w:val="en-CA"/>
        </w:rPr>
        <w:t>T</w:t>
      </w:r>
      <w:r w:rsidR="00B9148B">
        <w:rPr>
          <w:sz w:val="22"/>
          <w:lang w:val="en-CA"/>
        </w:rPr>
        <w:t xml:space="preserve">he </w:t>
      </w:r>
      <w:r w:rsidR="00F17C7E">
        <w:rPr>
          <w:sz w:val="22"/>
          <w:lang w:val="en-CA"/>
        </w:rPr>
        <w:t>next</w:t>
      </w:r>
      <w:r w:rsidR="00B9148B">
        <w:rPr>
          <w:sz w:val="22"/>
          <w:lang w:val="en-CA"/>
        </w:rPr>
        <w:t xml:space="preserve"> example</w:t>
      </w:r>
      <w:r w:rsidR="00AC0900">
        <w:rPr>
          <w:sz w:val="22"/>
          <w:lang w:val="en-CA"/>
        </w:rPr>
        <w:t>s</w:t>
      </w:r>
      <w:r w:rsidR="00B9148B">
        <w:rPr>
          <w:sz w:val="22"/>
          <w:lang w:val="en-CA"/>
        </w:rPr>
        <w:t xml:space="preserve"> </w:t>
      </w:r>
      <w:r w:rsidR="00E45103" w:rsidRPr="00E45103">
        <w:rPr>
          <w:sz w:val="22"/>
          <w:lang w:val="en-CA"/>
        </w:rPr>
        <w:t>demonstrate</w:t>
      </w:r>
      <w:r w:rsidR="00E45103">
        <w:rPr>
          <w:sz w:val="22"/>
          <w:lang w:val="en-CA"/>
        </w:rPr>
        <w:t xml:space="preserve"> that</w:t>
      </w:r>
      <w:r w:rsidR="004A2F05">
        <w:rPr>
          <w:sz w:val="22"/>
          <w:lang w:val="en-CA"/>
        </w:rPr>
        <w:t xml:space="preserve"> the </w:t>
      </w:r>
      <w:r w:rsidR="005B6B4D">
        <w:rPr>
          <w:sz w:val="22"/>
          <w:lang w:val="en-CA"/>
        </w:rPr>
        <w:t xml:space="preserve">generated lines </w:t>
      </w:r>
      <w:r w:rsidR="00A2722C">
        <w:rPr>
          <w:sz w:val="22"/>
          <w:lang w:val="en-CA"/>
        </w:rPr>
        <w:t>can</w:t>
      </w:r>
      <w:r w:rsidR="00E45103">
        <w:rPr>
          <w:sz w:val="22"/>
          <w:lang w:val="en-CA"/>
        </w:rPr>
        <w:t xml:space="preserve"> be</w:t>
      </w:r>
      <w:r w:rsidR="00A2722C">
        <w:rPr>
          <w:sz w:val="22"/>
          <w:lang w:val="en-CA"/>
        </w:rPr>
        <w:t xml:space="preserve"> </w:t>
      </w:r>
      <w:r w:rsidR="0005399B">
        <w:rPr>
          <w:sz w:val="22"/>
          <w:lang w:val="en-CA"/>
        </w:rPr>
        <w:t xml:space="preserve">bent to </w:t>
      </w:r>
      <w:r w:rsidR="00A2722C" w:rsidRPr="00905E87">
        <w:rPr>
          <w:sz w:val="22"/>
          <w:lang w:val="en-CA"/>
        </w:rPr>
        <w:t>opposite</w:t>
      </w:r>
      <w:r w:rsidR="00A2722C">
        <w:rPr>
          <w:sz w:val="22"/>
          <w:lang w:val="en-CA"/>
        </w:rPr>
        <w:t xml:space="preserve"> emotions</w:t>
      </w:r>
      <w:r w:rsidR="00AF6E31">
        <w:rPr>
          <w:sz w:val="22"/>
          <w:lang w:val="en-CA"/>
        </w:rPr>
        <w:t>.</w:t>
      </w:r>
      <w:r w:rsidR="003971A0">
        <w:rPr>
          <w:sz w:val="22"/>
          <w:lang w:val="en-CA"/>
        </w:rPr>
        <w:t xml:space="preserve"> </w:t>
      </w:r>
      <w:r w:rsidR="00A57A02" w:rsidRPr="00CC2ECF">
        <w:rPr>
          <w:sz w:val="22"/>
          <w:lang w:val="en-CA"/>
        </w:rPr>
        <w:t xml:space="preserve">Giving the first </w:t>
      </w:r>
      <w:r w:rsidR="00A57A02">
        <w:rPr>
          <w:sz w:val="22"/>
          <w:lang w:val="en-CA"/>
        </w:rPr>
        <w:t>line</w:t>
      </w:r>
      <w:r w:rsidR="00A57A02" w:rsidRPr="00CC2ECF">
        <w:rPr>
          <w:sz w:val="22"/>
          <w:lang w:val="en-CA"/>
        </w:rPr>
        <w:t xml:space="preserve">: </w:t>
      </w:r>
      <w:r w:rsidR="00A57A02" w:rsidRPr="000815EE">
        <w:rPr>
          <w:rFonts w:hint="eastAsia"/>
          <w:sz w:val="22"/>
          <w:lang w:val="en-CA"/>
        </w:rPr>
        <w:t>夜雨敲窗花落泪</w:t>
      </w:r>
      <w:r w:rsidR="00A57A02">
        <w:rPr>
          <w:sz w:val="22"/>
          <w:lang w:val="en-CA"/>
        </w:rPr>
        <w:t>, w</w:t>
      </w:r>
      <w:r w:rsidR="00C67E26">
        <w:rPr>
          <w:sz w:val="22"/>
          <w:lang w:val="en-CA"/>
        </w:rPr>
        <w:t xml:space="preserve">e </w:t>
      </w:r>
      <w:r w:rsidR="00672D56">
        <w:rPr>
          <w:sz w:val="22"/>
          <w:lang w:val="en-CA"/>
        </w:rPr>
        <w:t>provide</w:t>
      </w:r>
      <w:r w:rsidR="00BB2939">
        <w:rPr>
          <w:sz w:val="22"/>
          <w:lang w:val="en-CA"/>
        </w:rPr>
        <w:t xml:space="preserve"> </w:t>
      </w:r>
      <w:r w:rsidR="00AE5A1F">
        <w:rPr>
          <w:sz w:val="22"/>
          <w:lang w:val="en-CA"/>
        </w:rPr>
        <w:t>two</w:t>
      </w:r>
      <w:r w:rsidR="00851DFB">
        <w:rPr>
          <w:sz w:val="22"/>
          <w:lang w:val="en-CA"/>
        </w:rPr>
        <w:t xml:space="preserve"> set</w:t>
      </w:r>
      <w:r w:rsidR="00AE5A1F">
        <w:rPr>
          <w:sz w:val="22"/>
          <w:lang w:val="en-CA"/>
        </w:rPr>
        <w:t>s</w:t>
      </w:r>
      <w:r w:rsidR="00851DFB">
        <w:rPr>
          <w:sz w:val="22"/>
          <w:lang w:val="en-CA"/>
        </w:rPr>
        <w:t xml:space="preserve"> of </w:t>
      </w:r>
      <w:r w:rsidR="000B2F87">
        <w:rPr>
          <w:sz w:val="22"/>
          <w:lang w:val="en-CA"/>
        </w:rPr>
        <w:t xml:space="preserve">characters </w:t>
      </w:r>
      <w:r w:rsidR="00F75B1E">
        <w:rPr>
          <w:sz w:val="22"/>
          <w:lang w:val="en-CA"/>
        </w:rPr>
        <w:t xml:space="preserve">about wedding </w:t>
      </w:r>
      <w:r w:rsidR="00AE5A1F" w:rsidRPr="00AE5A1F">
        <w:rPr>
          <w:sz w:val="22"/>
          <w:lang w:val="en-CA"/>
        </w:rPr>
        <w:t>ceremon</w:t>
      </w:r>
      <w:r w:rsidR="00AC0900">
        <w:rPr>
          <w:sz w:val="22"/>
          <w:lang w:val="en-CA"/>
        </w:rPr>
        <w:t>ies</w:t>
      </w:r>
      <w:r w:rsidR="00AE5A1F">
        <w:rPr>
          <w:sz w:val="22"/>
          <w:lang w:val="en-CA"/>
        </w:rPr>
        <w:t xml:space="preserve"> and </w:t>
      </w:r>
      <w:r w:rsidR="006D7B3B" w:rsidRPr="006D7B3B">
        <w:rPr>
          <w:sz w:val="22"/>
          <w:lang w:val="en-CA"/>
        </w:rPr>
        <w:t>funeral</w:t>
      </w:r>
      <w:r w:rsidR="00AC0900">
        <w:rPr>
          <w:sz w:val="22"/>
          <w:lang w:val="en-CA"/>
        </w:rPr>
        <w:t xml:space="preserve">s to </w:t>
      </w:r>
      <w:r w:rsidR="00BB2939">
        <w:rPr>
          <w:sz w:val="22"/>
          <w:lang w:val="en-CA"/>
        </w:rPr>
        <w:t>the plug and play language model</w:t>
      </w:r>
      <w:r w:rsidR="00561F92">
        <w:rPr>
          <w:sz w:val="22"/>
          <w:lang w:val="en-CA"/>
        </w:rPr>
        <w:t xml:space="preserve"> </w:t>
      </w:r>
      <w:r w:rsidR="00561F92" w:rsidRPr="00561F92">
        <w:rPr>
          <w:sz w:val="22"/>
          <w:lang w:val="en-CA"/>
        </w:rPr>
        <w:t>separately</w:t>
      </w:r>
      <w:r w:rsidR="0078355B">
        <w:rPr>
          <w:sz w:val="22"/>
          <w:lang w:val="en-CA"/>
        </w:rPr>
        <w:t>.</w:t>
      </w:r>
      <w:r w:rsidR="000D5132">
        <w:rPr>
          <w:sz w:val="22"/>
          <w:lang w:val="en-CA"/>
        </w:rPr>
        <w:t xml:space="preserve"> </w:t>
      </w:r>
      <w:r w:rsidR="00EE318C">
        <w:rPr>
          <w:sz w:val="22"/>
          <w:lang w:val="en-CA"/>
        </w:rPr>
        <w:t xml:space="preserve">The </w:t>
      </w:r>
      <w:r w:rsidR="006A4D00">
        <w:rPr>
          <w:sz w:val="22"/>
          <w:lang w:val="en-CA"/>
        </w:rPr>
        <w:t xml:space="preserve">model that considered </w:t>
      </w:r>
      <w:r w:rsidR="006A4D00" w:rsidRPr="006A4D00">
        <w:rPr>
          <w:sz w:val="22"/>
          <w:lang w:val="en-CA"/>
        </w:rPr>
        <w:t>bow_</w:t>
      </w:r>
      <w:r w:rsidR="007B6EB8">
        <w:rPr>
          <w:rFonts w:hint="eastAsia"/>
          <w:sz w:val="22"/>
          <w:lang w:val="en-CA"/>
        </w:rPr>
        <w:t>romantic</w:t>
      </w:r>
      <w:r w:rsidR="006A4D00" w:rsidRPr="006A4D00">
        <w:rPr>
          <w:sz w:val="22"/>
          <w:lang w:val="en-CA"/>
        </w:rPr>
        <w:t>.txt</w:t>
      </w:r>
      <w:r w:rsidR="006A4D00">
        <w:rPr>
          <w:sz w:val="22"/>
          <w:lang w:val="en-CA"/>
        </w:rPr>
        <w:t xml:space="preserve"> generated the following lines:</w:t>
      </w:r>
    </w:p>
    <w:p w14:paraId="4DDBDA75" w14:textId="603E4847" w:rsidR="00D26BC9" w:rsidRDefault="00EE1878" w:rsidP="00982ED7">
      <w:pPr>
        <w:spacing w:line="300" w:lineRule="auto"/>
        <w:jc w:val="center"/>
        <w:rPr>
          <w:sz w:val="22"/>
          <w:lang w:val="en-CA"/>
        </w:rPr>
      </w:pPr>
      <w:proofErr w:type="gramStart"/>
      <w:r w:rsidRPr="00EE1878">
        <w:rPr>
          <w:rFonts w:hint="eastAsia"/>
          <w:sz w:val="22"/>
          <w:lang w:val="en-CA"/>
        </w:rPr>
        <w:t>秋霜满苑月</w:t>
      </w:r>
      <w:proofErr w:type="gramEnd"/>
      <w:r w:rsidRPr="00EE1878">
        <w:rPr>
          <w:rFonts w:hint="eastAsia"/>
          <w:sz w:val="22"/>
          <w:lang w:val="en-CA"/>
        </w:rPr>
        <w:t>牵情</w:t>
      </w:r>
    </w:p>
    <w:p w14:paraId="0D8239B1" w14:textId="78B20D1E" w:rsidR="00D26BC9" w:rsidRDefault="004E73BE" w:rsidP="00982ED7">
      <w:pPr>
        <w:spacing w:line="300" w:lineRule="auto"/>
        <w:jc w:val="center"/>
        <w:rPr>
          <w:sz w:val="22"/>
          <w:lang w:val="en-CA"/>
        </w:rPr>
      </w:pPr>
      <w:r w:rsidRPr="004E73BE">
        <w:rPr>
          <w:rFonts w:hint="eastAsia"/>
          <w:sz w:val="22"/>
          <w:lang w:val="en-CA"/>
        </w:rPr>
        <w:t>春宵伴月</w:t>
      </w:r>
      <w:r w:rsidR="00E959ED" w:rsidRPr="00E959ED">
        <w:rPr>
          <w:rFonts w:hint="eastAsia"/>
          <w:sz w:val="22"/>
          <w:lang w:val="en-CA"/>
        </w:rPr>
        <w:t>意含情</w:t>
      </w:r>
    </w:p>
    <w:p w14:paraId="0DB98DFC" w14:textId="550C876C" w:rsidR="004E73BE" w:rsidRDefault="00FE28A5" w:rsidP="00982ED7">
      <w:pPr>
        <w:spacing w:line="300" w:lineRule="auto"/>
        <w:jc w:val="center"/>
        <w:rPr>
          <w:sz w:val="22"/>
          <w:lang w:val="en-CA"/>
        </w:rPr>
      </w:pPr>
      <w:r w:rsidRPr="00FE28A5">
        <w:rPr>
          <w:rFonts w:hint="eastAsia"/>
          <w:sz w:val="22"/>
          <w:lang w:val="en-CA"/>
        </w:rPr>
        <w:t>春风</w:t>
      </w:r>
      <w:proofErr w:type="gramStart"/>
      <w:r w:rsidRPr="00FE28A5">
        <w:rPr>
          <w:rFonts w:hint="eastAsia"/>
          <w:sz w:val="22"/>
          <w:lang w:val="en-CA"/>
        </w:rPr>
        <w:t>入帐烛</w:t>
      </w:r>
      <w:proofErr w:type="gramEnd"/>
      <w:r w:rsidR="003E0FCC">
        <w:rPr>
          <w:rFonts w:hint="eastAsia"/>
          <w:sz w:val="22"/>
          <w:lang w:val="en-CA"/>
        </w:rPr>
        <w:t>生辉</w:t>
      </w:r>
    </w:p>
    <w:p w14:paraId="0BB3665F" w14:textId="68DE7436" w:rsidR="00FE28A5" w:rsidRDefault="00B76406" w:rsidP="00982ED7">
      <w:pPr>
        <w:spacing w:line="300" w:lineRule="auto"/>
        <w:jc w:val="center"/>
        <w:rPr>
          <w:sz w:val="22"/>
          <w:lang w:val="en-CA"/>
        </w:rPr>
      </w:pPr>
      <w:r w:rsidRPr="00B76406">
        <w:rPr>
          <w:rFonts w:hint="eastAsia"/>
          <w:sz w:val="22"/>
          <w:lang w:val="en-CA"/>
        </w:rPr>
        <w:t>春宵</w:t>
      </w:r>
      <w:proofErr w:type="gramStart"/>
      <w:r w:rsidRPr="00B76406">
        <w:rPr>
          <w:rFonts w:hint="eastAsia"/>
          <w:sz w:val="22"/>
          <w:lang w:val="en-CA"/>
        </w:rPr>
        <w:t>一刻</w:t>
      </w:r>
      <w:r w:rsidR="00341A5C" w:rsidRPr="00341A5C">
        <w:rPr>
          <w:rFonts w:hint="eastAsia"/>
          <w:sz w:val="22"/>
          <w:lang w:val="en-CA"/>
        </w:rPr>
        <w:t>月</w:t>
      </w:r>
      <w:proofErr w:type="gramEnd"/>
      <w:r w:rsidR="00341A5C" w:rsidRPr="00341A5C">
        <w:rPr>
          <w:rFonts w:hint="eastAsia"/>
          <w:sz w:val="22"/>
          <w:lang w:val="en-CA"/>
        </w:rPr>
        <w:t>牵情</w:t>
      </w:r>
    </w:p>
    <w:p w14:paraId="3DE057D6" w14:textId="6EB3501B" w:rsidR="00D816EF" w:rsidRDefault="00D816EF" w:rsidP="00982ED7">
      <w:pPr>
        <w:spacing w:line="300" w:lineRule="auto"/>
        <w:jc w:val="center"/>
        <w:rPr>
          <w:sz w:val="22"/>
          <w:lang w:val="en-CA"/>
        </w:rPr>
      </w:pPr>
      <w:r w:rsidRPr="00D816EF">
        <w:rPr>
          <w:rFonts w:hint="eastAsia"/>
          <w:sz w:val="22"/>
          <w:lang w:val="en-CA"/>
        </w:rPr>
        <w:t>长</w:t>
      </w:r>
      <w:proofErr w:type="gramStart"/>
      <w:r w:rsidRPr="00D816EF">
        <w:rPr>
          <w:rFonts w:hint="eastAsia"/>
          <w:sz w:val="22"/>
          <w:lang w:val="en-CA"/>
        </w:rPr>
        <w:t>宵对月客</w:t>
      </w:r>
      <w:proofErr w:type="gramEnd"/>
      <w:r w:rsidRPr="00D816EF">
        <w:rPr>
          <w:rFonts w:hint="eastAsia"/>
          <w:sz w:val="22"/>
          <w:lang w:val="en-CA"/>
        </w:rPr>
        <w:t>生情</w:t>
      </w:r>
    </w:p>
    <w:p w14:paraId="72A0D740" w14:textId="537422C3" w:rsidR="004B1832" w:rsidRDefault="004B1832" w:rsidP="00982ED7">
      <w:pPr>
        <w:spacing w:line="300" w:lineRule="auto"/>
        <w:jc w:val="center"/>
        <w:rPr>
          <w:sz w:val="22"/>
          <w:lang w:val="en-CA"/>
        </w:rPr>
      </w:pPr>
      <w:proofErr w:type="gramStart"/>
      <w:r w:rsidRPr="004B1832">
        <w:rPr>
          <w:rFonts w:hint="eastAsia"/>
          <w:sz w:val="22"/>
          <w:lang w:val="en-CA"/>
        </w:rPr>
        <w:t>烛红牵线</w:t>
      </w:r>
      <w:proofErr w:type="gramEnd"/>
      <w:r w:rsidR="00970320">
        <w:rPr>
          <w:rFonts w:hint="eastAsia"/>
          <w:sz w:val="22"/>
          <w:lang w:val="en-CA"/>
        </w:rPr>
        <w:t>鸟投缘</w:t>
      </w:r>
    </w:p>
    <w:p w14:paraId="18103862" w14:textId="77777777" w:rsidR="00872A5B" w:rsidRDefault="00872A5B" w:rsidP="00982ED7">
      <w:pPr>
        <w:spacing w:line="300" w:lineRule="auto"/>
        <w:jc w:val="center"/>
        <w:rPr>
          <w:sz w:val="22"/>
          <w:lang w:val="en-CA"/>
        </w:rPr>
      </w:pPr>
      <w:proofErr w:type="gramStart"/>
      <w:r w:rsidRPr="00872A5B">
        <w:rPr>
          <w:rFonts w:hint="eastAsia"/>
          <w:sz w:val="22"/>
          <w:lang w:val="en-CA"/>
        </w:rPr>
        <w:t>晨箫伴枕梦</w:t>
      </w:r>
      <w:proofErr w:type="gramEnd"/>
      <w:r w:rsidRPr="00872A5B">
        <w:rPr>
          <w:rFonts w:hint="eastAsia"/>
          <w:sz w:val="22"/>
          <w:lang w:val="en-CA"/>
        </w:rPr>
        <w:t>含情</w:t>
      </w:r>
    </w:p>
    <w:p w14:paraId="2EB71E58" w14:textId="346A3BAE" w:rsidR="00B668D4" w:rsidRDefault="00B668D4" w:rsidP="00624714">
      <w:pPr>
        <w:spacing w:afterLines="100" w:after="312" w:line="300" w:lineRule="auto"/>
        <w:jc w:val="center"/>
        <w:rPr>
          <w:sz w:val="22"/>
          <w:lang w:val="en-CA"/>
        </w:rPr>
      </w:pPr>
      <w:r w:rsidRPr="00B668D4">
        <w:rPr>
          <w:rFonts w:hint="eastAsia"/>
          <w:sz w:val="22"/>
          <w:lang w:val="en-CA"/>
        </w:rPr>
        <w:t>秋心对月夜牵情</w:t>
      </w:r>
    </w:p>
    <w:p w14:paraId="2156F466" w14:textId="50C95D1D" w:rsidR="00B670BF" w:rsidRDefault="00B670BF" w:rsidP="00B670BF">
      <w:pPr>
        <w:spacing w:afterLines="100" w:after="312" w:line="300" w:lineRule="auto"/>
        <w:jc w:val="left"/>
        <w:rPr>
          <w:sz w:val="22"/>
          <w:lang w:val="en-CA"/>
        </w:rPr>
      </w:pPr>
      <w:r>
        <w:rPr>
          <w:sz w:val="22"/>
          <w:lang w:val="en-CA"/>
        </w:rPr>
        <w:t xml:space="preserve">On the other side, the model that considered </w:t>
      </w:r>
      <w:r w:rsidRPr="006A4D00">
        <w:rPr>
          <w:sz w:val="22"/>
          <w:lang w:val="en-CA"/>
        </w:rPr>
        <w:t>bow_</w:t>
      </w:r>
      <w:r w:rsidR="00511C88">
        <w:rPr>
          <w:sz w:val="22"/>
          <w:lang w:val="en-CA"/>
        </w:rPr>
        <w:t>mourn</w:t>
      </w:r>
      <w:r w:rsidRPr="006A4D00">
        <w:rPr>
          <w:sz w:val="22"/>
          <w:lang w:val="en-CA"/>
        </w:rPr>
        <w:t>.txt</w:t>
      </w:r>
      <w:r>
        <w:rPr>
          <w:sz w:val="22"/>
          <w:lang w:val="en-CA"/>
        </w:rPr>
        <w:t xml:space="preserve"> generated the following </w:t>
      </w:r>
      <w:r w:rsidR="003A347A" w:rsidRPr="003A347A">
        <w:rPr>
          <w:sz w:val="22"/>
          <w:lang w:val="en-CA"/>
        </w:rPr>
        <w:t>sentimental</w:t>
      </w:r>
      <w:r w:rsidR="003A347A">
        <w:rPr>
          <w:sz w:val="22"/>
          <w:lang w:val="en-CA"/>
        </w:rPr>
        <w:t xml:space="preserve"> </w:t>
      </w:r>
      <w:r>
        <w:rPr>
          <w:sz w:val="22"/>
          <w:lang w:val="en-CA"/>
        </w:rPr>
        <w:t>lines:</w:t>
      </w:r>
    </w:p>
    <w:p w14:paraId="53F0CB4D" w14:textId="7B0A794A" w:rsidR="00EA6FF6" w:rsidRDefault="00D22487" w:rsidP="00EA6FF6">
      <w:pPr>
        <w:spacing w:line="300" w:lineRule="auto"/>
        <w:jc w:val="center"/>
        <w:rPr>
          <w:sz w:val="22"/>
          <w:lang w:val="en-CA"/>
        </w:rPr>
      </w:pPr>
      <w:r w:rsidRPr="00D22487">
        <w:rPr>
          <w:rFonts w:hint="eastAsia"/>
          <w:sz w:val="22"/>
          <w:lang w:val="en-CA"/>
        </w:rPr>
        <w:lastRenderedPageBreak/>
        <w:t>清明</w:t>
      </w:r>
      <w:proofErr w:type="gramStart"/>
      <w:r w:rsidRPr="00D22487">
        <w:rPr>
          <w:rFonts w:hint="eastAsia"/>
          <w:sz w:val="22"/>
          <w:lang w:val="en-CA"/>
        </w:rPr>
        <w:t>逝</w:t>
      </w:r>
      <w:proofErr w:type="gramEnd"/>
      <w:r w:rsidR="00601F31" w:rsidRPr="00601F31">
        <w:rPr>
          <w:rFonts w:hint="eastAsia"/>
          <w:sz w:val="22"/>
          <w:lang w:val="en-CA"/>
        </w:rPr>
        <w:t>水</w:t>
      </w:r>
      <w:r w:rsidR="0054611B" w:rsidRPr="00D22487">
        <w:rPr>
          <w:rFonts w:hint="eastAsia"/>
          <w:sz w:val="22"/>
          <w:lang w:val="en-CA"/>
        </w:rPr>
        <w:t>雾寒心</w:t>
      </w:r>
    </w:p>
    <w:p w14:paraId="14FB6F65" w14:textId="28AB3B71" w:rsidR="00D22487" w:rsidRDefault="00AE143D" w:rsidP="00EA6FF6">
      <w:pPr>
        <w:spacing w:line="300" w:lineRule="auto"/>
        <w:jc w:val="center"/>
        <w:rPr>
          <w:sz w:val="22"/>
          <w:lang w:val="en-CA"/>
        </w:rPr>
      </w:pPr>
      <w:r w:rsidRPr="00AE143D">
        <w:rPr>
          <w:rFonts w:hint="eastAsia"/>
          <w:sz w:val="22"/>
          <w:lang w:val="en-CA"/>
        </w:rPr>
        <w:t>清灯</w:t>
      </w:r>
      <w:proofErr w:type="gramStart"/>
      <w:r w:rsidRPr="00AE143D">
        <w:rPr>
          <w:rFonts w:hint="eastAsia"/>
          <w:sz w:val="22"/>
          <w:lang w:val="en-CA"/>
        </w:rPr>
        <w:t>慰寂</w:t>
      </w:r>
      <w:r w:rsidR="000E0BF6" w:rsidRPr="000E0BF6">
        <w:rPr>
          <w:rFonts w:hint="eastAsia"/>
          <w:sz w:val="22"/>
          <w:lang w:val="en-CA"/>
        </w:rPr>
        <w:t>泪凝</w:t>
      </w:r>
      <w:proofErr w:type="gramEnd"/>
      <w:r w:rsidR="000E0BF6" w:rsidRPr="000E0BF6">
        <w:rPr>
          <w:rFonts w:hint="eastAsia"/>
          <w:sz w:val="22"/>
          <w:lang w:val="en-CA"/>
        </w:rPr>
        <w:t>心</w:t>
      </w:r>
    </w:p>
    <w:p w14:paraId="04760416" w14:textId="78412ADE" w:rsidR="00D22487" w:rsidRDefault="008D4C52" w:rsidP="00EA6FF6">
      <w:pPr>
        <w:spacing w:line="300" w:lineRule="auto"/>
        <w:jc w:val="center"/>
        <w:rPr>
          <w:sz w:val="22"/>
          <w:lang w:val="en-CA"/>
        </w:rPr>
      </w:pPr>
      <w:r w:rsidRPr="008D4C52">
        <w:rPr>
          <w:rFonts w:hint="eastAsia"/>
          <w:sz w:val="22"/>
          <w:lang w:val="en-CA"/>
        </w:rPr>
        <w:t>清风</w:t>
      </w:r>
      <w:proofErr w:type="gramStart"/>
      <w:r w:rsidRPr="008D4C52">
        <w:rPr>
          <w:rFonts w:hint="eastAsia"/>
          <w:sz w:val="22"/>
          <w:lang w:val="en-CA"/>
        </w:rPr>
        <w:t>叩案叶</w:t>
      </w:r>
      <w:proofErr w:type="gramEnd"/>
      <w:r w:rsidRPr="008D4C52">
        <w:rPr>
          <w:rFonts w:hint="eastAsia"/>
          <w:sz w:val="22"/>
          <w:lang w:val="en-CA"/>
        </w:rPr>
        <w:t>归根</w:t>
      </w:r>
    </w:p>
    <w:p w14:paraId="1539D3B2" w14:textId="62C69FB4" w:rsidR="00D22487" w:rsidRDefault="009E27F7" w:rsidP="00EA6FF6">
      <w:pPr>
        <w:spacing w:line="300" w:lineRule="auto"/>
        <w:jc w:val="center"/>
        <w:rPr>
          <w:sz w:val="22"/>
          <w:lang w:val="en-CA"/>
        </w:rPr>
      </w:pPr>
      <w:r w:rsidRPr="009E27F7">
        <w:rPr>
          <w:rFonts w:hint="eastAsia"/>
          <w:sz w:val="22"/>
          <w:lang w:val="en-CA"/>
        </w:rPr>
        <w:t>长</w:t>
      </w:r>
      <w:proofErr w:type="gramStart"/>
      <w:r w:rsidRPr="009E27F7">
        <w:rPr>
          <w:rFonts w:hint="eastAsia"/>
          <w:sz w:val="22"/>
          <w:lang w:val="en-CA"/>
        </w:rPr>
        <w:t>嗟</w:t>
      </w:r>
      <w:proofErr w:type="gramEnd"/>
      <w:r w:rsidRPr="009E27F7">
        <w:rPr>
          <w:rFonts w:hint="eastAsia"/>
          <w:sz w:val="22"/>
          <w:lang w:val="en-CA"/>
        </w:rPr>
        <w:t>残梦泪沾巾</w:t>
      </w:r>
    </w:p>
    <w:p w14:paraId="78E9A177" w14:textId="420E405B" w:rsidR="009E27F7" w:rsidRDefault="004429C2" w:rsidP="00EA6FF6">
      <w:pPr>
        <w:spacing w:line="300" w:lineRule="auto"/>
        <w:jc w:val="center"/>
        <w:rPr>
          <w:sz w:val="22"/>
          <w:lang w:val="en-CA"/>
        </w:rPr>
      </w:pPr>
      <w:r w:rsidRPr="004429C2">
        <w:rPr>
          <w:rFonts w:hint="eastAsia"/>
          <w:sz w:val="22"/>
          <w:lang w:val="en-CA"/>
        </w:rPr>
        <w:t>清风拂柳</w:t>
      </w:r>
      <w:r w:rsidR="0086375B" w:rsidRPr="0086375B">
        <w:rPr>
          <w:rFonts w:hint="eastAsia"/>
          <w:sz w:val="22"/>
          <w:lang w:val="en-CA"/>
        </w:rPr>
        <w:t>燕啼悲</w:t>
      </w:r>
    </w:p>
    <w:p w14:paraId="19045F4C" w14:textId="5A383105" w:rsidR="00D22487" w:rsidRDefault="00537F91" w:rsidP="00EA6FF6">
      <w:pPr>
        <w:spacing w:line="300" w:lineRule="auto"/>
        <w:jc w:val="center"/>
        <w:rPr>
          <w:sz w:val="22"/>
          <w:lang w:val="en-CA"/>
        </w:rPr>
      </w:pPr>
      <w:r w:rsidRPr="00537F91">
        <w:rPr>
          <w:rFonts w:hint="eastAsia"/>
          <w:sz w:val="22"/>
          <w:lang w:val="en-CA"/>
        </w:rPr>
        <w:t>春心遗恨怨</w:t>
      </w:r>
      <w:proofErr w:type="gramStart"/>
      <w:r w:rsidRPr="00537F91">
        <w:rPr>
          <w:rFonts w:hint="eastAsia"/>
          <w:sz w:val="22"/>
          <w:lang w:val="en-CA"/>
        </w:rPr>
        <w:t>殇</w:t>
      </w:r>
      <w:proofErr w:type="gramEnd"/>
      <w:r w:rsidRPr="00537F91">
        <w:rPr>
          <w:rFonts w:hint="eastAsia"/>
          <w:sz w:val="22"/>
          <w:lang w:val="en-CA"/>
        </w:rPr>
        <w:t>啼</w:t>
      </w:r>
    </w:p>
    <w:p w14:paraId="257B99E0" w14:textId="3AF65341" w:rsidR="00982ED7" w:rsidRDefault="001B7CFC" w:rsidP="00EA6FF6">
      <w:pPr>
        <w:spacing w:line="300" w:lineRule="auto"/>
        <w:jc w:val="center"/>
        <w:rPr>
          <w:sz w:val="22"/>
          <w:lang w:val="en-CA"/>
        </w:rPr>
      </w:pPr>
      <w:r w:rsidRPr="001B7CFC">
        <w:rPr>
          <w:rFonts w:hint="eastAsia"/>
          <w:sz w:val="22"/>
          <w:lang w:val="en-CA"/>
        </w:rPr>
        <w:t>寒</w:t>
      </w:r>
      <w:r w:rsidR="005C4B52" w:rsidRPr="005C4B52">
        <w:rPr>
          <w:rFonts w:hint="eastAsia"/>
          <w:sz w:val="22"/>
          <w:lang w:val="en-CA"/>
        </w:rPr>
        <w:t>风</w:t>
      </w:r>
      <w:proofErr w:type="gramStart"/>
      <w:r w:rsidR="005C4B52" w:rsidRPr="005C4B52">
        <w:rPr>
          <w:rFonts w:hint="eastAsia"/>
          <w:sz w:val="22"/>
          <w:lang w:val="en-CA"/>
        </w:rPr>
        <w:t>破户</w:t>
      </w:r>
      <w:r w:rsidR="0022494E" w:rsidRPr="0022494E">
        <w:rPr>
          <w:rFonts w:hint="eastAsia"/>
          <w:sz w:val="22"/>
          <w:lang w:val="en-CA"/>
        </w:rPr>
        <w:t>烛</w:t>
      </w:r>
      <w:proofErr w:type="gramEnd"/>
      <w:r w:rsidR="0022494E" w:rsidRPr="0022494E">
        <w:rPr>
          <w:rFonts w:hint="eastAsia"/>
          <w:sz w:val="22"/>
          <w:lang w:val="en-CA"/>
        </w:rPr>
        <w:t>伤心</w:t>
      </w:r>
    </w:p>
    <w:p w14:paraId="6F8EF8A6" w14:textId="13805E12" w:rsidR="00A73A58" w:rsidRDefault="00422478" w:rsidP="00624714">
      <w:pPr>
        <w:spacing w:afterLines="100" w:after="312" w:line="300" w:lineRule="auto"/>
        <w:jc w:val="center"/>
        <w:rPr>
          <w:sz w:val="22"/>
          <w:lang w:val="en-CA"/>
        </w:rPr>
      </w:pPr>
      <w:r w:rsidRPr="00422478">
        <w:rPr>
          <w:rFonts w:hint="eastAsia"/>
          <w:sz w:val="22"/>
          <w:lang w:val="en-CA"/>
        </w:rPr>
        <w:t>清心挽幛泪沾襟</w:t>
      </w:r>
    </w:p>
    <w:p w14:paraId="3EA58FB0" w14:textId="19081061" w:rsidR="005D388F" w:rsidRDefault="00F045D0" w:rsidP="005D388F">
      <w:pPr>
        <w:spacing w:afterLines="100" w:after="312" w:line="300" w:lineRule="auto"/>
        <w:jc w:val="left"/>
        <w:rPr>
          <w:rFonts w:hint="eastAsia"/>
          <w:sz w:val="22"/>
          <w:lang w:val="en-CA"/>
        </w:rPr>
      </w:pPr>
      <w:r>
        <w:rPr>
          <w:sz w:val="22"/>
          <w:lang w:val="en-CA"/>
        </w:rPr>
        <w:t xml:space="preserve">We can see two </w:t>
      </w:r>
      <w:r w:rsidR="00BC7783">
        <w:rPr>
          <w:sz w:val="22"/>
          <w:lang w:val="en-CA"/>
        </w:rPr>
        <w:t>rounds</w:t>
      </w:r>
      <w:r>
        <w:rPr>
          <w:sz w:val="22"/>
          <w:lang w:val="en-CA"/>
        </w:rPr>
        <w:t xml:space="preserve"> of outputs </w:t>
      </w:r>
      <w:r w:rsidR="00A672AF">
        <w:rPr>
          <w:sz w:val="22"/>
          <w:lang w:val="en-CA"/>
        </w:rPr>
        <w:t xml:space="preserve">have completely </w:t>
      </w:r>
      <w:r w:rsidR="009A504B" w:rsidRPr="009A504B">
        <w:rPr>
          <w:sz w:val="22"/>
          <w:lang w:val="en-CA"/>
        </w:rPr>
        <w:t>diverse</w:t>
      </w:r>
      <w:r w:rsidR="009A504B">
        <w:rPr>
          <w:sz w:val="22"/>
          <w:lang w:val="en-CA"/>
        </w:rPr>
        <w:t xml:space="preserve"> </w:t>
      </w:r>
      <w:r w:rsidR="00A672AF">
        <w:rPr>
          <w:sz w:val="22"/>
          <w:lang w:val="en-CA"/>
        </w:rPr>
        <w:t>emotion</w:t>
      </w:r>
      <w:r w:rsidR="00CE4236">
        <w:rPr>
          <w:sz w:val="22"/>
          <w:lang w:val="en-CA"/>
        </w:rPr>
        <w:t>al</w:t>
      </w:r>
      <w:r w:rsidR="00A672AF">
        <w:rPr>
          <w:sz w:val="22"/>
          <w:lang w:val="en-CA"/>
        </w:rPr>
        <w:t xml:space="preserve"> attributes.</w:t>
      </w:r>
      <w:r w:rsidR="00CF0192">
        <w:rPr>
          <w:sz w:val="22"/>
          <w:lang w:val="en-CA"/>
        </w:rPr>
        <w:t xml:space="preserve"> This is because </w:t>
      </w:r>
      <w:r w:rsidR="000E2E9E">
        <w:rPr>
          <w:sz w:val="22"/>
          <w:lang w:val="en-CA"/>
        </w:rPr>
        <w:t xml:space="preserve">of </w:t>
      </w:r>
      <w:r w:rsidR="00CF0192">
        <w:rPr>
          <w:sz w:val="22"/>
          <w:lang w:val="en-CA"/>
        </w:rPr>
        <w:t xml:space="preserve">the </w:t>
      </w:r>
      <w:r w:rsidR="00BC7783">
        <w:rPr>
          <w:sz w:val="22"/>
          <w:lang w:val="en-CA"/>
        </w:rPr>
        <w:t xml:space="preserve">characters </w:t>
      </w:r>
      <w:r w:rsidR="0046301F">
        <w:rPr>
          <w:sz w:val="22"/>
          <w:lang w:val="en-CA"/>
        </w:rPr>
        <w:t xml:space="preserve">provided </w:t>
      </w:r>
      <w:r w:rsidR="000E2E9E">
        <w:rPr>
          <w:sz w:val="22"/>
          <w:lang w:val="en-CA"/>
        </w:rPr>
        <w:t xml:space="preserve">in the two sets </w:t>
      </w:r>
      <w:r w:rsidR="002724A8">
        <w:rPr>
          <w:sz w:val="22"/>
          <w:lang w:val="en-CA"/>
        </w:rPr>
        <w:t xml:space="preserve">are </w:t>
      </w:r>
      <w:r w:rsidR="002724A8" w:rsidRPr="002724A8">
        <w:rPr>
          <w:sz w:val="22"/>
          <w:lang w:val="en-CA"/>
        </w:rPr>
        <w:t>cohesive</w:t>
      </w:r>
      <w:r w:rsidR="00A02FE9">
        <w:rPr>
          <w:sz w:val="22"/>
          <w:lang w:val="en-CA"/>
        </w:rPr>
        <w:t>ly</w:t>
      </w:r>
      <w:r w:rsidR="002724A8">
        <w:rPr>
          <w:sz w:val="22"/>
          <w:lang w:val="en-CA"/>
        </w:rPr>
        <w:t xml:space="preserve"> </w:t>
      </w:r>
      <w:r w:rsidR="00A02FE9" w:rsidRPr="00A02FE9">
        <w:rPr>
          <w:sz w:val="22"/>
          <w:lang w:val="en-CA"/>
        </w:rPr>
        <w:t>surround</w:t>
      </w:r>
      <w:r w:rsidR="00605CBE">
        <w:rPr>
          <w:sz w:val="22"/>
          <w:lang w:val="en-CA"/>
        </w:rPr>
        <w:t xml:space="preserve"> at</w:t>
      </w:r>
      <w:r w:rsidR="00A02FE9" w:rsidRPr="00A02FE9">
        <w:rPr>
          <w:sz w:val="22"/>
          <w:lang w:val="en-CA"/>
        </w:rPr>
        <w:t xml:space="preserve"> </w:t>
      </w:r>
      <w:r w:rsidR="002724A8">
        <w:rPr>
          <w:sz w:val="22"/>
          <w:lang w:val="en-CA"/>
        </w:rPr>
        <w:t>each’s topic</w:t>
      </w:r>
      <w:r w:rsidR="00312128">
        <w:rPr>
          <w:sz w:val="22"/>
          <w:lang w:val="en-CA"/>
        </w:rPr>
        <w:t>, a</w:t>
      </w:r>
      <w:r w:rsidR="004E48D2">
        <w:rPr>
          <w:sz w:val="22"/>
          <w:lang w:val="en-CA"/>
        </w:rPr>
        <w:t xml:space="preserve">nd each topic has </w:t>
      </w:r>
      <w:r w:rsidR="00E83AE5">
        <w:rPr>
          <w:sz w:val="22"/>
          <w:lang w:val="en-CA"/>
        </w:rPr>
        <w:t xml:space="preserve">implied those </w:t>
      </w:r>
      <w:r w:rsidR="00312128">
        <w:rPr>
          <w:sz w:val="22"/>
          <w:lang w:val="en-CA"/>
        </w:rPr>
        <w:t xml:space="preserve">emotional </w:t>
      </w:r>
      <w:r w:rsidR="007446D3">
        <w:rPr>
          <w:sz w:val="22"/>
          <w:lang w:val="en-CA"/>
        </w:rPr>
        <w:t>attributes</w:t>
      </w:r>
      <w:r w:rsidR="004E48D2">
        <w:rPr>
          <w:sz w:val="22"/>
          <w:lang w:val="en-CA"/>
        </w:rPr>
        <w:t>.</w:t>
      </w:r>
    </w:p>
    <w:p w14:paraId="7CEF16BF" w14:textId="0E3F5546" w:rsidR="001F0984" w:rsidRPr="001F0984" w:rsidRDefault="001F0984" w:rsidP="001F0984">
      <w:pPr>
        <w:spacing w:afterLines="100" w:after="312" w:line="300" w:lineRule="auto"/>
        <w:jc w:val="center"/>
        <w:rPr>
          <w:b/>
          <w:bCs/>
          <w:sz w:val="22"/>
          <w:lang w:val="en-CA"/>
        </w:rPr>
      </w:pPr>
      <w:r w:rsidRPr="001F0984">
        <w:rPr>
          <w:rFonts w:hint="eastAsia"/>
          <w:b/>
          <w:bCs/>
          <w:sz w:val="22"/>
          <w:lang w:val="en-CA"/>
        </w:rPr>
        <w:t xml:space="preserve">Problems and </w:t>
      </w:r>
      <w:r>
        <w:rPr>
          <w:b/>
          <w:bCs/>
          <w:sz w:val="22"/>
          <w:lang w:val="en-CA"/>
        </w:rPr>
        <w:t>F</w:t>
      </w:r>
      <w:r w:rsidRPr="001F0984">
        <w:rPr>
          <w:rFonts w:hint="eastAsia"/>
          <w:b/>
          <w:bCs/>
          <w:sz w:val="22"/>
          <w:lang w:val="en-CA"/>
        </w:rPr>
        <w:t xml:space="preserve">urther </w:t>
      </w:r>
      <w:r>
        <w:rPr>
          <w:b/>
          <w:bCs/>
          <w:sz w:val="22"/>
          <w:lang w:val="en-CA"/>
        </w:rPr>
        <w:t>D</w:t>
      </w:r>
      <w:r w:rsidRPr="001F0984">
        <w:rPr>
          <w:rFonts w:hint="eastAsia"/>
          <w:b/>
          <w:bCs/>
          <w:sz w:val="22"/>
          <w:lang w:val="en-CA"/>
        </w:rPr>
        <w:t>evelopments</w:t>
      </w:r>
    </w:p>
    <w:p w14:paraId="57A482B1" w14:textId="7DEA9078" w:rsidR="006C4412" w:rsidRDefault="00A2473B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>Theoretically</w:t>
      </w:r>
      <w:r w:rsidR="00697D89" w:rsidRPr="00CC2ECF">
        <w:rPr>
          <w:sz w:val="22"/>
          <w:lang w:val="en-CA"/>
        </w:rPr>
        <w:t>,</w:t>
      </w:r>
      <w:r w:rsidRPr="00CC2ECF">
        <w:rPr>
          <w:sz w:val="22"/>
          <w:lang w:val="en-CA"/>
        </w:rPr>
        <w:t xml:space="preserve"> we can consider multiple bags of characters in a single generation process, or simply increase the </w:t>
      </w:r>
      <w:r w:rsidR="000B7728">
        <w:rPr>
          <w:sz w:val="22"/>
          <w:lang w:val="en-CA"/>
        </w:rPr>
        <w:t>scale</w:t>
      </w:r>
      <w:r w:rsidRPr="00CC2ECF">
        <w:rPr>
          <w:sz w:val="22"/>
          <w:lang w:val="en-CA"/>
        </w:rPr>
        <w:t xml:space="preserve"> of each bag</w:t>
      </w:r>
      <w:r w:rsidR="000B7728">
        <w:rPr>
          <w:sz w:val="22"/>
          <w:lang w:val="en-CA"/>
        </w:rPr>
        <w:t xml:space="preserve"> of characters</w:t>
      </w:r>
      <w:r w:rsidRPr="00CC2ECF">
        <w:rPr>
          <w:sz w:val="22"/>
          <w:lang w:val="en-CA"/>
        </w:rPr>
        <w:t>.</w:t>
      </w:r>
      <w:r w:rsidR="000B7728">
        <w:rPr>
          <w:sz w:val="22"/>
          <w:lang w:val="en-CA"/>
        </w:rPr>
        <w:t xml:space="preserve"> </w:t>
      </w:r>
      <w:r w:rsidRPr="00CC2ECF">
        <w:rPr>
          <w:sz w:val="22"/>
          <w:lang w:val="en-CA"/>
        </w:rPr>
        <w:t xml:space="preserve">But in practice, </w:t>
      </w:r>
      <w:r w:rsidR="000B7728">
        <w:rPr>
          <w:sz w:val="22"/>
          <w:lang w:val="en-CA"/>
        </w:rPr>
        <w:t xml:space="preserve">the generated lines </w:t>
      </w:r>
      <w:r w:rsidR="00826797">
        <w:rPr>
          <w:sz w:val="22"/>
          <w:lang w:val="en-CA"/>
        </w:rPr>
        <w:t>l</w:t>
      </w:r>
      <w:r w:rsidR="004A1E9E">
        <w:rPr>
          <w:sz w:val="22"/>
          <w:lang w:val="en-CA"/>
        </w:rPr>
        <w:t>os</w:t>
      </w:r>
      <w:r w:rsidR="00CA3D9B">
        <w:rPr>
          <w:sz w:val="22"/>
          <w:lang w:val="en-CA"/>
        </w:rPr>
        <w:t>e</w:t>
      </w:r>
      <w:r w:rsidR="004A1E9E">
        <w:rPr>
          <w:sz w:val="22"/>
          <w:lang w:val="en-CA"/>
        </w:rPr>
        <w:t xml:space="preserve"> </w:t>
      </w:r>
      <w:r w:rsidR="004C1A15">
        <w:rPr>
          <w:sz w:val="22"/>
          <w:lang w:val="en-CA"/>
        </w:rPr>
        <w:t>its</w:t>
      </w:r>
      <w:r w:rsidR="004A1E9E">
        <w:rPr>
          <w:sz w:val="22"/>
          <w:lang w:val="en-CA"/>
        </w:rPr>
        <w:t xml:space="preserve"> readability </w:t>
      </w:r>
      <w:r w:rsidRPr="00CC2ECF">
        <w:rPr>
          <w:sz w:val="22"/>
          <w:lang w:val="en-CA"/>
        </w:rPr>
        <w:t xml:space="preserve">when </w:t>
      </w:r>
      <w:r w:rsidR="00CD4D8B" w:rsidRPr="00CC2ECF">
        <w:rPr>
          <w:sz w:val="22"/>
          <w:lang w:val="en-CA"/>
        </w:rPr>
        <w:t xml:space="preserve">the </w:t>
      </w:r>
      <w:r w:rsidR="00E26F4A">
        <w:rPr>
          <w:sz w:val="22"/>
          <w:lang w:val="en-CA"/>
        </w:rPr>
        <w:t xml:space="preserve">plug and play language model </w:t>
      </w:r>
      <w:r w:rsidRPr="00CC2ECF">
        <w:rPr>
          <w:sz w:val="22"/>
          <w:lang w:val="en-CA"/>
        </w:rPr>
        <w:t>ha</w:t>
      </w:r>
      <w:r w:rsidR="00697D89" w:rsidRPr="00CC2ECF">
        <w:rPr>
          <w:sz w:val="22"/>
          <w:lang w:val="en-CA"/>
        </w:rPr>
        <w:t>s</w:t>
      </w:r>
      <w:r w:rsidRPr="00CC2ECF">
        <w:rPr>
          <w:sz w:val="22"/>
          <w:lang w:val="en-CA"/>
        </w:rPr>
        <w:t xml:space="preserve"> excessive considered characters. It is possible due to the </w:t>
      </w:r>
      <w:r w:rsidR="00523C41">
        <w:rPr>
          <w:sz w:val="22"/>
          <w:lang w:val="en-CA"/>
        </w:rPr>
        <w:t>bag-of-word</w:t>
      </w:r>
      <w:r w:rsidR="00947691">
        <w:rPr>
          <w:sz w:val="22"/>
          <w:lang w:val="en-CA"/>
        </w:rPr>
        <w:t>s</w:t>
      </w:r>
      <w:r w:rsidRPr="00CC2ECF">
        <w:rPr>
          <w:sz w:val="22"/>
          <w:lang w:val="en-CA"/>
        </w:rPr>
        <w:t xml:space="preserve"> </w:t>
      </w:r>
      <w:r w:rsidR="008A6ED9">
        <w:rPr>
          <w:sz w:val="22"/>
          <w:lang w:val="en-CA"/>
        </w:rPr>
        <w:t>attribute model</w:t>
      </w:r>
      <w:r w:rsidR="00CC3C27">
        <w:rPr>
          <w:sz w:val="22"/>
          <w:lang w:val="en-CA"/>
        </w:rPr>
        <w:t xml:space="preserve"> </w:t>
      </w:r>
      <w:r w:rsidRPr="00CC2ECF">
        <w:rPr>
          <w:sz w:val="22"/>
          <w:lang w:val="en-CA"/>
        </w:rPr>
        <w:t>gives the same weight regardless of every character in the bag. And the coherence of the considered characters decreases along with its quantity increases.</w:t>
      </w:r>
      <w:r w:rsidR="00C869AB">
        <w:rPr>
          <w:sz w:val="22"/>
          <w:lang w:val="en-CA"/>
        </w:rPr>
        <w:t xml:space="preserve"> The </w:t>
      </w:r>
      <w:r w:rsidR="00992EC6">
        <w:rPr>
          <w:sz w:val="22"/>
          <w:lang w:val="en-CA"/>
        </w:rPr>
        <w:t>sequence length</w:t>
      </w:r>
      <w:r w:rsidR="00C869AB">
        <w:rPr>
          <w:sz w:val="22"/>
          <w:lang w:val="en-CA"/>
        </w:rPr>
        <w:t xml:space="preserve"> of </w:t>
      </w:r>
      <w:r w:rsidR="00BF7E0D">
        <w:rPr>
          <w:sz w:val="22"/>
          <w:lang w:val="en-CA"/>
        </w:rPr>
        <w:t xml:space="preserve">common </w:t>
      </w:r>
      <w:r w:rsidR="00C869AB">
        <w:rPr>
          <w:sz w:val="22"/>
          <w:lang w:val="en-CA"/>
        </w:rPr>
        <w:t>couplets</w:t>
      </w:r>
      <w:r w:rsidR="00B825DE">
        <w:rPr>
          <w:sz w:val="22"/>
          <w:lang w:val="en-CA"/>
        </w:rPr>
        <w:t xml:space="preserve"> </w:t>
      </w:r>
      <w:r w:rsidR="00542100">
        <w:rPr>
          <w:sz w:val="22"/>
          <w:lang w:val="en-CA"/>
        </w:rPr>
        <w:t>is</w:t>
      </w:r>
      <w:r w:rsidR="00B825DE">
        <w:rPr>
          <w:sz w:val="22"/>
          <w:lang w:val="en-CA"/>
        </w:rPr>
        <w:t xml:space="preserve"> </w:t>
      </w:r>
      <w:r w:rsidR="00BF7E0D">
        <w:rPr>
          <w:sz w:val="22"/>
          <w:lang w:val="en-CA"/>
        </w:rPr>
        <w:t xml:space="preserve">also not capable of </w:t>
      </w:r>
      <w:r w:rsidR="00B67BED">
        <w:rPr>
          <w:sz w:val="22"/>
          <w:lang w:val="en-CA"/>
        </w:rPr>
        <w:t>holding to</w:t>
      </w:r>
      <w:r w:rsidR="00051E58">
        <w:rPr>
          <w:sz w:val="22"/>
          <w:lang w:val="en-CA"/>
        </w:rPr>
        <w:t>o</w:t>
      </w:r>
      <w:r w:rsidR="00873D6D">
        <w:rPr>
          <w:sz w:val="22"/>
          <w:lang w:val="en-CA"/>
        </w:rPr>
        <w:t xml:space="preserve"> much information.</w:t>
      </w:r>
    </w:p>
    <w:p w14:paraId="79E90E91" w14:textId="5488A435" w:rsidR="00B02CE3" w:rsidRDefault="00F12450" w:rsidP="00D34E01">
      <w:pPr>
        <w:spacing w:afterLines="100" w:after="312" w:line="300" w:lineRule="auto"/>
        <w:rPr>
          <w:sz w:val="22"/>
          <w:lang w:val="en-CA"/>
        </w:rPr>
      </w:pPr>
      <w:r w:rsidRPr="00CC2ECF">
        <w:rPr>
          <w:sz w:val="22"/>
          <w:lang w:val="en-CA"/>
        </w:rPr>
        <w:t xml:space="preserve">The completer </w:t>
      </w:r>
      <w:r w:rsidR="00073E45" w:rsidRPr="00CC2ECF">
        <w:rPr>
          <w:sz w:val="22"/>
          <w:lang w:val="en-CA"/>
        </w:rPr>
        <w:t xml:space="preserve">could be tuned </w:t>
      </w:r>
      <w:r w:rsidR="00805272" w:rsidRPr="00CC2ECF">
        <w:rPr>
          <w:sz w:val="22"/>
          <w:lang w:val="en-CA"/>
        </w:rPr>
        <w:t xml:space="preserve">to </w:t>
      </w:r>
      <w:r w:rsidR="004E3797" w:rsidRPr="00CC2ECF">
        <w:rPr>
          <w:sz w:val="22"/>
          <w:lang w:val="en-CA"/>
        </w:rPr>
        <w:t xml:space="preserve">generate </w:t>
      </w:r>
      <w:r w:rsidR="00162DD8" w:rsidRPr="00CC2ECF">
        <w:rPr>
          <w:sz w:val="22"/>
          <w:lang w:val="en-CA"/>
        </w:rPr>
        <w:t>the first</w:t>
      </w:r>
      <w:r w:rsidR="008B00C5" w:rsidRPr="00CC2ECF">
        <w:rPr>
          <w:sz w:val="22"/>
          <w:lang w:val="en-CA"/>
        </w:rPr>
        <w:t xml:space="preserve"> </w:t>
      </w:r>
      <w:r w:rsidR="00CE05C0">
        <w:rPr>
          <w:sz w:val="22"/>
          <w:lang w:val="en-CA"/>
        </w:rPr>
        <w:t>line</w:t>
      </w:r>
      <w:r w:rsidR="00FB741D" w:rsidRPr="00CC2ECF">
        <w:rPr>
          <w:sz w:val="22"/>
          <w:lang w:val="en-CA"/>
        </w:rPr>
        <w:t xml:space="preserve"> </w:t>
      </w:r>
      <w:r w:rsidR="00FB741D">
        <w:rPr>
          <w:sz w:val="22"/>
          <w:lang w:val="en-CA"/>
        </w:rPr>
        <w:t>according</w:t>
      </w:r>
      <w:r w:rsidR="009D6111">
        <w:rPr>
          <w:sz w:val="22"/>
          <w:lang w:val="en-CA"/>
        </w:rPr>
        <w:t xml:space="preserve"> to</w:t>
      </w:r>
      <w:r w:rsidR="008B00C5" w:rsidRPr="00CC2ECF">
        <w:rPr>
          <w:sz w:val="22"/>
          <w:lang w:val="en-CA"/>
        </w:rPr>
        <w:t xml:space="preserve"> the second</w:t>
      </w:r>
      <w:r w:rsidR="00162DD8" w:rsidRPr="00CC2ECF">
        <w:rPr>
          <w:sz w:val="22"/>
          <w:lang w:val="en-CA"/>
        </w:rPr>
        <w:t xml:space="preserve"> </w:t>
      </w:r>
      <w:r w:rsidR="00CE05C0">
        <w:rPr>
          <w:sz w:val="22"/>
          <w:lang w:val="en-CA"/>
        </w:rPr>
        <w:t>line</w:t>
      </w:r>
      <w:r w:rsidR="00162DD8" w:rsidRPr="00CC2ECF">
        <w:rPr>
          <w:sz w:val="22"/>
          <w:lang w:val="en-CA"/>
        </w:rPr>
        <w:t xml:space="preserve"> of the couplet</w:t>
      </w:r>
      <w:r w:rsidR="00294146" w:rsidRPr="00CC2ECF">
        <w:rPr>
          <w:sz w:val="22"/>
          <w:lang w:val="en-CA"/>
        </w:rPr>
        <w:t xml:space="preserve"> if we train the model with reversed </w:t>
      </w:r>
      <w:r w:rsidR="00E50B71">
        <w:rPr>
          <w:sz w:val="22"/>
          <w:lang w:val="en-CA"/>
        </w:rPr>
        <w:t>sequences</w:t>
      </w:r>
      <w:r w:rsidR="00F9573C" w:rsidRPr="00CC2ECF">
        <w:rPr>
          <w:sz w:val="22"/>
          <w:lang w:val="en-CA"/>
        </w:rPr>
        <w:t>.</w:t>
      </w:r>
    </w:p>
    <w:p w14:paraId="191061CB" w14:textId="33705EE1" w:rsidR="003C62CC" w:rsidRPr="003C62CC" w:rsidRDefault="003C62CC" w:rsidP="00D34E01">
      <w:pPr>
        <w:spacing w:afterLines="100" w:after="312" w:line="300" w:lineRule="auto"/>
        <w:rPr>
          <w:rFonts w:hint="eastAsia"/>
          <w:sz w:val="22"/>
          <w:lang w:val="en-CA"/>
        </w:rPr>
      </w:pPr>
      <w:r>
        <w:rPr>
          <w:sz w:val="22"/>
          <w:lang w:val="en-CA"/>
        </w:rPr>
        <w:t xml:space="preserve">The </w:t>
      </w:r>
      <w:r w:rsidRPr="00CC2ECF">
        <w:rPr>
          <w:sz w:val="22"/>
          <w:lang w:val="en-CA"/>
        </w:rPr>
        <w:t>attribute model p(</w:t>
      </w:r>
      <w:proofErr w:type="spellStart"/>
      <w:r w:rsidRPr="00CC2ECF">
        <w:rPr>
          <w:sz w:val="22"/>
          <w:lang w:val="en-CA"/>
        </w:rPr>
        <w:t>a|x</w:t>
      </w:r>
      <w:proofErr w:type="spellEnd"/>
      <w:r w:rsidRPr="00CC2ECF">
        <w:rPr>
          <w:sz w:val="22"/>
          <w:lang w:val="en-CA"/>
        </w:rPr>
        <w:t>)</w:t>
      </w:r>
      <w:r>
        <w:rPr>
          <w:sz w:val="22"/>
          <w:lang w:val="en-CA"/>
        </w:rPr>
        <w:t xml:space="preserve"> could take many other forms. For example, we could train a simple </w:t>
      </w:r>
      <w:r w:rsidRPr="00081E7B">
        <w:rPr>
          <w:sz w:val="22"/>
          <w:lang w:val="en-CA"/>
        </w:rPr>
        <w:t>discriminat</w:t>
      </w:r>
      <w:r>
        <w:rPr>
          <w:sz w:val="22"/>
          <w:lang w:val="en-CA"/>
        </w:rPr>
        <w:t>e</w:t>
      </w:r>
      <w:r w:rsidRPr="00081E7B">
        <w:rPr>
          <w:sz w:val="22"/>
          <w:lang w:val="en-CA"/>
        </w:rPr>
        <w:t xml:space="preserve"> </w:t>
      </w:r>
      <w:r>
        <w:rPr>
          <w:sz w:val="22"/>
          <w:lang w:val="en-CA"/>
        </w:rPr>
        <w:t xml:space="preserve">model for topics using labelled </w:t>
      </w:r>
      <w:r w:rsidRPr="00295BE7">
        <w:rPr>
          <w:sz w:val="22"/>
          <w:lang w:val="en-CA"/>
        </w:rPr>
        <w:t>corpus</w:t>
      </w:r>
      <w:r>
        <w:rPr>
          <w:sz w:val="22"/>
          <w:lang w:val="en-CA"/>
        </w:rPr>
        <w:t xml:space="preserve"> as our attribute model. The rare characters in some couplets may cause p</w:t>
      </w:r>
      <w:r w:rsidRPr="006243F9">
        <w:rPr>
          <w:sz w:val="22"/>
          <w:lang w:val="en-CA"/>
        </w:rPr>
        <w:t>otential</w:t>
      </w:r>
      <w:r>
        <w:rPr>
          <w:sz w:val="22"/>
          <w:lang w:val="en-CA"/>
        </w:rPr>
        <w:t xml:space="preserve"> mismatch problem</w:t>
      </w:r>
      <w:r w:rsidR="00FD2AE6">
        <w:rPr>
          <w:sz w:val="22"/>
          <w:lang w:val="en-CA"/>
        </w:rPr>
        <w:t>s</w:t>
      </w:r>
      <w:r>
        <w:rPr>
          <w:sz w:val="22"/>
          <w:lang w:val="en-CA"/>
        </w:rPr>
        <w:t xml:space="preserve"> since the </w:t>
      </w:r>
      <w:r w:rsidRPr="00CC2ECF">
        <w:rPr>
          <w:sz w:val="22"/>
          <w:lang w:val="en-CA"/>
        </w:rPr>
        <w:t xml:space="preserve">attribute </w:t>
      </w:r>
      <w:r>
        <w:rPr>
          <w:sz w:val="22"/>
          <w:lang w:val="en-CA"/>
        </w:rPr>
        <w:t>model</w:t>
      </w:r>
      <w:r w:rsidR="00BC6889">
        <w:rPr>
          <w:sz w:val="22"/>
          <w:lang w:val="en-CA"/>
        </w:rPr>
        <w:t>s</w:t>
      </w:r>
      <w:r>
        <w:rPr>
          <w:sz w:val="22"/>
          <w:lang w:val="en-CA"/>
        </w:rPr>
        <w:t xml:space="preserve"> </w:t>
      </w:r>
      <w:r w:rsidR="00590DD4">
        <w:rPr>
          <w:sz w:val="22"/>
          <w:lang w:val="en-CA"/>
        </w:rPr>
        <w:t xml:space="preserve">trained in this way </w:t>
      </w:r>
      <w:r w:rsidR="00BC6889">
        <w:rPr>
          <w:sz w:val="22"/>
          <w:lang w:val="en-CA"/>
        </w:rPr>
        <w:t>are</w:t>
      </w:r>
      <w:r>
        <w:rPr>
          <w:sz w:val="22"/>
          <w:lang w:val="en-CA"/>
        </w:rPr>
        <w:t xml:space="preserve"> unlikely to learn th</w:t>
      </w:r>
      <w:r w:rsidR="00042FFB">
        <w:rPr>
          <w:sz w:val="22"/>
          <w:lang w:val="en-CA"/>
        </w:rPr>
        <w:t>at</w:t>
      </w:r>
      <w:r>
        <w:rPr>
          <w:sz w:val="22"/>
          <w:lang w:val="en-CA"/>
        </w:rPr>
        <w:t xml:space="preserve"> information.</w:t>
      </w:r>
    </w:p>
    <w:p w14:paraId="2D566D49" w14:textId="60679438" w:rsidR="00475E6F" w:rsidRPr="00425F68" w:rsidRDefault="00FD2AE6" w:rsidP="00D34E01">
      <w:pPr>
        <w:spacing w:afterLines="100" w:after="312" w:line="300" w:lineRule="auto"/>
        <w:rPr>
          <w:sz w:val="22"/>
          <w:lang w:val="en-CA"/>
        </w:rPr>
      </w:pPr>
      <w:r>
        <w:rPr>
          <w:sz w:val="22"/>
          <w:lang w:val="en-CA"/>
        </w:rPr>
        <w:t>Similarly, this</w:t>
      </w:r>
      <w:r w:rsidR="00373948" w:rsidRPr="00CC2ECF">
        <w:rPr>
          <w:sz w:val="22"/>
          <w:lang w:val="en-CA"/>
        </w:rPr>
        <w:t xml:space="preserve"> </w:t>
      </w:r>
      <w:r w:rsidR="00C36728" w:rsidRPr="00CC2ECF">
        <w:rPr>
          <w:sz w:val="22"/>
          <w:lang w:val="en-CA"/>
        </w:rPr>
        <w:t xml:space="preserve">Chinese </w:t>
      </w:r>
      <w:r w:rsidR="00373948" w:rsidRPr="00CC2ECF">
        <w:rPr>
          <w:sz w:val="22"/>
          <w:lang w:val="en-CA"/>
        </w:rPr>
        <w:t>couplet task may not</w:t>
      </w:r>
      <w:r w:rsidR="00162D68" w:rsidRPr="00CC2ECF">
        <w:rPr>
          <w:sz w:val="22"/>
          <w:lang w:val="en-CA"/>
        </w:rPr>
        <w:t xml:space="preserve"> </w:t>
      </w:r>
      <w:r w:rsidR="0013535F" w:rsidRPr="00CC2ECF">
        <w:rPr>
          <w:sz w:val="22"/>
          <w:lang w:val="en-CA"/>
        </w:rPr>
        <w:t xml:space="preserve">be </w:t>
      </w:r>
      <w:r w:rsidR="00A2313A" w:rsidRPr="00CC2ECF">
        <w:rPr>
          <w:sz w:val="22"/>
          <w:lang w:val="en-CA"/>
        </w:rPr>
        <w:t>benefit</w:t>
      </w:r>
      <w:r w:rsidR="00162D68" w:rsidRPr="00CC2ECF">
        <w:rPr>
          <w:sz w:val="22"/>
          <w:lang w:val="en-CA"/>
        </w:rPr>
        <w:t>ing</w:t>
      </w:r>
      <w:r w:rsidR="00A2313A" w:rsidRPr="00CC2ECF">
        <w:rPr>
          <w:sz w:val="22"/>
          <w:lang w:val="en-CA"/>
        </w:rPr>
        <w:t xml:space="preserve"> from </w:t>
      </w:r>
      <w:r w:rsidR="0013535F" w:rsidRPr="00CC2ECF">
        <w:rPr>
          <w:sz w:val="22"/>
          <w:lang w:val="en-CA"/>
        </w:rPr>
        <w:t>a</w:t>
      </w:r>
      <w:r w:rsidR="00EB7390">
        <w:rPr>
          <w:sz w:val="22"/>
          <w:lang w:val="en-CA"/>
        </w:rPr>
        <w:t>n</w:t>
      </w:r>
      <w:r w:rsidR="0013535F" w:rsidRPr="00CC2ECF">
        <w:rPr>
          <w:sz w:val="22"/>
          <w:lang w:val="en-CA"/>
        </w:rPr>
        <w:t xml:space="preserve"> </w:t>
      </w:r>
      <w:r w:rsidR="00EB7390" w:rsidRPr="00EB7390">
        <w:rPr>
          <w:sz w:val="22"/>
          <w:lang w:val="en-CA"/>
        </w:rPr>
        <w:t xml:space="preserve">enormous </w:t>
      </w:r>
      <w:r w:rsidR="00492D8B" w:rsidRPr="00CC2ECF">
        <w:rPr>
          <w:sz w:val="22"/>
          <w:lang w:val="en-CA"/>
        </w:rPr>
        <w:t xml:space="preserve">amount of Chinese </w:t>
      </w:r>
      <w:r w:rsidR="007F46D0" w:rsidRPr="00CC2ECF">
        <w:rPr>
          <w:sz w:val="22"/>
          <w:lang w:val="en-CA"/>
        </w:rPr>
        <w:t>corpus</w:t>
      </w:r>
      <w:r w:rsidR="00136EB8">
        <w:rPr>
          <w:sz w:val="22"/>
          <w:lang w:val="en-CA"/>
        </w:rPr>
        <w:t xml:space="preserve"> </w:t>
      </w:r>
      <w:r w:rsidR="00CB774E">
        <w:rPr>
          <w:sz w:val="22"/>
          <w:lang w:val="en-CA"/>
        </w:rPr>
        <w:t xml:space="preserve">for </w:t>
      </w:r>
      <w:r w:rsidR="00136EB8">
        <w:rPr>
          <w:sz w:val="22"/>
          <w:lang w:val="en-CA"/>
        </w:rPr>
        <w:t>pre-training</w:t>
      </w:r>
      <w:r w:rsidR="007A0AAC">
        <w:rPr>
          <w:sz w:val="22"/>
          <w:lang w:val="en-CA"/>
        </w:rPr>
        <w:t xml:space="preserve"> </w:t>
      </w:r>
      <w:r w:rsidR="009657DF">
        <w:rPr>
          <w:sz w:val="22"/>
          <w:lang w:val="en-CA"/>
        </w:rPr>
        <w:t>as</w:t>
      </w:r>
      <w:r w:rsidR="007A0AAC">
        <w:rPr>
          <w:sz w:val="22"/>
          <w:lang w:val="en-CA"/>
        </w:rPr>
        <w:t xml:space="preserve"> most </w:t>
      </w:r>
      <w:r w:rsidR="004B319A">
        <w:rPr>
          <w:sz w:val="22"/>
          <w:lang w:val="en-CA"/>
        </w:rPr>
        <w:t xml:space="preserve">recent </w:t>
      </w:r>
      <w:r w:rsidR="00CD44BC">
        <w:rPr>
          <w:sz w:val="22"/>
          <w:lang w:val="en-CA"/>
        </w:rPr>
        <w:t>language models</w:t>
      </w:r>
      <w:r w:rsidR="003C2A23">
        <w:rPr>
          <w:sz w:val="22"/>
          <w:lang w:val="en-CA"/>
        </w:rPr>
        <w:t xml:space="preserve"> do</w:t>
      </w:r>
      <w:r w:rsidR="009159A2">
        <w:rPr>
          <w:sz w:val="22"/>
          <w:lang w:val="en-CA"/>
        </w:rPr>
        <w:t xml:space="preserve">. </w:t>
      </w:r>
      <w:r w:rsidR="00C87F21">
        <w:rPr>
          <w:sz w:val="22"/>
          <w:lang w:val="en-CA"/>
        </w:rPr>
        <w:t>The</w:t>
      </w:r>
      <w:r w:rsidR="00486DA0">
        <w:rPr>
          <w:sz w:val="22"/>
          <w:lang w:val="en-CA"/>
        </w:rPr>
        <w:t xml:space="preserve"> </w:t>
      </w:r>
      <w:r w:rsidR="00486DA0" w:rsidRPr="00CC2ECF">
        <w:rPr>
          <w:sz w:val="22"/>
          <w:lang w:val="en-CA"/>
        </w:rPr>
        <w:t>corpus</w:t>
      </w:r>
      <w:r w:rsidR="00486DA0">
        <w:rPr>
          <w:sz w:val="22"/>
          <w:lang w:val="en-CA"/>
        </w:rPr>
        <w:t xml:space="preserve"> </w:t>
      </w:r>
      <w:r w:rsidR="00E92DDE">
        <w:rPr>
          <w:sz w:val="22"/>
          <w:lang w:val="en-CA"/>
        </w:rPr>
        <w:t xml:space="preserve">people created are </w:t>
      </w:r>
      <w:r w:rsidR="008C482D">
        <w:rPr>
          <w:sz w:val="22"/>
          <w:lang w:val="en-CA"/>
        </w:rPr>
        <w:t>grow</w:t>
      </w:r>
      <w:r w:rsidR="009D6111">
        <w:rPr>
          <w:sz w:val="22"/>
          <w:lang w:val="en-CA"/>
        </w:rPr>
        <w:t>ing</w:t>
      </w:r>
      <w:r w:rsidR="00534008">
        <w:rPr>
          <w:sz w:val="22"/>
          <w:lang w:val="en-CA"/>
        </w:rPr>
        <w:t xml:space="preserve"> </w:t>
      </w:r>
      <w:r w:rsidR="00534008" w:rsidRPr="00534008">
        <w:rPr>
          <w:sz w:val="22"/>
          <w:lang w:val="en-CA"/>
        </w:rPr>
        <w:t>exponential</w:t>
      </w:r>
      <w:r w:rsidR="00534008">
        <w:rPr>
          <w:sz w:val="22"/>
          <w:lang w:val="en-CA"/>
        </w:rPr>
        <w:t>ly</w:t>
      </w:r>
      <w:r w:rsidR="0068653F">
        <w:rPr>
          <w:sz w:val="22"/>
          <w:lang w:val="en-CA"/>
        </w:rPr>
        <w:t xml:space="preserve"> over time</w:t>
      </w:r>
      <w:r w:rsidR="00534008">
        <w:rPr>
          <w:sz w:val="22"/>
          <w:lang w:val="en-CA"/>
        </w:rPr>
        <w:t xml:space="preserve">, </w:t>
      </w:r>
      <w:r w:rsidR="009D6111">
        <w:rPr>
          <w:sz w:val="22"/>
          <w:lang w:val="en-CA"/>
        </w:rPr>
        <w:t>which</w:t>
      </w:r>
      <w:r w:rsidR="00534008">
        <w:rPr>
          <w:sz w:val="22"/>
          <w:lang w:val="en-CA"/>
        </w:rPr>
        <w:t xml:space="preserve"> means </w:t>
      </w:r>
      <w:r w:rsidR="00B60014">
        <w:rPr>
          <w:sz w:val="22"/>
          <w:lang w:val="en-CA"/>
        </w:rPr>
        <w:t>most</w:t>
      </w:r>
      <w:r w:rsidR="00534008" w:rsidRPr="00534008">
        <w:rPr>
          <w:sz w:val="22"/>
          <w:lang w:val="en-CA"/>
        </w:rPr>
        <w:t xml:space="preserve"> </w:t>
      </w:r>
      <w:r w:rsidR="00534008" w:rsidRPr="00CC2ECF">
        <w:rPr>
          <w:sz w:val="22"/>
          <w:lang w:val="en-CA"/>
        </w:rPr>
        <w:t>corpus</w:t>
      </w:r>
      <w:r w:rsidR="00B60014">
        <w:rPr>
          <w:sz w:val="22"/>
          <w:lang w:val="en-CA"/>
        </w:rPr>
        <w:t xml:space="preserve"> we can find </w:t>
      </w:r>
      <w:r w:rsidR="009D6111">
        <w:rPr>
          <w:sz w:val="22"/>
          <w:lang w:val="en-CA"/>
        </w:rPr>
        <w:t>is</w:t>
      </w:r>
      <w:r w:rsidR="00B60014">
        <w:rPr>
          <w:sz w:val="22"/>
          <w:lang w:val="en-CA"/>
        </w:rPr>
        <w:t xml:space="preserve"> </w:t>
      </w:r>
      <w:r w:rsidR="00DF3D39" w:rsidRPr="00DF3D39">
        <w:rPr>
          <w:sz w:val="22"/>
          <w:lang w:val="en-CA"/>
        </w:rPr>
        <w:t>modernized</w:t>
      </w:r>
      <w:r w:rsidR="00DF3D39">
        <w:rPr>
          <w:sz w:val="22"/>
          <w:lang w:val="en-CA"/>
        </w:rPr>
        <w:t>.</w:t>
      </w:r>
      <w:r w:rsidR="0068653F">
        <w:rPr>
          <w:sz w:val="22"/>
          <w:lang w:val="en-CA"/>
        </w:rPr>
        <w:t xml:space="preserve"> But the</w:t>
      </w:r>
      <w:r w:rsidR="0097129A" w:rsidRPr="00CC2ECF">
        <w:rPr>
          <w:sz w:val="22"/>
          <w:lang w:val="en-CA"/>
        </w:rPr>
        <w:t xml:space="preserve"> </w:t>
      </w:r>
      <w:r w:rsidR="00726E7D" w:rsidRPr="00CC2ECF">
        <w:rPr>
          <w:sz w:val="22"/>
          <w:lang w:val="en-CA"/>
        </w:rPr>
        <w:t xml:space="preserve">couplets </w:t>
      </w:r>
      <w:r w:rsidR="001E2248" w:rsidRPr="00CC2ECF">
        <w:rPr>
          <w:sz w:val="22"/>
          <w:lang w:val="en-CA"/>
        </w:rPr>
        <w:t>are</w:t>
      </w:r>
      <w:r w:rsidR="00E32F42" w:rsidRPr="00CC2ECF">
        <w:rPr>
          <w:sz w:val="22"/>
          <w:lang w:val="en-CA"/>
        </w:rPr>
        <w:t xml:space="preserve"> </w:t>
      </w:r>
      <w:r w:rsidR="00C90E72" w:rsidRPr="00CC2ECF">
        <w:rPr>
          <w:sz w:val="22"/>
          <w:lang w:val="en-CA"/>
        </w:rPr>
        <w:t xml:space="preserve">mostly </w:t>
      </w:r>
      <w:r w:rsidR="00E32F42" w:rsidRPr="00CC2ECF">
        <w:rPr>
          <w:sz w:val="22"/>
          <w:lang w:val="en-CA"/>
        </w:rPr>
        <w:t xml:space="preserve">constrained by </w:t>
      </w:r>
      <w:r w:rsidR="00C90E72" w:rsidRPr="00CC2ECF">
        <w:rPr>
          <w:sz w:val="22"/>
          <w:lang w:val="en-CA"/>
        </w:rPr>
        <w:t>rhyme</w:t>
      </w:r>
      <w:r w:rsidR="00A732FC" w:rsidRPr="00CC2ECF">
        <w:rPr>
          <w:sz w:val="22"/>
          <w:lang w:val="en-CA"/>
        </w:rPr>
        <w:t>s</w:t>
      </w:r>
      <w:r w:rsidR="00C90E72" w:rsidRPr="00CC2ECF">
        <w:rPr>
          <w:sz w:val="22"/>
          <w:lang w:val="en-CA"/>
        </w:rPr>
        <w:t xml:space="preserve"> and </w:t>
      </w:r>
      <w:r w:rsidR="009136F7" w:rsidRPr="00CC2ECF">
        <w:rPr>
          <w:sz w:val="22"/>
          <w:lang w:val="en-CA"/>
        </w:rPr>
        <w:t xml:space="preserve">usually </w:t>
      </w:r>
      <w:r w:rsidR="00AB06BD" w:rsidRPr="00CC2ECF">
        <w:rPr>
          <w:sz w:val="22"/>
          <w:lang w:val="en-CA"/>
        </w:rPr>
        <w:t>don’t</w:t>
      </w:r>
      <w:r w:rsidR="008C1A45" w:rsidRPr="00CC2ECF">
        <w:rPr>
          <w:sz w:val="22"/>
          <w:lang w:val="en-CA"/>
        </w:rPr>
        <w:t xml:space="preserve"> obey</w:t>
      </w:r>
      <w:r w:rsidR="005158E5" w:rsidRPr="00CC2ECF">
        <w:rPr>
          <w:sz w:val="22"/>
          <w:lang w:val="en-CA"/>
        </w:rPr>
        <w:t xml:space="preserve"> </w:t>
      </w:r>
      <w:r w:rsidR="00F72ED0">
        <w:rPr>
          <w:sz w:val="22"/>
          <w:lang w:val="en-CA"/>
        </w:rPr>
        <w:t>day</w:t>
      </w:r>
      <w:r w:rsidR="00425F68">
        <w:rPr>
          <w:sz w:val="22"/>
          <w:lang w:val="en-CA"/>
        </w:rPr>
        <w:t>-</w:t>
      </w:r>
      <w:r w:rsidR="00F72ED0">
        <w:rPr>
          <w:sz w:val="22"/>
          <w:lang w:val="en-CA"/>
        </w:rPr>
        <w:t>to</w:t>
      </w:r>
      <w:r w:rsidR="00425F68">
        <w:rPr>
          <w:sz w:val="22"/>
          <w:lang w:val="en-CA"/>
        </w:rPr>
        <w:t>-</w:t>
      </w:r>
      <w:r w:rsidR="00F72ED0">
        <w:rPr>
          <w:sz w:val="22"/>
          <w:lang w:val="en-CA"/>
        </w:rPr>
        <w:t>day</w:t>
      </w:r>
      <w:r w:rsidR="005158E5" w:rsidRPr="00CC2ECF">
        <w:rPr>
          <w:sz w:val="22"/>
          <w:lang w:val="en-CA"/>
        </w:rPr>
        <w:t xml:space="preserve"> </w:t>
      </w:r>
      <w:r w:rsidR="00085631" w:rsidRPr="00CC2ECF">
        <w:rPr>
          <w:sz w:val="22"/>
          <w:lang w:val="en-CA"/>
        </w:rPr>
        <w:t>grammar</w:t>
      </w:r>
      <w:r w:rsidR="005158E5" w:rsidRPr="00CC2ECF">
        <w:rPr>
          <w:sz w:val="22"/>
          <w:lang w:val="en-CA"/>
        </w:rPr>
        <w:t>.</w:t>
      </w:r>
      <w:r w:rsidR="00D377A7">
        <w:rPr>
          <w:sz w:val="22"/>
          <w:lang w:val="en-CA"/>
        </w:rPr>
        <w:t xml:space="preserve"> </w:t>
      </w:r>
    </w:p>
    <w:p w14:paraId="79BD4747" w14:textId="13C37910" w:rsidR="00D808F1" w:rsidRPr="00CC2ECF" w:rsidRDefault="00D808F1" w:rsidP="001F0984">
      <w:pPr>
        <w:spacing w:afterLines="100" w:after="312" w:line="300" w:lineRule="auto"/>
        <w:jc w:val="center"/>
        <w:rPr>
          <w:sz w:val="22"/>
          <w:lang w:val="en-CA"/>
        </w:rPr>
      </w:pPr>
      <w:r w:rsidRPr="001F0984">
        <w:rPr>
          <w:b/>
          <w:bCs/>
          <w:sz w:val="22"/>
          <w:lang w:val="en-CA"/>
        </w:rPr>
        <w:lastRenderedPageBreak/>
        <w:t>Reference</w:t>
      </w:r>
    </w:p>
    <w:p w14:paraId="39A4133D" w14:textId="3D225407" w:rsidR="00EC3E5B" w:rsidRPr="00CC2ECF" w:rsidRDefault="00EC3E5B" w:rsidP="00990C30">
      <w:pPr>
        <w:pStyle w:val="a3"/>
        <w:numPr>
          <w:ilvl w:val="0"/>
          <w:numId w:val="2"/>
        </w:numPr>
        <w:spacing w:line="300" w:lineRule="auto"/>
        <w:ind w:left="357" w:firstLineChars="0" w:hanging="357"/>
        <w:rPr>
          <w:sz w:val="22"/>
          <w:lang w:val="en-CA"/>
        </w:rPr>
      </w:pPr>
      <w:r w:rsidRPr="00CC2ECF">
        <w:rPr>
          <w:sz w:val="22"/>
          <w:lang w:val="en-CA"/>
        </w:rPr>
        <w:t>GPT</w:t>
      </w:r>
      <w:r w:rsidR="00891C6B">
        <w:rPr>
          <w:sz w:val="22"/>
          <w:lang w:val="en-CA"/>
        </w:rPr>
        <w:t>2</w:t>
      </w:r>
      <w:r w:rsidR="00354596">
        <w:rPr>
          <w:sz w:val="22"/>
          <w:lang w:val="en-CA"/>
        </w:rPr>
        <w:t>.</w:t>
      </w:r>
      <w:r w:rsidRPr="00CC2ECF">
        <w:rPr>
          <w:sz w:val="22"/>
          <w:lang w:val="en-CA"/>
        </w:rPr>
        <w:t xml:space="preserve"> Radford et al., 201</w:t>
      </w:r>
      <w:r w:rsidR="00891C6B">
        <w:rPr>
          <w:sz w:val="22"/>
          <w:lang w:val="en-CA"/>
        </w:rPr>
        <w:t>9</w:t>
      </w:r>
      <w:r w:rsidRPr="00CC2ECF">
        <w:rPr>
          <w:sz w:val="22"/>
          <w:lang w:val="en-CA"/>
        </w:rPr>
        <w:t xml:space="preserve"> </w:t>
      </w:r>
      <w:hyperlink r:id="rId11" w:history="1">
        <w:r w:rsidR="00891C6B">
          <w:rPr>
            <w:rStyle w:val="a4"/>
          </w:rPr>
          <w:t>https://openai.com/blog/better-language-models/</w:t>
        </w:r>
      </w:hyperlink>
    </w:p>
    <w:p w14:paraId="5EE8AE50" w14:textId="62B8F66D" w:rsidR="00D808F1" w:rsidRPr="00CC2ECF" w:rsidRDefault="00D979B7" w:rsidP="00990C30">
      <w:pPr>
        <w:pStyle w:val="a3"/>
        <w:numPr>
          <w:ilvl w:val="0"/>
          <w:numId w:val="2"/>
        </w:numPr>
        <w:spacing w:line="300" w:lineRule="auto"/>
        <w:ind w:left="357" w:firstLineChars="0" w:hanging="357"/>
        <w:rPr>
          <w:sz w:val="22"/>
          <w:lang w:val="en-CA"/>
        </w:rPr>
      </w:pPr>
      <w:r w:rsidRPr="00CC2ECF">
        <w:rPr>
          <w:sz w:val="22"/>
          <w:lang w:val="en-CA"/>
        </w:rPr>
        <w:t xml:space="preserve">GPT2-Chinese. </w:t>
      </w:r>
      <w:proofErr w:type="spellStart"/>
      <w:r w:rsidR="00520B30" w:rsidRPr="00CC2ECF">
        <w:rPr>
          <w:sz w:val="22"/>
          <w:lang w:val="en-CA"/>
        </w:rPr>
        <w:t>Morizeyao</w:t>
      </w:r>
      <w:proofErr w:type="spellEnd"/>
      <w:r w:rsidR="005B1C82">
        <w:rPr>
          <w:sz w:val="22"/>
          <w:lang w:val="en-CA"/>
        </w:rPr>
        <w:t xml:space="preserve"> </w:t>
      </w:r>
      <w:r w:rsidR="00520B30" w:rsidRPr="00CC2ECF">
        <w:rPr>
          <w:sz w:val="22"/>
          <w:lang w:val="en-CA"/>
        </w:rPr>
        <w:t>(</w:t>
      </w:r>
      <w:proofErr w:type="spellStart"/>
      <w:r w:rsidR="00520B30" w:rsidRPr="00CC2ECF">
        <w:rPr>
          <w:sz w:val="22"/>
          <w:lang w:val="en-CA"/>
        </w:rPr>
        <w:t>Zeyao</w:t>
      </w:r>
      <w:proofErr w:type="spellEnd"/>
      <w:r w:rsidR="00520B30" w:rsidRPr="00CC2ECF">
        <w:rPr>
          <w:sz w:val="22"/>
          <w:lang w:val="en-CA"/>
        </w:rPr>
        <w:t xml:space="preserve"> Du). </w:t>
      </w:r>
      <w:hyperlink r:id="rId12" w:history="1">
        <w:r w:rsidR="00747E00" w:rsidRPr="00CC2ECF">
          <w:rPr>
            <w:rStyle w:val="a4"/>
            <w:sz w:val="22"/>
          </w:rPr>
          <w:t>https://github.com/Morizeyao/GPT2-Chinese</w:t>
        </w:r>
      </w:hyperlink>
    </w:p>
    <w:p w14:paraId="1136253F" w14:textId="1CF692EB" w:rsidR="00747E00" w:rsidRPr="00CC2ECF" w:rsidRDefault="00826D20" w:rsidP="00990C30">
      <w:pPr>
        <w:pStyle w:val="a3"/>
        <w:numPr>
          <w:ilvl w:val="0"/>
          <w:numId w:val="2"/>
        </w:numPr>
        <w:spacing w:line="300" w:lineRule="auto"/>
        <w:ind w:left="357" w:firstLineChars="0" w:hanging="357"/>
        <w:rPr>
          <w:sz w:val="22"/>
          <w:lang w:val="en-CA"/>
        </w:rPr>
      </w:pPr>
      <w:r w:rsidRPr="00CC2ECF">
        <w:rPr>
          <w:sz w:val="22"/>
          <w:lang w:val="en-CA"/>
        </w:rPr>
        <w:t>Plug and Play Language Models: A Simple Approach to Controlled Text Generation</w:t>
      </w:r>
      <w:r w:rsidR="003050F5" w:rsidRPr="00CC2ECF">
        <w:rPr>
          <w:sz w:val="22"/>
          <w:lang w:val="en-CA"/>
        </w:rPr>
        <w:t xml:space="preserve">. </w:t>
      </w:r>
      <w:hyperlink r:id="rId13" w:history="1">
        <w:r w:rsidR="003050F5" w:rsidRPr="00CC2ECF">
          <w:rPr>
            <w:rStyle w:val="a4"/>
            <w:sz w:val="22"/>
          </w:rPr>
          <w:t>https://arxiv.org/abs/1912.02164</w:t>
        </w:r>
      </w:hyperlink>
    </w:p>
    <w:p w14:paraId="29DA1523" w14:textId="6CD28F75" w:rsidR="00EC3E5B" w:rsidRPr="00CC2ECF" w:rsidRDefault="00870B40" w:rsidP="00990C30">
      <w:pPr>
        <w:pStyle w:val="a3"/>
        <w:numPr>
          <w:ilvl w:val="0"/>
          <w:numId w:val="2"/>
        </w:numPr>
        <w:spacing w:line="300" w:lineRule="auto"/>
        <w:ind w:left="357" w:firstLineChars="0" w:hanging="357"/>
        <w:rPr>
          <w:rStyle w:val="a4"/>
          <w:color w:val="auto"/>
          <w:sz w:val="22"/>
          <w:u w:val="none"/>
          <w:lang w:val="en-CA"/>
        </w:rPr>
      </w:pPr>
      <w:r w:rsidRPr="00CC2ECF">
        <w:rPr>
          <w:sz w:val="22"/>
          <w:lang w:val="en-CA"/>
        </w:rPr>
        <w:t>C</w:t>
      </w:r>
      <w:r w:rsidR="00FC68B5" w:rsidRPr="00CC2ECF">
        <w:rPr>
          <w:sz w:val="22"/>
          <w:lang w:val="en-CA"/>
        </w:rPr>
        <w:t>ouplet-dataset</w:t>
      </w:r>
      <w:r w:rsidRPr="00CC2ECF">
        <w:rPr>
          <w:sz w:val="22"/>
          <w:lang w:val="en-CA"/>
        </w:rPr>
        <w:t xml:space="preserve">. </w:t>
      </w:r>
      <w:r w:rsidR="00AB3AA5" w:rsidRPr="00CC2ECF">
        <w:rPr>
          <w:sz w:val="22"/>
          <w:lang w:val="en-CA"/>
        </w:rPr>
        <w:t>wb14123</w:t>
      </w:r>
      <w:r w:rsidR="005B1C82">
        <w:rPr>
          <w:sz w:val="22"/>
          <w:lang w:val="en-CA"/>
        </w:rPr>
        <w:t xml:space="preserve"> </w:t>
      </w:r>
      <w:r w:rsidR="00AB3AA5" w:rsidRPr="00CC2ECF">
        <w:rPr>
          <w:sz w:val="22"/>
          <w:lang w:val="en-CA"/>
        </w:rPr>
        <w:t xml:space="preserve">(Bin Wang). </w:t>
      </w:r>
      <w:hyperlink r:id="rId14" w:history="1">
        <w:r w:rsidR="00F3481C" w:rsidRPr="00CC2ECF">
          <w:rPr>
            <w:rStyle w:val="a4"/>
            <w:sz w:val="22"/>
            <w:lang w:val="en-CA"/>
          </w:rPr>
          <w:t>https://github.com/wb14123/couplet-dataset</w:t>
        </w:r>
      </w:hyperlink>
    </w:p>
    <w:p w14:paraId="24AF65E1" w14:textId="7EE23D3F" w:rsidR="00503B5F" w:rsidRPr="00CC2ECF" w:rsidRDefault="00503B5F" w:rsidP="00990C30">
      <w:pPr>
        <w:pStyle w:val="a3"/>
        <w:numPr>
          <w:ilvl w:val="0"/>
          <w:numId w:val="2"/>
        </w:numPr>
        <w:spacing w:line="300" w:lineRule="auto"/>
        <w:ind w:left="357" w:firstLineChars="0" w:hanging="357"/>
        <w:rPr>
          <w:rStyle w:val="a4"/>
          <w:color w:val="auto"/>
          <w:sz w:val="22"/>
          <w:u w:val="none"/>
          <w:lang w:val="en-CA"/>
        </w:rPr>
      </w:pPr>
      <w:r w:rsidRPr="00CC2ECF">
        <w:rPr>
          <w:sz w:val="22"/>
        </w:rPr>
        <w:t xml:space="preserve">Training Tips for the Transformer Model. </w:t>
      </w:r>
      <w:r w:rsidR="0090475F" w:rsidRPr="00CC2ECF">
        <w:rPr>
          <w:sz w:val="22"/>
        </w:rPr>
        <w:t xml:space="preserve">Martin </w:t>
      </w:r>
      <w:proofErr w:type="spellStart"/>
      <w:r w:rsidR="0090475F" w:rsidRPr="00CC2ECF">
        <w:rPr>
          <w:sz w:val="22"/>
        </w:rPr>
        <w:t>Popel</w:t>
      </w:r>
      <w:proofErr w:type="spellEnd"/>
      <w:r w:rsidR="0090475F" w:rsidRPr="00CC2ECF">
        <w:rPr>
          <w:sz w:val="22"/>
        </w:rPr>
        <w:t xml:space="preserve"> and </w:t>
      </w:r>
      <w:proofErr w:type="spellStart"/>
      <w:r w:rsidR="0090475F" w:rsidRPr="00CC2ECF">
        <w:rPr>
          <w:sz w:val="22"/>
        </w:rPr>
        <w:t>Ond</w:t>
      </w:r>
      <w:r w:rsidR="0090475F" w:rsidRPr="00CC2ECF">
        <w:rPr>
          <w:rFonts w:ascii="Cambria" w:hAnsi="Cambria" w:cs="Cambria"/>
          <w:sz w:val="22"/>
        </w:rPr>
        <w:t>ř</w:t>
      </w:r>
      <w:r w:rsidR="0090475F" w:rsidRPr="00CC2ECF">
        <w:rPr>
          <w:sz w:val="22"/>
        </w:rPr>
        <w:t>ej</w:t>
      </w:r>
      <w:proofErr w:type="spellEnd"/>
      <w:r w:rsidR="0090475F" w:rsidRPr="00CC2ECF">
        <w:rPr>
          <w:sz w:val="22"/>
        </w:rPr>
        <w:t xml:space="preserve"> </w:t>
      </w:r>
      <w:proofErr w:type="spellStart"/>
      <w:r w:rsidR="0090475F" w:rsidRPr="00CC2ECF">
        <w:rPr>
          <w:sz w:val="22"/>
        </w:rPr>
        <w:t>Bojar</w:t>
      </w:r>
      <w:proofErr w:type="spellEnd"/>
      <w:r w:rsidR="0090475F" w:rsidRPr="00CC2ECF">
        <w:rPr>
          <w:sz w:val="22"/>
        </w:rPr>
        <w:t>.</w:t>
      </w:r>
      <w:r w:rsidR="00AE6A32" w:rsidRPr="00CC2ECF">
        <w:rPr>
          <w:sz w:val="22"/>
        </w:rPr>
        <w:t xml:space="preserve"> 2018. </w:t>
      </w:r>
      <w:hyperlink r:id="rId15" w:history="1">
        <w:r w:rsidR="0090475F" w:rsidRPr="00CC2ECF">
          <w:rPr>
            <w:rStyle w:val="a4"/>
            <w:sz w:val="22"/>
          </w:rPr>
          <w:t>https://arxiv.org/abs/1804.00247</w:t>
        </w:r>
      </w:hyperlink>
    </w:p>
    <w:p w14:paraId="48549166" w14:textId="040BEFDF" w:rsidR="003B436B" w:rsidRPr="00CC2ECF" w:rsidRDefault="008A582F" w:rsidP="00990C30">
      <w:pPr>
        <w:pStyle w:val="a3"/>
        <w:numPr>
          <w:ilvl w:val="0"/>
          <w:numId w:val="2"/>
        </w:numPr>
        <w:spacing w:line="300" w:lineRule="auto"/>
        <w:ind w:left="357" w:firstLineChars="0" w:hanging="357"/>
        <w:rPr>
          <w:sz w:val="22"/>
          <w:lang w:val="en-CA"/>
        </w:rPr>
      </w:pPr>
      <w:r w:rsidRPr="00CC2ECF">
        <w:rPr>
          <w:sz w:val="22"/>
        </w:rPr>
        <w:t xml:space="preserve">Pan Yang. 2020. </w:t>
      </w:r>
      <w:hyperlink r:id="rId16" w:history="1">
        <w:r w:rsidR="00656825" w:rsidRPr="00CC2ECF">
          <w:rPr>
            <w:rStyle w:val="a4"/>
            <w:sz w:val="22"/>
          </w:rPr>
          <w:t>https://zhuanlan.zhihu.com/p/103722033</w:t>
        </w:r>
      </w:hyperlink>
    </w:p>
    <w:sectPr w:rsidR="003B436B" w:rsidRPr="00CC2E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DDF563" w14:textId="77777777" w:rsidR="0035103B" w:rsidRDefault="0035103B" w:rsidP="00FE791F">
      <w:r>
        <w:separator/>
      </w:r>
    </w:p>
  </w:endnote>
  <w:endnote w:type="continuationSeparator" w:id="0">
    <w:p w14:paraId="5A0F0A78" w14:textId="77777777" w:rsidR="0035103B" w:rsidRDefault="0035103B" w:rsidP="00FE7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C3FB3" w14:textId="77777777" w:rsidR="0035103B" w:rsidRDefault="0035103B" w:rsidP="00FE791F">
      <w:r>
        <w:separator/>
      </w:r>
    </w:p>
  </w:footnote>
  <w:footnote w:type="continuationSeparator" w:id="0">
    <w:p w14:paraId="6CFC7728" w14:textId="77777777" w:rsidR="0035103B" w:rsidRDefault="0035103B" w:rsidP="00FE79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15330"/>
    <w:multiLevelType w:val="hybridMultilevel"/>
    <w:tmpl w:val="421A749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43816C00"/>
    <w:multiLevelType w:val="hybridMultilevel"/>
    <w:tmpl w:val="256E3318"/>
    <w:lvl w:ilvl="0" w:tplc="C6ECF4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D4D5335"/>
    <w:multiLevelType w:val="hybridMultilevel"/>
    <w:tmpl w:val="789445F4"/>
    <w:lvl w:ilvl="0" w:tplc="1D082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EBF350E"/>
    <w:multiLevelType w:val="hybridMultilevel"/>
    <w:tmpl w:val="354C0D0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1D61E6"/>
    <w:multiLevelType w:val="hybridMultilevel"/>
    <w:tmpl w:val="CA5E2DDA"/>
    <w:lvl w:ilvl="0" w:tplc="348A17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5AE4078"/>
    <w:multiLevelType w:val="hybridMultilevel"/>
    <w:tmpl w:val="F832444E"/>
    <w:lvl w:ilvl="0" w:tplc="CFB4C2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505A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FE2D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680B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78EE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62FF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589C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7A3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3C60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F6375D"/>
    <w:multiLevelType w:val="hybridMultilevel"/>
    <w:tmpl w:val="05248A92"/>
    <w:lvl w:ilvl="0" w:tplc="40B02F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4C0730B"/>
    <w:multiLevelType w:val="hybridMultilevel"/>
    <w:tmpl w:val="58A4F90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C735500"/>
    <w:multiLevelType w:val="hybridMultilevel"/>
    <w:tmpl w:val="458C691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6"/>
  </w:num>
  <w:num w:numId="7">
    <w:abstractNumId w:val="2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bE0sDAxNzAzNzJX0lEKTi0uzszPAykwMqgFAEd8WmgtAAAA"/>
  </w:docVars>
  <w:rsids>
    <w:rsidRoot w:val="00647CD4"/>
    <w:rsid w:val="00002982"/>
    <w:rsid w:val="000045B9"/>
    <w:rsid w:val="000054B4"/>
    <w:rsid w:val="000063CD"/>
    <w:rsid w:val="00011FE7"/>
    <w:rsid w:val="0001443E"/>
    <w:rsid w:val="00022413"/>
    <w:rsid w:val="00022D5C"/>
    <w:rsid w:val="00023210"/>
    <w:rsid w:val="00023255"/>
    <w:rsid w:val="0002487E"/>
    <w:rsid w:val="00024DB9"/>
    <w:rsid w:val="00025AC0"/>
    <w:rsid w:val="00026848"/>
    <w:rsid w:val="00026DD8"/>
    <w:rsid w:val="00027DE0"/>
    <w:rsid w:val="00031D48"/>
    <w:rsid w:val="0003599F"/>
    <w:rsid w:val="000366E4"/>
    <w:rsid w:val="00037C9D"/>
    <w:rsid w:val="00040BF1"/>
    <w:rsid w:val="000421C4"/>
    <w:rsid w:val="00042FFB"/>
    <w:rsid w:val="000435F2"/>
    <w:rsid w:val="00044D2B"/>
    <w:rsid w:val="00045C44"/>
    <w:rsid w:val="00050639"/>
    <w:rsid w:val="00051E58"/>
    <w:rsid w:val="0005399B"/>
    <w:rsid w:val="00054345"/>
    <w:rsid w:val="0005542C"/>
    <w:rsid w:val="00055A5A"/>
    <w:rsid w:val="00057077"/>
    <w:rsid w:val="000609BC"/>
    <w:rsid w:val="000609F6"/>
    <w:rsid w:val="00063652"/>
    <w:rsid w:val="00063960"/>
    <w:rsid w:val="00066448"/>
    <w:rsid w:val="000664BF"/>
    <w:rsid w:val="000668F9"/>
    <w:rsid w:val="000669C9"/>
    <w:rsid w:val="00066FEB"/>
    <w:rsid w:val="00070626"/>
    <w:rsid w:val="00070844"/>
    <w:rsid w:val="00070BFA"/>
    <w:rsid w:val="000712B3"/>
    <w:rsid w:val="00071376"/>
    <w:rsid w:val="00073E45"/>
    <w:rsid w:val="00080D04"/>
    <w:rsid w:val="000815EE"/>
    <w:rsid w:val="00081CE8"/>
    <w:rsid w:val="00081E7B"/>
    <w:rsid w:val="000820D5"/>
    <w:rsid w:val="00083A48"/>
    <w:rsid w:val="0008482A"/>
    <w:rsid w:val="00084BDB"/>
    <w:rsid w:val="00084CB7"/>
    <w:rsid w:val="0008531F"/>
    <w:rsid w:val="00085631"/>
    <w:rsid w:val="00087E17"/>
    <w:rsid w:val="00090DFE"/>
    <w:rsid w:val="00091197"/>
    <w:rsid w:val="00094A81"/>
    <w:rsid w:val="00097DF0"/>
    <w:rsid w:val="000A170B"/>
    <w:rsid w:val="000A3ED3"/>
    <w:rsid w:val="000A67E5"/>
    <w:rsid w:val="000A6C9D"/>
    <w:rsid w:val="000A7595"/>
    <w:rsid w:val="000B08E2"/>
    <w:rsid w:val="000B270E"/>
    <w:rsid w:val="000B2F87"/>
    <w:rsid w:val="000B3D84"/>
    <w:rsid w:val="000B66DD"/>
    <w:rsid w:val="000B7728"/>
    <w:rsid w:val="000B776C"/>
    <w:rsid w:val="000C14E9"/>
    <w:rsid w:val="000C1B04"/>
    <w:rsid w:val="000C2C90"/>
    <w:rsid w:val="000C3A75"/>
    <w:rsid w:val="000C540B"/>
    <w:rsid w:val="000C58A4"/>
    <w:rsid w:val="000C5C6C"/>
    <w:rsid w:val="000C6781"/>
    <w:rsid w:val="000C6F17"/>
    <w:rsid w:val="000D0334"/>
    <w:rsid w:val="000D0CB3"/>
    <w:rsid w:val="000D16F5"/>
    <w:rsid w:val="000D1F0B"/>
    <w:rsid w:val="000D1FB7"/>
    <w:rsid w:val="000D2AC2"/>
    <w:rsid w:val="000D5132"/>
    <w:rsid w:val="000D64CF"/>
    <w:rsid w:val="000D6FED"/>
    <w:rsid w:val="000E0447"/>
    <w:rsid w:val="000E0571"/>
    <w:rsid w:val="000E0BF6"/>
    <w:rsid w:val="000E2E9E"/>
    <w:rsid w:val="000E44D8"/>
    <w:rsid w:val="000E6E52"/>
    <w:rsid w:val="000F13A9"/>
    <w:rsid w:val="000F2C1E"/>
    <w:rsid w:val="000F672A"/>
    <w:rsid w:val="0010158C"/>
    <w:rsid w:val="001030DA"/>
    <w:rsid w:val="00105084"/>
    <w:rsid w:val="00105B87"/>
    <w:rsid w:val="00107C35"/>
    <w:rsid w:val="00110F84"/>
    <w:rsid w:val="0011454A"/>
    <w:rsid w:val="00114B3F"/>
    <w:rsid w:val="00116494"/>
    <w:rsid w:val="001175F4"/>
    <w:rsid w:val="00120986"/>
    <w:rsid w:val="0012374A"/>
    <w:rsid w:val="001262CD"/>
    <w:rsid w:val="001273A3"/>
    <w:rsid w:val="00130A1B"/>
    <w:rsid w:val="0013355A"/>
    <w:rsid w:val="00134EC2"/>
    <w:rsid w:val="001351EF"/>
    <w:rsid w:val="0013535F"/>
    <w:rsid w:val="0013538E"/>
    <w:rsid w:val="00136CDE"/>
    <w:rsid w:val="00136EB8"/>
    <w:rsid w:val="00142A59"/>
    <w:rsid w:val="00144268"/>
    <w:rsid w:val="00144D74"/>
    <w:rsid w:val="00145DAB"/>
    <w:rsid w:val="00147324"/>
    <w:rsid w:val="00147BEE"/>
    <w:rsid w:val="00150813"/>
    <w:rsid w:val="00150D9A"/>
    <w:rsid w:val="00152165"/>
    <w:rsid w:val="00154F75"/>
    <w:rsid w:val="00157528"/>
    <w:rsid w:val="001603A0"/>
    <w:rsid w:val="00160D87"/>
    <w:rsid w:val="00161102"/>
    <w:rsid w:val="00161F6E"/>
    <w:rsid w:val="00162220"/>
    <w:rsid w:val="00162D68"/>
    <w:rsid w:val="00162DD8"/>
    <w:rsid w:val="001644B9"/>
    <w:rsid w:val="00164D48"/>
    <w:rsid w:val="0017088A"/>
    <w:rsid w:val="00170C41"/>
    <w:rsid w:val="00170E7C"/>
    <w:rsid w:val="001717C1"/>
    <w:rsid w:val="001722C5"/>
    <w:rsid w:val="001723D4"/>
    <w:rsid w:val="001730C5"/>
    <w:rsid w:val="00174BD7"/>
    <w:rsid w:val="00176325"/>
    <w:rsid w:val="001770A3"/>
    <w:rsid w:val="00177ABA"/>
    <w:rsid w:val="00177DE8"/>
    <w:rsid w:val="00185EB2"/>
    <w:rsid w:val="001862A9"/>
    <w:rsid w:val="00190F31"/>
    <w:rsid w:val="00194503"/>
    <w:rsid w:val="00194661"/>
    <w:rsid w:val="00194751"/>
    <w:rsid w:val="00197539"/>
    <w:rsid w:val="00197650"/>
    <w:rsid w:val="001A0EAA"/>
    <w:rsid w:val="001A54D3"/>
    <w:rsid w:val="001A6756"/>
    <w:rsid w:val="001A6790"/>
    <w:rsid w:val="001B0174"/>
    <w:rsid w:val="001B163D"/>
    <w:rsid w:val="001B1BA6"/>
    <w:rsid w:val="001B26C1"/>
    <w:rsid w:val="001B382A"/>
    <w:rsid w:val="001B402F"/>
    <w:rsid w:val="001B7CFC"/>
    <w:rsid w:val="001C2E90"/>
    <w:rsid w:val="001C6623"/>
    <w:rsid w:val="001C7106"/>
    <w:rsid w:val="001C7FB1"/>
    <w:rsid w:val="001D153A"/>
    <w:rsid w:val="001D18A8"/>
    <w:rsid w:val="001D5645"/>
    <w:rsid w:val="001D69A9"/>
    <w:rsid w:val="001E2248"/>
    <w:rsid w:val="001E2268"/>
    <w:rsid w:val="001E2449"/>
    <w:rsid w:val="001E46AF"/>
    <w:rsid w:val="001E49E1"/>
    <w:rsid w:val="001E4C92"/>
    <w:rsid w:val="001E5541"/>
    <w:rsid w:val="001E6308"/>
    <w:rsid w:val="001E733B"/>
    <w:rsid w:val="001E7E88"/>
    <w:rsid w:val="001F0984"/>
    <w:rsid w:val="001F10A3"/>
    <w:rsid w:val="001F1D5B"/>
    <w:rsid w:val="001F3F65"/>
    <w:rsid w:val="001F4507"/>
    <w:rsid w:val="001F5A31"/>
    <w:rsid w:val="001F6C43"/>
    <w:rsid w:val="001F77CB"/>
    <w:rsid w:val="001F7B0F"/>
    <w:rsid w:val="00200220"/>
    <w:rsid w:val="0020165A"/>
    <w:rsid w:val="00203DBB"/>
    <w:rsid w:val="00206718"/>
    <w:rsid w:val="002156C4"/>
    <w:rsid w:val="00217ED7"/>
    <w:rsid w:val="002229F5"/>
    <w:rsid w:val="00222B6C"/>
    <w:rsid w:val="00222DBA"/>
    <w:rsid w:val="00223AE8"/>
    <w:rsid w:val="0022494E"/>
    <w:rsid w:val="00225258"/>
    <w:rsid w:val="00226F8E"/>
    <w:rsid w:val="002312B8"/>
    <w:rsid w:val="00232222"/>
    <w:rsid w:val="0023281A"/>
    <w:rsid w:val="002344D7"/>
    <w:rsid w:val="00240698"/>
    <w:rsid w:val="002424FD"/>
    <w:rsid w:val="00242653"/>
    <w:rsid w:val="00244A00"/>
    <w:rsid w:val="00244FF9"/>
    <w:rsid w:val="002536AE"/>
    <w:rsid w:val="002548E7"/>
    <w:rsid w:val="00255802"/>
    <w:rsid w:val="00260578"/>
    <w:rsid w:val="002609EC"/>
    <w:rsid w:val="00262FBC"/>
    <w:rsid w:val="0026308B"/>
    <w:rsid w:val="00263404"/>
    <w:rsid w:val="00263573"/>
    <w:rsid w:val="00264AA7"/>
    <w:rsid w:val="002653AD"/>
    <w:rsid w:val="0026545D"/>
    <w:rsid w:val="00267C95"/>
    <w:rsid w:val="00271726"/>
    <w:rsid w:val="002717CE"/>
    <w:rsid w:val="00271B1F"/>
    <w:rsid w:val="00272170"/>
    <w:rsid w:val="002724A8"/>
    <w:rsid w:val="0027516E"/>
    <w:rsid w:val="002766DC"/>
    <w:rsid w:val="002821EC"/>
    <w:rsid w:val="00282306"/>
    <w:rsid w:val="0028252C"/>
    <w:rsid w:val="0028269A"/>
    <w:rsid w:val="002829B2"/>
    <w:rsid w:val="00284EE3"/>
    <w:rsid w:val="00285138"/>
    <w:rsid w:val="0028603E"/>
    <w:rsid w:val="0028613B"/>
    <w:rsid w:val="00286866"/>
    <w:rsid w:val="00286C8E"/>
    <w:rsid w:val="00286E29"/>
    <w:rsid w:val="00287716"/>
    <w:rsid w:val="002924F1"/>
    <w:rsid w:val="00294146"/>
    <w:rsid w:val="00294D23"/>
    <w:rsid w:val="00294DB9"/>
    <w:rsid w:val="00295BE7"/>
    <w:rsid w:val="002966EF"/>
    <w:rsid w:val="00297AE0"/>
    <w:rsid w:val="002A0A5D"/>
    <w:rsid w:val="002A2E01"/>
    <w:rsid w:val="002A3901"/>
    <w:rsid w:val="002A43D3"/>
    <w:rsid w:val="002A4FF5"/>
    <w:rsid w:val="002A599B"/>
    <w:rsid w:val="002B03CD"/>
    <w:rsid w:val="002B138E"/>
    <w:rsid w:val="002B2036"/>
    <w:rsid w:val="002B24F7"/>
    <w:rsid w:val="002B28CE"/>
    <w:rsid w:val="002B2D56"/>
    <w:rsid w:val="002B43E3"/>
    <w:rsid w:val="002C2B36"/>
    <w:rsid w:val="002D36E4"/>
    <w:rsid w:val="002D402F"/>
    <w:rsid w:val="002D40C6"/>
    <w:rsid w:val="002D45B8"/>
    <w:rsid w:val="002D6862"/>
    <w:rsid w:val="002E0596"/>
    <w:rsid w:val="002E1D62"/>
    <w:rsid w:val="002E2D62"/>
    <w:rsid w:val="002E328B"/>
    <w:rsid w:val="002E4924"/>
    <w:rsid w:val="002E4C35"/>
    <w:rsid w:val="002E5FA8"/>
    <w:rsid w:val="002E6305"/>
    <w:rsid w:val="002E66FE"/>
    <w:rsid w:val="002F03C9"/>
    <w:rsid w:val="002F100E"/>
    <w:rsid w:val="002F2535"/>
    <w:rsid w:val="0030061E"/>
    <w:rsid w:val="0030178E"/>
    <w:rsid w:val="00304317"/>
    <w:rsid w:val="00304B8A"/>
    <w:rsid w:val="00304DD8"/>
    <w:rsid w:val="003050F5"/>
    <w:rsid w:val="00305401"/>
    <w:rsid w:val="00310A5A"/>
    <w:rsid w:val="00311024"/>
    <w:rsid w:val="003114F8"/>
    <w:rsid w:val="00312128"/>
    <w:rsid w:val="003152B5"/>
    <w:rsid w:val="00315321"/>
    <w:rsid w:val="00317699"/>
    <w:rsid w:val="0032064B"/>
    <w:rsid w:val="003210F0"/>
    <w:rsid w:val="00321CFD"/>
    <w:rsid w:val="00326035"/>
    <w:rsid w:val="003279C2"/>
    <w:rsid w:val="00330555"/>
    <w:rsid w:val="0033125E"/>
    <w:rsid w:val="0033194E"/>
    <w:rsid w:val="00333774"/>
    <w:rsid w:val="00333F0F"/>
    <w:rsid w:val="00341A5C"/>
    <w:rsid w:val="00341C99"/>
    <w:rsid w:val="003421F7"/>
    <w:rsid w:val="00343BB9"/>
    <w:rsid w:val="0034401C"/>
    <w:rsid w:val="003452EA"/>
    <w:rsid w:val="00345775"/>
    <w:rsid w:val="00345AFC"/>
    <w:rsid w:val="00345F44"/>
    <w:rsid w:val="00347843"/>
    <w:rsid w:val="00350B1F"/>
    <w:rsid w:val="0035103B"/>
    <w:rsid w:val="00353082"/>
    <w:rsid w:val="00354596"/>
    <w:rsid w:val="00356E53"/>
    <w:rsid w:val="00360A22"/>
    <w:rsid w:val="00360D9A"/>
    <w:rsid w:val="003619AE"/>
    <w:rsid w:val="00363576"/>
    <w:rsid w:val="00363BAD"/>
    <w:rsid w:val="003657A1"/>
    <w:rsid w:val="00371ED8"/>
    <w:rsid w:val="00373326"/>
    <w:rsid w:val="00373948"/>
    <w:rsid w:val="00376F08"/>
    <w:rsid w:val="00380E5A"/>
    <w:rsid w:val="0038271D"/>
    <w:rsid w:val="003844A3"/>
    <w:rsid w:val="003848C6"/>
    <w:rsid w:val="003849B1"/>
    <w:rsid w:val="003852AF"/>
    <w:rsid w:val="003854D5"/>
    <w:rsid w:val="00387F07"/>
    <w:rsid w:val="00390A9B"/>
    <w:rsid w:val="00391A02"/>
    <w:rsid w:val="00393C41"/>
    <w:rsid w:val="003971A0"/>
    <w:rsid w:val="003A0EB5"/>
    <w:rsid w:val="003A2E0C"/>
    <w:rsid w:val="003A347A"/>
    <w:rsid w:val="003A3D84"/>
    <w:rsid w:val="003A437D"/>
    <w:rsid w:val="003A4F20"/>
    <w:rsid w:val="003A537A"/>
    <w:rsid w:val="003A62BC"/>
    <w:rsid w:val="003B191D"/>
    <w:rsid w:val="003B19FE"/>
    <w:rsid w:val="003B1D73"/>
    <w:rsid w:val="003B1D7E"/>
    <w:rsid w:val="003B1E0E"/>
    <w:rsid w:val="003B1E6D"/>
    <w:rsid w:val="003B436B"/>
    <w:rsid w:val="003C05DB"/>
    <w:rsid w:val="003C060D"/>
    <w:rsid w:val="003C2756"/>
    <w:rsid w:val="003C2A23"/>
    <w:rsid w:val="003C3023"/>
    <w:rsid w:val="003C458D"/>
    <w:rsid w:val="003C5CDE"/>
    <w:rsid w:val="003C610E"/>
    <w:rsid w:val="003C62CC"/>
    <w:rsid w:val="003D4E46"/>
    <w:rsid w:val="003E005A"/>
    <w:rsid w:val="003E0C9C"/>
    <w:rsid w:val="003E0EAE"/>
    <w:rsid w:val="003E0FCC"/>
    <w:rsid w:val="003E14D8"/>
    <w:rsid w:val="003E6873"/>
    <w:rsid w:val="003E7E14"/>
    <w:rsid w:val="003F0A91"/>
    <w:rsid w:val="003F4309"/>
    <w:rsid w:val="003F437A"/>
    <w:rsid w:val="003F582F"/>
    <w:rsid w:val="004016FF"/>
    <w:rsid w:val="00402DFF"/>
    <w:rsid w:val="00402E1A"/>
    <w:rsid w:val="00403905"/>
    <w:rsid w:val="00405061"/>
    <w:rsid w:val="004058BF"/>
    <w:rsid w:val="00405ACF"/>
    <w:rsid w:val="00407F4E"/>
    <w:rsid w:val="00413606"/>
    <w:rsid w:val="00413FC3"/>
    <w:rsid w:val="0041439F"/>
    <w:rsid w:val="00417B17"/>
    <w:rsid w:val="00420BF5"/>
    <w:rsid w:val="00422478"/>
    <w:rsid w:val="0042256D"/>
    <w:rsid w:val="00423BD3"/>
    <w:rsid w:val="0042428B"/>
    <w:rsid w:val="00425F68"/>
    <w:rsid w:val="004264E1"/>
    <w:rsid w:val="0043065B"/>
    <w:rsid w:val="00430C77"/>
    <w:rsid w:val="0043149C"/>
    <w:rsid w:val="004406A9"/>
    <w:rsid w:val="00440BD9"/>
    <w:rsid w:val="0044133C"/>
    <w:rsid w:val="00441BB6"/>
    <w:rsid w:val="004429C2"/>
    <w:rsid w:val="00444F91"/>
    <w:rsid w:val="004506C3"/>
    <w:rsid w:val="004506FC"/>
    <w:rsid w:val="00451439"/>
    <w:rsid w:val="00454419"/>
    <w:rsid w:val="004564A7"/>
    <w:rsid w:val="00457566"/>
    <w:rsid w:val="004576DC"/>
    <w:rsid w:val="00462FCB"/>
    <w:rsid w:val="0046301F"/>
    <w:rsid w:val="004637BA"/>
    <w:rsid w:val="00464822"/>
    <w:rsid w:val="0046688A"/>
    <w:rsid w:val="004711F7"/>
    <w:rsid w:val="004746AF"/>
    <w:rsid w:val="00475E6F"/>
    <w:rsid w:val="004778D3"/>
    <w:rsid w:val="00482DB1"/>
    <w:rsid w:val="00483265"/>
    <w:rsid w:val="00483CFC"/>
    <w:rsid w:val="004856DB"/>
    <w:rsid w:val="00486DA0"/>
    <w:rsid w:val="00486E7A"/>
    <w:rsid w:val="00491E27"/>
    <w:rsid w:val="00492028"/>
    <w:rsid w:val="00492D8B"/>
    <w:rsid w:val="00493F37"/>
    <w:rsid w:val="004A00EA"/>
    <w:rsid w:val="004A1E9E"/>
    <w:rsid w:val="004A2F05"/>
    <w:rsid w:val="004A3A56"/>
    <w:rsid w:val="004A3DEE"/>
    <w:rsid w:val="004A3E99"/>
    <w:rsid w:val="004A3EE9"/>
    <w:rsid w:val="004A44CD"/>
    <w:rsid w:val="004A4940"/>
    <w:rsid w:val="004A4C38"/>
    <w:rsid w:val="004A5F59"/>
    <w:rsid w:val="004A6F3D"/>
    <w:rsid w:val="004B0182"/>
    <w:rsid w:val="004B1832"/>
    <w:rsid w:val="004B2880"/>
    <w:rsid w:val="004B319A"/>
    <w:rsid w:val="004B57BA"/>
    <w:rsid w:val="004B6330"/>
    <w:rsid w:val="004B65C6"/>
    <w:rsid w:val="004B6A35"/>
    <w:rsid w:val="004C02D3"/>
    <w:rsid w:val="004C0328"/>
    <w:rsid w:val="004C0702"/>
    <w:rsid w:val="004C0D1C"/>
    <w:rsid w:val="004C1A15"/>
    <w:rsid w:val="004C3ABA"/>
    <w:rsid w:val="004C5DB3"/>
    <w:rsid w:val="004C74BA"/>
    <w:rsid w:val="004C7F05"/>
    <w:rsid w:val="004D0CD7"/>
    <w:rsid w:val="004D182C"/>
    <w:rsid w:val="004D4522"/>
    <w:rsid w:val="004D70B4"/>
    <w:rsid w:val="004D7802"/>
    <w:rsid w:val="004E1B52"/>
    <w:rsid w:val="004E3797"/>
    <w:rsid w:val="004E48CB"/>
    <w:rsid w:val="004E48D2"/>
    <w:rsid w:val="004E6593"/>
    <w:rsid w:val="004E73BE"/>
    <w:rsid w:val="004E7AB8"/>
    <w:rsid w:val="004F0564"/>
    <w:rsid w:val="004F258F"/>
    <w:rsid w:val="004F4A88"/>
    <w:rsid w:val="004F5D29"/>
    <w:rsid w:val="00503377"/>
    <w:rsid w:val="00503B5F"/>
    <w:rsid w:val="00504083"/>
    <w:rsid w:val="005043F1"/>
    <w:rsid w:val="0050755C"/>
    <w:rsid w:val="00510763"/>
    <w:rsid w:val="005111FE"/>
    <w:rsid w:val="00511739"/>
    <w:rsid w:val="00511840"/>
    <w:rsid w:val="00511C88"/>
    <w:rsid w:val="00513693"/>
    <w:rsid w:val="0051485C"/>
    <w:rsid w:val="0051568D"/>
    <w:rsid w:val="005158E5"/>
    <w:rsid w:val="00520B30"/>
    <w:rsid w:val="00521785"/>
    <w:rsid w:val="00521859"/>
    <w:rsid w:val="00522304"/>
    <w:rsid w:val="0052331D"/>
    <w:rsid w:val="00523C41"/>
    <w:rsid w:val="00524412"/>
    <w:rsid w:val="00524E4B"/>
    <w:rsid w:val="00525518"/>
    <w:rsid w:val="00526ADD"/>
    <w:rsid w:val="00531640"/>
    <w:rsid w:val="0053215E"/>
    <w:rsid w:val="00534008"/>
    <w:rsid w:val="00534B37"/>
    <w:rsid w:val="0053648B"/>
    <w:rsid w:val="00537177"/>
    <w:rsid w:val="00537F91"/>
    <w:rsid w:val="0054029E"/>
    <w:rsid w:val="005405F9"/>
    <w:rsid w:val="00542100"/>
    <w:rsid w:val="00542FBC"/>
    <w:rsid w:val="00546104"/>
    <w:rsid w:val="0054611B"/>
    <w:rsid w:val="0055248A"/>
    <w:rsid w:val="00552AE1"/>
    <w:rsid w:val="0055303D"/>
    <w:rsid w:val="00553792"/>
    <w:rsid w:val="0055515B"/>
    <w:rsid w:val="005560B2"/>
    <w:rsid w:val="00557078"/>
    <w:rsid w:val="00561F92"/>
    <w:rsid w:val="00562D1D"/>
    <w:rsid w:val="005649CA"/>
    <w:rsid w:val="00564B41"/>
    <w:rsid w:val="00564B91"/>
    <w:rsid w:val="00565C2C"/>
    <w:rsid w:val="00565FD1"/>
    <w:rsid w:val="00566819"/>
    <w:rsid w:val="0056778D"/>
    <w:rsid w:val="00567965"/>
    <w:rsid w:val="00571518"/>
    <w:rsid w:val="005718E3"/>
    <w:rsid w:val="00571EF6"/>
    <w:rsid w:val="00572C07"/>
    <w:rsid w:val="005745C3"/>
    <w:rsid w:val="00574D02"/>
    <w:rsid w:val="005751D9"/>
    <w:rsid w:val="00576FE5"/>
    <w:rsid w:val="005802F9"/>
    <w:rsid w:val="00581BED"/>
    <w:rsid w:val="00583B34"/>
    <w:rsid w:val="00587BF8"/>
    <w:rsid w:val="00590DD4"/>
    <w:rsid w:val="005940F1"/>
    <w:rsid w:val="005A0850"/>
    <w:rsid w:val="005A5650"/>
    <w:rsid w:val="005B0F85"/>
    <w:rsid w:val="005B1C82"/>
    <w:rsid w:val="005B1F4E"/>
    <w:rsid w:val="005B2570"/>
    <w:rsid w:val="005B5135"/>
    <w:rsid w:val="005B64B9"/>
    <w:rsid w:val="005B6995"/>
    <w:rsid w:val="005B6B4D"/>
    <w:rsid w:val="005B76D9"/>
    <w:rsid w:val="005B7AB8"/>
    <w:rsid w:val="005C0725"/>
    <w:rsid w:val="005C4B52"/>
    <w:rsid w:val="005C51FC"/>
    <w:rsid w:val="005C5BAE"/>
    <w:rsid w:val="005C60E9"/>
    <w:rsid w:val="005D16D1"/>
    <w:rsid w:val="005D185A"/>
    <w:rsid w:val="005D1B01"/>
    <w:rsid w:val="005D2FAF"/>
    <w:rsid w:val="005D388F"/>
    <w:rsid w:val="005D6A82"/>
    <w:rsid w:val="005D7253"/>
    <w:rsid w:val="005D7F2B"/>
    <w:rsid w:val="005E1760"/>
    <w:rsid w:val="005E1F23"/>
    <w:rsid w:val="005E332A"/>
    <w:rsid w:val="005E3794"/>
    <w:rsid w:val="005E4D50"/>
    <w:rsid w:val="005E52CD"/>
    <w:rsid w:val="005E559E"/>
    <w:rsid w:val="005E6D7D"/>
    <w:rsid w:val="005F1531"/>
    <w:rsid w:val="005F36B1"/>
    <w:rsid w:val="005F5182"/>
    <w:rsid w:val="005F6ACF"/>
    <w:rsid w:val="00601F31"/>
    <w:rsid w:val="006029B8"/>
    <w:rsid w:val="0060515C"/>
    <w:rsid w:val="00605CBE"/>
    <w:rsid w:val="00605D6B"/>
    <w:rsid w:val="00605E53"/>
    <w:rsid w:val="0060633A"/>
    <w:rsid w:val="00607BBA"/>
    <w:rsid w:val="00607E07"/>
    <w:rsid w:val="006109CE"/>
    <w:rsid w:val="0061155C"/>
    <w:rsid w:val="00611567"/>
    <w:rsid w:val="00613610"/>
    <w:rsid w:val="00614983"/>
    <w:rsid w:val="00614AA5"/>
    <w:rsid w:val="006156AD"/>
    <w:rsid w:val="00615D1A"/>
    <w:rsid w:val="00617852"/>
    <w:rsid w:val="0062303E"/>
    <w:rsid w:val="006243F9"/>
    <w:rsid w:val="00624714"/>
    <w:rsid w:val="00624EC0"/>
    <w:rsid w:val="0062613F"/>
    <w:rsid w:val="00626B84"/>
    <w:rsid w:val="0063113C"/>
    <w:rsid w:val="00633670"/>
    <w:rsid w:val="00633BE1"/>
    <w:rsid w:val="006352F4"/>
    <w:rsid w:val="00635E82"/>
    <w:rsid w:val="00641001"/>
    <w:rsid w:val="006415FB"/>
    <w:rsid w:val="0064208C"/>
    <w:rsid w:val="00642EDE"/>
    <w:rsid w:val="00644CE6"/>
    <w:rsid w:val="00645C1A"/>
    <w:rsid w:val="00647421"/>
    <w:rsid w:val="00647CD4"/>
    <w:rsid w:val="00650E92"/>
    <w:rsid w:val="0065172E"/>
    <w:rsid w:val="006549A0"/>
    <w:rsid w:val="00656825"/>
    <w:rsid w:val="006579BF"/>
    <w:rsid w:val="00660D55"/>
    <w:rsid w:val="0066193A"/>
    <w:rsid w:val="00662BF4"/>
    <w:rsid w:val="00666164"/>
    <w:rsid w:val="006675C3"/>
    <w:rsid w:val="00667652"/>
    <w:rsid w:val="00667B89"/>
    <w:rsid w:val="00671377"/>
    <w:rsid w:val="0067219E"/>
    <w:rsid w:val="00672A96"/>
    <w:rsid w:val="00672D56"/>
    <w:rsid w:val="00673054"/>
    <w:rsid w:val="00673087"/>
    <w:rsid w:val="00673986"/>
    <w:rsid w:val="00673C6B"/>
    <w:rsid w:val="006747A3"/>
    <w:rsid w:val="006749BD"/>
    <w:rsid w:val="006759F2"/>
    <w:rsid w:val="0068052D"/>
    <w:rsid w:val="00683C4F"/>
    <w:rsid w:val="00686144"/>
    <w:rsid w:val="00686213"/>
    <w:rsid w:val="0068653F"/>
    <w:rsid w:val="0069175E"/>
    <w:rsid w:val="00692B1C"/>
    <w:rsid w:val="00692BAE"/>
    <w:rsid w:val="00692E49"/>
    <w:rsid w:val="006937F1"/>
    <w:rsid w:val="006943B9"/>
    <w:rsid w:val="00697D89"/>
    <w:rsid w:val="006A01C1"/>
    <w:rsid w:val="006A093C"/>
    <w:rsid w:val="006A3C21"/>
    <w:rsid w:val="006A3C86"/>
    <w:rsid w:val="006A4D00"/>
    <w:rsid w:val="006B03E5"/>
    <w:rsid w:val="006B0B0F"/>
    <w:rsid w:val="006B165B"/>
    <w:rsid w:val="006B2AF0"/>
    <w:rsid w:val="006C1F35"/>
    <w:rsid w:val="006C37FF"/>
    <w:rsid w:val="006C3BF1"/>
    <w:rsid w:val="006C4412"/>
    <w:rsid w:val="006C5922"/>
    <w:rsid w:val="006C6C47"/>
    <w:rsid w:val="006C791B"/>
    <w:rsid w:val="006C7A5E"/>
    <w:rsid w:val="006D0887"/>
    <w:rsid w:val="006D0B4A"/>
    <w:rsid w:val="006D0B5D"/>
    <w:rsid w:val="006D5D34"/>
    <w:rsid w:val="006D7B3B"/>
    <w:rsid w:val="006E07DA"/>
    <w:rsid w:val="006E26F3"/>
    <w:rsid w:val="006E657A"/>
    <w:rsid w:val="006E6B3E"/>
    <w:rsid w:val="006E74AF"/>
    <w:rsid w:val="006F045F"/>
    <w:rsid w:val="006F0E7F"/>
    <w:rsid w:val="006F1DB1"/>
    <w:rsid w:val="006F2C8B"/>
    <w:rsid w:val="006F384D"/>
    <w:rsid w:val="006F4161"/>
    <w:rsid w:val="006F4205"/>
    <w:rsid w:val="006F4479"/>
    <w:rsid w:val="006F63FE"/>
    <w:rsid w:val="006F7EF8"/>
    <w:rsid w:val="007024FE"/>
    <w:rsid w:val="0070265C"/>
    <w:rsid w:val="00704AAA"/>
    <w:rsid w:val="00706DAE"/>
    <w:rsid w:val="00707589"/>
    <w:rsid w:val="00710187"/>
    <w:rsid w:val="00710431"/>
    <w:rsid w:val="007116DD"/>
    <w:rsid w:val="00714AA6"/>
    <w:rsid w:val="007167C9"/>
    <w:rsid w:val="00716CC1"/>
    <w:rsid w:val="0071722A"/>
    <w:rsid w:val="00722F72"/>
    <w:rsid w:val="00723B71"/>
    <w:rsid w:val="00724A58"/>
    <w:rsid w:val="00726E7D"/>
    <w:rsid w:val="00727305"/>
    <w:rsid w:val="00732089"/>
    <w:rsid w:val="00732186"/>
    <w:rsid w:val="00732695"/>
    <w:rsid w:val="0073427E"/>
    <w:rsid w:val="007347AA"/>
    <w:rsid w:val="00737240"/>
    <w:rsid w:val="00737CD9"/>
    <w:rsid w:val="0074057F"/>
    <w:rsid w:val="007409A9"/>
    <w:rsid w:val="00740A15"/>
    <w:rsid w:val="00741AFC"/>
    <w:rsid w:val="0074362F"/>
    <w:rsid w:val="007438C7"/>
    <w:rsid w:val="007446D3"/>
    <w:rsid w:val="00746A16"/>
    <w:rsid w:val="007476E1"/>
    <w:rsid w:val="00747E00"/>
    <w:rsid w:val="007505A5"/>
    <w:rsid w:val="0075144C"/>
    <w:rsid w:val="007517FF"/>
    <w:rsid w:val="00751AB1"/>
    <w:rsid w:val="007528D7"/>
    <w:rsid w:val="00753146"/>
    <w:rsid w:val="00755510"/>
    <w:rsid w:val="0076134F"/>
    <w:rsid w:val="0076152F"/>
    <w:rsid w:val="00770296"/>
    <w:rsid w:val="00771BAC"/>
    <w:rsid w:val="00772CF5"/>
    <w:rsid w:val="00772D45"/>
    <w:rsid w:val="00773450"/>
    <w:rsid w:val="007742D7"/>
    <w:rsid w:val="0077499D"/>
    <w:rsid w:val="007779ED"/>
    <w:rsid w:val="00780AC1"/>
    <w:rsid w:val="00781116"/>
    <w:rsid w:val="007824DE"/>
    <w:rsid w:val="0078299A"/>
    <w:rsid w:val="0078355B"/>
    <w:rsid w:val="00783F68"/>
    <w:rsid w:val="007846DF"/>
    <w:rsid w:val="00786AA0"/>
    <w:rsid w:val="00787B5D"/>
    <w:rsid w:val="00792914"/>
    <w:rsid w:val="00793234"/>
    <w:rsid w:val="00793663"/>
    <w:rsid w:val="00794718"/>
    <w:rsid w:val="007974D3"/>
    <w:rsid w:val="0079788E"/>
    <w:rsid w:val="007A0AAC"/>
    <w:rsid w:val="007A1684"/>
    <w:rsid w:val="007A1B5F"/>
    <w:rsid w:val="007A2767"/>
    <w:rsid w:val="007A3FD0"/>
    <w:rsid w:val="007A4C0B"/>
    <w:rsid w:val="007A52FE"/>
    <w:rsid w:val="007A5708"/>
    <w:rsid w:val="007A658D"/>
    <w:rsid w:val="007A6B66"/>
    <w:rsid w:val="007A7088"/>
    <w:rsid w:val="007A77BC"/>
    <w:rsid w:val="007B0C85"/>
    <w:rsid w:val="007B1D11"/>
    <w:rsid w:val="007B54D1"/>
    <w:rsid w:val="007B58F5"/>
    <w:rsid w:val="007B5CDD"/>
    <w:rsid w:val="007B6EB8"/>
    <w:rsid w:val="007C03F3"/>
    <w:rsid w:val="007C099A"/>
    <w:rsid w:val="007C0DE9"/>
    <w:rsid w:val="007C1795"/>
    <w:rsid w:val="007C30AF"/>
    <w:rsid w:val="007C32E4"/>
    <w:rsid w:val="007C57E6"/>
    <w:rsid w:val="007C789D"/>
    <w:rsid w:val="007D0383"/>
    <w:rsid w:val="007D0BD8"/>
    <w:rsid w:val="007D16D1"/>
    <w:rsid w:val="007D2A09"/>
    <w:rsid w:val="007D3548"/>
    <w:rsid w:val="007D3A94"/>
    <w:rsid w:val="007D76C3"/>
    <w:rsid w:val="007E08A8"/>
    <w:rsid w:val="007E2651"/>
    <w:rsid w:val="007E51FA"/>
    <w:rsid w:val="007E7186"/>
    <w:rsid w:val="007F136E"/>
    <w:rsid w:val="007F32AF"/>
    <w:rsid w:val="007F3C6D"/>
    <w:rsid w:val="007F46D0"/>
    <w:rsid w:val="007F4C04"/>
    <w:rsid w:val="007F5811"/>
    <w:rsid w:val="007F6262"/>
    <w:rsid w:val="007F7467"/>
    <w:rsid w:val="00802184"/>
    <w:rsid w:val="00803522"/>
    <w:rsid w:val="00804DB9"/>
    <w:rsid w:val="00805272"/>
    <w:rsid w:val="008106B1"/>
    <w:rsid w:val="008114FF"/>
    <w:rsid w:val="00811633"/>
    <w:rsid w:val="0081192B"/>
    <w:rsid w:val="00811D8B"/>
    <w:rsid w:val="00811EBE"/>
    <w:rsid w:val="0081635D"/>
    <w:rsid w:val="008178B8"/>
    <w:rsid w:val="0082161A"/>
    <w:rsid w:val="008219AA"/>
    <w:rsid w:val="00821E4B"/>
    <w:rsid w:val="008242EB"/>
    <w:rsid w:val="008246D7"/>
    <w:rsid w:val="00825375"/>
    <w:rsid w:val="0082598A"/>
    <w:rsid w:val="00826539"/>
    <w:rsid w:val="00826797"/>
    <w:rsid w:val="00826AB9"/>
    <w:rsid w:val="00826D20"/>
    <w:rsid w:val="00827A3A"/>
    <w:rsid w:val="008308E4"/>
    <w:rsid w:val="00834562"/>
    <w:rsid w:val="00836233"/>
    <w:rsid w:val="00840299"/>
    <w:rsid w:val="00841092"/>
    <w:rsid w:val="00845DC7"/>
    <w:rsid w:val="00846B9A"/>
    <w:rsid w:val="008514E2"/>
    <w:rsid w:val="0085177E"/>
    <w:rsid w:val="00851DFB"/>
    <w:rsid w:val="00852714"/>
    <w:rsid w:val="00853539"/>
    <w:rsid w:val="00854776"/>
    <w:rsid w:val="00854DC4"/>
    <w:rsid w:val="00855FEA"/>
    <w:rsid w:val="00857196"/>
    <w:rsid w:val="0086055C"/>
    <w:rsid w:val="0086375B"/>
    <w:rsid w:val="00864ABC"/>
    <w:rsid w:val="008671DD"/>
    <w:rsid w:val="008676D4"/>
    <w:rsid w:val="0087012E"/>
    <w:rsid w:val="00870311"/>
    <w:rsid w:val="00870B40"/>
    <w:rsid w:val="008712AB"/>
    <w:rsid w:val="00872A5B"/>
    <w:rsid w:val="008731C9"/>
    <w:rsid w:val="00873D6D"/>
    <w:rsid w:val="008746A6"/>
    <w:rsid w:val="00875707"/>
    <w:rsid w:val="00875C4F"/>
    <w:rsid w:val="008764ED"/>
    <w:rsid w:val="008778E2"/>
    <w:rsid w:val="0088307F"/>
    <w:rsid w:val="00883A01"/>
    <w:rsid w:val="0088502E"/>
    <w:rsid w:val="00887025"/>
    <w:rsid w:val="00891C6B"/>
    <w:rsid w:val="00894801"/>
    <w:rsid w:val="0089654D"/>
    <w:rsid w:val="00897931"/>
    <w:rsid w:val="008A2EDA"/>
    <w:rsid w:val="008A38FA"/>
    <w:rsid w:val="008A407A"/>
    <w:rsid w:val="008A582F"/>
    <w:rsid w:val="008A6ED9"/>
    <w:rsid w:val="008A750D"/>
    <w:rsid w:val="008A76F0"/>
    <w:rsid w:val="008B00C5"/>
    <w:rsid w:val="008B1CC7"/>
    <w:rsid w:val="008B59C7"/>
    <w:rsid w:val="008B65FC"/>
    <w:rsid w:val="008B7928"/>
    <w:rsid w:val="008B7C43"/>
    <w:rsid w:val="008C0CCF"/>
    <w:rsid w:val="008C1666"/>
    <w:rsid w:val="008C1A45"/>
    <w:rsid w:val="008C1F44"/>
    <w:rsid w:val="008C38A8"/>
    <w:rsid w:val="008C3CFA"/>
    <w:rsid w:val="008C482D"/>
    <w:rsid w:val="008C58A9"/>
    <w:rsid w:val="008C6A70"/>
    <w:rsid w:val="008C701D"/>
    <w:rsid w:val="008C710F"/>
    <w:rsid w:val="008D16BA"/>
    <w:rsid w:val="008D272C"/>
    <w:rsid w:val="008D4669"/>
    <w:rsid w:val="008D4C52"/>
    <w:rsid w:val="008D75A0"/>
    <w:rsid w:val="008D7846"/>
    <w:rsid w:val="008D7E84"/>
    <w:rsid w:val="008E0B60"/>
    <w:rsid w:val="008E4E04"/>
    <w:rsid w:val="008E5182"/>
    <w:rsid w:val="008E6BBD"/>
    <w:rsid w:val="008E759F"/>
    <w:rsid w:val="008E79B5"/>
    <w:rsid w:val="008F0296"/>
    <w:rsid w:val="008F049C"/>
    <w:rsid w:val="008F0998"/>
    <w:rsid w:val="008F2BF6"/>
    <w:rsid w:val="008F37FD"/>
    <w:rsid w:val="008F40C0"/>
    <w:rsid w:val="008F5ECB"/>
    <w:rsid w:val="009028C7"/>
    <w:rsid w:val="0090475F"/>
    <w:rsid w:val="009059AE"/>
    <w:rsid w:val="00905E87"/>
    <w:rsid w:val="0090632B"/>
    <w:rsid w:val="009066CD"/>
    <w:rsid w:val="00907013"/>
    <w:rsid w:val="00907A33"/>
    <w:rsid w:val="0091082F"/>
    <w:rsid w:val="00910F1E"/>
    <w:rsid w:val="00911041"/>
    <w:rsid w:val="009136F7"/>
    <w:rsid w:val="009159A2"/>
    <w:rsid w:val="009160A8"/>
    <w:rsid w:val="009160E2"/>
    <w:rsid w:val="00916980"/>
    <w:rsid w:val="009179A6"/>
    <w:rsid w:val="00920125"/>
    <w:rsid w:val="009209A3"/>
    <w:rsid w:val="00920C11"/>
    <w:rsid w:val="00920F0E"/>
    <w:rsid w:val="00921EE4"/>
    <w:rsid w:val="009228EF"/>
    <w:rsid w:val="00922B8F"/>
    <w:rsid w:val="00923F37"/>
    <w:rsid w:val="0092783E"/>
    <w:rsid w:val="00927A41"/>
    <w:rsid w:val="0093313A"/>
    <w:rsid w:val="00935641"/>
    <w:rsid w:val="00936CD6"/>
    <w:rsid w:val="009378DD"/>
    <w:rsid w:val="009459F9"/>
    <w:rsid w:val="009465A5"/>
    <w:rsid w:val="009466AD"/>
    <w:rsid w:val="00947691"/>
    <w:rsid w:val="00947BF5"/>
    <w:rsid w:val="00947EEA"/>
    <w:rsid w:val="00952580"/>
    <w:rsid w:val="009556E5"/>
    <w:rsid w:val="00955E38"/>
    <w:rsid w:val="00960731"/>
    <w:rsid w:val="00961156"/>
    <w:rsid w:val="0096241D"/>
    <w:rsid w:val="00962DBB"/>
    <w:rsid w:val="00964E1F"/>
    <w:rsid w:val="00965798"/>
    <w:rsid w:val="009657DF"/>
    <w:rsid w:val="00965C8A"/>
    <w:rsid w:val="009664B9"/>
    <w:rsid w:val="00970320"/>
    <w:rsid w:val="009708F8"/>
    <w:rsid w:val="00970E44"/>
    <w:rsid w:val="00971177"/>
    <w:rsid w:val="0097129A"/>
    <w:rsid w:val="00972D0F"/>
    <w:rsid w:val="00973F21"/>
    <w:rsid w:val="00980639"/>
    <w:rsid w:val="00980A3E"/>
    <w:rsid w:val="00982ED7"/>
    <w:rsid w:val="00982EFF"/>
    <w:rsid w:val="00983335"/>
    <w:rsid w:val="00984134"/>
    <w:rsid w:val="00984404"/>
    <w:rsid w:val="009854BB"/>
    <w:rsid w:val="00986D61"/>
    <w:rsid w:val="00987AD1"/>
    <w:rsid w:val="00990C30"/>
    <w:rsid w:val="009924DA"/>
    <w:rsid w:val="0099268A"/>
    <w:rsid w:val="00992EC6"/>
    <w:rsid w:val="0099583A"/>
    <w:rsid w:val="00996F7D"/>
    <w:rsid w:val="00997545"/>
    <w:rsid w:val="009A0513"/>
    <w:rsid w:val="009A0A1D"/>
    <w:rsid w:val="009A504B"/>
    <w:rsid w:val="009A6560"/>
    <w:rsid w:val="009A67F1"/>
    <w:rsid w:val="009B2BA2"/>
    <w:rsid w:val="009B2BB6"/>
    <w:rsid w:val="009B4C61"/>
    <w:rsid w:val="009B748C"/>
    <w:rsid w:val="009C0E70"/>
    <w:rsid w:val="009C1CE7"/>
    <w:rsid w:val="009C28EF"/>
    <w:rsid w:val="009C2F58"/>
    <w:rsid w:val="009C3A8A"/>
    <w:rsid w:val="009C4925"/>
    <w:rsid w:val="009C4D24"/>
    <w:rsid w:val="009C555F"/>
    <w:rsid w:val="009C7232"/>
    <w:rsid w:val="009D46CE"/>
    <w:rsid w:val="009D4A9B"/>
    <w:rsid w:val="009D4F26"/>
    <w:rsid w:val="009D6111"/>
    <w:rsid w:val="009D67DF"/>
    <w:rsid w:val="009D71CF"/>
    <w:rsid w:val="009D7602"/>
    <w:rsid w:val="009D7F0E"/>
    <w:rsid w:val="009E0B8E"/>
    <w:rsid w:val="009E27F7"/>
    <w:rsid w:val="009E2E1C"/>
    <w:rsid w:val="009E3B44"/>
    <w:rsid w:val="009E46D9"/>
    <w:rsid w:val="009E4B62"/>
    <w:rsid w:val="009E63DD"/>
    <w:rsid w:val="009F0347"/>
    <w:rsid w:val="009F2585"/>
    <w:rsid w:val="009F34F7"/>
    <w:rsid w:val="009F3F84"/>
    <w:rsid w:val="009F5B65"/>
    <w:rsid w:val="009F74FE"/>
    <w:rsid w:val="00A02622"/>
    <w:rsid w:val="00A028F0"/>
    <w:rsid w:val="00A02FE9"/>
    <w:rsid w:val="00A03317"/>
    <w:rsid w:val="00A03D73"/>
    <w:rsid w:val="00A057B8"/>
    <w:rsid w:val="00A05EAC"/>
    <w:rsid w:val="00A06566"/>
    <w:rsid w:val="00A06FCE"/>
    <w:rsid w:val="00A122C7"/>
    <w:rsid w:val="00A1246B"/>
    <w:rsid w:val="00A12776"/>
    <w:rsid w:val="00A13107"/>
    <w:rsid w:val="00A136F1"/>
    <w:rsid w:val="00A15F23"/>
    <w:rsid w:val="00A16982"/>
    <w:rsid w:val="00A16AD2"/>
    <w:rsid w:val="00A2024B"/>
    <w:rsid w:val="00A210DB"/>
    <w:rsid w:val="00A2313A"/>
    <w:rsid w:val="00A23169"/>
    <w:rsid w:val="00A23283"/>
    <w:rsid w:val="00A2473B"/>
    <w:rsid w:val="00A24EB7"/>
    <w:rsid w:val="00A2646E"/>
    <w:rsid w:val="00A2722C"/>
    <w:rsid w:val="00A27FCE"/>
    <w:rsid w:val="00A307E1"/>
    <w:rsid w:val="00A320B1"/>
    <w:rsid w:val="00A32F5C"/>
    <w:rsid w:val="00A3378C"/>
    <w:rsid w:val="00A41DFF"/>
    <w:rsid w:val="00A44D69"/>
    <w:rsid w:val="00A44FB8"/>
    <w:rsid w:val="00A4584D"/>
    <w:rsid w:val="00A466E6"/>
    <w:rsid w:val="00A46762"/>
    <w:rsid w:val="00A52D58"/>
    <w:rsid w:val="00A544DF"/>
    <w:rsid w:val="00A54E3F"/>
    <w:rsid w:val="00A5748C"/>
    <w:rsid w:val="00A57A02"/>
    <w:rsid w:val="00A57CC2"/>
    <w:rsid w:val="00A60104"/>
    <w:rsid w:val="00A61453"/>
    <w:rsid w:val="00A62BA8"/>
    <w:rsid w:val="00A62E7C"/>
    <w:rsid w:val="00A63D72"/>
    <w:rsid w:val="00A672AF"/>
    <w:rsid w:val="00A678FF"/>
    <w:rsid w:val="00A67B92"/>
    <w:rsid w:val="00A702A4"/>
    <w:rsid w:val="00A710EF"/>
    <w:rsid w:val="00A72D03"/>
    <w:rsid w:val="00A732FC"/>
    <w:rsid w:val="00A73544"/>
    <w:rsid w:val="00A735DA"/>
    <w:rsid w:val="00A73A58"/>
    <w:rsid w:val="00A74139"/>
    <w:rsid w:val="00A76227"/>
    <w:rsid w:val="00A763FD"/>
    <w:rsid w:val="00A77417"/>
    <w:rsid w:val="00A8053C"/>
    <w:rsid w:val="00A810C0"/>
    <w:rsid w:val="00A875AC"/>
    <w:rsid w:val="00A91630"/>
    <w:rsid w:val="00A91B7D"/>
    <w:rsid w:val="00A92D95"/>
    <w:rsid w:val="00A94282"/>
    <w:rsid w:val="00A979DE"/>
    <w:rsid w:val="00AA4AF8"/>
    <w:rsid w:val="00AA6D0B"/>
    <w:rsid w:val="00AA7792"/>
    <w:rsid w:val="00AB06BD"/>
    <w:rsid w:val="00AB2A18"/>
    <w:rsid w:val="00AB3186"/>
    <w:rsid w:val="00AB3AA5"/>
    <w:rsid w:val="00AB4920"/>
    <w:rsid w:val="00AB498A"/>
    <w:rsid w:val="00AB5AA9"/>
    <w:rsid w:val="00AB7B84"/>
    <w:rsid w:val="00AC0663"/>
    <w:rsid w:val="00AC0900"/>
    <w:rsid w:val="00AC090D"/>
    <w:rsid w:val="00AC09F4"/>
    <w:rsid w:val="00AC2736"/>
    <w:rsid w:val="00AC3B38"/>
    <w:rsid w:val="00AC6821"/>
    <w:rsid w:val="00AC6CFD"/>
    <w:rsid w:val="00AC7109"/>
    <w:rsid w:val="00AD1088"/>
    <w:rsid w:val="00AD1B36"/>
    <w:rsid w:val="00AD60BB"/>
    <w:rsid w:val="00AD6707"/>
    <w:rsid w:val="00AE143D"/>
    <w:rsid w:val="00AE1829"/>
    <w:rsid w:val="00AE2466"/>
    <w:rsid w:val="00AE291F"/>
    <w:rsid w:val="00AE4D75"/>
    <w:rsid w:val="00AE5A1F"/>
    <w:rsid w:val="00AE6A32"/>
    <w:rsid w:val="00AE72BB"/>
    <w:rsid w:val="00AF0490"/>
    <w:rsid w:val="00AF178B"/>
    <w:rsid w:val="00AF32DF"/>
    <w:rsid w:val="00AF5247"/>
    <w:rsid w:val="00AF5AA3"/>
    <w:rsid w:val="00AF5AAD"/>
    <w:rsid w:val="00AF6101"/>
    <w:rsid w:val="00AF6E31"/>
    <w:rsid w:val="00AF73C4"/>
    <w:rsid w:val="00AF7E9D"/>
    <w:rsid w:val="00B00E77"/>
    <w:rsid w:val="00B014D4"/>
    <w:rsid w:val="00B0248D"/>
    <w:rsid w:val="00B02AFE"/>
    <w:rsid w:val="00B02CE3"/>
    <w:rsid w:val="00B036D0"/>
    <w:rsid w:val="00B043B4"/>
    <w:rsid w:val="00B04825"/>
    <w:rsid w:val="00B05AEF"/>
    <w:rsid w:val="00B1026C"/>
    <w:rsid w:val="00B11B0D"/>
    <w:rsid w:val="00B122C3"/>
    <w:rsid w:val="00B133C4"/>
    <w:rsid w:val="00B14756"/>
    <w:rsid w:val="00B152BE"/>
    <w:rsid w:val="00B16D41"/>
    <w:rsid w:val="00B2384D"/>
    <w:rsid w:val="00B23BE5"/>
    <w:rsid w:val="00B24206"/>
    <w:rsid w:val="00B2443E"/>
    <w:rsid w:val="00B2449C"/>
    <w:rsid w:val="00B24752"/>
    <w:rsid w:val="00B24A10"/>
    <w:rsid w:val="00B25764"/>
    <w:rsid w:val="00B25B41"/>
    <w:rsid w:val="00B25EBC"/>
    <w:rsid w:val="00B30B41"/>
    <w:rsid w:val="00B311A9"/>
    <w:rsid w:val="00B31FCE"/>
    <w:rsid w:val="00B350F5"/>
    <w:rsid w:val="00B36B47"/>
    <w:rsid w:val="00B37BA6"/>
    <w:rsid w:val="00B37FE1"/>
    <w:rsid w:val="00B41338"/>
    <w:rsid w:val="00B414AE"/>
    <w:rsid w:val="00B421B0"/>
    <w:rsid w:val="00B44965"/>
    <w:rsid w:val="00B45261"/>
    <w:rsid w:val="00B50326"/>
    <w:rsid w:val="00B50384"/>
    <w:rsid w:val="00B52494"/>
    <w:rsid w:val="00B5292D"/>
    <w:rsid w:val="00B54AB5"/>
    <w:rsid w:val="00B572DD"/>
    <w:rsid w:val="00B57D07"/>
    <w:rsid w:val="00B60014"/>
    <w:rsid w:val="00B628E1"/>
    <w:rsid w:val="00B6417A"/>
    <w:rsid w:val="00B65183"/>
    <w:rsid w:val="00B668D4"/>
    <w:rsid w:val="00B66F68"/>
    <w:rsid w:val="00B67011"/>
    <w:rsid w:val="00B670BF"/>
    <w:rsid w:val="00B67BED"/>
    <w:rsid w:val="00B70FD8"/>
    <w:rsid w:val="00B72FEB"/>
    <w:rsid w:val="00B7435D"/>
    <w:rsid w:val="00B75C14"/>
    <w:rsid w:val="00B76406"/>
    <w:rsid w:val="00B80500"/>
    <w:rsid w:val="00B825DE"/>
    <w:rsid w:val="00B8387D"/>
    <w:rsid w:val="00B84C21"/>
    <w:rsid w:val="00B852C2"/>
    <w:rsid w:val="00B859A3"/>
    <w:rsid w:val="00B90208"/>
    <w:rsid w:val="00B90370"/>
    <w:rsid w:val="00B9148B"/>
    <w:rsid w:val="00B9372B"/>
    <w:rsid w:val="00B97E53"/>
    <w:rsid w:val="00BA0F06"/>
    <w:rsid w:val="00BA42F8"/>
    <w:rsid w:val="00BA55CF"/>
    <w:rsid w:val="00BA6DF3"/>
    <w:rsid w:val="00BA769F"/>
    <w:rsid w:val="00BB2939"/>
    <w:rsid w:val="00BB57AC"/>
    <w:rsid w:val="00BB6342"/>
    <w:rsid w:val="00BC1053"/>
    <w:rsid w:val="00BC1A1B"/>
    <w:rsid w:val="00BC51BC"/>
    <w:rsid w:val="00BC6889"/>
    <w:rsid w:val="00BC69F8"/>
    <w:rsid w:val="00BC7783"/>
    <w:rsid w:val="00BC79D6"/>
    <w:rsid w:val="00BD0CA5"/>
    <w:rsid w:val="00BD112D"/>
    <w:rsid w:val="00BD1B80"/>
    <w:rsid w:val="00BD53CC"/>
    <w:rsid w:val="00BD58CB"/>
    <w:rsid w:val="00BD5DBB"/>
    <w:rsid w:val="00BD6391"/>
    <w:rsid w:val="00BD67B5"/>
    <w:rsid w:val="00BD6ED2"/>
    <w:rsid w:val="00BD7FF0"/>
    <w:rsid w:val="00BE0004"/>
    <w:rsid w:val="00BE0AC0"/>
    <w:rsid w:val="00BE1077"/>
    <w:rsid w:val="00BE1277"/>
    <w:rsid w:val="00BE26FD"/>
    <w:rsid w:val="00BE2AAD"/>
    <w:rsid w:val="00BF0425"/>
    <w:rsid w:val="00BF208D"/>
    <w:rsid w:val="00BF24E0"/>
    <w:rsid w:val="00BF7E0D"/>
    <w:rsid w:val="00C00399"/>
    <w:rsid w:val="00C02691"/>
    <w:rsid w:val="00C0283B"/>
    <w:rsid w:val="00C054A6"/>
    <w:rsid w:val="00C0568B"/>
    <w:rsid w:val="00C067EC"/>
    <w:rsid w:val="00C06FAA"/>
    <w:rsid w:val="00C11A13"/>
    <w:rsid w:val="00C11D6F"/>
    <w:rsid w:val="00C12936"/>
    <w:rsid w:val="00C145F7"/>
    <w:rsid w:val="00C158A5"/>
    <w:rsid w:val="00C168B3"/>
    <w:rsid w:val="00C16DB6"/>
    <w:rsid w:val="00C17C09"/>
    <w:rsid w:val="00C2047D"/>
    <w:rsid w:val="00C2126F"/>
    <w:rsid w:val="00C21DAE"/>
    <w:rsid w:val="00C22D27"/>
    <w:rsid w:val="00C22DAB"/>
    <w:rsid w:val="00C2486D"/>
    <w:rsid w:val="00C30156"/>
    <w:rsid w:val="00C319AE"/>
    <w:rsid w:val="00C33934"/>
    <w:rsid w:val="00C341A0"/>
    <w:rsid w:val="00C35ABA"/>
    <w:rsid w:val="00C35CF3"/>
    <w:rsid w:val="00C36728"/>
    <w:rsid w:val="00C402D1"/>
    <w:rsid w:val="00C42175"/>
    <w:rsid w:val="00C449E0"/>
    <w:rsid w:val="00C473B5"/>
    <w:rsid w:val="00C473D3"/>
    <w:rsid w:val="00C507DC"/>
    <w:rsid w:val="00C50E35"/>
    <w:rsid w:val="00C51A74"/>
    <w:rsid w:val="00C53800"/>
    <w:rsid w:val="00C53A31"/>
    <w:rsid w:val="00C56A9F"/>
    <w:rsid w:val="00C601BC"/>
    <w:rsid w:val="00C63D53"/>
    <w:rsid w:val="00C65F02"/>
    <w:rsid w:val="00C6695C"/>
    <w:rsid w:val="00C67E26"/>
    <w:rsid w:val="00C7171A"/>
    <w:rsid w:val="00C7231D"/>
    <w:rsid w:val="00C72521"/>
    <w:rsid w:val="00C737A5"/>
    <w:rsid w:val="00C74958"/>
    <w:rsid w:val="00C75952"/>
    <w:rsid w:val="00C77085"/>
    <w:rsid w:val="00C778A4"/>
    <w:rsid w:val="00C80705"/>
    <w:rsid w:val="00C807F9"/>
    <w:rsid w:val="00C82D79"/>
    <w:rsid w:val="00C8554B"/>
    <w:rsid w:val="00C869AB"/>
    <w:rsid w:val="00C86A6A"/>
    <w:rsid w:val="00C86B38"/>
    <w:rsid w:val="00C87F21"/>
    <w:rsid w:val="00C90E72"/>
    <w:rsid w:val="00C9197C"/>
    <w:rsid w:val="00C91982"/>
    <w:rsid w:val="00C91E0D"/>
    <w:rsid w:val="00C93220"/>
    <w:rsid w:val="00C95D8E"/>
    <w:rsid w:val="00C963E4"/>
    <w:rsid w:val="00C96DF3"/>
    <w:rsid w:val="00CA036E"/>
    <w:rsid w:val="00CA0AC8"/>
    <w:rsid w:val="00CA2906"/>
    <w:rsid w:val="00CA3D9B"/>
    <w:rsid w:val="00CA5FB8"/>
    <w:rsid w:val="00CB4B35"/>
    <w:rsid w:val="00CB6E17"/>
    <w:rsid w:val="00CB774E"/>
    <w:rsid w:val="00CB7A0F"/>
    <w:rsid w:val="00CB7A53"/>
    <w:rsid w:val="00CC1302"/>
    <w:rsid w:val="00CC14D3"/>
    <w:rsid w:val="00CC2ECF"/>
    <w:rsid w:val="00CC3C27"/>
    <w:rsid w:val="00CC7C48"/>
    <w:rsid w:val="00CC7E18"/>
    <w:rsid w:val="00CD116D"/>
    <w:rsid w:val="00CD44BC"/>
    <w:rsid w:val="00CD4D8B"/>
    <w:rsid w:val="00CD62B5"/>
    <w:rsid w:val="00CE05C0"/>
    <w:rsid w:val="00CE2FC4"/>
    <w:rsid w:val="00CE4236"/>
    <w:rsid w:val="00CE4397"/>
    <w:rsid w:val="00CE48CD"/>
    <w:rsid w:val="00CE4E9E"/>
    <w:rsid w:val="00CE6A25"/>
    <w:rsid w:val="00CE73CB"/>
    <w:rsid w:val="00CE7B38"/>
    <w:rsid w:val="00CF001F"/>
    <w:rsid w:val="00CF0192"/>
    <w:rsid w:val="00CF0867"/>
    <w:rsid w:val="00CF0DEE"/>
    <w:rsid w:val="00CF1600"/>
    <w:rsid w:val="00CF4069"/>
    <w:rsid w:val="00CF5B55"/>
    <w:rsid w:val="00D015E2"/>
    <w:rsid w:val="00D037B1"/>
    <w:rsid w:val="00D03D7C"/>
    <w:rsid w:val="00D0421C"/>
    <w:rsid w:val="00D04289"/>
    <w:rsid w:val="00D051F0"/>
    <w:rsid w:val="00D0567A"/>
    <w:rsid w:val="00D05738"/>
    <w:rsid w:val="00D057EA"/>
    <w:rsid w:val="00D07997"/>
    <w:rsid w:val="00D07FEB"/>
    <w:rsid w:val="00D10628"/>
    <w:rsid w:val="00D13773"/>
    <w:rsid w:val="00D151F8"/>
    <w:rsid w:val="00D1576F"/>
    <w:rsid w:val="00D16DD3"/>
    <w:rsid w:val="00D16FB4"/>
    <w:rsid w:val="00D20EE4"/>
    <w:rsid w:val="00D210D9"/>
    <w:rsid w:val="00D22487"/>
    <w:rsid w:val="00D22852"/>
    <w:rsid w:val="00D22ED0"/>
    <w:rsid w:val="00D2492E"/>
    <w:rsid w:val="00D25CD3"/>
    <w:rsid w:val="00D26BC9"/>
    <w:rsid w:val="00D2735B"/>
    <w:rsid w:val="00D32546"/>
    <w:rsid w:val="00D3319C"/>
    <w:rsid w:val="00D34E01"/>
    <w:rsid w:val="00D354DF"/>
    <w:rsid w:val="00D35BB8"/>
    <w:rsid w:val="00D377A7"/>
    <w:rsid w:val="00D41D17"/>
    <w:rsid w:val="00D4325D"/>
    <w:rsid w:val="00D43277"/>
    <w:rsid w:val="00D44809"/>
    <w:rsid w:val="00D44ACA"/>
    <w:rsid w:val="00D46FD7"/>
    <w:rsid w:val="00D51A4B"/>
    <w:rsid w:val="00D53A27"/>
    <w:rsid w:val="00D53DDF"/>
    <w:rsid w:val="00D54FFC"/>
    <w:rsid w:val="00D56158"/>
    <w:rsid w:val="00D609C6"/>
    <w:rsid w:val="00D616CF"/>
    <w:rsid w:val="00D63323"/>
    <w:rsid w:val="00D7096A"/>
    <w:rsid w:val="00D73487"/>
    <w:rsid w:val="00D76F0E"/>
    <w:rsid w:val="00D7709D"/>
    <w:rsid w:val="00D777D5"/>
    <w:rsid w:val="00D8058C"/>
    <w:rsid w:val="00D808F1"/>
    <w:rsid w:val="00D81444"/>
    <w:rsid w:val="00D816EF"/>
    <w:rsid w:val="00D81F35"/>
    <w:rsid w:val="00D83D8E"/>
    <w:rsid w:val="00D83EA9"/>
    <w:rsid w:val="00D8402D"/>
    <w:rsid w:val="00D86E80"/>
    <w:rsid w:val="00D90506"/>
    <w:rsid w:val="00D9098B"/>
    <w:rsid w:val="00D93F01"/>
    <w:rsid w:val="00D979B7"/>
    <w:rsid w:val="00DA1B35"/>
    <w:rsid w:val="00DA23CC"/>
    <w:rsid w:val="00DA298C"/>
    <w:rsid w:val="00DA2FA9"/>
    <w:rsid w:val="00DA30DA"/>
    <w:rsid w:val="00DA364A"/>
    <w:rsid w:val="00DA549B"/>
    <w:rsid w:val="00DA58D4"/>
    <w:rsid w:val="00DA63AE"/>
    <w:rsid w:val="00DA7083"/>
    <w:rsid w:val="00DB1775"/>
    <w:rsid w:val="00DB504E"/>
    <w:rsid w:val="00DB6674"/>
    <w:rsid w:val="00DB7A12"/>
    <w:rsid w:val="00DC0494"/>
    <w:rsid w:val="00DC1C97"/>
    <w:rsid w:val="00DC2FFE"/>
    <w:rsid w:val="00DC5042"/>
    <w:rsid w:val="00DC6709"/>
    <w:rsid w:val="00DD11D6"/>
    <w:rsid w:val="00DD17F9"/>
    <w:rsid w:val="00DD2860"/>
    <w:rsid w:val="00DD3567"/>
    <w:rsid w:val="00DE23A5"/>
    <w:rsid w:val="00DE3DFA"/>
    <w:rsid w:val="00DE3F9E"/>
    <w:rsid w:val="00DE4065"/>
    <w:rsid w:val="00DF0ED0"/>
    <w:rsid w:val="00DF13FE"/>
    <w:rsid w:val="00DF2A7D"/>
    <w:rsid w:val="00DF3022"/>
    <w:rsid w:val="00DF38C5"/>
    <w:rsid w:val="00DF3D39"/>
    <w:rsid w:val="00DF59B4"/>
    <w:rsid w:val="00DF7639"/>
    <w:rsid w:val="00E05C1E"/>
    <w:rsid w:val="00E0640D"/>
    <w:rsid w:val="00E067FA"/>
    <w:rsid w:val="00E06B70"/>
    <w:rsid w:val="00E12228"/>
    <w:rsid w:val="00E12665"/>
    <w:rsid w:val="00E152B7"/>
    <w:rsid w:val="00E178D2"/>
    <w:rsid w:val="00E209DE"/>
    <w:rsid w:val="00E212FE"/>
    <w:rsid w:val="00E2186C"/>
    <w:rsid w:val="00E223DC"/>
    <w:rsid w:val="00E231CA"/>
    <w:rsid w:val="00E23614"/>
    <w:rsid w:val="00E23ACB"/>
    <w:rsid w:val="00E255B0"/>
    <w:rsid w:val="00E257F6"/>
    <w:rsid w:val="00E25877"/>
    <w:rsid w:val="00E25B8E"/>
    <w:rsid w:val="00E26BE3"/>
    <w:rsid w:val="00E26F4A"/>
    <w:rsid w:val="00E3191E"/>
    <w:rsid w:val="00E31F17"/>
    <w:rsid w:val="00E32F42"/>
    <w:rsid w:val="00E37CBF"/>
    <w:rsid w:val="00E42409"/>
    <w:rsid w:val="00E443A1"/>
    <w:rsid w:val="00E45103"/>
    <w:rsid w:val="00E45A03"/>
    <w:rsid w:val="00E50AF7"/>
    <w:rsid w:val="00E50B71"/>
    <w:rsid w:val="00E54664"/>
    <w:rsid w:val="00E5658D"/>
    <w:rsid w:val="00E56920"/>
    <w:rsid w:val="00E57494"/>
    <w:rsid w:val="00E57EE8"/>
    <w:rsid w:val="00E60966"/>
    <w:rsid w:val="00E62F59"/>
    <w:rsid w:val="00E6325B"/>
    <w:rsid w:val="00E64205"/>
    <w:rsid w:val="00E6761B"/>
    <w:rsid w:val="00E71B3E"/>
    <w:rsid w:val="00E71CA4"/>
    <w:rsid w:val="00E729D9"/>
    <w:rsid w:val="00E735CF"/>
    <w:rsid w:val="00E74192"/>
    <w:rsid w:val="00E752EC"/>
    <w:rsid w:val="00E75363"/>
    <w:rsid w:val="00E759BB"/>
    <w:rsid w:val="00E82C5C"/>
    <w:rsid w:val="00E83AE5"/>
    <w:rsid w:val="00E843B2"/>
    <w:rsid w:val="00E85584"/>
    <w:rsid w:val="00E85DC6"/>
    <w:rsid w:val="00E86D4F"/>
    <w:rsid w:val="00E87044"/>
    <w:rsid w:val="00E87900"/>
    <w:rsid w:val="00E90696"/>
    <w:rsid w:val="00E90C60"/>
    <w:rsid w:val="00E92DDE"/>
    <w:rsid w:val="00E945DB"/>
    <w:rsid w:val="00E956F1"/>
    <w:rsid w:val="00E959ED"/>
    <w:rsid w:val="00E96B8D"/>
    <w:rsid w:val="00E96CC3"/>
    <w:rsid w:val="00E977D2"/>
    <w:rsid w:val="00EA4111"/>
    <w:rsid w:val="00EA49D1"/>
    <w:rsid w:val="00EA4C82"/>
    <w:rsid w:val="00EA6FF6"/>
    <w:rsid w:val="00EA742F"/>
    <w:rsid w:val="00EB3564"/>
    <w:rsid w:val="00EB533B"/>
    <w:rsid w:val="00EB6445"/>
    <w:rsid w:val="00EB7390"/>
    <w:rsid w:val="00EC0D76"/>
    <w:rsid w:val="00EC0E91"/>
    <w:rsid w:val="00EC31B1"/>
    <w:rsid w:val="00EC3E5B"/>
    <w:rsid w:val="00EC4109"/>
    <w:rsid w:val="00EC4BA6"/>
    <w:rsid w:val="00EC50CC"/>
    <w:rsid w:val="00EC5FE9"/>
    <w:rsid w:val="00ED2E40"/>
    <w:rsid w:val="00ED2F90"/>
    <w:rsid w:val="00ED3C1F"/>
    <w:rsid w:val="00ED4B2B"/>
    <w:rsid w:val="00ED5E25"/>
    <w:rsid w:val="00ED78F8"/>
    <w:rsid w:val="00ED7F14"/>
    <w:rsid w:val="00EE1878"/>
    <w:rsid w:val="00EE21D4"/>
    <w:rsid w:val="00EE318C"/>
    <w:rsid w:val="00EE52AB"/>
    <w:rsid w:val="00EE6009"/>
    <w:rsid w:val="00EF092D"/>
    <w:rsid w:val="00EF2AB6"/>
    <w:rsid w:val="00EF3063"/>
    <w:rsid w:val="00EF502E"/>
    <w:rsid w:val="00EF5ADF"/>
    <w:rsid w:val="00EF69C5"/>
    <w:rsid w:val="00EF7D72"/>
    <w:rsid w:val="00F0052C"/>
    <w:rsid w:val="00F045D0"/>
    <w:rsid w:val="00F05B86"/>
    <w:rsid w:val="00F069B8"/>
    <w:rsid w:val="00F06A5F"/>
    <w:rsid w:val="00F071D5"/>
    <w:rsid w:val="00F07DDC"/>
    <w:rsid w:val="00F109BB"/>
    <w:rsid w:val="00F112C8"/>
    <w:rsid w:val="00F11ACC"/>
    <w:rsid w:val="00F12450"/>
    <w:rsid w:val="00F12630"/>
    <w:rsid w:val="00F133D2"/>
    <w:rsid w:val="00F13CBF"/>
    <w:rsid w:val="00F17C7E"/>
    <w:rsid w:val="00F22640"/>
    <w:rsid w:val="00F247EA"/>
    <w:rsid w:val="00F267D6"/>
    <w:rsid w:val="00F26D40"/>
    <w:rsid w:val="00F3138D"/>
    <w:rsid w:val="00F341FF"/>
    <w:rsid w:val="00F3422F"/>
    <w:rsid w:val="00F3481C"/>
    <w:rsid w:val="00F355C6"/>
    <w:rsid w:val="00F35F94"/>
    <w:rsid w:val="00F3690F"/>
    <w:rsid w:val="00F37A44"/>
    <w:rsid w:val="00F43022"/>
    <w:rsid w:val="00F435D7"/>
    <w:rsid w:val="00F43B42"/>
    <w:rsid w:val="00F44286"/>
    <w:rsid w:val="00F44A11"/>
    <w:rsid w:val="00F45EEA"/>
    <w:rsid w:val="00F50535"/>
    <w:rsid w:val="00F56A6A"/>
    <w:rsid w:val="00F60AEA"/>
    <w:rsid w:val="00F6100E"/>
    <w:rsid w:val="00F64956"/>
    <w:rsid w:val="00F667ED"/>
    <w:rsid w:val="00F6799E"/>
    <w:rsid w:val="00F70A76"/>
    <w:rsid w:val="00F70FB1"/>
    <w:rsid w:val="00F72E7B"/>
    <w:rsid w:val="00F72ED0"/>
    <w:rsid w:val="00F7371B"/>
    <w:rsid w:val="00F7382C"/>
    <w:rsid w:val="00F74477"/>
    <w:rsid w:val="00F75B1E"/>
    <w:rsid w:val="00F835B2"/>
    <w:rsid w:val="00F84651"/>
    <w:rsid w:val="00F858E0"/>
    <w:rsid w:val="00F86DD8"/>
    <w:rsid w:val="00F87815"/>
    <w:rsid w:val="00F91969"/>
    <w:rsid w:val="00F93221"/>
    <w:rsid w:val="00F933BA"/>
    <w:rsid w:val="00F933D5"/>
    <w:rsid w:val="00F945EA"/>
    <w:rsid w:val="00F94A52"/>
    <w:rsid w:val="00F95160"/>
    <w:rsid w:val="00F9573C"/>
    <w:rsid w:val="00F957CC"/>
    <w:rsid w:val="00F9632A"/>
    <w:rsid w:val="00F9682C"/>
    <w:rsid w:val="00F97D61"/>
    <w:rsid w:val="00FA0DDE"/>
    <w:rsid w:val="00FA1C68"/>
    <w:rsid w:val="00FA7368"/>
    <w:rsid w:val="00FB057C"/>
    <w:rsid w:val="00FB2EC0"/>
    <w:rsid w:val="00FB362D"/>
    <w:rsid w:val="00FB4449"/>
    <w:rsid w:val="00FB4DB9"/>
    <w:rsid w:val="00FB50A5"/>
    <w:rsid w:val="00FB5BD3"/>
    <w:rsid w:val="00FB710C"/>
    <w:rsid w:val="00FB741D"/>
    <w:rsid w:val="00FC1293"/>
    <w:rsid w:val="00FC2EA9"/>
    <w:rsid w:val="00FC34DC"/>
    <w:rsid w:val="00FC504C"/>
    <w:rsid w:val="00FC68B5"/>
    <w:rsid w:val="00FC694E"/>
    <w:rsid w:val="00FC6A01"/>
    <w:rsid w:val="00FC6B35"/>
    <w:rsid w:val="00FD0C25"/>
    <w:rsid w:val="00FD1B0C"/>
    <w:rsid w:val="00FD2AE6"/>
    <w:rsid w:val="00FD43EA"/>
    <w:rsid w:val="00FD4B00"/>
    <w:rsid w:val="00FD6213"/>
    <w:rsid w:val="00FD7381"/>
    <w:rsid w:val="00FE01DD"/>
    <w:rsid w:val="00FE28A5"/>
    <w:rsid w:val="00FE2BAD"/>
    <w:rsid w:val="00FE337D"/>
    <w:rsid w:val="00FE36F3"/>
    <w:rsid w:val="00FE5123"/>
    <w:rsid w:val="00FE791F"/>
    <w:rsid w:val="00FE79F0"/>
    <w:rsid w:val="00FE7B4C"/>
    <w:rsid w:val="00FF013E"/>
    <w:rsid w:val="00FF05EA"/>
    <w:rsid w:val="00FF2D03"/>
    <w:rsid w:val="00FF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B6B8491"/>
  <w15:chartTrackingRefBased/>
  <w15:docId w15:val="{2BB70545-138A-45CC-BEE7-86F447887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F3F65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747E00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EC3E5B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E79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791F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79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791F"/>
    <w:rPr>
      <w:sz w:val="18"/>
      <w:szCs w:val="18"/>
    </w:rPr>
  </w:style>
  <w:style w:type="character" w:styleId="aa">
    <w:name w:val="FollowedHyperlink"/>
    <w:basedOn w:val="a0"/>
    <w:uiPriority w:val="99"/>
    <w:semiHidden/>
    <w:unhideWhenUsed/>
    <w:rsid w:val="00891C6B"/>
    <w:rPr>
      <w:color w:val="954F72" w:themeColor="followed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7C789D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7C78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1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17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0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rxiv.org/abs/1912.02164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43xiao@uwaterloo.ca" TargetMode="External"/><Relationship Id="rId12" Type="http://schemas.openxmlformats.org/officeDocument/2006/relationships/hyperlink" Target="https://github.com/Morizeyao/GPT2-Chines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zhuanlan.zhihu.com/p/10372203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ai.com/blog/better-language-model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rxiv.org/abs/1804.00247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wb14123/couplet-datase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97</TotalTime>
  <Pages>8</Pages>
  <Words>1579</Words>
  <Characters>9005</Characters>
  <Application>Microsoft Office Word</Application>
  <DocSecurity>0</DocSecurity>
  <Lines>75</Lines>
  <Paragraphs>21</Paragraphs>
  <ScaleCrop>false</ScaleCrop>
  <Company/>
  <LinksUpToDate>false</LinksUpToDate>
  <CharactersWithSpaces>10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qi Xiao</dc:creator>
  <cp:keywords/>
  <dc:description/>
  <cp:lastModifiedBy>Shiqi Xiao</cp:lastModifiedBy>
  <cp:revision>1682</cp:revision>
  <cp:lastPrinted>2020-04-03T19:39:00Z</cp:lastPrinted>
  <dcterms:created xsi:type="dcterms:W3CDTF">2020-03-17T21:41:00Z</dcterms:created>
  <dcterms:modified xsi:type="dcterms:W3CDTF">2020-04-13T16:17:00Z</dcterms:modified>
</cp:coreProperties>
</file>